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9E3CBA2" w14:textId="7B25F155" w:rsidR="00F853F0" w:rsidRDefault="002C4E27" w:rsidP="00766607">
      <w:pPr>
        <w:pStyle w:val="papertitle"/>
        <w:spacing w:before="5pt" w:beforeAutospacing="1" w:after="5pt" w:afterAutospacing="1"/>
        <w:rPr>
          <w:kern w:val="48"/>
        </w:rPr>
      </w:pPr>
      <w:r w:rsidRPr="002C4E27">
        <w:rPr>
          <w:kern w:val="48"/>
        </w:rPr>
        <w:t>Exploring Methods for Optic Disc and Optic Cup Segmentation: A Review for Glaucoma Diagnosis</w:t>
      </w:r>
    </w:p>
    <w:p w14:paraId="5CEA1FD4" w14:textId="77777777" w:rsidR="00766607" w:rsidRDefault="00766607" w:rsidP="005F7D36">
      <w:pPr>
        <w:pStyle w:val="papertitle"/>
        <w:spacing w:after="5pt" w:afterAutospacing="1"/>
        <w:rPr>
          <w:kern w:val="48"/>
        </w:rPr>
      </w:pPr>
    </w:p>
    <w:p w14:paraId="6646B61F" w14:textId="0307CA57" w:rsidR="00766607" w:rsidRPr="00766607" w:rsidRDefault="00766607" w:rsidP="005F7D36">
      <w:pPr>
        <w:pStyle w:val="papertitle"/>
        <w:spacing w:after="5pt" w:afterAutospacing="1"/>
        <w:rPr>
          <w:kern w:val="48"/>
        </w:rPr>
        <w:sectPr w:rsidR="00766607" w:rsidRPr="00766607" w:rsidSect="003B4E04">
          <w:pgSz w:w="595.30pt" w:h="841.90pt" w:code="9"/>
          <w:pgMar w:top="27pt" w:right="44.65pt" w:bottom="72pt" w:left="44.65pt" w:header="36pt" w:footer="36pt" w:gutter="0pt"/>
          <w:cols w:space="36pt"/>
          <w:titlePg/>
          <w:docGrid w:linePitch="360"/>
        </w:sectPr>
      </w:pPr>
    </w:p>
    <w:p w14:paraId="6B0C0771" w14:textId="4228326D" w:rsidR="00766607" w:rsidRDefault="00D22877" w:rsidP="005F7D36">
      <w:pPr>
        <w:pStyle w:val="Author"/>
        <w:spacing w:before="0pt" w:after="0pt"/>
        <w:rPr>
          <w:sz w:val="18"/>
          <w:szCs w:val="18"/>
        </w:rPr>
      </w:pPr>
      <w:r>
        <w:rPr>
          <w:sz w:val="18"/>
          <w:szCs w:val="18"/>
        </w:rPr>
        <w:t>Eslam Elsheikh</w:t>
      </w:r>
      <w:r w:rsidR="001A3B3D" w:rsidRPr="00F847A6">
        <w:rPr>
          <w:sz w:val="18"/>
          <w:szCs w:val="18"/>
        </w:rPr>
        <w:br/>
      </w:r>
      <w:r w:rsidR="00E856D5" w:rsidRPr="00E856D5">
        <w:rPr>
          <w:i/>
          <w:sz w:val="18"/>
          <w:szCs w:val="18"/>
        </w:rPr>
        <w:t>School of Information Technology and Computer Science, Nile University</w:t>
      </w:r>
      <w:r w:rsidR="00D72D06" w:rsidRPr="00F847A6">
        <w:rPr>
          <w:sz w:val="18"/>
          <w:szCs w:val="18"/>
        </w:rPr>
        <w:br/>
      </w:r>
      <w:r w:rsidR="00E856D5" w:rsidRPr="00E856D5">
        <w:rPr>
          <w:sz w:val="18"/>
          <w:szCs w:val="18"/>
        </w:rPr>
        <w:t>Giza, Egypt</w:t>
      </w:r>
      <w:r w:rsidR="001A3B3D" w:rsidRPr="00F847A6">
        <w:rPr>
          <w:sz w:val="18"/>
          <w:szCs w:val="18"/>
        </w:rPr>
        <w:br/>
      </w:r>
      <w:hyperlink r:id="rId8" w:history="1">
        <w:r w:rsidR="00B8506F" w:rsidRPr="00357AB8">
          <w:rPr>
            <w:rStyle w:val="Hyperlink"/>
            <w:sz w:val="18"/>
            <w:szCs w:val="18"/>
          </w:rPr>
          <w:t>es.elsheikh@nu.edu.eg</w:t>
        </w:r>
      </w:hyperlink>
    </w:p>
    <w:p w14:paraId="7E780EAD" w14:textId="4C069D4D" w:rsidR="00B8506F" w:rsidRDefault="000224C4" w:rsidP="005F7D36">
      <w:pPr>
        <w:pStyle w:val="Author"/>
        <w:spacing w:before="0pt" w:after="0pt"/>
        <w:rPr>
          <w:sz w:val="18"/>
          <w:szCs w:val="18"/>
        </w:rPr>
        <w:sectPr w:rsidR="00B8506F" w:rsidSect="00B8506F">
          <w:type w:val="continuous"/>
          <w:pgSz w:w="595.30pt" w:h="841.90pt" w:code="9"/>
          <w:pgMar w:top="22.50pt" w:right="44.65pt" w:bottom="72pt" w:left="44.65pt" w:header="36pt" w:footer="36pt" w:gutter="0pt"/>
          <w:cols w:num="2" w:space="36pt"/>
          <w:docGrid w:linePitch="360"/>
        </w:sectPr>
      </w:pPr>
      <w:r w:rsidRPr="000224C4">
        <w:rPr>
          <w:sz w:val="18"/>
          <w:szCs w:val="18"/>
        </w:rPr>
        <w:t>Mustafa Elattar</w:t>
      </w:r>
      <w:r w:rsidR="001A3B3D" w:rsidRPr="00F847A6">
        <w:rPr>
          <w:sz w:val="18"/>
          <w:szCs w:val="18"/>
        </w:rPr>
        <w:br/>
      </w:r>
      <w:r w:rsidRPr="000224C4">
        <w:rPr>
          <w:i/>
          <w:sz w:val="18"/>
          <w:szCs w:val="18"/>
        </w:rPr>
        <w:t>Medical Imaging and Image Processing Research Group, Center for Informatics Science, Nile</w:t>
      </w:r>
      <w:r>
        <w:rPr>
          <w:i/>
          <w:sz w:val="18"/>
          <w:szCs w:val="18"/>
        </w:rPr>
        <w:t xml:space="preserve"> </w:t>
      </w:r>
      <w:r w:rsidRPr="000224C4">
        <w:rPr>
          <w:i/>
          <w:sz w:val="18"/>
          <w:szCs w:val="18"/>
        </w:rPr>
        <w:t>University,</w:t>
      </w:r>
      <w:r w:rsidR="00DA344C">
        <w:rPr>
          <w:i/>
          <w:sz w:val="18"/>
          <w:szCs w:val="18"/>
        </w:rPr>
        <w:t xml:space="preserve"> </w:t>
      </w:r>
      <w:r w:rsidR="00ED010B" w:rsidRPr="00ED010B">
        <w:rPr>
          <w:i/>
          <w:sz w:val="18"/>
          <w:szCs w:val="18"/>
        </w:rPr>
        <w:t>School of Information Technology and Computer Science, Nile University</w:t>
      </w:r>
      <w:r w:rsidR="00B8506F">
        <w:rPr>
          <w:i/>
          <w:sz w:val="18"/>
          <w:szCs w:val="18"/>
        </w:rPr>
        <w:t xml:space="preserve">, </w:t>
      </w:r>
      <w:r w:rsidR="00ED010B" w:rsidRPr="00ED010B">
        <w:rPr>
          <w:sz w:val="18"/>
          <w:szCs w:val="18"/>
        </w:rPr>
        <w:t>Giza, Egypt</w:t>
      </w:r>
      <w:r w:rsidR="001A3B3D" w:rsidRPr="00F847A6">
        <w:rPr>
          <w:sz w:val="18"/>
          <w:szCs w:val="18"/>
        </w:rPr>
        <w:br/>
      </w:r>
      <w:hyperlink r:id="rId9" w:history="1">
        <w:r w:rsidR="00F853F0" w:rsidRPr="00357AB8">
          <w:rPr>
            <w:rStyle w:val="Hyperlink"/>
            <w:sz w:val="18"/>
            <w:szCs w:val="18"/>
          </w:rPr>
          <w:t>MElattar@nu.edu.eg</w:t>
        </w:r>
      </w:hyperlink>
    </w:p>
    <w:p w14:paraId="69D4579B" w14:textId="77777777" w:rsidR="00B8506F" w:rsidRDefault="00B8506F" w:rsidP="00884A37">
      <w:pPr>
        <w:pStyle w:val="Author"/>
        <w:spacing w:before="5pt" w:beforeAutospacing="1"/>
        <w:rPr>
          <w:sz w:val="18"/>
          <w:szCs w:val="18"/>
        </w:rPr>
        <w:sectPr w:rsidR="00B8506F" w:rsidSect="003B4E04">
          <w:type w:val="continuous"/>
          <w:pgSz w:w="595.30pt" w:h="841.90pt" w:code="9"/>
          <w:pgMar w:top="22.50pt" w:right="44.65pt" w:bottom="72pt" w:left="44.65pt" w:header="36pt" w:footer="36pt" w:gutter="0pt"/>
          <w:cols w:num="3" w:space="36pt"/>
          <w:docGrid w:linePitch="360"/>
        </w:sectPr>
      </w:pPr>
    </w:p>
    <w:p w14:paraId="454C19FC" w14:textId="7125DD6E" w:rsidR="00F853F0" w:rsidRDefault="00F853F0" w:rsidP="00884A37">
      <w:pPr>
        <w:pStyle w:val="Author"/>
        <w:spacing w:before="5pt" w:beforeAutospacing="1"/>
        <w:rPr>
          <w:sz w:val="18"/>
          <w:szCs w:val="18"/>
        </w:rPr>
      </w:pPr>
    </w:p>
    <w:p w14:paraId="028B116F" w14:textId="579D36CC" w:rsidR="009303D9" w:rsidRPr="005B520E" w:rsidRDefault="00BD670B" w:rsidP="00F853F0">
      <w:pPr>
        <w:pStyle w:val="Author"/>
        <w:spacing w:before="5pt" w:beforeAutospacing="1"/>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2C287AA2" w14:textId="12C74910" w:rsidR="004D72B5" w:rsidRDefault="009303D9" w:rsidP="00736440">
      <w:pPr>
        <w:pStyle w:val="Abstract"/>
        <w:rPr>
          <w:i/>
          <w:iCs/>
        </w:rPr>
      </w:pPr>
      <w:r>
        <w:rPr>
          <w:i/>
          <w:iCs/>
        </w:rPr>
        <w:t>Abstract</w:t>
      </w:r>
      <w:r>
        <w:t>—</w:t>
      </w:r>
      <w:r w:rsidR="0020491F">
        <w:t xml:space="preserve">Glaucoma is an eye condition that can damage the optic nerve and may lead to loss of vision if not diagnosed and treated timely </w:t>
      </w:r>
      <w:r w:rsidR="0020491F">
        <w:fldChar w:fldCharType="begin"/>
      </w:r>
      <w:r w:rsidR="00D920EA">
        <w:instrText xml:space="preserve"> ADDIN ZOTERO_ITEM CSL_CITATION {"citationID":"QOuFkFvD","properties":{"formattedCitation":"[1]","plainCitation":"[1]","noteIndex":0},"citationItems":[{"id":531,"uris":["http://zotero.org/users/6923188/items/MMJDZL39"],"itemData":{"id":531,"type":"webpage","abstract":"Glaucoma is a progressive vision condition that can lead to permanent blindness. Learn more about the types, causes, symptoms, risk factors, diagnosis, and treatment of glaucoma.","container-title":"WebMD","language":"en","title":"Glaucoma","URL":"https://www.webmd.com/eye-health/glaucoma-eyes","accessed":{"date-parts":[["2021",10,4]]}}}],"schema":"https://github.com/citation-style-language/schema/raw/master/csl-citation.json"} </w:instrText>
      </w:r>
      <w:r w:rsidR="0020491F">
        <w:fldChar w:fldCharType="separate"/>
      </w:r>
      <w:r w:rsidR="00736440" w:rsidRPr="00736440">
        <w:t>[1]</w:t>
      </w:r>
      <w:r w:rsidR="0020491F">
        <w:fldChar w:fldCharType="end"/>
      </w:r>
      <w:r w:rsidR="0020491F">
        <w:t xml:space="preserve">, Glaucoma can affect people of all ages but its most common in adults over 40 </w:t>
      </w:r>
      <w:r w:rsidR="0020491F">
        <w:fldChar w:fldCharType="begin"/>
      </w:r>
      <w:r w:rsidR="00D920EA">
        <w:instrText xml:space="preserve"> ADDIN ZOTERO_ITEM CSL_CITATION {"citationID":"sKBvmDjq","properties":{"formattedCitation":"[2]","plainCitation":"[2]","noteIndex":0},"citationItems":[{"id":529,"uris":["http://zotero.org/users/6923188/items/I53EIHBG"],"itemData":{"id":529,"type":"webpage","abstract":"Find out what glaucoma is, what the symptoms are, why it happens and how it's treated.","container-title":"nhs.uk","language":"en","note":"section: conditions","title":"Glaucoma","URL":"https://www.nhs.uk/conditions/glaucoma/","accessed":{"date-parts":[["2021",10,4]]},"issued":{"date-parts":[["2017",10,23]]}}}],"schema":"https://github.com/citation-style-language/schema/raw/master/csl-citation.json"} </w:instrText>
      </w:r>
      <w:r w:rsidR="0020491F">
        <w:fldChar w:fldCharType="separate"/>
      </w:r>
      <w:r w:rsidR="00736440" w:rsidRPr="00736440">
        <w:t>[2]</w:t>
      </w:r>
      <w:r w:rsidR="0020491F">
        <w:fldChar w:fldCharType="end"/>
      </w:r>
      <w:r w:rsidR="0020491F">
        <w:t xml:space="preserve">, Glaucoma is considered second leading cause of blindness in the world </w:t>
      </w:r>
      <w:r w:rsidR="0020491F">
        <w:fldChar w:fldCharType="begin"/>
      </w:r>
      <w:r w:rsidR="00D920EA">
        <w:instrText xml:space="preserve"> ADDIN ZOTERO_ITEM CSL_CITATION {"citationID":"5ZCE7Ab6","properties":{"formattedCitation":"[3]","plainCitation":"[3]","noteIndex":0},"citationItems":[{"id":508,"uris":["http://zotero.org/users/6923188/items/XE4CZ87E"],"itemData":{"id":508,"type":"webpage","abstract":"Glaucoma is an eye disease that gradually steals sight without warning. In the early stages of the disease, there are normally no symptoms. Vision loss is caused by damage to the optic nerve.","container-title":"Glaucoma Research Foundation","title":"Glaucoma Facts and Stats","URL":"https://www.glaucoma.org/glaucoma/glaucoma-facts-and-stats.php","author":[{"family":"Español","given":"Informacion","dropping-particle":"en"},{"family":"Statement","given":"Accessibility"},{"family":"Policy","given":"Privacy"},{"family":"Use","given":"Terms &amp; Conditions","dropping-particle":"of"},{"family":"Credits","given":"Photography"}],"accessed":{"date-parts":[["2021",10,3]]}}}],"schema":"https://github.com/citation-style-language/schema/raw/master/csl-citation.json"} </w:instrText>
      </w:r>
      <w:r w:rsidR="0020491F">
        <w:fldChar w:fldCharType="separate"/>
      </w:r>
      <w:r w:rsidR="00736440" w:rsidRPr="00736440">
        <w:t>[3]</w:t>
      </w:r>
      <w:r w:rsidR="0020491F">
        <w:fldChar w:fldCharType="end"/>
      </w:r>
      <w:r w:rsidR="006E79F2">
        <w:t xml:space="preserve">, Glaucoma diagnostic is not an easy and it needs careful optic nerve evaluation before deciding treatment, there is commonly five factors should be checked to exam an eye for glaucoma (1) the inner eye pressure “Tonometry”, (2) the shape and color of the optic nerve “Ophthalmoscopy”, (3) the complete field of vision “perimetry”, (4) the angle in the eye where the iris meets the cornea “Gonioscopy”, (5) thickness of the cornea “Pachymetry” </w:t>
      </w:r>
      <w:r w:rsidR="006E79F2">
        <w:fldChar w:fldCharType="begin"/>
      </w:r>
      <w:r w:rsidR="00D920EA">
        <w:instrText xml:space="preserve"> ADDIN ZOTERO_ITEM CSL_CITATION {"citationID":"0pO0zxjT","properties":{"formattedCitation":"[3]","plainCitation":"[3]","noteIndex":0},"citationItems":[{"id":508,"uris":["http://zotero.org/users/6923188/items/XE4CZ87E"],"itemData":{"id":508,"type":"webpage","abstract":"Glaucoma is an eye disease that gradually steals sight without warning. In the early stages of the disease, there are normally no symptoms. Vision loss is caused by damage to the optic nerve.","container-title":"Glaucoma Research Foundation","title":"Glaucoma Facts and Stats","URL":"https://www.glaucoma.org/glaucoma/glaucoma-facts-and-stats.php","author":[{"family":"Español","given":"Informacion","dropping-particle":"en"},{"family":"Statement","given":"Accessibility"},{"family":"Policy","given":"Privacy"},{"family":"Use","given":"Terms &amp; Conditions","dropping-particle":"of"},{"family":"Credits","given":"Photography"}],"accessed":{"date-parts":[["2021",10,3]]}}}],"schema":"https://github.com/citation-style-language/schema/raw/master/csl-citation.json"} </w:instrText>
      </w:r>
      <w:r w:rsidR="006E79F2">
        <w:fldChar w:fldCharType="separate"/>
      </w:r>
      <w:r w:rsidR="00736440" w:rsidRPr="00736440">
        <w:t>[3]</w:t>
      </w:r>
      <w:r w:rsidR="006E79F2">
        <w:fldChar w:fldCharType="end"/>
      </w:r>
      <w:r w:rsidR="00AC7AF3">
        <w:t xml:space="preserve">, </w:t>
      </w:r>
      <w:r w:rsidR="00003BAD">
        <w:t xml:space="preserve">ophthalmologists perform ophthalmoscopy using fundus camera views the eye’s interior through the pupil, which is a small hole </w:t>
      </w:r>
      <w:r w:rsidR="00003BAD">
        <w:fldChar w:fldCharType="begin"/>
      </w:r>
      <w:r w:rsidR="00D920EA">
        <w:instrText xml:space="preserve"> ADDIN ZOTERO_ITEM CSL_CITATION {"citationID":"pDS0yj5K","properties":{"formattedCitation":"[4]","plainCitation":"[4]","noteIndex":0},"citationItems":[{"id":535,"uris":["http://zotero.org/users/6923188/items/5A7WBHWQ"],"itemData":{"id":535,"type":"chapter","abstract":"The fundus examination can be performed through fundus photography or by means of direct ophthalmoscope, indirect ophthalmoscope, and slit lamp. The fundus exam views the eye’s interior through the pupil, which is a small hole. If necessary, the pupil is examined after it is dilated with 0.5–1% tropicamide or 2.5–10% phenylephrine. Because pupil dilatation may cause angle closure glaucoma, it should be performed after checking the anterior chamber depth.","container-title":"Primary Eye Examination: A Comprehensive Guide to Diagnosis","event-place":"Singapore","ISBN":"978-981-10-6940-6","language":"en","note":"DOI: 10.1007/978-981-10-6940-6_15","page":"209-227","publisher":"Springer","publisher-place":"Singapore","source":"Springer Link","title":"Fundus Examination","URL":"https://doi.org/10.1007/978-981-10-6940-6_15","author":[{"family":"Kwon","given":"Han-Jo"},{"family":"Park","given":"Sung-Who"}],"editor":[{"family":"Lee","given":"Jong-Soo"}],"accessed":{"date-parts":[["2021",10,4]]},"issued":{"date-parts":[["2019"]]}}}],"schema":"https://github.com/citation-style-language/schema/raw/master/csl-citation.json"} </w:instrText>
      </w:r>
      <w:r w:rsidR="00003BAD">
        <w:fldChar w:fldCharType="separate"/>
      </w:r>
      <w:r w:rsidR="00736440" w:rsidRPr="00736440">
        <w:t>[4]</w:t>
      </w:r>
      <w:r w:rsidR="00003BAD">
        <w:fldChar w:fldCharType="end"/>
      </w:r>
      <w:r w:rsidR="00003BAD">
        <w:t>, our target in this paper is to provide literature review for different approaches used to analyze fundus images to detect glaucoma based on optic disc and optic cup segmentation.</w:t>
      </w:r>
    </w:p>
    <w:p w14:paraId="27F5723F" w14:textId="4E2F1A73" w:rsidR="009303D9" w:rsidRPr="004D72B5" w:rsidRDefault="004D72B5" w:rsidP="00972203">
      <w:pPr>
        <w:pStyle w:val="Keywords"/>
      </w:pPr>
      <w:r w:rsidRPr="004D72B5">
        <w:t>Keywords—</w:t>
      </w:r>
      <w:r w:rsidR="00A0352A">
        <w:t>Glaucoma, Optic Disc, Optic Cup, Retina, Fundus</w:t>
      </w:r>
      <w:r w:rsidR="0098758C">
        <w:t>, Classification.</w:t>
      </w:r>
    </w:p>
    <w:p w14:paraId="0E2C99C1" w14:textId="72698612" w:rsidR="009303D9" w:rsidRPr="00D632BE" w:rsidRDefault="009303D9" w:rsidP="006B6B66">
      <w:pPr>
        <w:pStyle w:val="Heading1"/>
      </w:pPr>
      <w:r w:rsidRPr="00D632BE">
        <w:t>Introduction</w:t>
      </w:r>
    </w:p>
    <w:p w14:paraId="3A37EB70" w14:textId="3A68239C" w:rsidR="00D8650D" w:rsidRPr="00D8650D" w:rsidRDefault="003B0B2A" w:rsidP="00037FCF">
      <w:pPr>
        <w:pStyle w:val="BodyText"/>
        <w:rPr>
          <w:lang w:val="en-US"/>
        </w:rPr>
      </w:pPr>
      <w:r>
        <w:rPr>
          <w:lang w:val="en-US"/>
        </w:rPr>
        <w:t xml:space="preserve">Human eye is a complex organ, it has three layers “outer, middle and inner” the cornea and sclera together make the outer layer, the cornea function is to refract and transmits the light to the lens and retina, while sclera forms a connective tissue coat that protects the eye internal and external forces helping to maintain its shape, the middle layer is composed of the iris, ciliary body and choroid, while inner layer </w:t>
      </w:r>
      <w:r w:rsidR="002F3C9C">
        <w:rPr>
          <w:lang w:val="en-US"/>
        </w:rPr>
        <w:t xml:space="preserve">is the retina which is a complex layered structure of neurons that capture and process light </w:t>
      </w:r>
      <w:r w:rsidR="002F3C9C">
        <w:rPr>
          <w:lang w:val="en-US"/>
        </w:rPr>
        <w:fldChar w:fldCharType="begin"/>
      </w:r>
      <w:r w:rsidR="00D920EA">
        <w:rPr>
          <w:lang w:val="en-US"/>
        </w:rPr>
        <w:instrText xml:space="preserve"> ADDIN ZOTERO_ITEM CSL_CITATION {"citationID":"NTC9DTZc","properties":{"formattedCitation":"[5]","plainCitation":"[5]","noteIndex":0},"citationItems":[{"id":542,"uris":["http://zotero.org/users/6923188/items/98E9TW6B"],"itemData":{"id":542,"type":"article-journal","abstract":"The current paper provides an overview of current knowledge on the structure and function of the eye. It describes in depth the different parts of the eye that are involved in the ocular manifestations seen in the mucopolysaccharidoses (MPS). The MPS are a group of rare inheritable lysosomal storage disorders characterized by the accumulation of glycosaminoglycans (GAGs) in cells and tissues all over the body, leading to widespread tissue and organ dysfunction. GAGs also tend to accumulate in several tissues of the eye, leading to various ocular manifestations affecting both the anterior (cornea, conjunctiva) and the posterior parts (retina, sclera, optic nerve) of the eye.","container-title":"Clinical &amp; Experimental Ophthalmology","DOI":"10.1111/j.1442-9071.2010.02363.x","ISSN":"1442-9071","issue":"s1","language":"en","note":"_eprint: https://onlinelibrary.wiley.com/doi/pdf/10.1111/j.1442-9071.2010.02363.x","page":"2-11","source":"Wiley Online Library","title":"Anatomy and physiology of the human eye: effects of mucopolysaccharidoses disease on structure and function – a review","title-short":"Anatomy and physiology of the human eye","volume":"38","author":[{"family":"Willoughby","given":"Colin E"},{"family":"Ponzin","given":"Diego"},{"family":"Ferrari","given":"Stefano"},{"family":"Lobo","given":"Aires"},{"family":"Landau","given":"Klara"},{"family":"Omidi","given":"Yadollah"}],"issued":{"date-parts":[["2010"]]}}}],"schema":"https://github.com/citation-style-language/schema/raw/master/csl-citation.json"} </w:instrText>
      </w:r>
      <w:r w:rsidR="002F3C9C">
        <w:rPr>
          <w:lang w:val="en-US"/>
        </w:rPr>
        <w:fldChar w:fldCharType="separate"/>
      </w:r>
      <w:r w:rsidR="00736440" w:rsidRPr="00736440">
        <w:t>[5]</w:t>
      </w:r>
      <w:r w:rsidR="002F3C9C">
        <w:rPr>
          <w:lang w:val="en-US"/>
        </w:rPr>
        <w:fldChar w:fldCharType="end"/>
      </w:r>
      <w:r w:rsidR="002F3C9C">
        <w:rPr>
          <w:lang w:val="en-US"/>
        </w:rPr>
        <w:t xml:space="preserve">, </w:t>
      </w:r>
      <w:r w:rsidR="003D13DC">
        <w:rPr>
          <w:lang w:val="en-US"/>
        </w:rPr>
        <w:t xml:space="preserve">optic nerve contains of more </w:t>
      </w:r>
      <w:r w:rsidR="003806C7">
        <w:rPr>
          <w:lang w:val="en-US"/>
        </w:rPr>
        <w:t xml:space="preserve">than </w:t>
      </w:r>
      <w:r w:rsidR="003D13DC">
        <w:rPr>
          <w:lang w:val="en-US"/>
        </w:rPr>
        <w:t xml:space="preserve">1 million nerve fibers and it transmit the vision sensory information in the form of electrical pulses from the eye to brain, any damage to optical nerve can cause loss of vision </w:t>
      </w:r>
      <w:r w:rsidR="003D13DC">
        <w:rPr>
          <w:lang w:val="en-US"/>
        </w:rPr>
        <w:fldChar w:fldCharType="begin"/>
      </w:r>
      <w:r w:rsidR="00D920EA">
        <w:rPr>
          <w:lang w:val="en-US"/>
        </w:rPr>
        <w:instrText xml:space="preserve"> ADDIN ZOTERO_ITEM CSL_CITATION {"citationID":"SlmZQ6HW","properties":{"formattedCitation":"[6]","plainCitation":"[6]","noteIndex":0},"citationItems":[{"id":565,"uris":["http://zotero.org/users/6923188/items/4H5GXX8S"],"itemData":{"id":565,"type":"webpage","abstract":"Original Editor - Lucinda hampton","container-title":"Physiopedia","language":"en","title":"Optic Nerve","URL":"https://www.physio-pedia.com/Optic_Nerve","accessed":{"date-parts":[["2021",10,6]]}}}],"schema":"https://github.com/citation-style-language/schema/raw/master/csl-citation.json"} </w:instrText>
      </w:r>
      <w:r w:rsidR="003D13DC">
        <w:rPr>
          <w:lang w:val="en-US"/>
        </w:rPr>
        <w:fldChar w:fldCharType="separate"/>
      </w:r>
      <w:r w:rsidR="00736440" w:rsidRPr="00736440">
        <w:t>[6]</w:t>
      </w:r>
      <w:r w:rsidR="003D13DC">
        <w:rPr>
          <w:lang w:val="en-US"/>
        </w:rPr>
        <w:fldChar w:fldCharType="end"/>
      </w:r>
      <w:r w:rsidR="003D13DC">
        <w:rPr>
          <w:lang w:val="en-US"/>
        </w:rPr>
        <w:t xml:space="preserve">, the optic nerve head also </w:t>
      </w:r>
      <w:r w:rsidR="00B45016">
        <w:rPr>
          <w:lang w:val="en-US"/>
        </w:rPr>
        <w:t>known</w:t>
      </w:r>
      <w:r w:rsidR="003D13DC">
        <w:rPr>
          <w:lang w:val="en-US"/>
        </w:rPr>
        <w:t xml:space="preserve"> as optic disc is the point where the axons from retinal ganglion cells leave the eye </w:t>
      </w:r>
      <w:r w:rsidR="003D13DC">
        <w:rPr>
          <w:lang w:val="en-US"/>
        </w:rPr>
        <w:fldChar w:fldCharType="begin"/>
      </w:r>
      <w:r w:rsidR="00D920EA">
        <w:rPr>
          <w:lang w:val="en-US"/>
        </w:rPr>
        <w:instrText xml:space="preserve"> ADDIN ZOTERO_ITEM CSL_CITATION {"citationID":"XyXpFlOY","properties":{"formattedCitation":"[7]","plainCitation":"[7]","noteIndex":0},"citationItems":[{"id":563,"uris":["http://zotero.org/users/6923188/items/GD684ZF7"],"itemData":{"id":563,"type":"webpage","abstract":"Located in the back of the eye, the optic nerve sends visual information from the retina to the vision centers of the brain.","container-title":"Verywell Health","language":"en","note":"section: Verywell","title":"Optic Nerve Anatomy","URL":"https://www.verywellhealth.com/optic-nerve-anatomy-4686150","accessed":{"date-parts":[["2021",10,6]]}}}],"schema":"https://github.com/citation-style-language/schema/raw/master/csl-citation.json"} </w:instrText>
      </w:r>
      <w:r w:rsidR="003D13DC">
        <w:rPr>
          <w:lang w:val="en-US"/>
        </w:rPr>
        <w:fldChar w:fldCharType="separate"/>
      </w:r>
      <w:r w:rsidR="00736440" w:rsidRPr="00736440">
        <w:t>[7]</w:t>
      </w:r>
      <w:r w:rsidR="003D13DC">
        <w:rPr>
          <w:lang w:val="en-US"/>
        </w:rPr>
        <w:fldChar w:fldCharType="end"/>
      </w:r>
      <w:r w:rsidR="003D13DC">
        <w:rPr>
          <w:lang w:val="en-US"/>
        </w:rPr>
        <w:t>, figure 1 shows the optic nerve head (ONH)</w:t>
      </w:r>
      <w:r w:rsidR="00257C3B">
        <w:rPr>
          <w:lang w:val="en-US"/>
        </w:rPr>
        <w:fldChar w:fldCharType="begin"/>
      </w:r>
      <w:r w:rsidR="00D920EA">
        <w:rPr>
          <w:lang w:val="en-US"/>
        </w:rPr>
        <w:instrText xml:space="preserve"> ADDIN ZOTERO_ITEM CSL_CITATION {"citationID":"ovZfrXVb","properties":{"formattedCitation":"[8]","plainCitation":"[8]","noteIndex":0},"citationItems":[{"id":370,"uris":["http://zotero.org/users/6923188/items/E4UHYX29"],"itemData":{"id":370,"type":"article-journal","container-title":"IEEE Transactions on Medical Imaging","DOI":"10.1109/TMI.2003.823261","ISSN":"0278-0062","issue":"2","journalAbbreviation":"IEEE Trans. Med. Imaging","language":"en","page":"256-264","source":"DOI.org (Crossref)","title":"Optic Nerve Head Segmentation","volume":"23","author":[{"family":"Lowell","given":"J."},{"family":"Hunter","given":"A."},{"family":"Steel","given":"D."},{"family":"Basu","given":"A."},{"family":"Ryder","given":"R."},{"family":"Fletcher","given":"E."},{"family":"Kennedy","given":"L."}],"issued":{"date-parts":[["2004",2]]}}}],"schema":"https://github.com/citation-style-language/schema/raw/master/csl-citation.json"} </w:instrText>
      </w:r>
      <w:r w:rsidR="00257C3B">
        <w:rPr>
          <w:lang w:val="en-US"/>
        </w:rPr>
        <w:fldChar w:fldCharType="separate"/>
      </w:r>
      <w:r w:rsidR="00736440" w:rsidRPr="00736440">
        <w:t>[8]</w:t>
      </w:r>
      <w:r w:rsidR="00257C3B">
        <w:rPr>
          <w:lang w:val="en-US"/>
        </w:rPr>
        <w:fldChar w:fldCharType="end"/>
      </w:r>
      <w:r w:rsidR="00257C3B">
        <w:rPr>
          <w:lang w:val="en-US"/>
        </w:rPr>
        <w:t xml:space="preserve">, figure 2 shows fundus image of an eye </w:t>
      </w:r>
      <w:r w:rsidR="00257C3B">
        <w:rPr>
          <w:lang w:val="en-US"/>
        </w:rPr>
        <w:fldChar w:fldCharType="begin"/>
      </w:r>
      <w:r w:rsidR="00D920EA">
        <w:rPr>
          <w:lang w:val="en-US"/>
        </w:rPr>
        <w:instrText xml:space="preserve"> ADDIN ZOTERO_ITEM CSL_CITATION {"citationID":"ZxsUU0T4","properties":{"formattedCitation":"[5]","plainCitation":"[5]","noteIndex":0},"citationItems":[{"id":542,"uris":["http://zotero.org/users/6923188/items/98E9TW6B"],"itemData":{"id":542,"type":"article-journal","abstract":"The current paper provides an overview of current knowledge on the structure and function of the eye. It describes in depth the different parts of the eye that are involved in the ocular manifestations seen in the mucopolysaccharidoses (MPS). The MPS are a group of rare inheritable lysosomal storage disorders characterized by the accumulation of glycosaminoglycans (GAGs) in cells and tissues all over the body, leading to widespread tissue and organ dysfunction. GAGs also tend to accumulate in several tissues of the eye, leading to various ocular manifestations affecting both the anterior (cornea, conjunctiva) and the posterior parts (retina, sclera, optic nerve) of the eye.","container-title":"Clinical &amp; Experimental Ophthalmology","DOI":"10.1111/j.1442-9071.2010.02363.x","ISSN":"1442-9071","issue":"s1","language":"en","note":"_eprint: https://onlinelibrary.wiley.com/doi/pdf/10.1111/j.1442-9071.2010.02363.x","page":"2-11","source":"Wiley Online Library","title":"Anatomy and physiology of the human eye: effects of mucopolysaccharidoses disease on structure and function – a review","title-short":"Anatomy and physiology of the human eye","volume":"38","author":[{"family":"Willoughby","given":"Colin E"},{"family":"Ponzin","given":"Diego"},{"family":"Ferrari","given":"Stefano"},{"family":"Lobo","given":"Aires"},{"family":"Landau","given":"Klara"},{"family":"Omidi","given":"Yadollah"}],"issued":{"date-parts":[["2010"]]}}}],"schema":"https://github.com/citation-style-language/schema/raw/master/csl-citation.json"} </w:instrText>
      </w:r>
      <w:r w:rsidR="00257C3B">
        <w:rPr>
          <w:lang w:val="en-US"/>
        </w:rPr>
        <w:fldChar w:fldCharType="separate"/>
      </w:r>
      <w:r w:rsidR="00736440" w:rsidRPr="00736440">
        <w:t>[5]</w:t>
      </w:r>
      <w:r w:rsidR="00257C3B">
        <w:rPr>
          <w:lang w:val="en-US"/>
        </w:rPr>
        <w:fldChar w:fldCharType="end"/>
      </w:r>
      <w:r w:rsidR="00257C3B">
        <w:rPr>
          <w:lang w:val="en-US"/>
        </w:rPr>
        <w:t xml:space="preserve"> </w:t>
      </w:r>
      <w:r w:rsidR="00037FCF" w:rsidRPr="00037FCF">
        <w:rPr>
          <w:lang w:val="en-US"/>
        </w:rPr>
        <w:t xml:space="preserve">Glaucoma is an eye condition that can damage the optic nerve and may lead to loss of vision if not diagnosed and treated timely, </w:t>
      </w:r>
      <w:r w:rsidR="00D8650D" w:rsidRPr="00D8650D">
        <w:rPr>
          <w:lang w:val="en-US"/>
        </w:rPr>
        <w:t>Glaucoma is one of the main causes of blindness in the world, Glaucoma diagnose is very challenging as symptoms usually appear at late stage, Glaucoma treatment is also challenging as the lost vision is irreversible due to loss of retinal neurons.</w:t>
      </w:r>
    </w:p>
    <w:p w14:paraId="6C3A1515" w14:textId="576DE852" w:rsidR="005D5CC2" w:rsidRDefault="00D8650D" w:rsidP="00736440">
      <w:pPr>
        <w:pStyle w:val="BodyText"/>
        <w:rPr>
          <w:lang w:val="en-US"/>
        </w:rPr>
      </w:pPr>
      <w:r w:rsidRPr="00D8650D">
        <w:rPr>
          <w:lang w:val="en-US"/>
        </w:rPr>
        <w:t xml:space="preserve">The most famous glaucoma indication is optic nerve head cupping and visual field loss and both symptoms are now </w:t>
      </w:r>
      <w:r w:rsidRPr="00D8650D">
        <w:rPr>
          <w:lang w:val="en-US"/>
        </w:rPr>
        <w:t>considered the golden standard for glaucoma diagnosis</w:t>
      </w:r>
      <w:r>
        <w:rPr>
          <w:lang w:val="en-US"/>
        </w:rPr>
        <w:t xml:space="preserve"> </w:t>
      </w:r>
      <w:r>
        <w:rPr>
          <w:lang w:val="en-US"/>
        </w:rPr>
        <w:fldChar w:fldCharType="begin"/>
      </w:r>
      <w:r w:rsidR="00D920EA">
        <w:rPr>
          <w:lang w:val="en-US"/>
        </w:rPr>
        <w:instrText xml:space="preserve"> ADDIN ZOTERO_ITEM CSL_CITATION {"citationID":"mrchotMa","properties":{"formattedCitation":"[9]","plainCitation":"[9]","noteIndex":0},"citationItems":[{"id":580,"uris":["http://zotero.org/users/6923188/items/N9HVZHU8"],"itemData":{"id":580,"type":"chapter","abstract":"When looking into someone's eyes, we can easily see several structures (Fig. 1): A black-looking aperture, the pupil, that allows light to\nenter the eye (it appears dark because of the absorbing pigments in the\nretina). A colored circular muscle, the iris, which is beautifully\npigmented and gives us our eye color (the central aperture of the iris\nis the pupil). This circular muscle controls the size of the pupil so\nthat more or less light, depending on conditions, is allowed to enter\nthe eye. Eye color, or more correctly, iris color, is due to variable\namounts of eumelanin (brown/black melanins) and pheomelanin (red/yellow\nmelanins) produced by melanocytes. More eumelanin is found in brown-eyed\npeople, and more pheomelanin is found in blue- and green-eyed people.\nThe melanocortin-1 receptor (MC1R)\ngene is a regulator of eumelanin production and is located on chromosome\n16q24.3. Point mutations in the MC1R gene affect\nmelanogenesis. The presence of point mutations in the\nMC1R gene alleles is a common feature in\nlight-skinned and blue- and green-eyed people (1, 2). A transparent external surface, the cornea, that covers both\nthe pupil and the iris. This is the first and most powerful lens of the\noptical system of the eye and allows, together with the crystalline\nlens, the production of a sharp image at the retinal photoreceptor\nlevel. The \"white of the eye\", the sclera, which forms part of the\nsupporting wall of the eyeball. The sclera is continuous with the\ncornea. Furthermore, this external covering of the eye is in continuity\nwith the dura of the central nervous system.","call-number":"NBK11534","container-title":"Webvision: The Organization of the Retina and Visual System","event-place":"Salt Lake City (UT)","language":"eng","note":"PMID: 21413392","publisher":"University of Utah Health Sciences Center","publisher-place":"Salt Lake City (UT)","source":"PubMed","title":"Gross Anatomy of the Eye","URL":"http://www.ncbi.nlm.nih.gov/books/NBK11534/","author":[{"family":"Kolb","given":"Helga"}],"editor":[{"family":"Kolb","given":"Helga"},{"family":"Fernandez","given":"Eduardo"},{"family":"Nelson","given":"Ralph"}],"accessed":{"date-parts":[["2021",10,22]]},"issued":{"date-parts":[["1995"]]}}}],"schema":"https://github.com/citation-style-language/schema/raw/master/csl-citation.json"} </w:instrText>
      </w:r>
      <w:r>
        <w:rPr>
          <w:lang w:val="en-US"/>
        </w:rPr>
        <w:fldChar w:fldCharType="separate"/>
      </w:r>
      <w:r w:rsidR="00736440" w:rsidRPr="00736440">
        <w:t>[9]</w:t>
      </w:r>
      <w:r>
        <w:rPr>
          <w:lang w:val="en-US"/>
        </w:rPr>
        <w:fldChar w:fldCharType="end"/>
      </w:r>
      <w:r>
        <w:rPr>
          <w:lang w:val="en-US"/>
        </w:rPr>
        <w:t xml:space="preserve">. </w:t>
      </w:r>
      <w:r w:rsidR="003E55AE" w:rsidRPr="003E55AE">
        <w:rPr>
          <w:lang w:val="en-US"/>
        </w:rPr>
        <w:t>WHO statistics show that by 2040 it</w:t>
      </w:r>
      <w:r w:rsidR="005D5CC2">
        <w:rPr>
          <w:lang w:val="en-US"/>
        </w:rPr>
        <w:t xml:space="preserve"> i</w:t>
      </w:r>
      <w:r w:rsidR="003E55AE" w:rsidRPr="003E55AE">
        <w:rPr>
          <w:lang w:val="en-US"/>
        </w:rPr>
        <w:t>s estimated that 111.8 million individuals will have glaucoma, studies show that 90% of those having glaucoma in some developed countries are undetected.</w:t>
      </w:r>
      <w:r w:rsidR="003E55AE">
        <w:rPr>
          <w:lang w:val="en-US"/>
        </w:rPr>
        <w:t xml:space="preserve"> </w:t>
      </w:r>
      <w:r w:rsidR="003E55AE" w:rsidRPr="003E55AE">
        <w:rPr>
          <w:lang w:val="en-US"/>
        </w:rPr>
        <w:t>glaucoma occurs anyway because of the inability of the eye to handle mechanical stress where the nerve fibers leave the eye or because of poor blood supply to these same nerve fibers.</w:t>
      </w:r>
      <w:r w:rsidR="003E55AE">
        <w:rPr>
          <w:lang w:val="en-US"/>
        </w:rPr>
        <w:t xml:space="preserve"> </w:t>
      </w:r>
      <w:r w:rsidR="003E55AE" w:rsidRPr="003E55AE">
        <w:rPr>
          <w:lang w:val="en-US"/>
        </w:rPr>
        <w:t>In glaucoma, the optic nerve gets damaged. A portion of the optic nerve may be assessed during the eye exam, where it can be seen as a round structure (optic disc), with the pink or reddish section representing the neural tissue that takes the visual information to the brain. The whitish central part represents absence of neural tissue, and it is called the “cup”. Some amount of cupping is normal, but excessive cupping, or an increase in the amount of cupping over time, suggests glaucoma. There are many blood vessels that emerge from the optic disc to the retina.</w:t>
      </w:r>
      <w:r w:rsidR="005D5CC2">
        <w:rPr>
          <w:lang w:val="en-US"/>
        </w:rPr>
        <w:t xml:space="preserve"> </w:t>
      </w:r>
      <w:r w:rsidR="003E55AE" w:rsidRPr="003E55AE">
        <w:rPr>
          <w:lang w:val="en-US"/>
        </w:rPr>
        <w:t>Glaucoma causes loss of the neural reddish tissue and there is progressive cupping of the optic disc – enlargement of the whitish central part</w:t>
      </w:r>
      <w:r w:rsidR="003E55AE">
        <w:rPr>
          <w:lang w:val="en-US"/>
        </w:rPr>
        <w:t xml:space="preserve"> </w:t>
      </w:r>
      <w:r w:rsidR="003E55AE">
        <w:rPr>
          <w:lang w:val="en-US"/>
        </w:rPr>
        <w:fldChar w:fldCharType="begin"/>
      </w:r>
      <w:r w:rsidR="00D920EA">
        <w:rPr>
          <w:lang w:val="en-US"/>
        </w:rPr>
        <w:instrText xml:space="preserve"> ADDIN ZOTERO_ITEM CSL_CITATION {"citationID":"yyOwkPJa","properties":{"formattedCitation":"[10]","plainCitation":"[10]","noteIndex":0},"citationItems":[{"id":583,"uris":["http://zotero.org/users/6923188/items/WRHSUH8J"],"itemData":{"id":583,"type":"post-weblog","abstract":"Glaucoma is the most common cause of irreversible blindness. Based on prevalence studies, it is estimated that 79.6 million individuals will have glaucoma in 2020. This number is likely to increase to 111.8 million individuals in 2040. At least, half of those with glaucoma are unaware that they are affected. In some developing countries, 90% » » »","container-title":"Glaucoma Information","language":"en","title":"Statistics","URL":"https://www.glaucomapatients.org/basic/statistics/","accessed":{"date-parts":[["2021",10,25]]},"issued":{"date-parts":[["2018",3,8]]}}}],"schema":"https://github.com/citation-style-language/schema/raw/master/csl-citation.json"} </w:instrText>
      </w:r>
      <w:r w:rsidR="003E55AE">
        <w:rPr>
          <w:lang w:val="en-US"/>
        </w:rPr>
        <w:fldChar w:fldCharType="separate"/>
      </w:r>
      <w:r w:rsidR="00736440" w:rsidRPr="00736440">
        <w:t>[10]</w:t>
      </w:r>
      <w:r w:rsidR="003E55AE">
        <w:rPr>
          <w:lang w:val="en-US"/>
        </w:rPr>
        <w:fldChar w:fldCharType="end"/>
      </w:r>
      <w:r w:rsidR="003E55AE">
        <w:rPr>
          <w:lang w:val="en-US"/>
        </w:rPr>
        <w:t>.</w:t>
      </w:r>
      <w:r w:rsidR="003A790B">
        <w:rPr>
          <w:lang w:val="en-US"/>
        </w:rPr>
        <w:t xml:space="preserve"> Figure 3 (</w:t>
      </w:r>
      <w:r w:rsidR="005D5CC2">
        <w:rPr>
          <w:lang w:val="en-US"/>
        </w:rPr>
        <w:t>a, b, c</w:t>
      </w:r>
      <w:r w:rsidR="003A790B">
        <w:rPr>
          <w:lang w:val="en-US"/>
        </w:rPr>
        <w:t>) show</w:t>
      </w:r>
      <w:r w:rsidR="005D5CC2">
        <w:rPr>
          <w:lang w:val="en-US"/>
        </w:rPr>
        <w:t>s</w:t>
      </w:r>
      <w:r w:rsidR="003A790B">
        <w:rPr>
          <w:lang w:val="en-US"/>
        </w:rPr>
        <w:t xml:space="preserve"> </w:t>
      </w:r>
      <w:r w:rsidR="005D5CC2">
        <w:rPr>
          <w:lang w:val="en-US"/>
        </w:rPr>
        <w:t xml:space="preserve">the </w:t>
      </w:r>
      <w:r w:rsidR="003A790B">
        <w:rPr>
          <w:lang w:val="en-US"/>
        </w:rPr>
        <w:t>difference between normal Optic Disc, Glaucomatous Optic Disc</w:t>
      </w:r>
      <w:r w:rsidR="005D5CC2">
        <w:rPr>
          <w:lang w:val="en-US"/>
        </w:rPr>
        <w:t>,</w:t>
      </w:r>
      <w:r w:rsidR="003A790B">
        <w:rPr>
          <w:lang w:val="en-US"/>
        </w:rPr>
        <w:t xml:space="preserve"> and severe end</w:t>
      </w:r>
      <w:r w:rsidR="005D5CC2">
        <w:rPr>
          <w:lang w:val="en-US"/>
        </w:rPr>
        <w:t>-</w:t>
      </w:r>
      <w:r w:rsidR="003A790B">
        <w:rPr>
          <w:lang w:val="en-US"/>
        </w:rPr>
        <w:t>stage Glaucomatous Optic Disc.</w:t>
      </w:r>
      <w:r w:rsidR="005D5CC2">
        <w:rPr>
          <w:lang w:val="en-US"/>
        </w:rPr>
        <w:t xml:space="preserve"> </w:t>
      </w:r>
    </w:p>
    <w:p w14:paraId="609DA6FF" w14:textId="148EB95A" w:rsidR="005D5CC2" w:rsidRDefault="005D5CC2" w:rsidP="00A74B76">
      <w:pPr>
        <w:pStyle w:val="BodyText"/>
        <w:rPr>
          <w:lang w:val="en-US"/>
        </w:rPr>
      </w:pPr>
      <w:r>
        <w:rPr>
          <w:lang w:val="en-US"/>
        </w:rPr>
        <w:t>In this survey paper</w:t>
      </w:r>
      <w:r w:rsidR="00121790">
        <w:rPr>
          <w:lang w:val="en-US"/>
        </w:rPr>
        <w:t xml:space="preserve"> </w:t>
      </w:r>
      <w:r>
        <w:rPr>
          <w:lang w:val="en-US"/>
        </w:rPr>
        <w:t>the different techniques used to localize and perform segmentation for Optic Disc and Optic cup to detect glaucoma in fundus camera images based on Cup to Disc ratio factor</w:t>
      </w:r>
      <w:r w:rsidR="00121790">
        <w:rPr>
          <w:lang w:val="en-US"/>
        </w:rPr>
        <w:t xml:space="preserve"> is reviewed</w:t>
      </w:r>
      <w:r>
        <w:rPr>
          <w:lang w:val="en-US"/>
        </w:rPr>
        <w:t xml:space="preserve">. </w:t>
      </w:r>
    </w:p>
    <w:p w14:paraId="18287A8A" w14:textId="77777777" w:rsidR="005D5CC2" w:rsidRDefault="005D5CC2" w:rsidP="005D5CC2">
      <w:pPr>
        <w:pStyle w:val="BodyText"/>
        <w:rPr>
          <w:lang w:val="en-US"/>
        </w:rPr>
      </w:pPr>
    </w:p>
    <w:p w14:paraId="5EAA9C9F" w14:textId="4FB33004" w:rsidR="003D13DC" w:rsidRDefault="003D13DC" w:rsidP="003806C7">
      <w:pPr>
        <w:pStyle w:val="BodyText"/>
        <w:jc w:val="center"/>
      </w:pPr>
      <w:r>
        <w:rPr>
          <w:noProof/>
        </w:rPr>
        <w:drawing>
          <wp:inline distT="0" distB="0" distL="0" distR="0" wp14:anchorId="78A85E92" wp14:editId="10FD6DA9">
            <wp:extent cx="1525979" cy="702601"/>
            <wp:effectExtent l="0" t="0" r="0" b="254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pic:cNvPicPr/>
                  </pic:nvPicPr>
                  <pic:blipFill rotWithShape="1">
                    <a:blip r:embed="rId10">
                      <a:extLst>
                        <a:ext uri="{28A0092B-C50C-407E-A947-70E740481C1C}">
                          <a14:useLocalDpi xmlns:a14="http://schemas.microsoft.com/office/drawing/2010/main" val="0"/>
                        </a:ext>
                      </a:extLst>
                    </a:blip>
                    <a:srcRect t="10.327%" r="51.96%" b="4.789%"/>
                    <a:stretch/>
                  </pic:blipFill>
                  <pic:spPr bwMode="auto">
                    <a:xfrm>
                      <a:off x="0" y="0"/>
                      <a:ext cx="1548037" cy="712757"/>
                    </a:xfrm>
                    <a:prstGeom prst="rect">
                      <a:avLst/>
                    </a:prstGeom>
                    <a:ln>
                      <a:noFill/>
                    </a:ln>
                    <a:extLst>
                      <a:ext uri="{53640926-AAD7-44D8-BBD7-CCE9431645EC}">
                        <a14:shadowObscured xmlns:a14="http://schemas.microsoft.com/office/drawing/2010/main"/>
                      </a:ext>
                    </a:extLst>
                  </pic:spPr>
                </pic:pic>
              </a:graphicData>
            </a:graphic>
          </wp:inline>
        </w:drawing>
      </w:r>
    </w:p>
    <w:p w14:paraId="2845E757" w14:textId="34F2BDD2" w:rsidR="003D13DC" w:rsidRDefault="003D13DC" w:rsidP="003806C7">
      <w:pPr>
        <w:pStyle w:val="BodyText"/>
        <w:jc w:val="center"/>
        <w:rPr>
          <w:lang w:val="en-US"/>
        </w:rPr>
      </w:pPr>
      <w:r>
        <w:rPr>
          <w:lang w:val="en-US"/>
        </w:rPr>
        <w:t>Fig. 1. Cross</w:t>
      </w:r>
      <w:r w:rsidR="005D5CC2">
        <w:rPr>
          <w:lang w:val="en-US"/>
        </w:rPr>
        <w:t>-</w:t>
      </w:r>
      <w:r>
        <w:rPr>
          <w:lang w:val="en-US"/>
        </w:rPr>
        <w:t>section of The Optic Nerve Head</w:t>
      </w:r>
    </w:p>
    <w:p w14:paraId="129C858E" w14:textId="37DD214A" w:rsidR="00257C3B" w:rsidRDefault="00257C3B" w:rsidP="003806C7">
      <w:pPr>
        <w:pStyle w:val="BodyText"/>
        <w:jc w:val="center"/>
        <w:rPr>
          <w:lang w:val="en-US"/>
        </w:rPr>
      </w:pPr>
      <w:r>
        <w:rPr>
          <w:noProof/>
          <w:lang w:val="en-US"/>
        </w:rPr>
        <w:drawing>
          <wp:inline distT="0" distB="0" distL="0" distR="0" wp14:anchorId="31C8FE14" wp14:editId="011CDF1B">
            <wp:extent cx="1923729" cy="1179888"/>
            <wp:effectExtent l="0" t="0" r="635" b="127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940151" cy="1189960"/>
                    </a:xfrm>
                    <a:prstGeom prst="rect">
                      <a:avLst/>
                    </a:prstGeom>
                  </pic:spPr>
                </pic:pic>
              </a:graphicData>
            </a:graphic>
          </wp:inline>
        </w:drawing>
      </w:r>
    </w:p>
    <w:p w14:paraId="3D3B7F7C" w14:textId="4BA7BB2A" w:rsidR="00257C3B" w:rsidRDefault="00257C3B" w:rsidP="003806C7">
      <w:pPr>
        <w:pStyle w:val="BodyText"/>
        <w:jc w:val="center"/>
        <w:rPr>
          <w:lang w:val="en-US"/>
        </w:rPr>
      </w:pPr>
      <w:r>
        <w:rPr>
          <w:lang w:val="en-US"/>
        </w:rPr>
        <w:t>Fig. 2. Fundus of and eye</w:t>
      </w:r>
    </w:p>
    <w:p w14:paraId="6EC27566" w14:textId="77777777" w:rsidR="005D5CC2" w:rsidRDefault="005D5CC2" w:rsidP="003A790B">
      <w:pPr>
        <w:pStyle w:val="BodyText"/>
        <w:jc w:val="start"/>
        <w:rPr>
          <w:lang w:val="en-US"/>
        </w:rPr>
      </w:pPr>
    </w:p>
    <w:p w14:paraId="7CC4287A" w14:textId="752A31B9" w:rsidR="003A790B" w:rsidRDefault="003A790B" w:rsidP="003A790B">
      <w:pPr>
        <w:pStyle w:val="BodyText"/>
        <w:jc w:val="start"/>
        <w:rPr>
          <w:lang w:val="en-US"/>
        </w:rPr>
      </w:pPr>
      <w:r>
        <w:rPr>
          <w:noProof/>
          <w:lang w:val="en-US"/>
        </w:rPr>
        <w:drawing>
          <wp:inline distT="0" distB="0" distL="0" distR="0" wp14:anchorId="0173EA87" wp14:editId="0A40CBFC">
            <wp:extent cx="807165" cy="1009402"/>
            <wp:effectExtent l="0" t="0" r="0" b="63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16740" cy="1021377"/>
                    </a:xfrm>
                    <a:prstGeom prst="rect">
                      <a:avLst/>
                    </a:prstGeom>
                    <a:noFill/>
                  </pic:spPr>
                </pic:pic>
              </a:graphicData>
            </a:graphic>
          </wp:inline>
        </w:drawing>
      </w:r>
      <w:r>
        <w:rPr>
          <w:lang w:val="en-US"/>
        </w:rPr>
        <w:t xml:space="preserve"> </w:t>
      </w:r>
      <w:r>
        <w:rPr>
          <w:noProof/>
          <w:lang w:val="en-US"/>
        </w:rPr>
        <w:drawing>
          <wp:inline distT="0" distB="0" distL="0" distR="0" wp14:anchorId="59462EC4" wp14:editId="1417C379">
            <wp:extent cx="807522" cy="1010941"/>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2396" cy="1029562"/>
                    </a:xfrm>
                    <a:prstGeom prst="rect">
                      <a:avLst/>
                    </a:prstGeom>
                    <a:noFill/>
                  </pic:spPr>
                </pic:pic>
              </a:graphicData>
            </a:graphic>
          </wp:inline>
        </w:drawing>
      </w:r>
      <w:r>
        <w:rPr>
          <w:lang w:val="en-US"/>
        </w:rPr>
        <w:t xml:space="preserve"> </w:t>
      </w:r>
      <w:r>
        <w:rPr>
          <w:noProof/>
          <w:lang w:val="en-US"/>
        </w:rPr>
        <w:drawing>
          <wp:inline distT="0" distB="0" distL="0" distR="0" wp14:anchorId="27C5BFCD" wp14:editId="1A3E635C">
            <wp:extent cx="771896" cy="997844"/>
            <wp:effectExtent l="0" t="0" r="952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326%" t="10.296%" r="13.858%" b="8.167%"/>
                    <a:stretch/>
                  </pic:blipFill>
                  <pic:spPr bwMode="auto">
                    <a:xfrm>
                      <a:off x="0" y="0"/>
                      <a:ext cx="783011" cy="1012213"/>
                    </a:xfrm>
                    <a:prstGeom prst="rect">
                      <a:avLst/>
                    </a:prstGeom>
                    <a:noFill/>
                    <a:ln>
                      <a:noFill/>
                    </a:ln>
                    <a:extLst>
                      <a:ext uri="{53640926-AAD7-44D8-BBD7-CCE9431645EC}">
                        <a14:shadowObscured xmlns:a14="http://schemas.microsoft.com/office/drawing/2010/main"/>
                      </a:ext>
                    </a:extLst>
                  </pic:spPr>
                </pic:pic>
              </a:graphicData>
            </a:graphic>
          </wp:inline>
        </w:drawing>
      </w:r>
    </w:p>
    <w:p w14:paraId="4D17EDE1" w14:textId="293E6D8F" w:rsidR="003A790B" w:rsidRDefault="00347237" w:rsidP="003A790B">
      <w:pPr>
        <w:pStyle w:val="BodyText"/>
        <w:numPr>
          <w:ilvl w:val="0"/>
          <w:numId w:val="25"/>
        </w:numPr>
        <w:jc w:val="start"/>
        <w:rPr>
          <w:lang w:val="en-US"/>
        </w:rPr>
      </w:pPr>
      <w:r>
        <w:rPr>
          <w:lang w:val="en-US"/>
        </w:rPr>
        <w:t xml:space="preserve">                     (b.)                    (c.)</w:t>
      </w:r>
    </w:p>
    <w:p w14:paraId="0835CBE9" w14:textId="28525FCC" w:rsidR="00347237" w:rsidRDefault="003A790B" w:rsidP="00A74B76">
      <w:pPr>
        <w:pStyle w:val="BodyText"/>
        <w:ind w:firstLine="0pt"/>
        <w:rPr>
          <w:lang w:val="en-US"/>
        </w:rPr>
      </w:pPr>
      <w:r>
        <w:rPr>
          <w:lang w:val="en-US"/>
        </w:rPr>
        <w:t>Fig</w:t>
      </w:r>
      <w:r w:rsidR="00347237">
        <w:rPr>
          <w:lang w:val="en-US"/>
        </w:rPr>
        <w:t xml:space="preserve">. 3. (a.) </w:t>
      </w:r>
      <w:r w:rsidR="00347237" w:rsidRPr="00347237">
        <w:rPr>
          <w:lang w:val="en-US"/>
        </w:rPr>
        <w:t>Normal Appearing Optic Disc: A normal optic disc shows a healthy and thick appearance of the neural tissue (reddish part), associated with a small cup (whitish central part)</w:t>
      </w:r>
      <w:r w:rsidR="00347237">
        <w:rPr>
          <w:lang w:val="en-US"/>
        </w:rPr>
        <w:t xml:space="preserve">, (b.) </w:t>
      </w:r>
      <w:r w:rsidR="00347237" w:rsidRPr="00347237">
        <w:rPr>
          <w:lang w:val="en-US"/>
        </w:rPr>
        <w:t>Glaucomatous appearing optic disc: Loss of the neural reddish tissue and increase of the optic disc cupping - enlargement of the whitish central part. There is a hemorrhage at the optic disc margin – which is usually related to uncontrolled glaucomatous disease</w:t>
      </w:r>
      <w:r w:rsidR="00347237">
        <w:rPr>
          <w:lang w:val="en-US"/>
        </w:rPr>
        <w:t xml:space="preserve">, (c.) </w:t>
      </w:r>
      <w:r w:rsidR="00347237" w:rsidRPr="00347237">
        <w:rPr>
          <w:lang w:val="en-US"/>
        </w:rPr>
        <w:t>End</w:t>
      </w:r>
      <w:r w:rsidR="005D5CC2">
        <w:rPr>
          <w:lang w:val="en-US"/>
        </w:rPr>
        <w:t>-</w:t>
      </w:r>
      <w:r w:rsidR="00347237" w:rsidRPr="00347237">
        <w:rPr>
          <w:lang w:val="en-US"/>
        </w:rPr>
        <w:t>stage Glaucomatous Optic Disc: In end-stage glaucoma, there is almost no more neural tissue and eventually total cupping of the disc can be observed.</w:t>
      </w:r>
    </w:p>
    <w:p w14:paraId="7B31D95E" w14:textId="426CD732" w:rsidR="00730FFB" w:rsidRDefault="00730FFB" w:rsidP="005D5CC2">
      <w:pPr>
        <w:pStyle w:val="BodyText"/>
        <w:ind w:firstLine="0pt"/>
        <w:jc w:val="start"/>
        <w:rPr>
          <w:lang w:val="en-US"/>
        </w:rPr>
      </w:pPr>
    </w:p>
    <w:p w14:paraId="614943B0" w14:textId="77777777" w:rsidR="00730FFB" w:rsidRPr="004D72B5" w:rsidRDefault="00730FFB" w:rsidP="00730FFB">
      <w:pPr>
        <w:pStyle w:val="Keywords"/>
      </w:pPr>
    </w:p>
    <w:p w14:paraId="52B6B198" w14:textId="7BAC63C9" w:rsidR="00730FFB" w:rsidRPr="00D632BE" w:rsidRDefault="00730FFB" w:rsidP="00730FFB">
      <w:pPr>
        <w:pStyle w:val="Heading1"/>
      </w:pPr>
      <w:r>
        <w:t>Literature Survey</w:t>
      </w:r>
    </w:p>
    <w:p w14:paraId="7AA90903" w14:textId="2BCE784D" w:rsidR="002E7840" w:rsidRDefault="00730FFB" w:rsidP="00A74B76">
      <w:pPr>
        <w:pStyle w:val="BodyText"/>
        <w:ind w:firstLine="0pt"/>
        <w:rPr>
          <w:lang w:val="en-US"/>
        </w:rPr>
      </w:pPr>
      <w:r>
        <w:rPr>
          <w:lang w:val="en-US"/>
        </w:rPr>
        <w:t>Glaucoma detection and Optic Disc, Optic Cup segmentation techniques in this review are categorized to two main categories Classical techniques and Machine Learning techniques</w:t>
      </w:r>
      <w:r w:rsidR="00040082">
        <w:rPr>
          <w:lang w:val="en-US"/>
        </w:rPr>
        <w:t>,</w:t>
      </w:r>
      <w:r w:rsidR="002E7840" w:rsidRPr="009D79BE">
        <w:rPr>
          <w:dstrike/>
          <w:lang w:val="en-US"/>
        </w:rPr>
        <w:t xml:space="preserve"> </w:t>
      </w:r>
    </w:p>
    <w:p w14:paraId="3C5A9AE5" w14:textId="00AD0139" w:rsidR="00D90984" w:rsidRDefault="00D90984" w:rsidP="00D90984">
      <w:pPr>
        <w:pStyle w:val="Heading2"/>
      </w:pPr>
      <w:r>
        <w:t>Classical Techniques:</w:t>
      </w:r>
    </w:p>
    <w:p w14:paraId="03B1A73F" w14:textId="77777777" w:rsidR="0080631E" w:rsidRDefault="00D90984" w:rsidP="00A74B76">
      <w:pPr>
        <w:pStyle w:val="BodyText"/>
        <w:spacing w:after="0pt" w:line="12pt" w:lineRule="auto"/>
        <w:ind w:firstLine="0pt"/>
        <w:rPr>
          <w:lang w:val="en-US"/>
        </w:rPr>
      </w:pPr>
      <w:r w:rsidRPr="00D90984">
        <w:t xml:space="preserve">Classical techniques </w:t>
      </w:r>
      <w:r>
        <w:rPr>
          <w:lang w:val="en-US"/>
        </w:rPr>
        <w:t xml:space="preserve">are </w:t>
      </w:r>
      <w:r w:rsidR="009D79BE">
        <w:rPr>
          <w:lang w:val="en-US"/>
        </w:rPr>
        <w:t>classified</w:t>
      </w:r>
      <w:r>
        <w:rPr>
          <w:lang w:val="en-US"/>
        </w:rPr>
        <w:t xml:space="preserve"> to </w:t>
      </w:r>
      <w:r w:rsidR="009D79BE">
        <w:rPr>
          <w:lang w:val="en-US"/>
        </w:rPr>
        <w:t>three categories:</w:t>
      </w:r>
    </w:p>
    <w:p w14:paraId="2B1144A0" w14:textId="26D5075A" w:rsidR="00B63B04" w:rsidRDefault="0080631E" w:rsidP="00866C7C">
      <w:pPr>
        <w:pStyle w:val="BodyText"/>
        <w:spacing w:after="0pt" w:line="12pt" w:lineRule="auto"/>
        <w:ind w:firstLine="0pt"/>
        <w:rPr>
          <w:lang w:val="en-US"/>
        </w:rPr>
      </w:pPr>
      <w:r>
        <w:rPr>
          <w:lang w:val="en-US"/>
        </w:rPr>
        <w:tab/>
      </w:r>
      <w:r w:rsidR="009D79BE">
        <w:rPr>
          <w:lang w:val="en-US"/>
        </w:rPr>
        <w:t>First,</w:t>
      </w:r>
      <w:r w:rsidR="00866C7C">
        <w:rPr>
          <w:lang w:val="en-US"/>
        </w:rPr>
        <w:t xml:space="preserve"> In </w:t>
      </w:r>
      <w:r w:rsidR="00D90984" w:rsidRPr="00D90984">
        <w:t>Threshold based</w:t>
      </w:r>
      <w:r w:rsidR="009D79BE">
        <w:rPr>
          <w:lang w:val="en-US"/>
        </w:rPr>
        <w:t xml:space="preserve"> approach</w:t>
      </w:r>
      <w:r w:rsidR="00866C7C">
        <w:rPr>
          <w:lang w:val="en-US"/>
        </w:rPr>
        <w:t xml:space="preserve">, </w:t>
      </w:r>
      <w:proofErr w:type="spellStart"/>
      <w:r w:rsidR="007A2597" w:rsidRPr="007A2597">
        <w:t>Issac</w:t>
      </w:r>
      <w:proofErr w:type="spellEnd"/>
      <w:r w:rsidR="007A2597" w:rsidRPr="007A2597">
        <w:t xml:space="preserve"> et al., 2015</w:t>
      </w:r>
      <w:r w:rsidR="007A2597">
        <w:rPr>
          <w:lang w:val="en-US"/>
        </w:rPr>
        <w:t>,</w:t>
      </w:r>
      <w:r w:rsidR="00084D75" w:rsidRPr="00084D75">
        <w:t xml:space="preserve"> </w:t>
      </w:r>
      <w:bookmarkStart w:id="0" w:name="_Hlk95490659"/>
      <w:bookmarkStart w:id="1" w:name="_Hlk95157093"/>
      <w:r w:rsidR="009D79BE">
        <w:fldChar w:fldCharType="begin"/>
      </w:r>
      <w:r w:rsidR="00D920EA">
        <w:instrText xml:space="preserve"> ADDIN ZOTERO_ITEM CSL_CITATION {"citationID":"CwX5W8uD","properties":{"formattedCitation":"[11]","plainCitation":"[11]","noteIndex":0},"citationItems":[{"id":342,"uris":["http://zotero.org/users/6923188/items/5GDB43XJ"],"itemData":{"id":342,"type":"paper-conference","container-title":"2015 2nd International Conference on Signal Processing and Integrated Networks (SPIN)","DOI":"10.1109/SPIN.2015.7095384","event":"2015 2nd International Conference on Signal Processing and Integrated Networks (SPIN)","event-place":"Noida, Delhi-NCR, India","ISBN":"978-1-4799-5991-4","page":"143-147","publisher":"IEEE","publisher-place":"Noida, Delhi-NCR, India","source":"DOI.org (Crossref)","title":"An adaptive threshold based algorithm for optic disc and cup segmentation in fundus images","URL":"http://ieeexplore.ieee.org/document/7095384/","author":[{"family":"Issac","given":"Ashish"},{"family":"Parthasarthi","given":"M."},{"family":"Dutta","given":"Malay Kishore"}],"accessed":{"date-parts":[["2021",2,24]]},"issued":{"date-parts":[["2015",2]]}}}],"schema":"https://github.com/citation-style-language/schema/raw/master/csl-citation.json"} </w:instrText>
      </w:r>
      <w:r w:rsidR="009D79BE">
        <w:fldChar w:fldCharType="separate"/>
      </w:r>
      <w:r w:rsidR="00736440" w:rsidRPr="00736440">
        <w:t>[11]</w:t>
      </w:r>
      <w:r w:rsidR="009D79BE">
        <w:fldChar w:fldCharType="end"/>
      </w:r>
      <w:bookmarkEnd w:id="0"/>
      <w:r w:rsidR="009D79BE">
        <w:rPr>
          <w:lang w:val="en-US"/>
        </w:rPr>
        <w:t xml:space="preserve"> </w:t>
      </w:r>
      <w:bookmarkEnd w:id="1"/>
      <w:r w:rsidR="009D79BE" w:rsidRPr="009D79BE">
        <w:rPr>
          <w:lang w:val="en-US"/>
        </w:rPr>
        <w:t xml:space="preserve">used completely adaptive and threshold-based technique using features from the image to perform optic </w:t>
      </w:r>
      <w:r>
        <w:rPr>
          <w:lang w:val="en-US"/>
        </w:rPr>
        <w:t>disc</w:t>
      </w:r>
      <w:r w:rsidR="009D79BE" w:rsidRPr="009D79BE">
        <w:rPr>
          <w:lang w:val="en-US"/>
        </w:rPr>
        <w:t xml:space="preserve"> and optic </w:t>
      </w:r>
      <w:r>
        <w:rPr>
          <w:lang w:val="en-US"/>
        </w:rPr>
        <w:t>cup</w:t>
      </w:r>
      <w:r w:rsidR="009D79BE" w:rsidRPr="009D79BE">
        <w:rPr>
          <w:lang w:val="en-US"/>
        </w:rPr>
        <w:t xml:space="preserve"> segmentation, </w:t>
      </w:r>
      <w:r w:rsidR="005E7D9E">
        <w:rPr>
          <w:lang w:val="en-US"/>
        </w:rPr>
        <w:t xml:space="preserve">while </w:t>
      </w:r>
      <w:proofErr w:type="spellStart"/>
      <w:r w:rsidR="005E7D9E" w:rsidRPr="007A2597">
        <w:rPr>
          <w:lang w:val="en-US"/>
        </w:rPr>
        <w:t>Nugraha</w:t>
      </w:r>
      <w:proofErr w:type="spellEnd"/>
      <w:r w:rsidR="005E7D9E" w:rsidRPr="007A2597">
        <w:rPr>
          <w:lang w:val="en-US"/>
        </w:rPr>
        <w:t xml:space="preserve"> &amp; </w:t>
      </w:r>
      <w:proofErr w:type="spellStart"/>
      <w:r w:rsidR="005E7D9E" w:rsidRPr="007A2597">
        <w:rPr>
          <w:lang w:val="en-US"/>
        </w:rPr>
        <w:t>Soesanti</w:t>
      </w:r>
      <w:proofErr w:type="spellEnd"/>
      <w:r w:rsidR="005E7D9E" w:rsidRPr="007A2597">
        <w:rPr>
          <w:lang w:val="en-US"/>
        </w:rPr>
        <w:t>, 2016</w:t>
      </w:r>
      <w:r w:rsidR="005E7D9E">
        <w:rPr>
          <w:lang w:val="en-US"/>
        </w:rPr>
        <w:t xml:space="preserve">, </w:t>
      </w:r>
      <w:r w:rsidR="005E7D9E">
        <w:rPr>
          <w:lang w:val="en-US"/>
        </w:rPr>
        <w:fldChar w:fldCharType="begin"/>
      </w:r>
      <w:r w:rsidR="00D920EA">
        <w:rPr>
          <w:lang w:val="en-US"/>
        </w:rPr>
        <w:instrText xml:space="preserve"> ADDIN ZOTERO_ITEM CSL_CITATION {"citationID":"DexdBcHw","properties":{"formattedCitation":"[12]","plainCitation":"[12]","noteIndex":0},"citationItems":[{"id":344,"uris":["http://zotero.org/users/6923188/items/6E529442"],"itemData":{"id":344,"type":"article-journal","container-title":"MATEC Web of Conferences","DOI":"10.1051/matecconf/20167505003","ISSN":"2261-236X","journalAbbreviation":"MATEC Web Conf.","page":"05003","source":"DOI.org (Crossref)","title":"Segmentation of the Optic Disc and Optic Cup Using Histogram Feature-Based Adaptive Threshold for Cup to Disk Ratio","volume":"75","author":[{"family":"Nugraha","given":"Gibran Satya"},{"family":"Soesanti","given":"Indah"}],"editor":[{"family":"Sikora","given":"A."},{"family":"Choi","given":"B."},{"family":"Wang","given":"S."}],"issued":{"date-parts":[["2016"]]}}}],"schema":"https://github.com/citation-style-language/schema/raw/master/csl-citation.json"} </w:instrText>
      </w:r>
      <w:r w:rsidR="005E7D9E">
        <w:rPr>
          <w:lang w:val="en-US"/>
        </w:rPr>
        <w:fldChar w:fldCharType="separate"/>
      </w:r>
      <w:r w:rsidR="005E7D9E" w:rsidRPr="00736440">
        <w:t>[12]</w:t>
      </w:r>
      <w:r w:rsidR="005E7D9E">
        <w:rPr>
          <w:lang w:val="en-US"/>
        </w:rPr>
        <w:fldChar w:fldCharType="end"/>
      </w:r>
      <w:r w:rsidR="005E7D9E">
        <w:rPr>
          <w:lang w:val="en-US"/>
        </w:rPr>
        <w:t xml:space="preserve"> </w:t>
      </w:r>
      <w:r w:rsidR="00866C7C">
        <w:rPr>
          <w:lang w:val="en-US"/>
        </w:rPr>
        <w:t>used</w:t>
      </w:r>
      <w:r w:rsidR="00A61E70">
        <w:rPr>
          <w:lang w:val="en-US"/>
        </w:rPr>
        <w:t xml:space="preserve"> RED component of</w:t>
      </w:r>
      <w:r w:rsidR="00866C7C">
        <w:rPr>
          <w:lang w:val="en-US"/>
        </w:rPr>
        <w:t xml:space="preserve"> fundus image to apply contrast stretching followed by adaptive threshold, then morphological operation used to remove blood vessel</w:t>
      </w:r>
      <w:r w:rsidR="00A61E70">
        <w:rPr>
          <w:lang w:val="en-US"/>
        </w:rPr>
        <w:t>.</w:t>
      </w:r>
      <w:r w:rsidR="00866C7C">
        <w:rPr>
          <w:lang w:val="en-US"/>
        </w:rPr>
        <w:t xml:space="preserve"> </w:t>
      </w:r>
      <w:r w:rsidR="00A61E70">
        <w:rPr>
          <w:lang w:val="en-US"/>
        </w:rPr>
        <w:t xml:space="preserve">This resulted in more </w:t>
      </w:r>
      <w:proofErr w:type="gramStart"/>
      <w:r w:rsidR="00A61E70">
        <w:rPr>
          <w:lang w:val="en-US"/>
        </w:rPr>
        <w:t xml:space="preserve">accurate  </w:t>
      </w:r>
      <w:r w:rsidR="00A61E70" w:rsidRPr="009D79BE">
        <w:rPr>
          <w:lang w:val="en-US"/>
        </w:rPr>
        <w:t>calculation</w:t>
      </w:r>
      <w:proofErr w:type="gramEnd"/>
      <w:r w:rsidR="00A61E70" w:rsidRPr="009D79BE">
        <w:rPr>
          <w:lang w:val="en-US"/>
        </w:rPr>
        <w:t xml:space="preserve"> of optic disc and optic cup </w:t>
      </w:r>
      <w:r w:rsidR="00A61E70">
        <w:rPr>
          <w:lang w:val="en-US"/>
        </w:rPr>
        <w:t>widths.</w:t>
      </w:r>
      <w:r w:rsidR="00866C7C">
        <w:rPr>
          <w:lang w:val="en-US"/>
        </w:rPr>
        <w:t xml:space="preserve"> </w:t>
      </w:r>
      <w:proofErr w:type="spellStart"/>
      <w:r w:rsidR="005E7D9E" w:rsidRPr="007A2597">
        <w:t>Issac</w:t>
      </w:r>
      <w:proofErr w:type="spellEnd"/>
      <w:r w:rsidR="005E7D9E" w:rsidRPr="007A2597">
        <w:t xml:space="preserve"> et al., 2015</w:t>
      </w:r>
      <w:r w:rsidR="005E7D9E">
        <w:rPr>
          <w:lang w:val="en-US"/>
        </w:rPr>
        <w:t>,</w:t>
      </w:r>
      <w:r w:rsidR="009D79BE" w:rsidRPr="009D79BE">
        <w:rPr>
          <w:lang w:val="en-US"/>
        </w:rPr>
        <w:t xml:space="preserve"> technique was tested on local hospital images dataset of 63 images where ground truth was marked by hospital ophthalmologists for accuracy comparison, the model achieved optical disc and cup segmentation accuracy 92.06% on local hospital images</w:t>
      </w:r>
      <w:r w:rsidR="009D79BE">
        <w:rPr>
          <w:lang w:val="en-US"/>
        </w:rPr>
        <w:t>,</w:t>
      </w:r>
      <w:r w:rsidR="005E7D9E">
        <w:rPr>
          <w:lang w:val="en-US"/>
        </w:rPr>
        <w:t xml:space="preserve"> while</w:t>
      </w:r>
      <w:r w:rsidR="007A2597">
        <w:rPr>
          <w:lang w:val="en-US"/>
        </w:rPr>
        <w:t xml:space="preserve"> </w:t>
      </w:r>
      <w:proofErr w:type="spellStart"/>
      <w:r w:rsidR="007A2597" w:rsidRPr="007A2597">
        <w:rPr>
          <w:lang w:val="en-US"/>
        </w:rPr>
        <w:t>Nugraha</w:t>
      </w:r>
      <w:proofErr w:type="spellEnd"/>
      <w:r w:rsidR="007A2597" w:rsidRPr="007A2597">
        <w:rPr>
          <w:lang w:val="en-US"/>
        </w:rPr>
        <w:t xml:space="preserve"> &amp; </w:t>
      </w:r>
      <w:proofErr w:type="spellStart"/>
      <w:r w:rsidR="007A2597" w:rsidRPr="007A2597">
        <w:rPr>
          <w:lang w:val="en-US"/>
        </w:rPr>
        <w:t>Soesanti</w:t>
      </w:r>
      <w:proofErr w:type="spellEnd"/>
      <w:r w:rsidR="007A2597" w:rsidRPr="007A2597">
        <w:rPr>
          <w:lang w:val="en-US"/>
        </w:rPr>
        <w:t>, 2016</w:t>
      </w:r>
      <w:r w:rsidR="007A2597">
        <w:rPr>
          <w:lang w:val="en-US"/>
        </w:rPr>
        <w:t>,</w:t>
      </w:r>
      <w:r w:rsidR="009D79BE">
        <w:rPr>
          <w:lang w:val="en-US"/>
        </w:rPr>
        <w:t xml:space="preserve"> </w:t>
      </w:r>
      <w:r w:rsidR="005E7D9E">
        <w:rPr>
          <w:lang w:val="en-US"/>
        </w:rPr>
        <w:t xml:space="preserve"> </w:t>
      </w:r>
      <w:r w:rsidR="009D79BE" w:rsidRPr="009D79BE">
        <w:rPr>
          <w:lang w:val="en-US"/>
        </w:rPr>
        <w:t>technique applied on DRISTHIGS and RIM-ONE datasets, result of CDR is compared with ground truth.</w:t>
      </w:r>
    </w:p>
    <w:p w14:paraId="247F48CE" w14:textId="77777777" w:rsidR="005D7713" w:rsidRDefault="005D7713" w:rsidP="00866C7C">
      <w:pPr>
        <w:pStyle w:val="BodyText"/>
        <w:spacing w:after="0pt" w:line="12pt" w:lineRule="auto"/>
        <w:ind w:firstLine="0pt"/>
        <w:rPr>
          <w:lang w:val="en-US"/>
        </w:rPr>
      </w:pPr>
    </w:p>
    <w:p w14:paraId="42490950" w14:textId="77777777" w:rsidR="0095669D" w:rsidRPr="0095669D" w:rsidRDefault="0080631E" w:rsidP="0095669D">
      <w:pPr>
        <w:pStyle w:val="BodyText"/>
        <w:spacing w:after="0pt"/>
        <w:ind w:firstLine="0pt"/>
        <w:rPr>
          <w:lang w:val="en-US"/>
        </w:rPr>
      </w:pPr>
      <w:r w:rsidRPr="0095669D">
        <w:rPr>
          <w:lang w:val="en-US"/>
        </w:rPr>
        <w:tab/>
      </w:r>
      <w:bookmarkStart w:id="2" w:name="_Hlk97297581"/>
    </w:p>
    <w:p w14:paraId="1BE752B5" w14:textId="023E21EC" w:rsidR="0095669D" w:rsidRDefault="0095669D" w:rsidP="0095669D">
      <w:pPr>
        <w:ind w:firstLine="36pt"/>
        <w:jc w:val="both"/>
      </w:pPr>
      <w:r w:rsidRPr="0095669D">
        <w:t xml:space="preserve">Second, In Region based approach, Singh et al., 2014, </w:t>
      </w:r>
      <w:r w:rsidRPr="0095669D">
        <w:fldChar w:fldCharType="begin"/>
      </w:r>
      <w:r w:rsidR="00D920EA">
        <w:instrText xml:space="preserve"> ADDIN ZOTERO_ITEM CSL_CITATION {"citationID":"I8MsyG9H","properties":{"formattedCitation":"[13]","plainCitation":"[13]","noteIndex":0},"citationItems":[{"id":309,"uris":["http://zotero.org/users/6923188/items/WJJ7BBZH"],"itemData":{"id":309,"type":"paper-conference","abstract":"Segmentation of Optic disc (OD) from a retinal image is a essential step while developing automated screening systems for eye disease like diabetic retinopathy, Glaucoma etc. This paper proposes a method of automatic optic disk segmentation based on region growing technique with automatic seed selection. In this method centre of optic disk is considered as a seed to apply region growing technique to segment the optic disk from the preprocessed retinal image. Automatic detection of centre of optic disk is done by double windowing method. The algorithm uses image processing techniques like contrast adjustment, morphological operations &amp; filtering to process the retinal image and to remove the blood vessels from the retinal image. The performance of optic disk segmentation by proposed method is compared with Optic disk segmentation by ophthalmologists and results are found convincing and efficient. The experimental results indicate this method of segmentation of the OD has good accuracy and also is computationally cheap.","container-title":"2014 International Conference on Contemporary Computing and Informatics (IC3I)","DOI":"10.1109/IC3I.2014.7019713","event":"2014 International Conference on Contemporary Computing and Informatics (IC3I)","page":"480-484","source":"IEEE Xplore","title":"An efficient automatic method of Optic disc segmentation using region growing technique in retinal images","author":[{"family":"Singh","given":"A."},{"family":"Dutta","given":"M. K."},{"family":"Parthasarathi","given":"M."},{"family":"Burget","given":"R."},{"family":"Riha","given":"K."}],"issued":{"date-parts":[["2014",11]]}}}],"schema":"https://github.com/citation-style-language/schema/raw/master/csl-citation.json"} </w:instrText>
      </w:r>
      <w:r w:rsidRPr="0095669D">
        <w:fldChar w:fldCharType="separate"/>
      </w:r>
      <w:r w:rsidRPr="0095669D">
        <w:t>[13]</w:t>
      </w:r>
      <w:r w:rsidRPr="0095669D">
        <w:fldChar w:fldCharType="end"/>
      </w:r>
      <w:r w:rsidRPr="0095669D">
        <w:t xml:space="preserve"> used automatic seed selection-based region growing technique to perform automated optic disc segmentation, this technique considered the center of optic disc a seed to apply the region growing, detection of optic disc center was automatically done by double windowing technique, moreover Omid et al., 2015, </w:t>
      </w:r>
      <w:r w:rsidRPr="0095669D">
        <w:fldChar w:fldCharType="begin"/>
      </w:r>
      <w:r w:rsidR="00D920EA">
        <w:instrText xml:space="preserve"> ADDIN ZOTERO_ITEM CSL_CITATION {"citationID":"WOaQ73hu","properties":{"formattedCitation":"[14]","plainCitation":"[14]","noteIndex":0},"citationItems":[{"id":311,"uris":["http://zotero.org/users/6923188/items/A6IZK7HF"],"itemData":{"id":311,"type":"paper-conference","abstract":"Automatic feature detection in retinal fundus images is a fundamental issue to diagnosis eye diseases such as Glaucoma. For example, Optic Disc (OD) is a main feature for diagnosing retinal fundus diseases such as Glaucoma. This paper presents a novel algorithm for OD detection in retinal fundus images based on region growing. Image thresholding based on the entropy of the input image histogram and binary morphological operations are employed to find seed points in the region growing segmentation approach. The proposed algorithm uses an average filter to smooth input images and then, region growing is applied on the smoothed image to obtain a circular OD boundary. The performance of the proposed algorithm is evaluated on 120 high-resolution retinal fundus images of Shahid Labbafi Nedjad imaging center of Iran. The proposed method has an average sensitivity/speciflcity of 98.6%/97.2% and it is computationally efficient in the presence of high-resolution images.","container-title":"2015 8th International Conference on Biomedical Engineering and Informatics (BMEI)","DOI":"10.1109/BMEI.2015.7401481","event":"2015 8th International Conference on Biomedical Engineering and Informatics (BMEI)","page":"101-105","source":"IEEE Xplore","title":"Optic disc detection in high-resolution retinal fundus images by region growing","author":[{"family":"Omid","given":"S."},{"family":"Shanbehzadeh","given":"J."},{"family":"Ghassabi","given":"Z."},{"family":"Ostadzadeh","given":"S. S."}],"issued":{"date-parts":[["2015",10]]}}}],"schema":"https://github.com/citation-style-language/schema/raw/master/csl-citation.json"} </w:instrText>
      </w:r>
      <w:r w:rsidRPr="0095669D">
        <w:fldChar w:fldCharType="separate"/>
      </w:r>
      <w:r w:rsidRPr="0095669D">
        <w:t>[14]</w:t>
      </w:r>
      <w:r w:rsidRPr="0095669D">
        <w:fldChar w:fldCharType="end"/>
      </w:r>
      <w:r w:rsidRPr="0095669D">
        <w:t xml:space="preserve">  introduced optic disc segmentation based on region growing technique after processing the fundus images using image thresholding based on entropy of input images histogram and binary morphological operations to find the seed point for region growing algorithm, applied average filtering technique for </w:t>
      </w:r>
      <w:r w:rsidRPr="0095669D">
        <w:t xml:space="preserve">smoothing the images before applying region growing, and Salih et al., 2018, </w:t>
      </w:r>
      <w:r w:rsidRPr="0095669D">
        <w:fldChar w:fldCharType="begin"/>
      </w:r>
      <w:r w:rsidR="00D920EA">
        <w:instrText xml:space="preserve"> ADDIN ZOTERO_ITEM CSL_CITATION {"citationID":"wMO21z2X","properties":{"formattedCitation":"[15]","plainCitation":"[15]","noteIndex":0},"citationItems":[{"id":313,"uris":["http://zotero.org/users/6923188/items/V37DIGWY"],"itemData":{"id":313,"type":"article-journal","abstract":"The analysis of retinal features, such as blood vessels, optic disc and fovea, plays an important role in the detection of several diseases. This paper presents a method for automated optic disc segmentation from colour fundus images. The proposed method comprises three major stages, namely optic disc localisation, preprocessing and segmentation. Localisation is performed using the fast Fourier transform-based template matching to obtain a seed point located on the optic disc which is then used as an input to the region growing technique for the purpose of segmentation. Three sets of fundus images, namely DRIVE, MESSIDOR and a LOCAL database are used to measure the accuracy of the proposed method. From the experimental results, it is found that the proposed localisation method achieves success rates of 100, 98.91 and 97.56% for these databases, respectively, which are comparable to other known methods. The proposed segmentation method is compared with several known segmentation methods using DRIVE database. Based on the results, it is found that the proposed method achieves values of 87.16, 91.27, 99.81, 90.56, 98.68, and 89.71% in terms of overlap, sensitivity, specificity, positive predictive value, accuracy, and kappa coefficient respectively, which are higher compared to the results achieved by other known methods. Furthermore, the average processing time required for the optic disc localisation is 0.22 s, while the average processing time required for the entire three stages is1.03 s.","container-title":"Computer Methods in Biomechanics and Biomedical Engineering: Imaging &amp; Visualization","DOI":"10.1080/21681163.2016.1182071","ISSN":"2168-1163","issue":"1","note":"publisher: Taylor &amp; Francis\n_eprint: https://doi.org/10.1080/21681163.2016.1182071","page":"101-112","source":"Taylor and Francis+NEJM","title":"Fast optic disc segmentation using FFT-based template-matching and region-growing techniques","volume":"6","author":[{"family":"Salih","given":"N. D."},{"family":"Saleh","given":"Marwan D."},{"family":"Eswaran","given":"C."},{"family":"Abdullah","given":"Junaidi"}],"issued":{"date-parts":[["2018",1,2]]}}}],"schema":"https://github.com/citation-style-language/schema/raw/master/csl-citation.json"} </w:instrText>
      </w:r>
      <w:r w:rsidRPr="0095669D">
        <w:fldChar w:fldCharType="separate"/>
      </w:r>
      <w:r w:rsidRPr="0095669D">
        <w:t>[15]</w:t>
      </w:r>
      <w:r w:rsidRPr="0095669D">
        <w:fldChar w:fldCharType="end"/>
      </w:r>
      <w:r w:rsidRPr="0095669D">
        <w:t xml:space="preserve"> automated optic disc segmentation based on seed localization using fast Fourier transform based template matching which obtains the seed on the optic disc to be used as input to the region growing stage to perform the segmentation of optic disc. Results of Singh et al., 2014, technique was compared to ground truth segmentation by ophthalmologists and accuracy was convincing with average computational time between 16 to 20 seconds, While Omid et al., 2015, </w:t>
      </w:r>
      <w:r w:rsidRPr="0095669D">
        <w:fldChar w:fldCharType="begin"/>
      </w:r>
      <w:r w:rsidR="00D920EA">
        <w:instrText xml:space="preserve"> ADDIN ZOTERO_ITEM CSL_CITATION {"citationID":"ZG9zIA29","properties":{"formattedCitation":"[14]","plainCitation":"[14]","noteIndex":0},"citationItems":[{"id":311,"uris":["http://zotero.org/users/6923188/items/A6IZK7HF"],"itemData":{"id":311,"type":"paper-conference","abstract":"Automatic feature detection in retinal fundus images is a fundamental issue to diagnosis eye diseases such as Glaucoma. For example, Optic Disc (OD) is a main feature for diagnosing retinal fundus diseases such as Glaucoma. This paper presents a novel algorithm for OD detection in retinal fundus images based on region growing. Image thresholding based on the entropy of the input image histogram and binary morphological operations are employed to find seed points in the region growing segmentation approach. The proposed algorithm uses an average filter to smooth input images and then, region growing is applied on the smoothed image to obtain a circular OD boundary. The performance of the proposed algorithm is evaluated on 120 high-resolution retinal fundus images of Shahid Labbafi Nedjad imaging center of Iran. The proposed method has an average sensitivity/speciflcity of 98.6%/97.2% and it is computationally efficient in the presence of high-resolution images.","container-title":"2015 8th International Conference on Biomedical Engineering and Informatics (BMEI)","DOI":"10.1109/BMEI.2015.7401481","event":"2015 8th International Conference on Biomedical Engineering and Informatics (BMEI)","page":"101-105","source":"IEEE Xplore","title":"Optic disc detection in high-resolution retinal fundus images by region growing","author":[{"family":"Omid","given":"S."},{"family":"Shanbehzadeh","given":"J."},{"family":"Ghassabi","given":"Z."},{"family":"Ostadzadeh","given":"S. S."}],"issued":{"date-parts":[["2015",10]]}}}],"schema":"https://github.com/citation-style-language/schema/raw/master/csl-citation.json"} </w:instrText>
      </w:r>
      <w:r w:rsidRPr="0095669D">
        <w:fldChar w:fldCharType="separate"/>
      </w:r>
      <w:r w:rsidRPr="0095669D">
        <w:t>[14]</w:t>
      </w:r>
      <w:r w:rsidRPr="0095669D">
        <w:fldChar w:fldCharType="end"/>
      </w:r>
      <w:r w:rsidRPr="0095669D">
        <w:t xml:space="preserve"> technique was applied to dataset of Shahid </w:t>
      </w:r>
      <w:proofErr w:type="spellStart"/>
      <w:r w:rsidRPr="0095669D">
        <w:t>Labbafi</w:t>
      </w:r>
      <w:proofErr w:type="spellEnd"/>
      <w:r w:rsidRPr="0095669D">
        <w:t xml:space="preserve"> </w:t>
      </w:r>
      <w:proofErr w:type="spellStart"/>
      <w:r w:rsidRPr="0095669D">
        <w:t>Nedjad</w:t>
      </w:r>
      <w:proofErr w:type="spellEnd"/>
      <w:r w:rsidRPr="0095669D">
        <w:t xml:space="preserve"> imaging center of Iran which has 120 high resolution fundus images of eye retina, the average sensitivity and </w:t>
      </w:r>
      <w:proofErr w:type="spellStart"/>
      <w:r w:rsidRPr="0095669D">
        <w:t>specifity</w:t>
      </w:r>
      <w:proofErr w:type="spellEnd"/>
      <w:r w:rsidRPr="0095669D">
        <w:t xml:space="preserve"> was 98.6%, 97.2% respectively, This algorithm achieved average segmentation computational time of 3.015 seconds, which was better computational time compared to Singh et al., 2014 technique, Moreover Salih et al., 2018, method achieved higher segmentation results compared to other known techniques based on DRIVE dataset as reference in terms of overlap, sensitivity, specificity, positive predictive value, accuracy, and kappa coefficient respectively of 87.16%, 91.27%, 99.81%, 90.56%, 98.68%, and 89.71%, computational wise this method achieved 1.03 seconds.</w:t>
      </w:r>
    </w:p>
    <w:p w14:paraId="0FB31003" w14:textId="77777777" w:rsidR="0095669D" w:rsidRPr="0095669D" w:rsidRDefault="0095669D" w:rsidP="0095669D">
      <w:pPr>
        <w:ind w:firstLine="36pt"/>
        <w:jc w:val="both"/>
      </w:pPr>
    </w:p>
    <w:bookmarkEnd w:id="2"/>
    <w:p w14:paraId="1BDC459C" w14:textId="515DF77D" w:rsidR="00096DBB" w:rsidRPr="00D27EE8" w:rsidRDefault="0080631E" w:rsidP="00096DBB">
      <w:pPr>
        <w:jc w:val="both"/>
      </w:pPr>
      <w:r>
        <w:tab/>
      </w:r>
      <w:r w:rsidR="00096DBB" w:rsidRPr="00D27EE8">
        <w:t xml:space="preserve">Third, In Clustering and Superpixel segmentation approach, Yin et al., 2012, </w:t>
      </w:r>
      <w:r w:rsidR="00096DBB" w:rsidRPr="00D27EE8">
        <w:fldChar w:fldCharType="begin"/>
      </w:r>
      <w:r w:rsidR="00D920EA">
        <w:instrText xml:space="preserve"> ADDIN ZOTERO_ITEM CSL_CITATION {"citationID":"eFTqVFYW","properties":{"formattedCitation":"[16]","plainCitation":"[16]","noteIndex":0},"citationItems":[{"id":328,"uris":["http://zotero.org/users/6923188/items/G6YCHMRL"],"itemData":{"id":328,"type":"paper-conference","abstract":"The vertical Cup-to-Disc Ratio (CDR) is an important indicator in the diagnosis of glaucoma. Automatic segmentation of the optic disc (OD) and optic cup is crucial towards a good computer-aided diagnosis (CAD) system. This paper presents a statistical model-based method for the segmentation of the optic disc and optic cup from digital color fundus images. The method combines knowledge-based Circular Hough Transform and a novel optimal channel selection for segmentation of the OD. Moreover, we extended the method to optic cup segmentation, which is a more challenging task. The system was tested on a dataset of 325 images. The average Dice coefficient for the disc and cup segmentation is 0.92 and 0.81 respectively, which improves significantly over existing methods. The proposed method has a mean absolute CDR error of 0.10, which outperforms existing methods. The results are promising and thus demonstrate a good potential for this method to be used in a mass screening CAD system.","container-title":"2012 25th IEEE International Symposium on Computer-Based Medical Systems (CBMS)","DOI":"10.1109/CBMS.2012.6266344","event":"2012 25th IEEE International Symposium on Computer-Based Medical Systems (CBMS)","note":"ISSN: 1063-7125","page":"1-6","source":"IEEE Xplore","title":"Automated segmentation of optic disc and optic cup in fundus images for glaucoma diagnosis","author":[{"family":"Yin","given":"F."},{"family":"Liu","given":"J."},{"family":"Wong","given":"D. W. K."},{"family":"Tan","given":"N. M."},{"family":"Cheung","given":"C."},{"family":"Baskaran","given":"M."},{"family":"Aung","given":"T."},{"family":"Wong","given":"T. Y."}],"issued":{"date-parts":[["2012",6]]}}}],"schema":"https://github.com/citation-style-language/schema/raw/master/csl-citation.json"} </w:instrText>
      </w:r>
      <w:r w:rsidR="00096DBB" w:rsidRPr="00D27EE8">
        <w:fldChar w:fldCharType="separate"/>
      </w:r>
      <w:r w:rsidR="00096DBB" w:rsidRPr="00D27EE8">
        <w:t>[16]</w:t>
      </w:r>
      <w:r w:rsidR="00096DBB" w:rsidRPr="00D27EE8">
        <w:fldChar w:fldCharType="end"/>
      </w:r>
      <w:r w:rsidR="00096DBB" w:rsidRPr="00D27EE8">
        <w:t xml:space="preserve"> Used circular </w:t>
      </w:r>
      <w:proofErr w:type="spellStart"/>
      <w:r w:rsidR="00096DBB" w:rsidRPr="00D27EE8">
        <w:t>hough</w:t>
      </w:r>
      <w:proofErr w:type="spellEnd"/>
      <w:r w:rsidR="00096DBB" w:rsidRPr="00D27EE8">
        <w:t xml:space="preserve"> transform and statistical deformable model along with Blood vessel removal to automate Optic Disc and Optic Cup segmentation, While Cheng et al., 2013, </w:t>
      </w:r>
      <w:r w:rsidR="00096DBB" w:rsidRPr="00D27EE8">
        <w:fldChar w:fldCharType="begin"/>
      </w:r>
      <w:r w:rsidR="00D920EA">
        <w:instrText xml:space="preserve"> ADDIN ZOTERO_ITEM CSL_CITATION {"citationID":"pCBbLCiC","properties":{"formattedCitation":"[17]","plainCitation":"[17]","noteIndex":0},"citationItems":[{"id":323,"uris":["http://zotero.org/users/6923188/items/GGYEP767"],"itemData":{"id":323,"type":"article-journal","abstract":"Glaucoma is a chronic eye disease that leads to vision loss. As it cannot be cured, detecting the disease in time is important. Current tests using intraocular pressure (IOP) are not sensitive enough for population based glaucoma screening. Optic nerve head assessment in retinal fundus images is both more promising and superior. This paper proposes optic disc and optic cup segmentation using superpixel classification for glaucoma screening. In optic disc segmentation, histograms, and center surround statistics are used to classify each superpixel as disc or non-disc. A self-assessment reliability score is computed to evaluate the quality of the automated optic disc segmentation. For optic cup segmentation, in addition to the histograms and center surround statistics, the location information is also included into the feature space to boost the performance. The proposed segmentation methods have been evaluated in a database of 650 images with optic disc and optic cup boundaries manually marked by trained professionals. Experimental results show an average overlapping error of 9.5% and 24.1% in optic disc and optic cup segmentation, respectively. The results also show an increase in overlapping error as the reliability score is reduced, which justifies the effectiveness of the self-assessment. The segmented optic disc and optic cup are then used to compute the cup to disc ratio for glaucoma screening. Our proposed method achieves areas under curve of 0.800 and 0.822 in two data sets, which is higher than other methods. The methods can be used for segmentation and glaucoma screening. The self-assessment will be used as an indicator of cases with large errors and enhance the clinical deployment of the automatic segmentation and screening.","container-title":"IEEE Transactions on Medical Imaging","DOI":"10.1109/TMI.2013.2247770","ISSN":"1558-254X","issue":"6","note":"event: IEEE Transactions on Medical Imaging","page":"1019-1032","source":"IEEE Xplore","title":"Superpixel Classification Based Optic Disc and Optic Cup Segmentation for Glaucoma Screening","volume":"32","author":[{"family":"Cheng","given":"J."},{"family":"Liu","given":"J."},{"family":"Xu","given":"Y."},{"family":"Yin","given":"F."},{"family":"Wong","given":"D. W. K."},{"family":"Tan","given":"N."},{"family":"Tao","given":"D."},{"family":"Cheng","given":"C."},{"family":"Aung","given":"T."},{"family":"Wong","given":"T. Y."}],"issued":{"date-parts":[["2013",6]]}}}],"schema":"https://github.com/citation-style-language/schema/raw/master/csl-citation.json"} </w:instrText>
      </w:r>
      <w:r w:rsidR="00096DBB" w:rsidRPr="00D27EE8">
        <w:fldChar w:fldCharType="separate"/>
      </w:r>
      <w:r w:rsidR="00096DBB" w:rsidRPr="00D27EE8">
        <w:t>[17]</w:t>
      </w:r>
      <w:r w:rsidR="00096DBB" w:rsidRPr="00D27EE8">
        <w:fldChar w:fldCharType="end"/>
      </w:r>
      <w:r w:rsidR="00096DBB" w:rsidRPr="00D27EE8">
        <w:t xml:space="preserve"> Used superpixel classification for initialization od Optic Disc boundary and deformable model is used to fine tune the Optic Disc boundary, moreover applied superpixel classification for detecting Glaucoma by computing Cup to Disc ratio (CDR) and perform Optic Disc and Optic Cup segmentation after computing center surround statistics from </w:t>
      </w:r>
      <w:proofErr w:type="spellStart"/>
      <w:r w:rsidR="00096DBB" w:rsidRPr="00D27EE8">
        <w:t>superpixels</w:t>
      </w:r>
      <w:proofErr w:type="spellEnd"/>
      <w:r w:rsidR="00096DBB" w:rsidRPr="00D27EE8">
        <w:t xml:space="preserve">, and unify surround statistics from </w:t>
      </w:r>
      <w:proofErr w:type="spellStart"/>
      <w:r w:rsidR="00096DBB" w:rsidRPr="00D27EE8">
        <w:t>superpixels</w:t>
      </w:r>
      <w:proofErr w:type="spellEnd"/>
      <w:r w:rsidR="00096DBB" w:rsidRPr="00D27EE8">
        <w:t xml:space="preserve"> with histograms for Disc and Cup segmentation, Furthermore </w:t>
      </w:r>
      <w:proofErr w:type="spellStart"/>
      <w:r w:rsidR="00096DBB" w:rsidRPr="00D27EE8">
        <w:t>Ayub</w:t>
      </w:r>
      <w:proofErr w:type="spellEnd"/>
      <w:r w:rsidR="00096DBB" w:rsidRPr="00D27EE8">
        <w:t xml:space="preserve"> et al., 2016, </w:t>
      </w:r>
      <w:r w:rsidR="00096DBB" w:rsidRPr="00D27EE8">
        <w:fldChar w:fldCharType="begin"/>
      </w:r>
      <w:r w:rsidR="00D920EA">
        <w:instrText xml:space="preserve"> ADDIN ZOTERO_ITEM CSL_CITATION {"citationID":"1XHGpxi1","properties":{"formattedCitation":"[18]","plainCitation":"[18]","noteIndex":0},"citationItems":[{"id":321,"uris":["http://zotero.org/users/6923188/items/5QXBC77X"],"itemData":{"id":321,"type":"paper-conference","abstract":"One of the primary cause of blindness is Glaucoma. Although the disease is incurable but its symptoms can be minimized therefore early detection of the disease is essential. Elevated intraocular pressure, gradual vision loss which is a step towards blindness, structural damage to the retina are the marked symptoms of Glaucoma. Manually. It is diagnosed by examination of size, structure, shape of optic disc and optic cup. In patient of glaucoma Cup size increases while disc area remains the same hence cup to disc ratio (CDR) increases in glaucoma patient. CDR is the ratio of optic cup area to the optic disc area, which provides basis for the diagnosis of glaucoma. This article focuses on automated detection of glaucoma from fundus images using CDR. Region of interest (ROI) extraction through intensity weighted centroid method which is followed by preprocessing and recursively applied k-mean clustering segmentation for the detection of Optic cup (OC) and optic disc (OD). Ellipse fitting is implied for boundary smoothening of OC and OD. Performance of the proposed technique is assessed on 100 fundus images collected locally. Proposed approach gives an accuracy of 92% for glaucoma and Mean square error of 0.002 for CDR.","container-title":"2016 International Conference on Computing, Electronic and Electrical Engineering (ICE Cube)","DOI":"10.1109/ICECUBE.2016.7495212","event":"2016 International Conference on Computing, Electronic and Electrical Engineering (ICE Cube)","page":"143-147","source":"IEEE Xplore","title":"Glaucoma detection through optic disc and cup segmentation using K-mean clustering","author":[{"family":"Ayub","given":"J."},{"family":"Ahmad","given":"J."},{"family":"Muhammad","given":"J."},{"family":"Aziz","given":"L."},{"family":"Ayub","given":"S."},{"family":"Akram","given":"U."},{"family":"Basit","given":"I."}],"issued":{"date-parts":[["2016",4]]}}}],"schema":"https://github.com/citation-style-language/schema/raw/master/csl-citation.json"} </w:instrText>
      </w:r>
      <w:r w:rsidR="00096DBB" w:rsidRPr="00D27EE8">
        <w:fldChar w:fldCharType="separate"/>
      </w:r>
      <w:r w:rsidR="00096DBB" w:rsidRPr="00D27EE8">
        <w:t>[18]</w:t>
      </w:r>
      <w:r w:rsidR="00096DBB" w:rsidRPr="00D27EE8">
        <w:fldChar w:fldCharType="end"/>
      </w:r>
      <w:r w:rsidR="00096DBB" w:rsidRPr="00D27EE8">
        <w:t xml:space="preserve"> applied intensity weighted centroid method to get the region of Interest followed by preprocessing step then applied K-means clustering algorithm for Optic Disc and Optic cup segmentation finally ellipse fitting for boundary smoothening of Optic Disc and Optic Cup is applied, this technique is used to automatically compute CDR and detect Glaucoma from fundus images, Also Mohamed et al., 2019, </w:t>
      </w:r>
      <w:r w:rsidR="00096DBB" w:rsidRPr="00D27EE8">
        <w:fldChar w:fldCharType="begin"/>
      </w:r>
      <w:r w:rsidR="00D920EA">
        <w:instrText xml:space="preserve"> ADDIN ZOTERO_ITEM CSL_CITATION {"citationID":"BKUUMciM","properties":{"formattedCitation":"[19]","plainCitation":"[19]","noteIndex":0},"citationItems":[{"id":334,"uris":["http://zotero.org/users/6923188/items/RJ7L8TNH"],"itemData":{"id":334,"type":"article-journal","abstract":"Glaucoma is an ocular disease caused by damaged optic nerve head (ONH) due to high intraocular pressure (IOP) within the eyeball. Usually, glaucoma patients will not realize the presence of this disease due to lack of visible early symptoms such as pain and redness mark. The disease can cause permanent blindness if it is not treated immediately. Hence, glaucoma screening is very crucial in detecting the disease during the early stages. There are various types of glaucoma screening tests such as tonometry test which is based on IOP measurement, ophthalmology test which is based on shape and color of the eyes, and pachymetry test which is based on complete field vision measurement. All these three screening tests involve manual assessment which is time-consuming and costly. Therefore, an efficient glaucoma screening system that can automatically analyze the severity level of the disease is very much needed. Thus, the main objective of this paper is to develop an automatic glaucoma screening system based on superpixel classification by providing a high-quality input image. Firstly, input images are undergone preprocessing methods to cater for noise removal and illumination correction. This is emphasized in the implementation of the anisotropic diffusion filter and illumination correction method. The pixels of the input images are then aggregate into superpixels using Simple Linear Iterative Clustering (SLIC) approach. Then, image features based on histogram data and textural information are extracted on each superpixel using statistical pixel-level (SPL) method. The prominent features are then fed into Support Vector Machine (SVM) classifier to classify each superpixel into optic disc, optic cup, blood vessel, and background regions. The classifier is also used to determine the boundaries of both optic disc and optic cup. Lastly, the segmented optic disc and optic cup are used to determine the presence of glaucoma using cup-to-disc ratio (CDR) measurement. The proposed method has been tested on RIM-One database. The experimental results have successfully distinguished optic disc and optic cup from the background with an average accuracy and sensitivity of 98.6% and 92.3%, respectively tested on linear kernel.","container-title":"Biomedical Signal Processing and Control","DOI":"10.1016/j.bspc.2019.01.003","ISSN":"1746-8094","journalAbbreviation":"Biomedical Signal Processing and Control","language":"en","page":"101454","source":"ScienceDirect","title":"An automated glaucoma screening system using cup-to-disc ratio via Simple Linear Iterative Clustering superpixel approach","volume":"53","author":[{"family":"Mohamed","given":"Nur Ayuni"},{"family":"Zulkifley","given":"Mohd Asyraf"},{"family":"Zaki","given":"Wan Mimi Diyana Wan"},{"family":"Hussain","given":"Aini"}],"issued":{"date-parts":[["2019",8,1]]}}}],"schema":"https://github.com/citation-style-language/schema/raw/master/csl-citation.json"} </w:instrText>
      </w:r>
      <w:r w:rsidR="00096DBB" w:rsidRPr="00D27EE8">
        <w:fldChar w:fldCharType="separate"/>
      </w:r>
      <w:r w:rsidR="00096DBB" w:rsidRPr="00D27EE8">
        <w:t>[19]</w:t>
      </w:r>
      <w:r w:rsidR="00096DBB" w:rsidRPr="00D27EE8">
        <w:fldChar w:fldCharType="end"/>
      </w:r>
      <w:r w:rsidR="00096DBB" w:rsidRPr="00D27EE8">
        <w:t xml:space="preserve"> came up with glaucoma detection algorithm based on superpixel classification depending on multi phases technique.  First anisotropic diffusion filter applied to input images as preprocessing phase to remove noise followed by illumination correction, preprocessing is then followed by pixel aggregation by applying </w:t>
      </w:r>
      <w:proofErr w:type="spellStart"/>
      <w:r w:rsidR="00096DBB" w:rsidRPr="00D27EE8">
        <w:t>superpixels</w:t>
      </w:r>
      <w:proofErr w:type="spellEnd"/>
      <w:r w:rsidR="00096DBB" w:rsidRPr="00D27EE8">
        <w:t xml:space="preserve"> using Simple Linear Iterative Clustering (SLIC) approach on input images, after pixels are aggregated features are extracted based on histogram data and textural information on each superpixel using statistical pixel-level (SPL) method, then extracted features are fed to Support Vector Machine (SVM) classifier to classify each superpixel into one of four classes (optic disc, optic cup, blood vessel, and background regions), this classifier is also used to determine the boundaries of both optic disc and optic cup, Finally, Segmented Optic Disc and Optic Cup are used to compute cup to disc ratio to detect Glaucoma, Moreover Rehman et al., 2019, </w:t>
      </w:r>
      <w:r w:rsidR="00096DBB" w:rsidRPr="00D27EE8">
        <w:fldChar w:fldCharType="begin"/>
      </w:r>
      <w:r w:rsidR="00D920EA">
        <w:instrText xml:space="preserve"> ADDIN ZOTERO_ITEM CSL_CITATION {"citationID":"Wv2pZtNn","properties":{"formattedCitation":"[20]","plainCitation":"[20]","noteIndex":0},"citationItems":[{"id":338,"uris":["http://zotero.org/users/6923188/items/PY7Y7PS4"],"itemData":{"id":338,"type":"article-journal","abstract":"Glaucoma along with diabetic retinopathy is a major cause of vision blindness and is projected to affect over 80 million people by 2020. Recently, expert systems have matched human performance in disease diagnosis and proven to be highly useful in assisting medical experts in the diagnosis and detection of diseases. Hence, automated optic disc detection through intelligent systems is vital for early diagnosis and detection of Glaucoma. This paper presents a multi-parametric optic disk detection and localization method for retinal fundus images using region-based statistical and textural features. Highly discriminative features are selected based on the mutual information criterion and a comparative analysis of four benchmark classifiers: Support Vector Machine, Random Forest (RF), AdaBoost and RusBoost is presented. The results of the proposed RF classifier based pipeline demonstrate its highly competitive performance (accuracies of 0.993, 0.988 and 0.993 on the DRIONS, MESSIDOR and ONHSD databases) with the state-of-the-art, thus making it a suitable candidate for patient management systems for early diagnosis of the Glaucoma.","container-title":"Expert Systems with Applications","DOI":"10.1016/j.eswa.2018.12.008","ISSN":"0957-4174","journalAbbreviation":"Expert Systems with Applications","language":"en","page":"461-473","source":"ScienceDirect","title":"Multi-parametric optic disc segmentation using superpixel based feature classification","volume":"120","author":[{"family":"Rehman","given":"Zaka Ur"},{"family":"Naqvi","given":"Syed S."},{"family":"Khan","given":"Tariq M."},{"family":"Arsalan","given":"Muhammad"},{"family":"Khan","given":"Muhammad A."},{"family":"Khalil","given":"M. A."}],"issued":{"date-parts":[["2019",4,15]]}}}],"schema":"https://github.com/citation-style-language/schema/raw/master/csl-citation.json"} </w:instrText>
      </w:r>
      <w:r w:rsidR="00096DBB" w:rsidRPr="00D27EE8">
        <w:fldChar w:fldCharType="separate"/>
      </w:r>
      <w:r w:rsidR="00096DBB" w:rsidRPr="00D27EE8">
        <w:t>[20]</w:t>
      </w:r>
      <w:r w:rsidR="00096DBB" w:rsidRPr="00D27EE8">
        <w:fldChar w:fldCharType="end"/>
      </w:r>
      <w:r w:rsidR="00096DBB" w:rsidRPr="00D27EE8">
        <w:t xml:space="preserve"> applied 3 phase preprocessing stage on fundus images including noise removal, image enhancement and image cropping, where </w:t>
      </w:r>
      <w:r w:rsidR="00096DBB" w:rsidRPr="00D27EE8">
        <w:lastRenderedPageBreak/>
        <w:t xml:space="preserve">noise removal and image enhancement done using bilateral filtering followed by Optic Disc Localization and cropping region of interest (ROI) by using the green channel of fundus image which was used to find the most intense and least eccentric region to define Optic Disc centroid and crop ROI, followed by segmentation phase by applying superpixel SLIC technique then feature extraction as preparation step before training the classification models (SVM, RF Classifier, AdaBoost, Random under sampling) then applying ellipse fitting on segmentation result to estimate the optic disc edge region and eliminate the impact of noise introduced by vessels, Yin et al., 2012 method was tested on 325 fundus images with 0.92 Dice coefficient for Optic Disc segmentation and 0.81 for Optic Cup segmentation, while CDR Mean Absolute Error (MAE) was 0.1, as for Cheng et al., 2013 Cheng et al., 2013 technique was evaluated on 650 images with optic disc and optic cup boundaries manually marked by trained professionals, this technique show average overlapping error of  9.5% and 24.1% for optic disc and optic cup respectively, </w:t>
      </w:r>
      <w:proofErr w:type="spellStart"/>
      <w:r w:rsidR="00096DBB" w:rsidRPr="00D27EE8">
        <w:t>Ayub</w:t>
      </w:r>
      <w:proofErr w:type="spellEnd"/>
      <w:r w:rsidR="00096DBB" w:rsidRPr="00D27EE8">
        <w:t xml:space="preserve"> et al., 2016 method applied on 100 fundus images </w:t>
      </w:r>
      <w:r w:rsidR="00AB5095" w:rsidRPr="00D27EE8">
        <w:t>annotated</w:t>
      </w:r>
      <w:r w:rsidR="00096DBB" w:rsidRPr="00D27EE8">
        <w:t xml:space="preserve"> by </w:t>
      </w:r>
      <w:r w:rsidR="00AB5095" w:rsidRPr="00D27EE8">
        <w:t>ophthalmologists</w:t>
      </w:r>
      <w:r w:rsidR="00096DBB" w:rsidRPr="00D27EE8">
        <w:t xml:space="preserve"> and collected from Armed forces institute of ophthalmology (AFIO) Rawalpindi Pakistan divided to 73 normal images and 27 Glaucomatous images , Glaucoma detection accuracy </w:t>
      </w:r>
      <w:r w:rsidR="00AB5095" w:rsidRPr="00D27EE8">
        <w:t>reached</w:t>
      </w:r>
      <w:r w:rsidR="00096DBB" w:rsidRPr="00D27EE8">
        <w:t xml:space="preserve"> 92% and CDR Mean Square Error (MSE) of 0.002, however Mohamed et al., 2019 proposed method tested on RIM-One dataset and successfully distinguished optic disc and optic cup from the background with an average accuracy and sensitivity of 98.6% and 92.3% respectively when using linear kernel, result of Rehman et al., 2019 method shows high accuracy of 99.3%, 98.8% and 99.3% respectively when applied on DRIONS, MESSIDOR and ONHSD databases,</w:t>
      </w:r>
    </w:p>
    <w:p w14:paraId="1720A718" w14:textId="1B35D8DE" w:rsidR="00D0535C" w:rsidRDefault="002847AC" w:rsidP="00D0535C">
      <w:pPr>
        <w:pStyle w:val="Heading2"/>
      </w:pPr>
      <w:r>
        <w:t>Machine Learning</w:t>
      </w:r>
      <w:r w:rsidR="00D0535C">
        <w:t xml:space="preserve"> Techniques:</w:t>
      </w:r>
    </w:p>
    <w:p w14:paraId="5AB70DAC" w14:textId="735A0ABE" w:rsidR="00D0535C" w:rsidRDefault="00D0535C" w:rsidP="00800A04">
      <w:pPr>
        <w:pStyle w:val="BodyText"/>
        <w:spacing w:after="0pt"/>
        <w:ind w:firstLine="0pt"/>
        <w:rPr>
          <w:lang w:val="en-US"/>
        </w:rPr>
      </w:pPr>
      <w:r>
        <w:rPr>
          <w:lang w:val="en-US"/>
        </w:rPr>
        <w:t>Machine Learning</w:t>
      </w:r>
      <w:r w:rsidRPr="00D90984">
        <w:t xml:space="preserve"> techniques </w:t>
      </w:r>
      <w:r>
        <w:rPr>
          <w:lang w:val="en-US"/>
        </w:rPr>
        <w:t>are classified to two categories:</w:t>
      </w:r>
    </w:p>
    <w:p w14:paraId="605B18C0" w14:textId="77777777" w:rsidR="007E1EF0" w:rsidRDefault="007E1EF0" w:rsidP="00800A04">
      <w:pPr>
        <w:pStyle w:val="BodyText"/>
        <w:spacing w:after="0pt"/>
        <w:ind w:firstLine="0pt"/>
        <w:rPr>
          <w:lang w:val="en-US"/>
        </w:rPr>
      </w:pPr>
    </w:p>
    <w:p w14:paraId="030AEF46" w14:textId="2D83766A" w:rsidR="007E1EF0" w:rsidRDefault="007E1EF0" w:rsidP="00001CA8">
      <w:pPr>
        <w:pStyle w:val="BodyText"/>
        <w:spacing w:after="0pt"/>
        <w:ind w:firstLine="0pt"/>
        <w:rPr>
          <w:lang w:val="en-US"/>
        </w:rPr>
      </w:pPr>
      <w:r>
        <w:rPr>
          <w:lang w:val="en-US"/>
        </w:rPr>
        <w:tab/>
      </w:r>
      <w:r w:rsidRPr="00F1392A">
        <w:rPr>
          <w:lang w:val="en-US"/>
        </w:rPr>
        <w:t>First, In Han</w:t>
      </w:r>
      <w:r w:rsidRPr="00F1392A">
        <w:t>d</w:t>
      </w:r>
      <w:r w:rsidRPr="00F1392A">
        <w:rPr>
          <w:lang w:val="en-US"/>
        </w:rPr>
        <w:t xml:space="preserve"> crafted approach, Rao et al., 2015, </w:t>
      </w:r>
      <w:r w:rsidRPr="00F1392A">
        <w:rPr>
          <w:lang w:val="en-US"/>
        </w:rPr>
        <w:fldChar w:fldCharType="begin"/>
      </w:r>
      <w:r w:rsidR="00D920EA">
        <w:rPr>
          <w:lang w:val="en-US"/>
        </w:rPr>
        <w:instrText xml:space="preserve"> ADDIN ZOTERO_ITEM CSL_CITATION {"citationID":"Y4jV7nyq","properties":{"formattedCitation":"[21]","plainCitation":"[21]","noteIndex":0},"citationItems":[{"id":360,"uris":["http://zotero.org/users/6923188/items/MPDHSYHQ"],"itemData":{"id":360,"type":"article-journal","abstract":"Glaucoma is an eye disease which damages the optic nerve of the eye and becomes severe over a period of time. It is caused due to buildup of pressure inside the eye. Glaucoma tends to be inherited and may not show up until later in life. The detection of glaucomatous progression is one of the most important and most challenging aspects of primary open angle glaucoma (OAG) management. It is caused due to buildup of pressure inside the eye. The detection of glaucomatous progression is one of the most important and most challenging aspects of primary open angle glaucoma (OAG) management. The early detection of glaucoma is an important in human life in order to enable appropriate monitoring, treatment and to minimize the risk of irreversible visual field loss. Although advances in ocular imaging offer the potential for earlier diagnosis, the best method is to involve a combination of information from structural and functional tests. In this proposed method both structural and energy features are considered, then analyzed to classify as glaucomatous image. Energy distribution over cup to disk ration were applied to find these important texture energy features. Finally extracted energy features are applied to Multilayer Perceptron (MLP) and Back Propagation (BP) neural network for effective classification by considering normal subject's extracted energy features. Naive Bayes classifies the images in the database with the accuracy of 89.6%. MLP-BP Artificial Neural Network (ANN) algorithm classifies the images in the database with the accuracy of 90.6%.","collection-title":"2nd International Conference on Nanomaterials and Technologies (CNT 2014)","container-title":"Procedia Materials Science","DOI":"10.1016/j.mspro.2015.06.080","ISSN":"2211-8128","journalAbbreviation":"Procedia Materials Science","language":"en","page":"446-454","source":"ScienceDirect","title":"A Novel Approach for Design and Analysis of Diabetic Retinopathy Glaucoma Detection Using Cup to Disk Ration and ANN","volume":"10","author":[{"family":"Rao","given":"P. V."},{"family":"Gayathri","given":"R."},{"family":"Sunitha","given":"R."}],"issued":{"date-parts":[["2015",1,1]]}}}],"schema":"https://github.com/citation-style-language/schema/raw/master/csl-citation.json"} </w:instrText>
      </w:r>
      <w:r w:rsidRPr="00F1392A">
        <w:rPr>
          <w:lang w:val="en-US"/>
        </w:rPr>
        <w:fldChar w:fldCharType="separate"/>
      </w:r>
      <w:r w:rsidRPr="00F1392A">
        <w:t>[21]</w:t>
      </w:r>
      <w:r w:rsidRPr="00F1392A">
        <w:rPr>
          <w:lang w:val="en-US"/>
        </w:rPr>
        <w:fldChar w:fldCharType="end"/>
      </w:r>
      <w:r w:rsidRPr="00F1392A">
        <w:rPr>
          <w:lang w:val="en-US"/>
        </w:rPr>
        <w:t xml:space="preserve"> analyzed structural and energy features to classify Glaucomatous images, extracted and applied energy features to multi-layer perceptron (MLP) and back propagation (BP) neural network for effective classification by considering normal subject’s extracted energy features, while </w:t>
      </w:r>
      <w:proofErr w:type="spellStart"/>
      <w:r w:rsidRPr="00F1392A">
        <w:rPr>
          <w:lang w:val="en-US"/>
        </w:rPr>
        <w:t>Ruengkitpinyo</w:t>
      </w:r>
      <w:proofErr w:type="spellEnd"/>
      <w:r w:rsidRPr="00F1392A">
        <w:rPr>
          <w:lang w:val="en-US"/>
        </w:rPr>
        <w:t xml:space="preserve"> et al., 2015, </w:t>
      </w:r>
      <w:r w:rsidRPr="00F1392A">
        <w:rPr>
          <w:lang w:val="en-US"/>
        </w:rPr>
        <w:fldChar w:fldCharType="begin"/>
      </w:r>
      <w:r w:rsidR="00D920EA">
        <w:rPr>
          <w:lang w:val="en-US"/>
        </w:rPr>
        <w:instrText xml:space="preserve"> ADDIN ZOTERO_ITEM CSL_CITATION {"citationID":"w81BjZ1K","properties":{"formattedCitation":"[22]","plainCitation":"[22]","noteIndex":0},"citationItems":[{"id":349,"uris":["http://zotero.org/users/6923188/items/EFIHJ6X4"],"itemData":{"id":349,"type":"paper-conference","abstract":"This study introduces a glaucoma screening system which is suitable for both normal eyesight and myopia. For myopia eye, only one clinical indicator is not sufficient. Therefore, cup-to-disc ratio and rim width based on ISNT rule are used as indicators in this screening system. First, image segmentation is performed to obtain optic cup, optic disc and rim width. These information will be used as features in glaucoma classification step. The support vector machine (SVM) is selected as a classifier. According to the results, our proposed method is an efficient system for screening glaucoma.","container-title":"IECON 2015 - 41st Annual Conference of the IEEE Industrial Electronics Society","DOI":"10.1109/IECON.2015.7392152","event":"IECON 2015 - 41st Annual Conference of the IEEE Industrial Electronics Society","page":"000517-000521","source":"IEEE Xplore","title":"An automatic glaucoma screening algorithm using cup-to-disc ratio and ISNT rule with support vector machine","author":[{"family":"Ruengkitpinyo","given":"W."},{"family":"Vejjanugraha","given":"P."},{"family":"Kongprawechnon","given":"W."},{"family":"Kondo","given":"T."},{"family":"Bunnun","given":"P."},{"family":"Kaneko","given":"H."}],"issued":{"date-parts":[["2015",11]]}}}],"schema":"https://github.com/citation-style-language/schema/raw/master/csl-citation.json"} </w:instrText>
      </w:r>
      <w:r w:rsidRPr="00F1392A">
        <w:rPr>
          <w:lang w:val="en-US"/>
        </w:rPr>
        <w:fldChar w:fldCharType="separate"/>
      </w:r>
      <w:r w:rsidRPr="00F1392A">
        <w:rPr>
          <w:lang w:val="en-US"/>
        </w:rPr>
        <w:t>[22]</w:t>
      </w:r>
      <w:r w:rsidRPr="00F1392A">
        <w:rPr>
          <w:lang w:val="en-US"/>
        </w:rPr>
        <w:fldChar w:fldCharType="end"/>
      </w:r>
      <w:r w:rsidRPr="00F1392A">
        <w:rPr>
          <w:lang w:val="en-US"/>
        </w:rPr>
        <w:t xml:space="preserve"> used support vector machine (SVM) binary classifier to automatically detect glaucoma from retinal images of fundus camera, after applying optic disc and optic cup segmentation and feature selection to compute the cup to disc ratio (CDR) and rim width measurement to compute the ISNT rule, Moreover Dey &amp; Bandyopadhyay, 2016, </w:t>
      </w:r>
      <w:r w:rsidRPr="00F1392A">
        <w:rPr>
          <w:lang w:val="en-US"/>
        </w:rPr>
        <w:fldChar w:fldCharType="begin"/>
      </w:r>
      <w:r w:rsidR="00D920EA">
        <w:rPr>
          <w:lang w:val="en-US"/>
        </w:rPr>
        <w:instrText xml:space="preserve"> ADDIN ZOTERO_ITEM CSL_CITATION {"citationID":"ooslPAV3","properties":{"formattedCitation":"[23]","plainCitation":"[23]","noteIndex":0},"citationItems":[{"id":352,"uris":["http://zotero.org/users/6923188/items/KYQWL2EV"],"itemData":{"id":352,"type":"article-journal","container-title":"Journal of Advances in Medicine and Medical Research","DOI":"10.9734/BJMMR/2016/19617","ISSN":"2456-8899","language":"en-US","page":"1-12","source":"journaljammr.com","title":"Automated Glaucoma Detection Using Support Vector Machine Classification Method","author":[{"family":"Dey","given":"Abhishek"},{"family":"Bandyopadhyay","given":"Samir K."}],"issued":{"date-parts":[["2016"]]}}}],"schema":"https://github.com/citation-style-language/schema/raw/master/csl-citation.json"} </w:instrText>
      </w:r>
      <w:r w:rsidRPr="00F1392A">
        <w:rPr>
          <w:lang w:val="en-US"/>
        </w:rPr>
        <w:fldChar w:fldCharType="separate"/>
      </w:r>
      <w:r w:rsidRPr="00F1392A">
        <w:rPr>
          <w:lang w:val="en-US"/>
        </w:rPr>
        <w:t>[23]</w:t>
      </w:r>
      <w:r w:rsidRPr="00F1392A">
        <w:rPr>
          <w:lang w:val="en-US"/>
        </w:rPr>
        <w:fldChar w:fldCharType="end"/>
      </w:r>
      <w:r w:rsidRPr="00F1392A">
        <w:rPr>
          <w:lang w:val="en-US"/>
        </w:rPr>
        <w:t xml:space="preserve"> applied principal component analysis (PCA) feature selection algorithm on fundus images after preprocessing images and performing noise removal and contrast enhancement techniques and finally performed classification by applying support vector machines (SVM) algorithm with linear kernel to classify fundus image as Glaucoma or Non Glaucoma, Finally Cheng et al., 2017, </w:t>
      </w:r>
      <w:r w:rsidRPr="00F1392A">
        <w:rPr>
          <w:lang w:val="en-US"/>
        </w:rPr>
        <w:fldChar w:fldCharType="begin"/>
      </w:r>
      <w:r w:rsidR="00D920EA">
        <w:rPr>
          <w:lang w:val="en-US"/>
        </w:rPr>
        <w:instrText xml:space="preserve"> ADDIN ZOTERO_ITEM CSL_CITATION {"citationID":"UzTHPbpS","properties":{"formattedCitation":"[24]","plainCitation":"[24]","noteIndex":0},"citationItems":[{"id":346,"uris":["http://zotero.org/users/6923188/items/E7IRGB7I"],"itemData":{"id":346,"type":"article-journal","abstract":"Machine learning has been used in many retinal image processing applications such as optic disc segmentation. It assumes that the training and testing data sets have the same feature distribution. However, retinal images are often collected under different conditions and may have different feature distributions. Therefore, the models trained from one data set may not work well for another data set. However, it is often too expensive and time consuming to label the needed training data and rebuild the models for all different data sets. In this paper, we propose a novel quadratic divergence regularized support vector machine (QDSVM) to transfer the knowledge from domains with sufficient training data to domains with limited or even no training data. The proposed method simultaneously minimizes the distribution difference between the source domain and target domain while training the classifier. Experimental results show that the proposed transfer learning based method reduces the classification error in superpixel level from 14.2&amp;#x00025; without transfer learning to 2.4&amp;#x00025; with transfer learning. The proposed method is effective to transfer the label knowledge from source to target domain, which enables it to be used for optic disc segmentation in data sets with different feature distributions.","container-title":"Biomedical Optics Express","DOI":"10.1364/BOE.8.002687","ISSN":"2156-7085","issue":"5","journalAbbreviation":"Biomed. Opt. Express, BOE","language":"EN","note":"publisher: Optical Society of America","page":"2687-2696","source":"www.osapublishing.org","title":"Quadratic divergence regularized SVM for optic disc segmentation","volume":"8","author":[{"family":"Cheng","given":"Jun"},{"family":"Tao","given":"Dacheng"},{"family":"Wong","given":"Damon Wing Kee"},{"family":"Liu","given":"Jiang"}],"issued":{"date-parts":[["2017",5,1]]}}}],"schema":"https://github.com/citation-style-language/schema/raw/master/csl-citation.json"} </w:instrText>
      </w:r>
      <w:r w:rsidRPr="00F1392A">
        <w:rPr>
          <w:lang w:val="en-US"/>
        </w:rPr>
        <w:fldChar w:fldCharType="separate"/>
      </w:r>
      <w:r w:rsidRPr="00F1392A">
        <w:rPr>
          <w:lang w:val="en-US"/>
        </w:rPr>
        <w:t>[24]</w:t>
      </w:r>
      <w:r w:rsidRPr="00F1392A">
        <w:rPr>
          <w:lang w:val="en-US"/>
        </w:rPr>
        <w:fldChar w:fldCharType="end"/>
      </w:r>
      <w:r w:rsidRPr="00F1392A">
        <w:rPr>
          <w:lang w:val="en-US"/>
        </w:rPr>
        <w:t xml:space="preserve"> proposed quadratic divergence regularized support vector machine (QDSVM) to perform transfer learning from domain with more training data to domains with lack of training data and different feature distribution, this overcomes the model generalization issue of retinal images which are usually collected in different conditions therefore a good performing model trained on one dataset may not perform well on another dataset, </w:t>
      </w:r>
      <w:proofErr w:type="spellStart"/>
      <w:r w:rsidR="00001CA8" w:rsidRPr="00001CA8">
        <w:t>Thangaraj</w:t>
      </w:r>
      <w:proofErr w:type="spellEnd"/>
      <w:r w:rsidR="00001CA8" w:rsidRPr="00001CA8">
        <w:t xml:space="preserve"> &amp; Natarajan, 2017, </w:t>
      </w:r>
      <w:bookmarkStart w:id="3" w:name="_Hlk95491667"/>
      <w:r w:rsidR="00001CA8" w:rsidRPr="00001CA8">
        <w:fldChar w:fldCharType="begin"/>
      </w:r>
      <w:r w:rsidR="00D920EA">
        <w:instrText xml:space="preserve"> ADDIN ZOTERO_ITEM CSL_CITATION {"citationID":"FkbPJxXM","properties":{"formattedCitation":"[25]","plainCitation":"[25]","noteIndex":0},"citationItems":[{"id":355,"uris":["http://zotero.org/users/6923188/items/J6BSDT7Q"],"itemData":{"id":355,"type":"paper-conference","abstract":"This article discusses some techniques used for glaucoma diagnosis. in this paper a supervised learning is proposed and compared with other existing techniques for the detection of glaucoma. For classification support vector machines principle is used. Nonlinear transformation of the support vectors is used and classification can be done. The retinal fundus images of the databases are taken for the glaucoma detection. The proposed classifier will take these images and formation of the presence/ absence of glaucoma by calculating the CDR value in the respected image. The features of the images are extracted by using PCA (principal component analysis). The accuracy, predictability of the proposed classifier is compared with the techniques which includes fused method and Support vector machine by morphological based image classification.","container-title":"2017 International Conference on Intelligent Computing and Control Systems (ICICCS)","DOI":"10.1109/ICCONS.2017.8250750","event":"2017 International Conference on Intelligent Computing and Control Systems (ICICCS)","page":"394-399","source":"IEEE Xplore","title":"Glaucoma diagnosis using support vector machine","author":[{"family":"Thangaraj","given":"V."},{"family":"Natarajan","given":"V."}],"issued":{"date-parts":[["2017",6]]}}}],"schema":"https://github.com/citation-style-language/schema/raw/master/csl-citation.json"} </w:instrText>
      </w:r>
      <w:r w:rsidR="00001CA8" w:rsidRPr="00001CA8">
        <w:fldChar w:fldCharType="separate"/>
      </w:r>
      <w:r w:rsidR="00001CA8" w:rsidRPr="00001CA8">
        <w:t>[25]</w:t>
      </w:r>
      <w:r w:rsidR="00001CA8" w:rsidRPr="00001CA8">
        <w:rPr>
          <w:lang w:val="en-US"/>
        </w:rPr>
        <w:fldChar w:fldCharType="end"/>
      </w:r>
      <w:bookmarkEnd w:id="3"/>
      <w:r w:rsidR="00001CA8" w:rsidRPr="00001CA8">
        <w:t xml:space="preserve"> Built Non-Linear </w:t>
      </w:r>
      <w:r w:rsidR="00001CA8" w:rsidRPr="00001CA8">
        <w:t xml:space="preserve">Support Vector Machine (SVM) model to perform Glaucoma classification task, Model was trained on labeled retinal images, proposed model have a five stage preprocessing step including image normalization in range [0,1], resize, RGB to Grey scale, applying 2D gaussian filter for noise removal and finally contrast improvement, later on preprocessed images pass through feature extraction step using Principal Component Analysis (PCA), </w:t>
      </w:r>
      <w:r w:rsidRPr="00F1392A">
        <w:rPr>
          <w:lang w:val="en-US"/>
        </w:rPr>
        <w:t xml:space="preserve">from results </w:t>
      </w:r>
      <w:r w:rsidR="00AB5095" w:rsidRPr="00F1392A">
        <w:rPr>
          <w:lang w:val="en-US"/>
        </w:rPr>
        <w:t>perspective</w:t>
      </w:r>
      <w:r w:rsidRPr="00F1392A">
        <w:rPr>
          <w:lang w:val="en-US"/>
        </w:rPr>
        <w:t xml:space="preserve"> MLP-BP Artificial Neural Network (ANN) algorithm introduced by Rao et al., 2015 classifies the images in the database with the accuracy of 90.6%, while Dey &amp; Bandyopadhyay, 2016 method achieved 96% Glaucoma classification accuracy, Cheng et al., 2017 show that after using transfer learning the classification error in superpixel level was reduced from 14.2% to 2.4%</w:t>
      </w:r>
      <w:r w:rsidR="00001CA8">
        <w:rPr>
          <w:lang w:val="en-US"/>
        </w:rPr>
        <w:t xml:space="preserve">, moreover </w:t>
      </w:r>
      <w:proofErr w:type="spellStart"/>
      <w:r w:rsidR="00001CA8" w:rsidRPr="00001CA8">
        <w:rPr>
          <w:lang w:val="en-US"/>
        </w:rPr>
        <w:t>Thangaraj</w:t>
      </w:r>
      <w:proofErr w:type="spellEnd"/>
      <w:r w:rsidR="00001CA8" w:rsidRPr="00001CA8">
        <w:rPr>
          <w:lang w:val="en-US"/>
        </w:rPr>
        <w:t xml:space="preserve"> &amp; Natarajan, 2017 model was tested on different datasets by taking subsample of each dataset including (DRIONS DB, RIM ONE and STARK PROJECT) and achieved 93% training accuracy using proposed technique.</w:t>
      </w:r>
    </w:p>
    <w:p w14:paraId="652CE4A6" w14:textId="7EE59AE1" w:rsidR="00164976" w:rsidRDefault="00164976" w:rsidP="00736440">
      <w:pPr>
        <w:pStyle w:val="BodyText"/>
        <w:spacing w:after="0pt"/>
        <w:ind w:firstLine="0pt"/>
        <w:rPr>
          <w:lang w:val="en-US"/>
        </w:rPr>
      </w:pPr>
    </w:p>
    <w:p w14:paraId="37B21446" w14:textId="69D0DEB0" w:rsidR="00990781" w:rsidRPr="00990781" w:rsidRDefault="00990781" w:rsidP="00001CA8">
      <w:pPr>
        <w:pStyle w:val="BodyText"/>
      </w:pPr>
      <w:bookmarkStart w:id="4" w:name="_Hlk97580112"/>
      <w:r w:rsidRPr="00990781">
        <w:t xml:space="preserve">Second, In Deep Learning approach, Abdullah et al., 2016, </w:t>
      </w:r>
      <w:r w:rsidRPr="00990781">
        <w:fldChar w:fldCharType="begin"/>
      </w:r>
      <w:r w:rsidR="00D920EA">
        <w:instrText xml:space="preserve"> ADDIN ZOTERO_ITEM CSL_CITATION {"citationID":"kh1QMVrV","properties":{"formattedCitation":"[26]","plainCitation":"[26]","noteIndex":0},"citationItems":[{"id":50,"uris":["http://zotero.org/users/6923188/items/U4W9CQ3I"],"itemData":{"id":50,"type":"article-journal","abstract":"Automated retinal image analysis has been emerging as an important diagnostic tool for early detection of eye-related diseases such as glaucoma and diabetic retinopathy. In this paper, we have presented a robust methodology for optic disc detection and boundary segmentation, which can be seen as the preliminary step in the development of a computer-assisted diagnostic system for glaucoma in retinal images. The proposed method is based on morphological operations, the circular Hough transform and the grow-cut algorithm. The morphological operators are used to enhance the optic disc and remove the retinal vasculature and other pathologies. The optic disc center is approximated using the circular Hough transform, and the grow-cut algorithm is employed to precisely segment the optic disc boundary. The method is quantitatively evaluated on five publicly available retinal image databases DRIVE, DIARETDB1, CHASE_DB1, DRIONS-DB, Messidor and one local Shifa Hospital Database. The method achieves an optic disc detection success rate of 100% for these databases with the exception of 99.09% and 99.25% for the DRIONS-DB, Messidor, and ONHSD databases, respectively. The optic disc boundary detection achieved an average spatial overlap of 78.6%, 85.12%, 83.23%, 85.1%, 87.93%, 80.1%, and 86.1%, respectively, for these databases. This unique method has shown significant improvement over existing methods in terms of detection and boundary extraction of the optic disc.","container-title":"PeerJ","DOI":"10.7717/peerj.2003","ISSN":"2167-8359","journalAbbreviation":"PeerJ","language":"eng","note":"PMID: 27190713\nPMCID: PMC4867714","page":"e2003","source":"PubMed","title":"Localization and segmentation of optic disc in retinal images using circular Hough transform and grow-cut algorithm","volume":"4","author":[{"family":"Abdullah","given":"Muhammad"},{"family":"Fraz","given":"Muhammad Moazam"},{"family":"Barman","given":"Sarah A."}],"issued":{"date-parts":[["2016"]]}}}],"schema":"https://github.com/citation-style-language/schema/raw/master/csl-citation.json"} </w:instrText>
      </w:r>
      <w:r w:rsidRPr="00990781">
        <w:fldChar w:fldCharType="separate"/>
      </w:r>
      <w:r w:rsidR="00001CA8" w:rsidRPr="00001CA8">
        <w:t>[26]</w:t>
      </w:r>
      <w:r w:rsidRPr="00990781">
        <w:fldChar w:fldCharType="end"/>
      </w:r>
      <w:r w:rsidRPr="00990781">
        <w:t xml:space="preserve"> used circular Hough transform and grow-cut algorithm for OD and OC localization and segmentation of Retinal Image Datasets on DRIVE, DIARETDB1, CHASE_DB1, DRIONS-DB, </w:t>
      </w:r>
      <w:proofErr w:type="spellStart"/>
      <w:r w:rsidRPr="00990781">
        <w:t>Messidor</w:t>
      </w:r>
      <w:proofErr w:type="spellEnd"/>
      <w:r w:rsidRPr="00990781">
        <w:t xml:space="preserve"> and one local </w:t>
      </w:r>
      <w:proofErr w:type="spellStart"/>
      <w:r w:rsidRPr="00990781">
        <w:t>Shifa</w:t>
      </w:r>
      <w:proofErr w:type="spellEnd"/>
      <w:r w:rsidRPr="00990781">
        <w:t xml:space="preserve"> Hospital Databases, When applied this methodology it achieved an optic disc detection success rate of 100% in DRIVE, DIARETDB1, CHASE_DB1, ONHSD and </w:t>
      </w:r>
      <w:proofErr w:type="spellStart"/>
      <w:r w:rsidRPr="00990781">
        <w:t>Shifa</w:t>
      </w:r>
      <w:proofErr w:type="spellEnd"/>
      <w:r w:rsidRPr="00990781">
        <w:t xml:space="preserve">, However when applied on DRIONS-DB the OD detection decreased to 99.09%, Moreover The optic disc Segmentation based on this methodology achieved overlap ratio of 78.6%, 85.1%, 83.2%, 80.1%, 85.1%, 87.93%, and 86.1% in DRIVE, DIARETDB1, CHASE_DB1, </w:t>
      </w:r>
      <w:proofErr w:type="spellStart"/>
      <w:r w:rsidRPr="00990781">
        <w:t>Shifa</w:t>
      </w:r>
      <w:proofErr w:type="spellEnd"/>
      <w:r w:rsidRPr="00990781">
        <w:t xml:space="preserve">, DRIONS-DB1, </w:t>
      </w:r>
      <w:proofErr w:type="spellStart"/>
      <w:r w:rsidRPr="00990781">
        <w:t>Messidor</w:t>
      </w:r>
      <w:proofErr w:type="spellEnd"/>
      <w:r w:rsidRPr="00990781">
        <w:t xml:space="preserve">, and ONHSD databases, respectively, Moreover </w:t>
      </w:r>
      <w:proofErr w:type="spellStart"/>
      <w:r w:rsidRPr="00990781">
        <w:t>Sedai</w:t>
      </w:r>
      <w:proofErr w:type="spellEnd"/>
      <w:r w:rsidRPr="00990781">
        <w:t xml:space="preserve"> et al., 2016, </w:t>
      </w:r>
      <w:r w:rsidRPr="00990781">
        <w:fldChar w:fldCharType="begin"/>
      </w:r>
      <w:r w:rsidR="00D920EA">
        <w:instrText xml:space="preserve"> ADDIN ZOTERO_ITEM CSL_CITATION {"citationID":"CVdnkeSS","properties":{"formattedCitation":"[27]","plainCitation":"[27]","noteIndex":0},"citationItems":[{"id":93,"uris":["http://zotero.org/users/6923188/items/YSDYMX5M"],"itemData":{"id":93,"type":"article-journal","abstract":"Glaucoma is one of the leading cause of blindness. The manual examination of optic cup and disc is a standard procedure used for detecting glaucoma. This paper presents a fully automatic regression based method which accurately segments optic cup and disc in retinal colour fundus image. First, we roughly segment optic disc using circular hough transform. The approximated optic disc is then used to compute the initial optic disc and cup shapes. We propose a robust and efficient cascaded shape regression method which iteratively learns the final shape of the optic cup and disc from a given initial shape. Gradient boosted regression trees are employed to learn each regressor in the cascade. A novel data augmentation approach is proposed to improve the regressors performance by generating synthetic training data. The proposed optic cup and disc segmentation method is applied on an image set of 50 patients and demonstrate high segmentation accuracy for optic cup and disc with dice metric of 0.95 and 0.85 respectively. Comparative study shows that our proposed method outperforms state of the art optic cup and disc segmentation methods.","container-title":"Annual International Conference of the IEEE Engineering in Medicine and Biology Society. IEEE Engineering in Medicine and Biology Society. Annual International Conference","DOI":"10.1109/EMBC.2016.7591424","ISSN":"2694-0604","journalAbbreviation":"Annu Int Conf IEEE Eng Med Biol Soc","language":"eng","note":"PMID: 28269003","page":"3260-3264","source":"PubMed","title":"Segmentation of optic disc and optic cup in retinal fundus images using shape regression","volume":"2016","author":[{"family":"Sedai","given":"Suman"},{"family":"Roy","given":"Pallab K."},{"family":"Mahapatra","given":"Dwarikanath"},{"family":"Garnavi","given":"Rahil"}],"issued":{"date-parts":[["2016",8]]}}}],"schema":"https://github.com/citation-style-language/schema/raw/master/csl-citation.json"} </w:instrText>
      </w:r>
      <w:r w:rsidRPr="00990781">
        <w:fldChar w:fldCharType="separate"/>
      </w:r>
      <w:r w:rsidR="00001CA8" w:rsidRPr="00001CA8">
        <w:t>[27]</w:t>
      </w:r>
      <w:r w:rsidRPr="00990781">
        <w:fldChar w:fldCharType="end"/>
      </w:r>
      <w:r w:rsidRPr="00990781">
        <w:t xml:space="preserve"> presented the cascade regression framework based on layer wise training of regressors to directly regress multidimensional optic cup and disc shape landmarks from image appearance, the </w:t>
      </w:r>
      <w:r w:rsidR="00AB5095" w:rsidRPr="00990781">
        <w:t>methodology</w:t>
      </w:r>
      <w:r w:rsidRPr="00990781">
        <w:t xml:space="preserve"> was applied to DRISHTI dataset and achieved an F-score of 0.95 ± 0.02 and 0.85 ± 0.08 for OD and OC segmentation respectively, Later on </w:t>
      </w:r>
      <w:proofErr w:type="spellStart"/>
      <w:r w:rsidRPr="00990781">
        <w:t>Sevastopolsky</w:t>
      </w:r>
      <w:proofErr w:type="spellEnd"/>
      <w:r w:rsidRPr="00990781">
        <w:t xml:space="preserve">, 2017, </w:t>
      </w:r>
      <w:r w:rsidRPr="00990781">
        <w:fldChar w:fldCharType="begin"/>
      </w:r>
      <w:r w:rsidR="00D920EA">
        <w:instrText xml:space="preserve"> ADDIN ZOTERO_ITEM CSL_CITATION {"citationID":"W7nlGMmE","properties":{"formattedCitation":"[28]","plainCitation":"[28]","noteIndex":0},"citationItems":[{"id":119,"uris":["http://zotero.org/users/6923188/items/LNNIAJHZ"],"itemData":{"id":119,"type":"article-journal","container-title":"Pattern Recognition and Image Analysis","issue":"3","note":"publisher: Springer","page":"618–624","source":"Google Scholar","title":"Optic disc and cup segmentation methods for glaucoma detection with modification of U-Net convolutional neural network","volume":"27","author":[{"family":"Sevastopolsky","given":"Artem"}],"issued":{"date-parts":[["2017"]]}}}],"schema":"https://github.com/citation-style-language/schema/raw/master/csl-citation.json"} </w:instrText>
      </w:r>
      <w:r w:rsidRPr="00990781">
        <w:fldChar w:fldCharType="separate"/>
      </w:r>
      <w:r w:rsidR="00001CA8" w:rsidRPr="00001CA8">
        <w:t>[28]</w:t>
      </w:r>
      <w:r w:rsidRPr="00990781">
        <w:fldChar w:fldCharType="end"/>
      </w:r>
      <w:r w:rsidRPr="00990781">
        <w:t xml:space="preserve"> introduced modification of U-Net Convolutional Neural Network for Optic Disc and Cup Segmentation for Glaucoma Detection, Technique was tested on DRIONS-DB, RIM-ONE v.3, DRISHTI-GS, and achieved 0.89 OD segmentation </w:t>
      </w:r>
      <w:proofErr w:type="spellStart"/>
      <w:r w:rsidRPr="00990781">
        <w:t>IoU</w:t>
      </w:r>
      <w:proofErr w:type="spellEnd"/>
      <w:r w:rsidRPr="00990781">
        <w:t xml:space="preserve">  and dice score of 0.94 for DRIONS-DB, OD segmentation </w:t>
      </w:r>
      <w:proofErr w:type="spellStart"/>
      <w:r w:rsidRPr="00990781">
        <w:t>IoU</w:t>
      </w:r>
      <w:proofErr w:type="spellEnd"/>
      <w:r w:rsidRPr="00990781">
        <w:t xml:space="preserve"> of 0.89, Dice score of 0.95 and OC segmentation </w:t>
      </w:r>
      <w:proofErr w:type="spellStart"/>
      <w:r w:rsidRPr="00990781">
        <w:t>IoU</w:t>
      </w:r>
      <w:proofErr w:type="spellEnd"/>
      <w:r w:rsidRPr="00990781">
        <w:t xml:space="preserve"> of  0.69, Dice score of  0.82 when applied on RIM-ONE v.3, however when applied on DRISHTI-GS it achieved OC segmentation IOU of 0.75 and Dice score of 0.85, Further more </w:t>
      </w:r>
      <w:proofErr w:type="spellStart"/>
      <w:r w:rsidRPr="00990781">
        <w:t>Shankaranarayana</w:t>
      </w:r>
      <w:proofErr w:type="spellEnd"/>
      <w:r w:rsidRPr="00990781">
        <w:t xml:space="preserve"> et al., 2017, </w:t>
      </w:r>
      <w:r w:rsidRPr="00990781">
        <w:fldChar w:fldCharType="begin"/>
      </w:r>
      <w:r w:rsidR="00D920EA">
        <w:instrText xml:space="preserve"> ADDIN ZOTERO_ITEM CSL_CITATION {"citationID":"nOBx1LEx","properties":{"formattedCitation":"[29]","plainCitation":"[29]","noteIndex":0},"citationItems":[{"id":462,"uris":["http://zotero.org/users/6923188/items/YRBRENEF"],"itemData":{"id":462,"type":"paper-conference","abstract":"Glaucoma is a highly threatening and widespread ocular disease which may lead to permanent loss in vision. One of the important parameters used for Glaucoma screening in the cup-to-disc ratio (CDR), which requires accurate segmentation of optic cup and disc. We explore fully convolutional networks (FCNs) for the task of joint segmentation of optic cup and disc. We propose a novel improved architecture building upon FCNs by using the concept of residual learning. Additionally, we also explore if adversarial training helps in improving the segmentation results. The method does not require any complicated preprocessing techniques for feature enhancement. We learn a mapping between the retinal images and the corresponding segmentation map using fully convolutional and adversarial networks. We perform extensive experiments of various models on a set of 159 images from RIM-ONE database and also do extensive comparison. The proposed method outperforms the state of the art methods on various evaluation metrics for both disc and cup segmentation.","collection-title":"Lecture Notes in Computer Science","container-title":"Fetal, Infant and Ophthalmic Medical Image Analysis","DOI":"10.1007/978-3-319-67561-9_19","event-place":"Cham","ISBN":"978-3-319-67561-9","language":"en","page":"168-176","publisher":"Springer International Publishing","publisher-place":"Cham","source":"Springer Link","title":"Joint Optic Disc and Cup Segmentation Using Fully Convolutional and Adversarial Networks","author":[{"family":"Shankaranarayana","given":"Sharath M."},{"family":"Ram","given":"Keerthi"},{"family":"Mitra","given":"Kaushik"},{"family":"Sivaprakasam","given":"Mohanasankar"}],"editor":[{"family":"Cardoso","given":"M. Jorge"},{"family":"Arbel","given":"Tal"},{"family":"Melbourne","given":"Andrew"},{"family":"Bogunovic","given":"Hrvoje"},{"family":"Moeskops","given":"Pim"},{"family":"Chen","given":"Xinjian"},{"family":"Schwartz","given":"Ernst"},{"family":"Garvin","given":"Mona"},{"family":"Robinson","given":"Emma"},{"family":"Trucco","given":"Emanuele"},{"family":"Ebner","given":"Michael"},{"family":"Xu","given":"Yanwu"},{"family":"Makropoulos","given":"Antonios"},{"family":"Desjardin","given":"Adrien"},{"family":"Vercauteren","given":"Tom"}],"issued":{"date-parts":[["2017"]]}}}],"schema":"https://github.com/citation-style-language/schema/raw/master/csl-citation.json"} </w:instrText>
      </w:r>
      <w:r w:rsidRPr="00990781">
        <w:fldChar w:fldCharType="separate"/>
      </w:r>
      <w:r w:rsidR="00001CA8" w:rsidRPr="00001CA8">
        <w:t>[29]</w:t>
      </w:r>
      <w:r w:rsidRPr="00990781">
        <w:fldChar w:fldCharType="end"/>
      </w:r>
      <w:r w:rsidRPr="00990781">
        <w:t xml:space="preserve"> came up with an improved architecture build upon Fully Connected Networks (FCNs) using the concept of residual learning called </w:t>
      </w:r>
      <w:proofErr w:type="spellStart"/>
      <w:r w:rsidRPr="00990781">
        <w:t>ResU</w:t>
      </w:r>
      <w:proofErr w:type="spellEnd"/>
      <w:r w:rsidRPr="00990781">
        <w:t xml:space="preserve">-Net, </w:t>
      </w:r>
      <w:proofErr w:type="spellStart"/>
      <w:r w:rsidRPr="00990781">
        <w:t>Shankaranarayana</w:t>
      </w:r>
      <w:proofErr w:type="spellEnd"/>
      <w:r w:rsidRPr="00990781">
        <w:t xml:space="preserve"> et al., 2017 used fully convolutional and adversarial networks which was able to learn the mapping between retinal images and segmentation maps corresponding to it, this technique was applied on RIM-ONE dataset of 159 retinal images and achieved good results for Joint segmentation F-Score and IOU evaluation metrics, Joint segmentation F-Score and IOU was 0.977 and 0.901 respectively for OD segmentation and 0.945 and 0.786 respectively for OC segmentation, besides Xu et al., 2017, </w:t>
      </w:r>
      <w:r w:rsidRPr="00990781">
        <w:fldChar w:fldCharType="begin"/>
      </w:r>
      <w:r w:rsidR="00D920EA">
        <w:instrText xml:space="preserve"> ADDIN ZOTERO_ITEM CSL_CITATION {"citationID":"Gy4Tx5KV","properties":{"formattedCitation":"[30]","plainCitation":"[30]","noteIndex":0},"citationItems":[{"id":416,"uris":["http://zotero.org/users/6923188/items/VXC8V9UB"],"itemData":{"id":416,"type":"paper-conference","abstract":"In order to realize the localization of optic disc (OD) effectively, a new end-to-end approach based on CNN was proposed in this paper. CNN is a revolutionary network structure which has shown its power in fields of computer vision like classification, object detection and segmentation. We intend to make use of CNN in the study of fundus images. Firstly, we use a basic CNN on which specialized layers are trained to find the pixels probably in OD region. Then we sort out candidate pixels furtherly via threshold. By calculating the center of gravity of these pixels, the location of OD is finally determined. The method has been tested on three databases including ORIGA, MESSIDOR and STARE. In totally 1240 images to be tested, the OD of 1193 are successfully located with the rate of 96.2%. Besides the accuracy, the time cost is another advantage. It takes only 0.93 s to test one image on average in STARE and 0.51 s in MESSIDOR.","collection-title":"Lecture Notes in Computer Science","container-title":"Fetal, Infant and Ophthalmic Medical Image Analysis","DOI":"10.1007/978-3-319-67561-9_15","event-place":"Cham","ISBN":"978-3-319-67561-9","language":"en","page":"134-141","publisher":"Springer International Publishing","publisher-place":"Cham","source":"Springer Link","title":"Optic Disc Detection via Deep Learning in Fundus Images","author":[{"family":"Xu","given":"Peiyuan"},{"family":"Wan","given":"Cheng"},{"family":"Cheng","given":"Jun"},{"family":"Niu","given":"Di"},{"family":"Liu","given":"Jiang"}],"editor":[{"family":"Cardoso","given":"M. Jorge"},{"family":"Arbel","given":"Tal"},{"family":"Melbourne","given":"Andrew"},{"family":"Bogunovic","given":"Hrvoje"},{"family":"Moeskops","given":"Pim"},{"family":"Chen","given":"Xinjian"},{"family":"Schwartz","given":"Ernst"},{"family":"Garvin","given":"Mona"},{"family":"Robinson","given":"Emma"},{"family":"Trucco","given":"Emanuele"},{"family":"Ebner","given":"Michael"},{"family":"Xu","given":"Yanwu"},{"family":"Makropoulos","given":"Antonios"},{"family":"Desjardin","given":"Adrien"},{"family":"Vercauteren","given":"Tom"}],"issued":{"date-parts":[["2017"]]}}}],"schema":"https://github.com/citation-style-language/schema/raw/master/csl-citation.json"} </w:instrText>
      </w:r>
      <w:r w:rsidRPr="00990781">
        <w:fldChar w:fldCharType="separate"/>
      </w:r>
      <w:r w:rsidR="00001CA8" w:rsidRPr="00001CA8">
        <w:t>[30]</w:t>
      </w:r>
      <w:r w:rsidRPr="00990781">
        <w:fldChar w:fldCharType="end"/>
      </w:r>
      <w:r w:rsidRPr="00990781">
        <w:t xml:space="preserve"> proposed technique for optic disc localization based on Convolutional Neural Network (CNN) Architecture which are trained to find OD region suspected pixels, then candidate pixels are sorted out by threshold and center of </w:t>
      </w:r>
      <w:r w:rsidRPr="00990781">
        <w:lastRenderedPageBreak/>
        <w:t xml:space="preserve">gravity of these pixels is calculated to find the OD location, proposed technique was then tested on multiple databases including ORIGA, MESSIDOR and STARE, while results was competitive compared to other localization techniques with localization accuracy of 100%, 99.43% and 89% for ORIGA, MESSIDOR and STARE respectively, and an average computation time of 0.93 s for STARE and 0.51s for </w:t>
      </w:r>
      <w:proofErr w:type="spellStart"/>
      <w:r w:rsidRPr="00990781">
        <w:t>Messidor</w:t>
      </w:r>
      <w:proofErr w:type="spellEnd"/>
      <w:r w:rsidRPr="00990781">
        <w:t>,</w:t>
      </w:r>
    </w:p>
    <w:p w14:paraId="45C0956D" w14:textId="76641EFC" w:rsidR="00990781" w:rsidRPr="00990781" w:rsidRDefault="00990781" w:rsidP="00001CA8">
      <w:pPr>
        <w:pStyle w:val="BodyText"/>
      </w:pPr>
      <w:r w:rsidRPr="00990781">
        <w:t xml:space="preserve">Later on Fu et al., 2018, </w:t>
      </w:r>
      <w:r w:rsidRPr="00990781">
        <w:fldChar w:fldCharType="begin"/>
      </w:r>
      <w:r w:rsidR="00D920EA">
        <w:instrText xml:space="preserve"> ADDIN ZOTERO_ITEM CSL_CITATION {"citationID":"UOeMpbCR","properties":{"formattedCitation":"[31]","plainCitation":"[31]","noteIndex":0},"citationItems":[{"id":123,"uris":["http://zotero.org/users/6923188/items/XS73NDDF"],"itemData":{"id":123,"type":"article-journal","container-title":"IEEE transactions on medical imaging","issue":"7","note":"publisher: IEEE","page":"1597–1605","source":"Google Scholar","title":"Joint optic disc and cup segmentation based on multi-label deep network and polar transformation","volume":"37","author":[{"family":"Fu","given":"Huazhu"},{"family":"Cheng","given":"Jun"},{"family":"Xu","given":"Yanwu"},{"family":"Wong","given":"Damon Wing Kee"},{"family":"Liu","given":"Jiang"},{"family":"Cao","given":"Xiaochun"}],"issued":{"date-parts":[["2018"]]}}}],"schema":"https://github.com/citation-style-language/schema/raw/master/csl-citation.json"} </w:instrText>
      </w:r>
      <w:r w:rsidRPr="00990781">
        <w:fldChar w:fldCharType="separate"/>
      </w:r>
      <w:r w:rsidR="00001CA8" w:rsidRPr="00001CA8">
        <w:t>[31]</w:t>
      </w:r>
      <w:r w:rsidRPr="00990781">
        <w:fldChar w:fldCharType="end"/>
      </w:r>
      <w:r w:rsidRPr="00990781">
        <w:t xml:space="preserve"> used Deep learning M-Net architecture with polar transformation for the Fundus images to perform Joint OD and OC segmentation, then used the results of segmentation to compute CDR to detect Glaucoma, when this method was applied on ORIGA dataset it achieved average overlapping error 0.07 for OD segmentation and 0.23 for OC segmentation, this method also achieved an AUC of 0.85 and 0.9 for ORIGA and SCES datasets respectively, also Al-Bander et al., 2018, </w:t>
      </w:r>
      <w:r w:rsidRPr="00990781">
        <w:fldChar w:fldCharType="begin"/>
      </w:r>
      <w:r w:rsidR="00D920EA">
        <w:instrText xml:space="preserve"> ADDIN ZOTERO_ITEM CSL_CITATION {"citationID":"BvX3YmNB","properties":{"formattedCitation":"[32]","plainCitation":"[32]","noteIndex":0},"citationItems":[{"id":128,"uris":["http://zotero.org/users/6923188/items/UFQ9LNL4"],"itemData":{"id":128,"type":"article-journal","container-title":"Symmetry","issue":"4","note":"publisher: Multidisciplinary Digital Publishing Institute","page":"87","source":"Google Scholar","title":"Dense fully convolutional segmentation of the optic disc and cup in colour fundus for glaucoma diagnosis","volume":"10","author":[{"family":"Al-Bander","given":"Baidaa"},{"family":"Williams","given":"Bryan M."},{"family":"Al-Nuaimy","given":"Waleed"},{"family":"Al-Taee","given":"Majid A."},{"family":"Pratt","given":"Harry"},{"family":"Zheng","given":"Yalin"}],"issued":{"date-parts":[["2018"]]}}}],"schema":"https://github.com/citation-style-language/schema/raw/master/csl-citation.json"} </w:instrText>
      </w:r>
      <w:r w:rsidRPr="00990781">
        <w:fldChar w:fldCharType="separate"/>
      </w:r>
      <w:r w:rsidR="00001CA8" w:rsidRPr="00001CA8">
        <w:t>[32]</w:t>
      </w:r>
      <w:r w:rsidRPr="00990781">
        <w:fldChar w:fldCharType="end"/>
      </w:r>
      <w:r w:rsidRPr="00990781">
        <w:t xml:space="preserve"> Performed OD and OC segmentation based on deep learning </w:t>
      </w:r>
      <w:proofErr w:type="spellStart"/>
      <w:r w:rsidRPr="00990781">
        <w:t>DenseNet</w:t>
      </w:r>
      <w:proofErr w:type="spellEnd"/>
      <w:r w:rsidRPr="00990781">
        <w:t xml:space="preserve"> inherited by Fully Convolutional Network (FCN), during training phase ORIGA dataset was used then model was evaluated on multiple publicly available dataset of </w:t>
      </w:r>
      <w:proofErr w:type="spellStart"/>
      <w:r w:rsidRPr="00990781">
        <w:t>colour</w:t>
      </w:r>
      <w:proofErr w:type="spellEnd"/>
      <w:r w:rsidRPr="00990781">
        <w:t xml:space="preserve"> retinal fundus camera images without need to perform retraining on the datasets, datasets used for evaluation are DRIONS-DB, Drishti-GS, ONHSD and RIM-ONE, results for training and testing model on ORIGA dataset are 0.8723, 0.7788, 0.9986, 0.8768, and 0.9994 Dice score (F-measurement), Jaccard score (overlap), accuracy, sensitivity, and specificity for OD segmentation and 0.964, 0.9311, 0.9989, 0.9696, and 0.9994 for OC segmentation, moreover Jiang et al., 2018, </w:t>
      </w:r>
      <w:r w:rsidRPr="00990781">
        <w:fldChar w:fldCharType="begin"/>
      </w:r>
      <w:r w:rsidR="00D920EA">
        <w:instrText xml:space="preserve"> ADDIN ZOTERO_ITEM CSL_CITATION {"citationID":"cS8JUTqd","properties":{"formattedCitation":"[33]","plainCitation":"[33]","noteIndex":0},"citationItems":[{"id":73,"uris":["http://zotero.org/users/6923188/items/5DFQ8HZ9"],"itemData":{"id":73,"type":"article-journal","abstract":"Glaucoma is one of the major causes of blindness. Researchers keep looking for better ways to detect glaucoma in its early stage before it gets worse and cannot be cured. Among existing methods, the vertical cup to disc ratio (CDR) has been found to be effective for glaucoma measurement, which is calculated from the diameters of the optic cup and disc regions. Therefore, in order to achieve a more accurate CDR, a good segmentation of the optic disc and cup regions is quite important. Noting that the shape of the disc and cup regions can be assumed to be an ellipse, in this work we propose to find the minimal bounding boxes for the two regions based on the recent advances of deep learning. Also, considering blood vessels, passing through the disc area in a fundus image, can affect the detection of the bounding boxes, we further propose to remove the blood vessels beforehand in order to further boost the overall performance. Comprehensive experiments show that our proposed method achieves state-of-the-art performance on ORIGA-650 for optic disc and cup segmentation.","container-title":"Annual International Conference of the IEEE Engineering in Medicine and Biology Society. IEEE Engineering in Medicine and Biology Society. Annual International Conference","DOI":"10.1109/EMBC.2018.8512400","ISSN":"2694-0604","journalAbbreviation":"Annu Int Conf IEEE Eng Med Biol Soc","language":"eng","note":"PMID: 30440527","page":"862-865","source":"PubMed","title":"Optic Disc and Cup Segmentation with Blood Vessel Removal from Fundus Images for Glaucoma Detection","volume":"2018","author":[{"family":"Jiang","given":"Yuming"},{"family":"Xia","given":"Hu"},{"family":"Xu","given":"Yanwu"},{"family":"Cheng","given":"Jun"},{"family":"Fu","given":"Huazhu"},{"family":"Duan","given":"Lixin"},{"family":"Meng","given":"Zhigang"},{"family":"Liu","given":"Jiang"}],"issued":{"date-parts":[["2018",7]]}}}],"schema":"https://github.com/citation-style-language/schema/raw/master/csl-citation.json"} </w:instrText>
      </w:r>
      <w:r w:rsidRPr="00990781">
        <w:fldChar w:fldCharType="separate"/>
      </w:r>
      <w:r w:rsidR="00001CA8" w:rsidRPr="00001CA8">
        <w:t>[33]</w:t>
      </w:r>
      <w:r w:rsidRPr="00990781">
        <w:fldChar w:fldCharType="end"/>
      </w:r>
      <w:r w:rsidRPr="00990781">
        <w:t xml:space="preserve"> proposed a techniques using Faster RCNN which remove the Blood vessels and perform OD and OC object detection instead of segmentation and result bounding box for detected OD and OC and then internal tangential ellipses of these bounding boxes are the outputs as the segmentation results of optic disc and cup, this technique was applied on ORIGA data set and achieved average overlapping error of 6.9% and 22.2% for optic disc and cup segmentation, respectively, Later on Wang et al., 2019, </w:t>
      </w:r>
      <w:r w:rsidRPr="00990781">
        <w:fldChar w:fldCharType="begin"/>
      </w:r>
      <w:r w:rsidR="00D920EA">
        <w:instrText xml:space="preserve"> ADDIN ZOTERO_ITEM CSL_CITATION {"citationID":"6QDG09H9","properties":{"formattedCitation":"[34]","plainCitation":"[34]","noteIndex":0},"citationItems":[{"id":126,"uris":["http://zotero.org/users/6923188/items/UTWNYYJM"],"itemData":{"id":126,"type":"article-journal","container-title":"IEEE transactions on medical imaging","issue":"11","note":"publisher: IEEE","page":"2485–2495","source":"Google Scholar","title":"Patch-based output space adversarial learning for joint optic disc and cup segmentation","volume":"38","author":[{"family":"Wang","given":"Shujun"},{"family":"Yu","given":"Lequan"},{"family":"Yang","given":"Xin"},{"family":"Fu","given":"Chi-Wing"},{"family":"Heng","given":"Pheng-Ann"}],"issued":{"date-parts":[["2019"]]}}}],"schema":"https://github.com/citation-style-language/schema/raw/master/csl-citation.json"} </w:instrText>
      </w:r>
      <w:r w:rsidRPr="00990781">
        <w:fldChar w:fldCharType="separate"/>
      </w:r>
      <w:r w:rsidR="00001CA8" w:rsidRPr="00001CA8">
        <w:t>[34]</w:t>
      </w:r>
      <w:r w:rsidRPr="00990781">
        <w:fldChar w:fldCharType="end"/>
      </w:r>
      <w:r w:rsidRPr="00990781">
        <w:t xml:space="preserve"> came up with patch-based Output Space Adversarial Learning framework (</w:t>
      </w:r>
      <w:proofErr w:type="spellStart"/>
      <w:r w:rsidRPr="00990781">
        <w:t>pOSAL</w:t>
      </w:r>
      <w:proofErr w:type="spellEnd"/>
      <w:r w:rsidRPr="00990781">
        <w:t xml:space="preserve">) to segment the OD and OC jointly from different fundus image datasets “Drishti-GS, RIM-ONE-r3, REFUGE” Dice Index was used as performance matric for OD and OC segmentation respectively and resulted OD, OC dice index 0.965, 0.858 for Drishti-GS, 0.865, 0.787 for RIM-ONE-r3 and 0.9602, 0.8826 for REFUGE, furthermore Yu et al., 2019, </w:t>
      </w:r>
      <w:r w:rsidRPr="00990781">
        <w:fldChar w:fldCharType="begin"/>
      </w:r>
      <w:r w:rsidR="00D920EA">
        <w:instrText xml:space="preserve"> ADDIN ZOTERO_ITEM CSL_CITATION {"citationID":"RYcLpvDv","properties":{"formattedCitation":"[35]","plainCitation":"[35]","noteIndex":0},"citationItems":[{"id":124,"uris":["http://zotero.org/users/6923188/items/8E9T5SDU"],"itemData":{"id":124,"type":"article-journal","container-title":"Computerized Medical Imaging and Graphics","note":"publisher: Elsevier","page":"61–71","source":"Google Scholar","title":"Robust optic disc and cup segmentation with deep learning for glaucoma detection","volume":"74","author":[{"family":"Yu","given":"Shuang"},{"family":"Xiao","given":"Di"},{"family":"Frost","given":"Shaun"},{"family":"Kanagasingam","given":"Yogesan"}],"issued":{"date-parts":[["2019"]]}}}],"schema":"https://github.com/citation-style-language/schema/raw/master/csl-citation.json"} </w:instrText>
      </w:r>
      <w:r w:rsidRPr="00990781">
        <w:fldChar w:fldCharType="separate"/>
      </w:r>
      <w:r w:rsidR="00001CA8" w:rsidRPr="00001CA8">
        <w:t>[35]</w:t>
      </w:r>
      <w:r w:rsidRPr="00990781">
        <w:fldChar w:fldCharType="end"/>
      </w:r>
      <w:r w:rsidRPr="00990781">
        <w:t xml:space="preserve"> used modified version of U-Net architecture to perform OD and OC segmentation, the architecture combines pre-trained ResNet-34 model as encoding layers with classical U-Net decoding layers, the model trained on RIGA dataset and achieved an average dice value of 97.31% for disc segmentation and 87.61% for cup segmentation, later model fine tuning was done using Drishti-GS and RIM-ONE datasets, tuned model achieved average OD dice coefficient value of 97.38% and OC dice coefficient value of 88.77% for DRISHTI-GS test set, while RIM-ONE achieved OD dice coefficient of 96.10% and OC dice coefficient of 84.45% for RIM-ONE database, and Jiang et al., 2019, </w:t>
      </w:r>
      <w:r w:rsidRPr="00990781">
        <w:fldChar w:fldCharType="begin"/>
      </w:r>
      <w:r w:rsidR="00D920EA">
        <w:instrText xml:space="preserve"> ADDIN ZOTERO_ITEM CSL_CITATION {"citationID":"zjRi4YEK","properties":{"formattedCitation":"[36]","plainCitation":"[36]","noteIndex":0},"citationItems":[{"id":122,"uris":["http://zotero.org/users/6923188/items/X7FU32RH"],"itemData":{"id":122,"type":"article-journal","container-title":"IEEE Transactions on Biomedical Engineering","issue":"2","note":"publisher: IEEE","page":"335–343","source":"Google Scholar","title":"Jointrcnn: A region-based convolutional neural network for optic disc and cup segmentation","title-short":"Jointrcnn","volume":"67","author":[{"family":"Jiang","given":"Yuming"},{"family":"Duan","given":"Lixin"},{"family":"Cheng","given":"Jun"},{"family":"Gu","given":"Zaiwang"},{"family":"Xia","given":"Hu"},{"family":"Fu","given":"Huazhu"},{"family":"Li","given":"Changsheng"},{"family":"Liu","given":"Jiang"}],"issued":{"date-parts":[["2019"]]}}}],"schema":"https://github.com/citation-style-language/schema/raw/master/csl-citation.json"} </w:instrText>
      </w:r>
      <w:r w:rsidRPr="00990781">
        <w:fldChar w:fldCharType="separate"/>
      </w:r>
      <w:r w:rsidR="00001CA8" w:rsidRPr="00001CA8">
        <w:t>[36]</w:t>
      </w:r>
      <w:r w:rsidRPr="00990781">
        <w:fldChar w:fldCharType="end"/>
      </w:r>
      <w:r w:rsidRPr="00990781">
        <w:t xml:space="preserve"> used Joint RCNN model which is end-to-end region-based convolutional neural network for jointly segmentation of OD and OC, model trained and tested on ORIGA dataset and used overlapping error as evaluation matrix that achieved overlapping error of 6.3% for OC segmentation and 20.9% for OC segmentation, while CDR error was 6.8%, also Xu et al., 2019, </w:t>
      </w:r>
      <w:r w:rsidRPr="00990781">
        <w:fldChar w:fldCharType="begin"/>
      </w:r>
      <w:r w:rsidR="00D920EA">
        <w:instrText xml:space="preserve"> ADDIN ZOTERO_ITEM CSL_CITATION {"citationID":"3U2GIzEj","properties":{"formattedCitation":"[37]","plainCitation":"[37]","noteIndex":0},"citationItems":[{"id":53,"uris":["http://zotero.org/users/6923188/items/B4QAA6ZH"],"itemData":{"id":53,"type":"article-journal","abstract":"Glaucoma is a serious eye disease that can cause permanent blindness and is difficult to diagnose early. Optic disc (OD) and optic cup (OC) play a pivotal role in the screening of glaucoma. Therefore, accurate segmentation of OD and OC from fundus images is a key task in the automatic screening of glaucoma. In this paper, we designed a U-shaped convolutional neural network with multi-scale input and multi-kernel modules (MSMKU) for OD and OC segmentation. Such a design gives MSMKU a rich receptive field and is able to effectively represent multi-scale features. In addition, we designed a mixed maximum loss minimization learning strategy (MMLM) for training the proposed MSMKU. This training strategy can adaptively sort the samples by the loss function and re-weight the samples through data enhancement, thereby synchronously improving the prediction performance of all samples. Experiments show that the proposed method has obtained a state-of-the-art breakthrough result for OD and OC segmentation on the RIM-ONE-V3 and DRISHTI-GS datasets. At the same time, the proposed method achieved satisfactory glaucoma screening performance on the RIM-ONE-V3 and DRISHTI-GS datasets. On datasets with an imbalanced distribution between typical and rare sample images, the proposed method obtained a higher accuracy than existing deep learning methods.","container-title":"Sensors (Basel, Switzerland)","DOI":"10.3390/s19204401","ISSN":"1424-8220","issue":"20","journalAbbreviation":"Sensors (Basel)","language":"eng","note":"PMID: 31614560\nPMCID: PMC6833024","source":"PubMed","title":"Mixed Maximum Loss Design for Optic Disc and Optic Cup Segmentation with Deep Learning from Imbalanced Samples","volume":"19","author":[{"family":"Xu","given":"Yong-Li"},{"family":"Lu","given":"Shuai"},{"family":"Li","given":"Han-Xiong"},{"family":"Li","given":"Rui-Rui"}],"issued":{"date-parts":[["2019",10,11]]}}}],"schema":"https://github.com/citation-style-language/schema/raw/master/csl-citation.json"} </w:instrText>
      </w:r>
      <w:r w:rsidRPr="00990781">
        <w:fldChar w:fldCharType="separate"/>
      </w:r>
      <w:r w:rsidR="00001CA8" w:rsidRPr="00001CA8">
        <w:t>[37]</w:t>
      </w:r>
      <w:r w:rsidRPr="00990781">
        <w:fldChar w:fldCharType="end"/>
      </w:r>
      <w:r w:rsidRPr="00990781">
        <w:t xml:space="preserve"> presented U-shaped CNN with multi-scale and multi-kernel module (MSMKU) </w:t>
      </w:r>
      <w:r w:rsidRPr="00990781">
        <w:t xml:space="preserve">for OD and OC segmentation, technique was validated on RIM-ONE-V3 and DRISHTI-GS datasets, evaluation metrices used were F-Score, </w:t>
      </w:r>
      <w:proofErr w:type="spellStart"/>
      <w:r w:rsidRPr="00990781">
        <w:t>IoU</w:t>
      </w:r>
      <w:proofErr w:type="spellEnd"/>
      <w:r w:rsidRPr="00990781">
        <w:t xml:space="preserve">, sensitivity and specificity, for RIM-ONE-V3 OD segmentation F1-Score was 0.9561, </w:t>
      </w:r>
      <w:proofErr w:type="spellStart"/>
      <w:r w:rsidRPr="00990781">
        <w:t>IoU</w:t>
      </w:r>
      <w:proofErr w:type="spellEnd"/>
      <w:r w:rsidRPr="00990781">
        <w:t xml:space="preserve">, sensitivity and specificity was 0.9172, 0.9521, 0.9987 for OD segmentation, while OC segmentation results on RIM-ONE-V3 dataset was 0.8564, 0.7586, 0.8515, 0.9971 for F-Score, </w:t>
      </w:r>
      <w:proofErr w:type="spellStart"/>
      <w:r w:rsidRPr="00990781">
        <w:t>IoU</w:t>
      </w:r>
      <w:proofErr w:type="spellEnd"/>
      <w:r w:rsidRPr="00990781">
        <w:t xml:space="preserve">, sensitivity and specificity respectively, however DRISHTI-GS achieved better results compared to RIM-ONE-V3, were OD segmentation F1-Score was 0.9780, </w:t>
      </w:r>
      <w:proofErr w:type="spellStart"/>
      <w:r w:rsidRPr="00990781">
        <w:t>IoU</w:t>
      </w:r>
      <w:proofErr w:type="spellEnd"/>
      <w:r w:rsidRPr="00990781">
        <w:t xml:space="preserve">, sensitivity and specificity was 0.9496, 0.9792, 0.9994, while OC segmentation results for DRISHTI-GS was 0.8921, 0.8232, 0.9157, 0.9989 for F-Score, </w:t>
      </w:r>
      <w:proofErr w:type="spellStart"/>
      <w:r w:rsidRPr="00990781">
        <w:t>IoU</w:t>
      </w:r>
      <w:proofErr w:type="spellEnd"/>
      <w:r w:rsidRPr="00990781">
        <w:t>, sensitivity and specificity respectively,</w:t>
      </w:r>
    </w:p>
    <w:p w14:paraId="40534DB9" w14:textId="6C1EC87D" w:rsidR="00990781" w:rsidRDefault="00990781" w:rsidP="00001CA8">
      <w:pPr>
        <w:pStyle w:val="BodyText"/>
        <w:rPr>
          <w:lang w:val="en-US"/>
        </w:rPr>
      </w:pPr>
      <w:r w:rsidRPr="00990781">
        <w:rPr>
          <w:lang w:val="en-US"/>
        </w:rPr>
        <w:t>In addition</w:t>
      </w:r>
      <w:r w:rsidR="00AB5095">
        <w:rPr>
          <w:lang w:val="en-US"/>
        </w:rPr>
        <w:t xml:space="preserve"> </w:t>
      </w:r>
      <w:proofErr w:type="spellStart"/>
      <w:r w:rsidRPr="00990781">
        <w:rPr>
          <w:lang w:val="en-US"/>
        </w:rPr>
        <w:t>Sreng</w:t>
      </w:r>
      <w:proofErr w:type="spellEnd"/>
      <w:r w:rsidRPr="00990781">
        <w:rPr>
          <w:lang w:val="en-US"/>
        </w:rPr>
        <w:t xml:space="preserve"> et al., 2020, </w:t>
      </w:r>
      <w:r w:rsidRPr="00990781">
        <w:rPr>
          <w:lang w:val="en-US"/>
        </w:rPr>
        <w:fldChar w:fldCharType="begin"/>
      </w:r>
      <w:r w:rsidR="00D920EA">
        <w:rPr>
          <w:lang w:val="en-US"/>
        </w:rPr>
        <w:instrText xml:space="preserve"> ADDIN ZOTERO_ITEM CSL_CITATION {"citationID":"XZQyNe08","properties":{"formattedCitation":"[38]","plainCitation":"[38]","noteIndex":0},"citationItems":[{"id":281,"uris":["http://zotero.org/users/6923188/items/CH5QF3HQ"],"itemData":{"id":281,"type":"article-journal","abstract":"Glaucoma is a major global cause of blindness. As the symptoms of glaucoma appear, when the disease reaches an advanced stage, proper screening of glaucoma in the early stages is challenging. Therefore, regular glaucoma screening is essential and recommended. However, eye screening is currently subjective, time-consuming and labor-intensive and there are insufficient eye specialists available. We present an automatic two-stage glaucoma screening system to reduce the workload of ophthalmologists. The system first segmented the optic disc region using a DeepLabv3+ architecture but substituted the encoder module with multiple deep convolutional neural networks. For the classification stage, we used pretrained deep convolutional neural networks for three proposals (1) transfer learning and (2) learning the feature descriptors using support vector machine and (3) building ensemble of methods in (1) and (2). We evaluated our methods on five available datasets containing 2787 retinal images and found that the best option for optic disc segmentation is a combination of DeepLabv3+ and MobileNet. For glaucoma classification, an ensemble of methods performed better than the conventional methods for RIM-ONE, ORIGA, DRISHTI-GS1 and ACRIMA datasets with the accuracy of 97.37%, 90.00%, 86.84% and 99.53% and Area Under Curve (AUC) of 100%, 92.06%, 91.67% and 99.98%, respectively, and performed comparably with CUHKMED, the top team in REFUGE challenge, using REFUGE dataset with an accuracy of 95.59% and AUC of 95.10%.","container-title":"Applied Sciences","DOI":"10.3390/app10144916","issue":"14","language":"en","note":"number: 14\npublisher: Multidisciplinary Digital Publishing Institute","page":"4916","source":"www.mdpi.com","title":"Deep Learning for Optic Disc Segmentation and Glaucoma Diagnosis on Retinal Images","volume":"10","author":[{"family":"Sreng","given":"Syna"},{"family":"Maneerat","given":"Noppadol"},{"family":"Hamamoto","given":"Kazuhiko"},{"family":"Win","given":"Khin Yadanar"}],"issued":{"date-parts":[["2020",1]]}}}],"schema":"https://github.com/citation-style-language/schema/raw/master/csl-citation.json"} </w:instrText>
      </w:r>
      <w:r w:rsidRPr="00990781">
        <w:rPr>
          <w:lang w:val="en-US"/>
        </w:rPr>
        <w:fldChar w:fldCharType="separate"/>
      </w:r>
      <w:r w:rsidR="00001CA8" w:rsidRPr="00001CA8">
        <w:t>[38]</w:t>
      </w:r>
      <w:r w:rsidRPr="00990781">
        <w:rPr>
          <w:lang w:val="en-US"/>
        </w:rPr>
        <w:fldChar w:fldCharType="end"/>
      </w:r>
      <w:r w:rsidRPr="00990781">
        <w:rPr>
          <w:lang w:val="en-US"/>
        </w:rPr>
        <w:t xml:space="preserve"> performed OD segmentation along with Glaucoma classification from fundus images by introducing deep learning model based on ensemble learning, ensemble technique performance was tested on RIM-ONE, ORIGA, DRISHTI-GS1 and ACRIMA datasets, it achieved best accuracy 99.53% with ACRIMA while DRISHTI-GS1 had worst accuracy 86.84 compared with other datasets used, as for RIM-ONE and ORIGA achieved accuracy of 97.37%, 90.00% respectively, moreover Area Under Curve (AUC) was also used as evaluation matrix, where RIM-ONE achieved 100% AUC, while ACRIMA achieved 99.98% AUC, however ORIGA and DRISHTI-GS1 had AUC 92.06%, 91.67% respectively, this method faced difficulties when tried to generalize on different datasets due to different ways other datasets are captured with different labelling criteria and different images quality, While Gao et al., 2020, </w:t>
      </w:r>
      <w:r w:rsidRPr="00990781">
        <w:rPr>
          <w:lang w:val="en-US"/>
        </w:rPr>
        <w:fldChar w:fldCharType="begin"/>
      </w:r>
      <w:r w:rsidR="00D920EA">
        <w:rPr>
          <w:lang w:val="en-US"/>
        </w:rPr>
        <w:instrText xml:space="preserve"> ADDIN ZOTERO_ITEM CSL_CITATION {"citationID":"2wQOhlL3","properties":{"formattedCitation":"[39]","plainCitation":"[39]","noteIndex":0},"citationItems":[{"id":132,"uris":["http://zotero.org/users/6923188/items/7CK2VZUP"],"itemData":{"id":132,"type":"article-journal","container-title":"PloS one","issue":"9","note":"publisher: Public Library of Science San Francisco, CA USA","page":"e0238983","source":"Google Scholar","title":"Joint disc and cup segmentation based on recurrent fully convolutional network","volume":"15","author":[{"family":"Gao","given":"Jing"},{"family":"Jiang","given":"Yun"},{"family":"Zhang","given":"Hai"},{"family":"Wang","given":"Falin"}],"issued":{"date-parts":[["2020"]]}}}],"schema":"https://github.com/citation-style-language/schema/raw/master/csl-citation.json"} </w:instrText>
      </w:r>
      <w:r w:rsidRPr="00990781">
        <w:rPr>
          <w:lang w:val="en-US"/>
        </w:rPr>
        <w:fldChar w:fldCharType="separate"/>
      </w:r>
      <w:r w:rsidR="00001CA8" w:rsidRPr="00001CA8">
        <w:t>[39]</w:t>
      </w:r>
      <w:r w:rsidRPr="00990781">
        <w:rPr>
          <w:lang w:val="en-US"/>
        </w:rPr>
        <w:fldChar w:fldCharType="end"/>
      </w:r>
      <w:r w:rsidRPr="00990781">
        <w:rPr>
          <w:lang w:val="en-US"/>
        </w:rPr>
        <w:t xml:space="preserve"> built an Recurrent Fully Convolution Network (RFC-Net) to automatically perform joint segmentation for OD and OC, model was evaluated on DRISHTI-GS1 and achieved F1-Score of 0.9787, 0.9058 for OD and OC segmentation respectively, proposed model was not tested to generalize tasks other that OD and OC segmentation from fundus images, moreover Tabassum et al., 2020, </w:t>
      </w:r>
      <w:r w:rsidRPr="00990781">
        <w:rPr>
          <w:lang w:val="en-US"/>
        </w:rPr>
        <w:fldChar w:fldCharType="begin"/>
      </w:r>
      <w:r w:rsidR="00D920EA">
        <w:rPr>
          <w:lang w:val="en-US"/>
        </w:rPr>
        <w:instrText xml:space="preserve"> ADDIN ZOTERO_ITEM CSL_CITATION {"citationID":"yfaHVIsv","properties":{"formattedCitation":"[40]","plainCitation":"[40]","noteIndex":0},"citationItems":[{"id":31,"uris":["http://zotero.org/users/6923188/items/SHTXZVZU"],"itemData":{"id":31,"type":"article-journal","abstract":"Glaucoma is an eye disease that can cause loss of vision by damaging the optic nerve. It is the world's second leading cause of blindness after cataracts. Early diagnosis of glaucoma is a key to prevent permanent blindness as it has no noticeable symptoms in its early stages. Color fundus photography is used for examining the optic disc (OD) which is an important step in the diagnoses of glaucoma. This is done by estimating the cup-to-disc ratio (CDR). In this paper, we proposed a Cup Disc Encoder Decoder Network (CDED-Net) for the joint segmentation of optic disc (OD) and optic cup (OC). We have eradicated the pre-processing and post-processing steps to reduce the computational cost of the overall system. Segmentation of (OD) and OC is modeled as a semantic pixel-wise labeling problem. The model was trained on the DRISHTI-GS, RIM-ONE and REFUGE datasets. Experiments show that our CDED-Net system achieves state-of-the-art OD and OC segmentation results on these datasets. © 2013 IEEE.","archive":"Scopus","container-title":"IEEE Access","DOI":"10.1109/ACCESS.2020.2998635","page":"102733-102747","source":"Scopus","title":"CDED-Net: Joint Segmentation of Optic Disc and Optic Cup for Glaucoma Screening","title-short":"CDED-Net","volume":"8","author":[{"family":"Tabassum","given":"M."},{"family":"Khan","given":"T.M."},{"family":"Arsalan","given":"M."},{"family":"Naqvi","given":"S.S."},{"family":"Ahmed","given":"M."},{"family":"Madni","given":"H.A."},{"family":"Mirza","given":"J."}],"issued":{"date-parts":[["2020"]]}}}],"schema":"https://github.com/citation-style-language/schema/raw/master/csl-citation.json"} </w:instrText>
      </w:r>
      <w:r w:rsidRPr="00990781">
        <w:rPr>
          <w:lang w:val="en-US"/>
        </w:rPr>
        <w:fldChar w:fldCharType="separate"/>
      </w:r>
      <w:r w:rsidR="00001CA8" w:rsidRPr="00001CA8">
        <w:t>[40]</w:t>
      </w:r>
      <w:r w:rsidRPr="00990781">
        <w:rPr>
          <w:lang w:val="en-US"/>
        </w:rPr>
        <w:fldChar w:fldCharType="end"/>
      </w:r>
      <w:r w:rsidRPr="00990781">
        <w:rPr>
          <w:lang w:val="en-US"/>
        </w:rPr>
        <w:t xml:space="preserve"> built a Cup Disc Encoder Decoder Network (CDED-Net), this architecture can perform OD and OC segmentation jointly, where OD and OC are modeled as semantic pixel-wise labeling problem, proposed architecture was evaluated on DRISHTI-GS1, RIM-ONE, REFUGE datasets, evaluation took DC(F), JC(O), Sensitivity, Specificity as evaluation metrices, where DRISHTI-GS1 achieved DC(F), JC(O), Sensitivity, Specificity  of 95.97%, 91.83%, 97.54%, 99.73% respectively for OD segmentation and 92.4, 86.32, 95.67, 99.81% for OC segmentation, while RIM-ONE resulted DC(F), JC(O), Sensitivity, Specificity of  95.82%, 91.01%, 97.34%, 99.73% respectively for OD segmentation and 86.22%, 75.32%, 95.17%, 99.81% respectively for OC segmentation, finally when tested on REFUGE the OD </w:t>
      </w:r>
      <w:proofErr w:type="spellStart"/>
      <w:r w:rsidRPr="00990781">
        <w:rPr>
          <w:lang w:val="en-US"/>
        </w:rPr>
        <w:t>IoU</w:t>
      </w:r>
      <w:proofErr w:type="spellEnd"/>
      <w:r w:rsidRPr="00990781">
        <w:rPr>
          <w:lang w:val="en-US"/>
        </w:rPr>
        <w:t xml:space="preserve"> was 0.8837, while OC </w:t>
      </w:r>
      <w:proofErr w:type="spellStart"/>
      <w:r w:rsidRPr="00990781">
        <w:rPr>
          <w:lang w:val="en-US"/>
        </w:rPr>
        <w:t>IoU</w:t>
      </w:r>
      <w:proofErr w:type="spellEnd"/>
      <w:r w:rsidRPr="00990781">
        <w:rPr>
          <w:lang w:val="en-US"/>
        </w:rPr>
        <w:t xml:space="preserve"> was 0.811 and </w:t>
      </w:r>
      <w:proofErr w:type="spellStart"/>
      <w:r w:rsidRPr="00990781">
        <w:rPr>
          <w:lang w:val="en-US"/>
        </w:rPr>
        <w:t>MIoU</w:t>
      </w:r>
      <w:proofErr w:type="spellEnd"/>
      <w:r w:rsidRPr="00990781">
        <w:rPr>
          <w:lang w:val="en-US"/>
        </w:rPr>
        <w:t xml:space="preserve"> was 0.8705,</w:t>
      </w:r>
    </w:p>
    <w:p w14:paraId="59FB9159" w14:textId="2303E437" w:rsidR="00C721A3" w:rsidRDefault="00C721A3" w:rsidP="00001CA8">
      <w:pPr>
        <w:pStyle w:val="BodyText"/>
        <w:rPr>
          <w:lang w:val="en-US"/>
        </w:rPr>
      </w:pPr>
    </w:p>
    <w:p w14:paraId="0BD59226" w14:textId="77777777" w:rsidR="00C721A3" w:rsidRPr="004D72B5" w:rsidRDefault="00C721A3" w:rsidP="00C721A3">
      <w:pPr>
        <w:pStyle w:val="Keywords"/>
      </w:pPr>
    </w:p>
    <w:p w14:paraId="1B546086" w14:textId="7BCD8750" w:rsidR="00C721A3" w:rsidRPr="00D632BE" w:rsidRDefault="00C721A3" w:rsidP="00C721A3">
      <w:pPr>
        <w:pStyle w:val="Heading1"/>
      </w:pPr>
      <w:r>
        <w:t>Conclusion</w:t>
      </w:r>
      <w:r w:rsidRPr="00D632BE">
        <w:t xml:space="preserve"> </w:t>
      </w:r>
    </w:p>
    <w:p w14:paraId="6756E67F" w14:textId="62973F2B" w:rsidR="00C721A3" w:rsidRDefault="00C721A3" w:rsidP="00C721A3">
      <w:pPr>
        <w:pStyle w:val="BodyText"/>
        <w:rPr>
          <w:lang w:val="en-US"/>
        </w:rPr>
      </w:pPr>
      <w:r>
        <w:rPr>
          <w:lang w:val="en-US"/>
        </w:rPr>
        <w:t xml:space="preserve">This Survey paper presented different techniques and methods used to perform Optic Disc and Optic Cup segmentation to detect Glaucoma based on Cup to Disc Ratio (CDR), Presented techniques were categorized based on </w:t>
      </w:r>
      <w:r w:rsidR="00135DC7">
        <w:rPr>
          <w:lang w:val="en-US"/>
        </w:rPr>
        <w:t>different used algorithms and Machine Learning techniques to achieve OD and OC segmentation</w:t>
      </w:r>
      <w:r w:rsidR="008520CC">
        <w:rPr>
          <w:lang w:val="en-US"/>
        </w:rPr>
        <w:t xml:space="preserve">, </w:t>
      </w:r>
      <w:r w:rsidR="008520CC" w:rsidRPr="008520CC">
        <w:rPr>
          <w:lang w:val="en-US"/>
        </w:rPr>
        <w:t xml:space="preserve">further supported by the detailed data presented in Tables 1, 2, and 3, which </w:t>
      </w:r>
      <w:r w:rsidR="008520CC" w:rsidRPr="008520CC">
        <w:rPr>
          <w:lang w:val="en-US"/>
        </w:rPr>
        <w:lastRenderedPageBreak/>
        <w:t>respectively outline the availability of retinal image datasets, provide a comparative analysis of dataset characteristics, and highlight the distinctions between available segmentation and localization techniques.</w:t>
      </w:r>
    </w:p>
    <w:p w14:paraId="52811BAC" w14:textId="77777777" w:rsidR="00172822" w:rsidRDefault="00172822" w:rsidP="00C721A3">
      <w:pPr>
        <w:pStyle w:val="BodyText"/>
        <w:rPr>
          <w:lang w:val="en-US"/>
        </w:rPr>
      </w:pPr>
    </w:p>
    <w:p w14:paraId="7786331F" w14:textId="77777777" w:rsidR="0057102C" w:rsidRDefault="0057102C" w:rsidP="00172822">
      <w:pPr>
        <w:pStyle w:val="BodyText"/>
        <w:ind w:firstLine="0pt"/>
        <w:rPr>
          <w:lang w:val="en-US"/>
        </w:rPr>
        <w:sectPr w:rsidR="0057102C" w:rsidSect="003B4E04">
          <w:type w:val="continuous"/>
          <w:pgSz w:w="595.30pt" w:h="841.90pt" w:code="9"/>
          <w:pgMar w:top="54pt" w:right="45.35pt" w:bottom="72pt" w:left="45.35pt" w:header="36pt" w:footer="36pt" w:gutter="0pt"/>
          <w:cols w:num="2" w:space="18pt"/>
          <w:docGrid w:linePitch="360"/>
        </w:sectPr>
      </w:pPr>
    </w:p>
    <w:p w14:paraId="719321A6" w14:textId="77777777" w:rsidR="0057102C" w:rsidRDefault="0057102C" w:rsidP="00172822">
      <w:pPr>
        <w:pStyle w:val="BodyText"/>
        <w:ind w:firstLine="0pt"/>
        <w:rPr>
          <w:lang w:val="en-US"/>
        </w:rPr>
      </w:pPr>
    </w:p>
    <w:p w14:paraId="0091C6BC" w14:textId="77777777" w:rsidR="0057102C" w:rsidRDefault="0057102C" w:rsidP="00172822">
      <w:pPr>
        <w:pStyle w:val="BodyText"/>
        <w:ind w:firstLine="0pt"/>
        <w:rPr>
          <w:lang w:val="en-US"/>
        </w:rPr>
      </w:pPr>
    </w:p>
    <w:p w14:paraId="1581C562" w14:textId="347ED3D8" w:rsidR="00172822" w:rsidRDefault="00172822" w:rsidP="00172822">
      <w:pPr>
        <w:pStyle w:val="BodyText"/>
        <w:ind w:firstLine="0pt"/>
        <w:rPr>
          <w:lang w:val="en-US"/>
        </w:rPr>
      </w:pPr>
      <w:r>
        <w:rPr>
          <w:lang w:val="en-US"/>
        </w:rPr>
        <w:t xml:space="preserve">Table 1. </w:t>
      </w:r>
      <w:r w:rsidRPr="004A1846">
        <w:rPr>
          <w:lang w:val="en-US"/>
        </w:rPr>
        <w:t>retinal images dataset public availability</w:t>
      </w:r>
    </w:p>
    <w:p w14:paraId="2E7E078F" w14:textId="77777777" w:rsidR="00172822" w:rsidRDefault="00172822" w:rsidP="00172822">
      <w:pPr>
        <w:jc w:val="start"/>
      </w:pPr>
      <w:r>
        <w:t xml:space="preserve"> </w:t>
      </w:r>
    </w:p>
    <w:tbl>
      <w:tblPr>
        <w:tblStyle w:val="TableGridLight"/>
        <w:tblW w:w="0pt" w:type="dxa"/>
        <w:jc w:val="center"/>
        <w:tblLook w:firstRow="1" w:lastRow="0" w:firstColumn="1" w:lastColumn="0" w:noHBand="0" w:noVBand="1"/>
      </w:tblPr>
      <w:tblGrid>
        <w:gridCol w:w="5278"/>
        <w:gridCol w:w="747"/>
        <w:gridCol w:w="840"/>
      </w:tblGrid>
      <w:tr w:rsidR="00172822" w14:paraId="1B5014B6" w14:textId="77777777" w:rsidTr="00F25B03">
        <w:trPr>
          <w:trHeight w:val="144"/>
          <w:jc w:val="center"/>
        </w:trPr>
        <w:tc>
          <w:tcPr>
            <w:tcW w:w="263.90pt" w:type="dxa"/>
            <w:vMerge w:val="restart"/>
            <w:vAlign w:val="center"/>
          </w:tcPr>
          <w:p w14:paraId="33F4D350" w14:textId="77777777" w:rsidR="00172822" w:rsidRDefault="00172822" w:rsidP="00F25B03">
            <w:pPr>
              <w:rPr>
                <w:rFonts w:asciiTheme="majorHAnsi" w:eastAsia="Times New Roman" w:hAnsiTheme="majorHAnsi" w:cstheme="majorBidi"/>
                <w:b/>
                <w:bCs/>
                <w:color w:val="000000" w:themeColor="text1"/>
                <w:sz w:val="18"/>
                <w:szCs w:val="18"/>
              </w:rPr>
            </w:pPr>
            <w:r w:rsidRPr="700361DA">
              <w:rPr>
                <w:rFonts w:asciiTheme="majorHAnsi" w:eastAsia="Times New Roman" w:hAnsiTheme="majorHAnsi" w:cstheme="majorBidi"/>
                <w:b/>
                <w:bCs/>
                <w:color w:val="000000" w:themeColor="text1"/>
                <w:sz w:val="18"/>
                <w:szCs w:val="18"/>
              </w:rPr>
              <w:t>Dataset</w:t>
            </w:r>
          </w:p>
        </w:tc>
        <w:tc>
          <w:tcPr>
            <w:tcW w:w="79.35pt" w:type="dxa"/>
            <w:gridSpan w:val="2"/>
            <w:vAlign w:val="center"/>
          </w:tcPr>
          <w:p w14:paraId="525B8026" w14:textId="77777777" w:rsidR="00172822" w:rsidRDefault="00172822" w:rsidP="00F25B03">
            <w:pPr>
              <w:rPr>
                <w:rFonts w:asciiTheme="majorHAnsi" w:eastAsia="Times New Roman" w:hAnsiTheme="majorHAnsi" w:cstheme="majorBidi"/>
                <w:b/>
                <w:bCs/>
                <w:color w:val="000000" w:themeColor="text1"/>
                <w:sz w:val="18"/>
                <w:szCs w:val="18"/>
              </w:rPr>
            </w:pPr>
            <w:r w:rsidRPr="700361DA">
              <w:rPr>
                <w:rFonts w:asciiTheme="majorHAnsi" w:eastAsia="Times New Roman" w:hAnsiTheme="majorHAnsi" w:cstheme="majorBidi"/>
                <w:b/>
                <w:bCs/>
                <w:color w:val="000000" w:themeColor="text1"/>
                <w:sz w:val="18"/>
                <w:szCs w:val="18"/>
              </w:rPr>
              <w:t>Public Availability</w:t>
            </w:r>
          </w:p>
        </w:tc>
      </w:tr>
      <w:tr w:rsidR="00172822" w14:paraId="0282FF0F" w14:textId="77777777" w:rsidTr="00F25B03">
        <w:trPr>
          <w:trHeight w:val="144"/>
          <w:jc w:val="center"/>
        </w:trPr>
        <w:tc>
          <w:tcPr>
            <w:tcW w:w="263.90pt" w:type="dxa"/>
            <w:vMerge/>
          </w:tcPr>
          <w:p w14:paraId="6A375AF6" w14:textId="77777777" w:rsidR="00172822" w:rsidRDefault="00172822" w:rsidP="00F25B03"/>
        </w:tc>
        <w:tc>
          <w:tcPr>
            <w:tcW w:w="37.35pt" w:type="dxa"/>
            <w:vAlign w:val="center"/>
          </w:tcPr>
          <w:p w14:paraId="68A98F31" w14:textId="77777777" w:rsidR="00172822" w:rsidRDefault="00172822" w:rsidP="00F25B03">
            <w:pPr>
              <w:rPr>
                <w:rFonts w:asciiTheme="majorHAnsi" w:eastAsia="Times New Roman" w:hAnsiTheme="majorHAnsi" w:cstheme="majorBidi"/>
                <w:b/>
                <w:bCs/>
                <w:color w:val="000000" w:themeColor="text1"/>
                <w:sz w:val="18"/>
                <w:szCs w:val="18"/>
              </w:rPr>
            </w:pPr>
            <w:r w:rsidRPr="700361DA">
              <w:rPr>
                <w:rFonts w:asciiTheme="majorHAnsi" w:eastAsia="Times New Roman" w:hAnsiTheme="majorHAnsi" w:cstheme="majorBidi"/>
                <w:b/>
                <w:bCs/>
                <w:color w:val="000000" w:themeColor="text1"/>
                <w:sz w:val="18"/>
                <w:szCs w:val="18"/>
              </w:rPr>
              <w:t>N</w:t>
            </w:r>
          </w:p>
        </w:tc>
        <w:tc>
          <w:tcPr>
            <w:tcW w:w="42pt" w:type="dxa"/>
            <w:vAlign w:val="center"/>
          </w:tcPr>
          <w:p w14:paraId="4BE7465B" w14:textId="77777777" w:rsidR="00172822" w:rsidRDefault="00172822" w:rsidP="00F25B03">
            <w:pPr>
              <w:rPr>
                <w:rFonts w:asciiTheme="majorHAnsi" w:eastAsia="Times New Roman" w:hAnsiTheme="majorHAnsi" w:cstheme="majorBidi"/>
                <w:b/>
                <w:bCs/>
                <w:color w:val="000000" w:themeColor="text1"/>
                <w:sz w:val="18"/>
                <w:szCs w:val="18"/>
              </w:rPr>
            </w:pPr>
            <w:r w:rsidRPr="700361DA">
              <w:rPr>
                <w:rFonts w:asciiTheme="majorHAnsi" w:eastAsia="Times New Roman" w:hAnsiTheme="majorHAnsi" w:cstheme="majorBidi"/>
                <w:b/>
                <w:bCs/>
                <w:color w:val="000000" w:themeColor="text1"/>
                <w:sz w:val="18"/>
                <w:szCs w:val="18"/>
              </w:rPr>
              <w:t>Y</w:t>
            </w:r>
          </w:p>
        </w:tc>
      </w:tr>
      <w:tr w:rsidR="00172822" w14:paraId="33F044E6" w14:textId="77777777" w:rsidTr="00F25B03">
        <w:trPr>
          <w:trHeight w:val="144"/>
          <w:jc w:val="center"/>
        </w:trPr>
        <w:tc>
          <w:tcPr>
            <w:tcW w:w="263.90pt" w:type="dxa"/>
            <w:vAlign w:val="center"/>
          </w:tcPr>
          <w:p w14:paraId="767F886F"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RIM-ONE</w:t>
            </w:r>
          </w:p>
        </w:tc>
        <w:tc>
          <w:tcPr>
            <w:tcW w:w="37.35pt" w:type="dxa"/>
            <w:vAlign w:val="center"/>
          </w:tcPr>
          <w:p w14:paraId="15A20E0E"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0501DFB8"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1</w:t>
            </w:r>
          </w:p>
        </w:tc>
      </w:tr>
      <w:tr w:rsidR="00172822" w14:paraId="312E85E0" w14:textId="77777777" w:rsidTr="00F25B03">
        <w:trPr>
          <w:trHeight w:val="144"/>
          <w:jc w:val="center"/>
        </w:trPr>
        <w:tc>
          <w:tcPr>
            <w:tcW w:w="263.90pt" w:type="dxa"/>
            <w:vAlign w:val="center"/>
          </w:tcPr>
          <w:p w14:paraId="23900818"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ORIGA</w:t>
            </w:r>
          </w:p>
        </w:tc>
        <w:tc>
          <w:tcPr>
            <w:tcW w:w="37.35pt" w:type="dxa"/>
            <w:vAlign w:val="center"/>
          </w:tcPr>
          <w:p w14:paraId="679340B5"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17263E3E"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6</w:t>
            </w:r>
          </w:p>
        </w:tc>
      </w:tr>
      <w:tr w:rsidR="00172822" w14:paraId="241F1AED" w14:textId="77777777" w:rsidTr="00F25B03">
        <w:trPr>
          <w:trHeight w:val="144"/>
          <w:jc w:val="center"/>
        </w:trPr>
        <w:tc>
          <w:tcPr>
            <w:tcW w:w="263.90pt" w:type="dxa"/>
            <w:vAlign w:val="center"/>
          </w:tcPr>
          <w:p w14:paraId="60D2A270"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DRIONS-DB</w:t>
            </w:r>
          </w:p>
        </w:tc>
        <w:tc>
          <w:tcPr>
            <w:tcW w:w="37.35pt" w:type="dxa"/>
            <w:vAlign w:val="center"/>
          </w:tcPr>
          <w:p w14:paraId="0BAE8825"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41A9A4AB"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5</w:t>
            </w:r>
          </w:p>
        </w:tc>
      </w:tr>
      <w:tr w:rsidR="00172822" w14:paraId="60BE395E" w14:textId="77777777" w:rsidTr="00F25B03">
        <w:trPr>
          <w:trHeight w:val="144"/>
          <w:jc w:val="center"/>
        </w:trPr>
        <w:tc>
          <w:tcPr>
            <w:tcW w:w="263.90pt" w:type="dxa"/>
            <w:vAlign w:val="center"/>
          </w:tcPr>
          <w:p w14:paraId="5858B1AA"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STARE</w:t>
            </w:r>
          </w:p>
        </w:tc>
        <w:tc>
          <w:tcPr>
            <w:tcW w:w="37.35pt" w:type="dxa"/>
            <w:vAlign w:val="center"/>
          </w:tcPr>
          <w:p w14:paraId="5DA4B01B"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1204E47D"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3</w:t>
            </w:r>
          </w:p>
        </w:tc>
      </w:tr>
      <w:tr w:rsidR="00172822" w14:paraId="74AD26E6" w14:textId="77777777" w:rsidTr="00F25B03">
        <w:trPr>
          <w:trHeight w:val="144"/>
          <w:jc w:val="center"/>
        </w:trPr>
        <w:tc>
          <w:tcPr>
            <w:tcW w:w="263.90pt" w:type="dxa"/>
            <w:vAlign w:val="center"/>
          </w:tcPr>
          <w:p w14:paraId="7CABC08F"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RIGA</w:t>
            </w:r>
          </w:p>
        </w:tc>
        <w:tc>
          <w:tcPr>
            <w:tcW w:w="37.35pt" w:type="dxa"/>
            <w:vAlign w:val="center"/>
          </w:tcPr>
          <w:p w14:paraId="64071FFD"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00631870"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2</w:t>
            </w:r>
          </w:p>
        </w:tc>
      </w:tr>
      <w:tr w:rsidR="00172822" w14:paraId="29D9B793" w14:textId="77777777" w:rsidTr="00F25B03">
        <w:trPr>
          <w:trHeight w:val="144"/>
          <w:jc w:val="center"/>
        </w:trPr>
        <w:tc>
          <w:tcPr>
            <w:tcW w:w="263.90pt" w:type="dxa"/>
            <w:vAlign w:val="center"/>
          </w:tcPr>
          <w:p w14:paraId="31BA37D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REFUGE</w:t>
            </w:r>
          </w:p>
        </w:tc>
        <w:tc>
          <w:tcPr>
            <w:tcW w:w="37.35pt" w:type="dxa"/>
            <w:vAlign w:val="center"/>
          </w:tcPr>
          <w:p w14:paraId="4FFC5BAA"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1F55639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2</w:t>
            </w:r>
          </w:p>
        </w:tc>
      </w:tr>
      <w:tr w:rsidR="00172822" w14:paraId="1DFFFE6F" w14:textId="77777777" w:rsidTr="00F25B03">
        <w:trPr>
          <w:trHeight w:val="144"/>
          <w:jc w:val="center"/>
        </w:trPr>
        <w:tc>
          <w:tcPr>
            <w:tcW w:w="263.90pt" w:type="dxa"/>
            <w:vAlign w:val="center"/>
          </w:tcPr>
          <w:p w14:paraId="20644C95"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CHASE_DB1</w:t>
            </w:r>
          </w:p>
        </w:tc>
        <w:tc>
          <w:tcPr>
            <w:tcW w:w="37.35pt" w:type="dxa"/>
            <w:vAlign w:val="center"/>
          </w:tcPr>
          <w:p w14:paraId="42DAC339"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5D804C67"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r>
      <w:tr w:rsidR="00172822" w14:paraId="3FD6BF07" w14:textId="77777777" w:rsidTr="00F25B03">
        <w:trPr>
          <w:trHeight w:val="144"/>
          <w:jc w:val="center"/>
        </w:trPr>
        <w:tc>
          <w:tcPr>
            <w:tcW w:w="263.90pt" w:type="dxa"/>
            <w:vAlign w:val="center"/>
          </w:tcPr>
          <w:p w14:paraId="00D0BB3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DIARETDB1</w:t>
            </w:r>
          </w:p>
        </w:tc>
        <w:tc>
          <w:tcPr>
            <w:tcW w:w="37.35pt" w:type="dxa"/>
            <w:vAlign w:val="center"/>
          </w:tcPr>
          <w:p w14:paraId="62AA42F5"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38D78A05"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r>
      <w:tr w:rsidR="00172822" w14:paraId="5769F675" w14:textId="77777777" w:rsidTr="00F25B03">
        <w:trPr>
          <w:trHeight w:val="144"/>
          <w:jc w:val="center"/>
        </w:trPr>
        <w:tc>
          <w:tcPr>
            <w:tcW w:w="263.90pt" w:type="dxa"/>
            <w:vAlign w:val="center"/>
          </w:tcPr>
          <w:p w14:paraId="2C6B47E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ACRIMA</w:t>
            </w:r>
          </w:p>
        </w:tc>
        <w:tc>
          <w:tcPr>
            <w:tcW w:w="37.35pt" w:type="dxa"/>
            <w:vAlign w:val="center"/>
          </w:tcPr>
          <w:p w14:paraId="2AB188DD" w14:textId="77777777" w:rsidR="00172822" w:rsidRDefault="00172822" w:rsidP="00F25B03">
            <w:pPr>
              <w:rPr>
                <w:rFonts w:asciiTheme="majorHAnsi" w:eastAsia="Times New Roman" w:hAnsiTheme="majorHAnsi" w:cstheme="majorBidi"/>
                <w:color w:val="000000" w:themeColor="text1"/>
                <w:sz w:val="16"/>
                <w:szCs w:val="16"/>
              </w:rPr>
            </w:pPr>
          </w:p>
        </w:tc>
        <w:tc>
          <w:tcPr>
            <w:tcW w:w="42pt" w:type="dxa"/>
            <w:vAlign w:val="center"/>
          </w:tcPr>
          <w:p w14:paraId="77DC3F01"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r>
      <w:tr w:rsidR="00172822" w14:paraId="2028EDFC" w14:textId="77777777" w:rsidTr="00F25B03">
        <w:trPr>
          <w:trHeight w:val="144"/>
          <w:jc w:val="center"/>
        </w:trPr>
        <w:tc>
          <w:tcPr>
            <w:tcW w:w="263.90pt" w:type="dxa"/>
            <w:vAlign w:val="center"/>
          </w:tcPr>
          <w:p w14:paraId="1720D254" w14:textId="77777777" w:rsidR="00172822" w:rsidRDefault="00172822" w:rsidP="00F25B03">
            <w:pPr>
              <w:rPr>
                <w:rFonts w:asciiTheme="majorHAnsi" w:eastAsia="Times New Roman" w:hAnsiTheme="majorHAnsi" w:cstheme="majorBidi"/>
                <w:color w:val="000000" w:themeColor="text1"/>
                <w:sz w:val="16"/>
                <w:szCs w:val="16"/>
              </w:rPr>
            </w:pPr>
            <w:proofErr w:type="spellStart"/>
            <w:r w:rsidRPr="700361DA">
              <w:rPr>
                <w:rFonts w:asciiTheme="majorHAnsi" w:eastAsia="Times New Roman" w:hAnsiTheme="majorHAnsi" w:cstheme="majorBidi"/>
                <w:color w:val="000000" w:themeColor="text1"/>
                <w:sz w:val="16"/>
                <w:szCs w:val="16"/>
              </w:rPr>
              <w:t>Mettapracharak</w:t>
            </w:r>
            <w:proofErr w:type="spellEnd"/>
            <w:r w:rsidRPr="700361DA">
              <w:rPr>
                <w:rFonts w:asciiTheme="majorHAnsi" w:eastAsia="Times New Roman" w:hAnsiTheme="majorHAnsi" w:cstheme="majorBidi"/>
                <w:color w:val="000000" w:themeColor="text1"/>
                <w:sz w:val="16"/>
                <w:szCs w:val="16"/>
              </w:rPr>
              <w:t xml:space="preserve"> (</w:t>
            </w:r>
            <w:proofErr w:type="spellStart"/>
            <w:r w:rsidRPr="700361DA">
              <w:rPr>
                <w:rFonts w:asciiTheme="majorHAnsi" w:eastAsia="Times New Roman" w:hAnsiTheme="majorHAnsi" w:cstheme="majorBidi"/>
                <w:color w:val="000000" w:themeColor="text1"/>
                <w:sz w:val="16"/>
                <w:szCs w:val="16"/>
              </w:rPr>
              <w:t>Watraikhing</w:t>
            </w:r>
            <w:proofErr w:type="spellEnd"/>
            <w:r w:rsidRPr="700361DA">
              <w:rPr>
                <w:rFonts w:asciiTheme="majorHAnsi" w:eastAsia="Times New Roman" w:hAnsiTheme="majorHAnsi" w:cstheme="majorBidi"/>
                <w:color w:val="000000" w:themeColor="text1"/>
                <w:sz w:val="16"/>
                <w:szCs w:val="16"/>
              </w:rPr>
              <w:t>) hospital</w:t>
            </w:r>
          </w:p>
        </w:tc>
        <w:tc>
          <w:tcPr>
            <w:tcW w:w="37.35pt" w:type="dxa"/>
            <w:vAlign w:val="center"/>
          </w:tcPr>
          <w:p w14:paraId="6131A29A"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c>
          <w:tcPr>
            <w:tcW w:w="42pt" w:type="dxa"/>
            <w:vAlign w:val="center"/>
          </w:tcPr>
          <w:p w14:paraId="4837CFBA"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7DAD3A2A" w14:textId="77777777" w:rsidTr="00F25B03">
        <w:trPr>
          <w:trHeight w:val="144"/>
          <w:jc w:val="center"/>
        </w:trPr>
        <w:tc>
          <w:tcPr>
            <w:tcW w:w="263.90pt" w:type="dxa"/>
            <w:vAlign w:val="center"/>
          </w:tcPr>
          <w:p w14:paraId="5D3EA719"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local hospital images dataset</w:t>
            </w:r>
          </w:p>
        </w:tc>
        <w:tc>
          <w:tcPr>
            <w:tcW w:w="37.35pt" w:type="dxa"/>
            <w:vAlign w:val="center"/>
          </w:tcPr>
          <w:p w14:paraId="479D6005"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5</w:t>
            </w:r>
          </w:p>
        </w:tc>
        <w:tc>
          <w:tcPr>
            <w:tcW w:w="42pt" w:type="dxa"/>
            <w:vAlign w:val="center"/>
          </w:tcPr>
          <w:p w14:paraId="7B7975E8"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04A92DFB" w14:textId="77777777" w:rsidTr="00F25B03">
        <w:trPr>
          <w:trHeight w:val="144"/>
          <w:jc w:val="center"/>
        </w:trPr>
        <w:tc>
          <w:tcPr>
            <w:tcW w:w="263.90pt" w:type="dxa"/>
            <w:vAlign w:val="center"/>
          </w:tcPr>
          <w:p w14:paraId="799D6B3E" w14:textId="77777777" w:rsidR="00172822" w:rsidRDefault="00172822" w:rsidP="00F25B03">
            <w:pPr>
              <w:rPr>
                <w:rFonts w:asciiTheme="majorHAnsi" w:eastAsia="Times New Roman" w:hAnsiTheme="majorHAnsi" w:cstheme="majorBidi"/>
                <w:color w:val="000000" w:themeColor="text1"/>
                <w:sz w:val="16"/>
                <w:szCs w:val="16"/>
              </w:rPr>
            </w:pPr>
            <w:proofErr w:type="spellStart"/>
            <w:r w:rsidRPr="700361DA">
              <w:rPr>
                <w:rFonts w:asciiTheme="majorHAnsi" w:eastAsia="Times New Roman" w:hAnsiTheme="majorHAnsi" w:cstheme="majorBidi"/>
                <w:color w:val="000000" w:themeColor="text1"/>
                <w:sz w:val="16"/>
                <w:szCs w:val="16"/>
              </w:rPr>
              <w:t>SiMES</w:t>
            </w:r>
            <w:proofErr w:type="spellEnd"/>
          </w:p>
        </w:tc>
        <w:tc>
          <w:tcPr>
            <w:tcW w:w="37.35pt" w:type="dxa"/>
            <w:vAlign w:val="center"/>
          </w:tcPr>
          <w:p w14:paraId="272831D2"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2</w:t>
            </w:r>
          </w:p>
        </w:tc>
        <w:tc>
          <w:tcPr>
            <w:tcW w:w="42pt" w:type="dxa"/>
            <w:vAlign w:val="center"/>
          </w:tcPr>
          <w:p w14:paraId="4C0C0859"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3B6F8EFF" w14:textId="77777777" w:rsidTr="00F25B03">
        <w:trPr>
          <w:trHeight w:val="144"/>
          <w:jc w:val="center"/>
        </w:trPr>
        <w:tc>
          <w:tcPr>
            <w:tcW w:w="263.90pt" w:type="dxa"/>
            <w:vAlign w:val="center"/>
          </w:tcPr>
          <w:p w14:paraId="69559C05"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ONHSD</w:t>
            </w:r>
          </w:p>
        </w:tc>
        <w:tc>
          <w:tcPr>
            <w:tcW w:w="37.35pt" w:type="dxa"/>
            <w:vAlign w:val="center"/>
          </w:tcPr>
          <w:p w14:paraId="144F619B"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2</w:t>
            </w:r>
          </w:p>
        </w:tc>
        <w:tc>
          <w:tcPr>
            <w:tcW w:w="42pt" w:type="dxa"/>
            <w:vAlign w:val="center"/>
          </w:tcPr>
          <w:p w14:paraId="44603F77"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75AD4F43" w14:textId="77777777" w:rsidTr="00F25B03">
        <w:trPr>
          <w:trHeight w:val="144"/>
          <w:jc w:val="center"/>
        </w:trPr>
        <w:tc>
          <w:tcPr>
            <w:tcW w:w="263.90pt" w:type="dxa"/>
            <w:vAlign w:val="center"/>
          </w:tcPr>
          <w:p w14:paraId="41CDB38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MESSIDOR</w:t>
            </w:r>
          </w:p>
        </w:tc>
        <w:tc>
          <w:tcPr>
            <w:tcW w:w="37.35pt" w:type="dxa"/>
            <w:vAlign w:val="center"/>
          </w:tcPr>
          <w:p w14:paraId="0B6C917E"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5</w:t>
            </w:r>
          </w:p>
        </w:tc>
        <w:tc>
          <w:tcPr>
            <w:tcW w:w="42pt" w:type="dxa"/>
            <w:vAlign w:val="center"/>
          </w:tcPr>
          <w:p w14:paraId="5F164DA3"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701C6DEC" w14:textId="77777777" w:rsidTr="00F25B03">
        <w:trPr>
          <w:trHeight w:val="144"/>
          <w:jc w:val="center"/>
        </w:trPr>
        <w:tc>
          <w:tcPr>
            <w:tcW w:w="263.90pt" w:type="dxa"/>
            <w:vAlign w:val="center"/>
          </w:tcPr>
          <w:p w14:paraId="14C6B082"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DRIVE</w:t>
            </w:r>
          </w:p>
        </w:tc>
        <w:tc>
          <w:tcPr>
            <w:tcW w:w="37.35pt" w:type="dxa"/>
            <w:vAlign w:val="center"/>
          </w:tcPr>
          <w:p w14:paraId="256E25BF"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4</w:t>
            </w:r>
          </w:p>
        </w:tc>
        <w:tc>
          <w:tcPr>
            <w:tcW w:w="42pt" w:type="dxa"/>
            <w:vAlign w:val="center"/>
          </w:tcPr>
          <w:p w14:paraId="0DAAE4E9"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3E35AA46" w14:textId="77777777" w:rsidTr="00F25B03">
        <w:trPr>
          <w:trHeight w:val="144"/>
          <w:jc w:val="center"/>
        </w:trPr>
        <w:tc>
          <w:tcPr>
            <w:tcW w:w="263.90pt" w:type="dxa"/>
            <w:vAlign w:val="center"/>
          </w:tcPr>
          <w:p w14:paraId="0DB1E82E"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SCES</w:t>
            </w:r>
          </w:p>
        </w:tc>
        <w:tc>
          <w:tcPr>
            <w:tcW w:w="37.35pt" w:type="dxa"/>
            <w:vAlign w:val="center"/>
          </w:tcPr>
          <w:p w14:paraId="7D24E07C"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3</w:t>
            </w:r>
          </w:p>
        </w:tc>
        <w:tc>
          <w:tcPr>
            <w:tcW w:w="42pt" w:type="dxa"/>
            <w:vAlign w:val="center"/>
          </w:tcPr>
          <w:p w14:paraId="0AC4E298"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0D189C4B" w14:textId="77777777" w:rsidTr="00F25B03">
        <w:trPr>
          <w:trHeight w:val="144"/>
          <w:jc w:val="center"/>
        </w:trPr>
        <w:tc>
          <w:tcPr>
            <w:tcW w:w="263.90pt" w:type="dxa"/>
            <w:vAlign w:val="center"/>
          </w:tcPr>
          <w:p w14:paraId="2BD21D17" w14:textId="77777777" w:rsidR="00172822" w:rsidRDefault="00172822" w:rsidP="00F25B03">
            <w:pPr>
              <w:rPr>
                <w:rFonts w:asciiTheme="majorHAnsi" w:eastAsia="Times New Roman" w:hAnsiTheme="majorHAnsi" w:cstheme="majorBidi"/>
                <w:color w:val="000000" w:themeColor="text1"/>
                <w:sz w:val="16"/>
                <w:szCs w:val="16"/>
              </w:rPr>
            </w:pPr>
            <w:proofErr w:type="spellStart"/>
            <w:r w:rsidRPr="700361DA">
              <w:rPr>
                <w:rFonts w:asciiTheme="majorHAnsi" w:eastAsia="Times New Roman" w:hAnsiTheme="majorHAnsi" w:cstheme="majorBidi"/>
                <w:color w:val="000000" w:themeColor="text1"/>
                <w:sz w:val="16"/>
                <w:szCs w:val="16"/>
              </w:rPr>
              <w:t>ORIGA"light</w:t>
            </w:r>
            <w:proofErr w:type="spellEnd"/>
            <w:r w:rsidRPr="700361DA">
              <w:rPr>
                <w:rFonts w:asciiTheme="majorHAnsi" w:eastAsia="Times New Roman" w:hAnsiTheme="majorHAnsi" w:cstheme="majorBidi"/>
                <w:color w:val="000000" w:themeColor="text1"/>
                <w:sz w:val="16"/>
                <w:szCs w:val="16"/>
              </w:rPr>
              <w:t>"</w:t>
            </w:r>
          </w:p>
        </w:tc>
        <w:tc>
          <w:tcPr>
            <w:tcW w:w="37.35pt" w:type="dxa"/>
            <w:vAlign w:val="center"/>
          </w:tcPr>
          <w:p w14:paraId="36B2D725"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c>
          <w:tcPr>
            <w:tcW w:w="42pt" w:type="dxa"/>
            <w:vAlign w:val="center"/>
          </w:tcPr>
          <w:p w14:paraId="05F46D7A"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6B97FE24" w14:textId="77777777" w:rsidTr="00F25B03">
        <w:trPr>
          <w:trHeight w:val="144"/>
          <w:jc w:val="center"/>
        </w:trPr>
        <w:tc>
          <w:tcPr>
            <w:tcW w:w="263.90pt" w:type="dxa"/>
            <w:vAlign w:val="center"/>
          </w:tcPr>
          <w:p w14:paraId="04309ADA"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DRISHTI-GS1</w:t>
            </w:r>
          </w:p>
        </w:tc>
        <w:tc>
          <w:tcPr>
            <w:tcW w:w="37.35pt" w:type="dxa"/>
            <w:vAlign w:val="center"/>
          </w:tcPr>
          <w:p w14:paraId="57B15A1C"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0</w:t>
            </w:r>
          </w:p>
        </w:tc>
        <w:tc>
          <w:tcPr>
            <w:tcW w:w="42pt" w:type="dxa"/>
            <w:vAlign w:val="center"/>
          </w:tcPr>
          <w:p w14:paraId="49DAD7DC"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37CF1049" w14:textId="77777777" w:rsidTr="00F25B03">
        <w:trPr>
          <w:trHeight w:val="144"/>
          <w:jc w:val="center"/>
        </w:trPr>
        <w:tc>
          <w:tcPr>
            <w:tcW w:w="263.90pt" w:type="dxa"/>
            <w:vAlign w:val="center"/>
          </w:tcPr>
          <w:p w14:paraId="40FDA882"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Private Dataset from Armed Forces institute of ophthalmology (AFIO)</w:t>
            </w:r>
            <w:r>
              <w:br/>
            </w:r>
            <w:r w:rsidRPr="700361DA">
              <w:rPr>
                <w:rFonts w:asciiTheme="majorHAnsi" w:eastAsia="Times New Roman" w:hAnsiTheme="majorHAnsi" w:cstheme="majorBidi"/>
                <w:color w:val="000000" w:themeColor="text1"/>
                <w:sz w:val="16"/>
                <w:szCs w:val="16"/>
              </w:rPr>
              <w:t>Rawalpindi Pakistan</w:t>
            </w:r>
          </w:p>
        </w:tc>
        <w:tc>
          <w:tcPr>
            <w:tcW w:w="37.35pt" w:type="dxa"/>
            <w:vAlign w:val="center"/>
          </w:tcPr>
          <w:p w14:paraId="5E365FC3"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1</w:t>
            </w:r>
          </w:p>
        </w:tc>
        <w:tc>
          <w:tcPr>
            <w:tcW w:w="42pt" w:type="dxa"/>
            <w:vAlign w:val="center"/>
          </w:tcPr>
          <w:p w14:paraId="6704A231" w14:textId="77777777" w:rsidR="00172822" w:rsidRDefault="00172822" w:rsidP="00F25B03">
            <w:pPr>
              <w:rPr>
                <w:rFonts w:asciiTheme="majorHAnsi" w:eastAsia="Times New Roman" w:hAnsiTheme="majorHAnsi" w:cstheme="majorBidi"/>
                <w:color w:val="000000" w:themeColor="text1"/>
                <w:sz w:val="16"/>
                <w:szCs w:val="16"/>
              </w:rPr>
            </w:pPr>
          </w:p>
        </w:tc>
      </w:tr>
      <w:tr w:rsidR="00172822" w14:paraId="3F7FF477" w14:textId="77777777" w:rsidTr="00F25B03">
        <w:trPr>
          <w:trHeight w:val="144"/>
          <w:jc w:val="center"/>
        </w:trPr>
        <w:tc>
          <w:tcPr>
            <w:tcW w:w="263.90pt" w:type="dxa"/>
            <w:vAlign w:val="center"/>
          </w:tcPr>
          <w:p w14:paraId="1DB09C3C"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Total publications (availability category)</w:t>
            </w:r>
          </w:p>
        </w:tc>
        <w:tc>
          <w:tcPr>
            <w:tcW w:w="37.35pt" w:type="dxa"/>
            <w:vAlign w:val="center"/>
          </w:tcPr>
          <w:p w14:paraId="1B6669DD"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34</w:t>
            </w:r>
          </w:p>
        </w:tc>
        <w:tc>
          <w:tcPr>
            <w:tcW w:w="42pt" w:type="dxa"/>
            <w:vAlign w:val="center"/>
          </w:tcPr>
          <w:p w14:paraId="42F80260" w14:textId="77777777" w:rsidR="00172822" w:rsidRDefault="00172822" w:rsidP="00F25B03">
            <w:pPr>
              <w:rPr>
                <w:rFonts w:asciiTheme="majorHAnsi" w:eastAsia="Times New Roman" w:hAnsiTheme="majorHAnsi" w:cstheme="majorBidi"/>
                <w:color w:val="000000" w:themeColor="text1"/>
                <w:sz w:val="16"/>
                <w:szCs w:val="16"/>
              </w:rPr>
            </w:pPr>
            <w:r w:rsidRPr="700361DA">
              <w:rPr>
                <w:rFonts w:asciiTheme="majorHAnsi" w:eastAsia="Times New Roman" w:hAnsiTheme="majorHAnsi" w:cstheme="majorBidi"/>
                <w:color w:val="000000" w:themeColor="text1"/>
                <w:sz w:val="16"/>
                <w:szCs w:val="16"/>
              </w:rPr>
              <w:t>32</w:t>
            </w:r>
          </w:p>
        </w:tc>
      </w:tr>
    </w:tbl>
    <w:p w14:paraId="6FCFE499" w14:textId="77777777" w:rsidR="00172822" w:rsidRDefault="00172822" w:rsidP="00C721A3">
      <w:pPr>
        <w:pStyle w:val="BodyText"/>
        <w:rPr>
          <w:lang w:val="en-US"/>
        </w:rPr>
      </w:pPr>
    </w:p>
    <w:p w14:paraId="72643321" w14:textId="77777777" w:rsidR="0057102C" w:rsidRDefault="0057102C" w:rsidP="00C721A3">
      <w:pPr>
        <w:pStyle w:val="BodyText"/>
        <w:rPr>
          <w:lang w:val="en-US"/>
        </w:rPr>
        <w:sectPr w:rsidR="0057102C" w:rsidSect="0057102C">
          <w:type w:val="continuous"/>
          <w:pgSz w:w="595.30pt" w:h="841.90pt" w:code="9"/>
          <w:pgMar w:top="54pt" w:right="45.35pt" w:bottom="72pt" w:left="45.35pt" w:header="36pt" w:footer="36pt" w:gutter="0pt"/>
          <w:cols w:space="18pt"/>
          <w:docGrid w:linePitch="360"/>
        </w:sectPr>
      </w:pPr>
    </w:p>
    <w:p w14:paraId="46D1B251" w14:textId="77777777" w:rsidR="00ED0374" w:rsidRDefault="00ED0374" w:rsidP="00C721A3">
      <w:pPr>
        <w:pStyle w:val="BodyText"/>
        <w:rPr>
          <w:lang w:val="en-US"/>
        </w:rPr>
      </w:pPr>
      <w:r>
        <w:rPr>
          <w:lang w:val="en-US"/>
        </w:rPr>
        <w:br w:type="page"/>
      </w:r>
    </w:p>
    <w:p w14:paraId="75B2B413" w14:textId="77777777" w:rsidR="00ED0374" w:rsidRDefault="00ED0374" w:rsidP="00C721A3">
      <w:pPr>
        <w:pStyle w:val="BodyText"/>
        <w:rPr>
          <w:lang w:val="en-US"/>
        </w:rPr>
        <w:sectPr w:rsidR="00ED0374" w:rsidSect="003B4E04">
          <w:type w:val="continuous"/>
          <w:pgSz w:w="595.30pt" w:h="841.90pt" w:code="9"/>
          <w:pgMar w:top="54pt" w:right="45.35pt" w:bottom="72pt" w:left="45.35pt" w:header="36pt" w:footer="36pt" w:gutter="0pt"/>
          <w:cols w:num="2" w:space="18pt"/>
          <w:docGrid w:linePitch="360"/>
        </w:sectPr>
      </w:pPr>
    </w:p>
    <w:p w14:paraId="3C74EA33" w14:textId="039C6E97" w:rsidR="00D43B5F" w:rsidRDefault="00D43B5F">
      <w:pPr>
        <w:jc w:val="start"/>
      </w:pPr>
      <w:r>
        <w:lastRenderedPageBreak/>
        <w:t xml:space="preserve">Table 2. </w:t>
      </w:r>
      <w:r w:rsidR="007D5EAD" w:rsidRPr="007D5EAD">
        <w:t>Dataset Detail</w:t>
      </w:r>
      <w:r w:rsidR="007D5EAD">
        <w:t>ed</w:t>
      </w:r>
      <w:r w:rsidR="007D5EAD" w:rsidRPr="007D5EAD">
        <w:t xml:space="preserve"> Comparative Analysis of Retinal Image Datasets</w:t>
      </w:r>
    </w:p>
    <w:tbl>
      <w:tblPr>
        <w:tblStyle w:val="TableGrid"/>
        <w:tblW w:w="735.70pt" w:type="dxa"/>
        <w:tblLayout w:type="fixed"/>
        <w:tblLook w:firstRow="1" w:lastRow="0" w:firstColumn="1" w:lastColumn="0" w:noHBand="0" w:noVBand="1"/>
      </w:tblPr>
      <w:tblGrid>
        <w:gridCol w:w="1055"/>
        <w:gridCol w:w="1108"/>
        <w:gridCol w:w="4007"/>
        <w:gridCol w:w="912"/>
        <w:gridCol w:w="667"/>
        <w:gridCol w:w="497"/>
        <w:gridCol w:w="427"/>
        <w:gridCol w:w="706"/>
        <w:gridCol w:w="484"/>
        <w:gridCol w:w="417"/>
        <w:gridCol w:w="653"/>
        <w:gridCol w:w="417"/>
        <w:gridCol w:w="417"/>
        <w:gridCol w:w="998"/>
        <w:gridCol w:w="1949"/>
      </w:tblGrid>
      <w:tr w:rsidR="00191DAC" w14:paraId="6E13A446" w14:textId="77777777" w:rsidTr="006D6812">
        <w:trPr>
          <w:cantSplit/>
          <w:trHeight w:val="1440"/>
        </w:trPr>
        <w:tc>
          <w:tcPr>
            <w:tcW w:w="52.75pt" w:type="dxa"/>
            <w:textDirection w:val="lr"/>
            <w:vAlign w:val="center"/>
          </w:tcPr>
          <w:p w14:paraId="18C15108"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Dataset</w:t>
            </w:r>
          </w:p>
        </w:tc>
        <w:tc>
          <w:tcPr>
            <w:tcW w:w="55.40pt" w:type="dxa"/>
            <w:textDirection w:val="lr"/>
            <w:vAlign w:val="center"/>
          </w:tcPr>
          <w:p w14:paraId="4B4E53E8"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Name</w:t>
            </w:r>
          </w:p>
        </w:tc>
        <w:tc>
          <w:tcPr>
            <w:tcW w:w="200.35pt" w:type="dxa"/>
            <w:textDirection w:val="lr"/>
            <w:vAlign w:val="center"/>
          </w:tcPr>
          <w:p w14:paraId="16F5C75F"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Dataset Link</w:t>
            </w:r>
          </w:p>
        </w:tc>
        <w:tc>
          <w:tcPr>
            <w:tcW w:w="45.60pt" w:type="dxa"/>
            <w:textDirection w:val="lr"/>
            <w:vAlign w:val="center"/>
          </w:tcPr>
          <w:p w14:paraId="6DEE440D"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Public (Y/N)</w:t>
            </w:r>
          </w:p>
        </w:tc>
        <w:tc>
          <w:tcPr>
            <w:tcW w:w="33.35pt" w:type="dxa"/>
            <w:textDirection w:val="lr"/>
            <w:vAlign w:val="center"/>
          </w:tcPr>
          <w:p w14:paraId="68B59DEE"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Total image Count</w:t>
            </w:r>
          </w:p>
        </w:tc>
        <w:tc>
          <w:tcPr>
            <w:tcW w:w="24.85pt" w:type="dxa"/>
            <w:textDirection w:val="lr"/>
            <w:vAlign w:val="center"/>
          </w:tcPr>
          <w:p w14:paraId="1A78B35E"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Normal</w:t>
            </w:r>
          </w:p>
        </w:tc>
        <w:tc>
          <w:tcPr>
            <w:tcW w:w="21.35pt" w:type="dxa"/>
            <w:textDirection w:val="lr"/>
            <w:vAlign w:val="center"/>
          </w:tcPr>
          <w:p w14:paraId="2385D2F3"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Pathology</w:t>
            </w:r>
          </w:p>
        </w:tc>
        <w:tc>
          <w:tcPr>
            <w:tcW w:w="35.30pt" w:type="dxa"/>
            <w:textDirection w:val="lr"/>
            <w:vAlign w:val="center"/>
          </w:tcPr>
          <w:p w14:paraId="5FFA77C9"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Resolution (Pixels)</w:t>
            </w:r>
          </w:p>
        </w:tc>
        <w:tc>
          <w:tcPr>
            <w:tcW w:w="24.20pt" w:type="dxa"/>
            <w:textDirection w:val="lr"/>
            <w:vAlign w:val="center"/>
          </w:tcPr>
          <w:p w14:paraId="26D24D1C"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Format</w:t>
            </w:r>
          </w:p>
        </w:tc>
        <w:tc>
          <w:tcPr>
            <w:tcW w:w="20.85pt" w:type="dxa"/>
            <w:textDirection w:val="lr"/>
            <w:vAlign w:val="center"/>
          </w:tcPr>
          <w:p w14:paraId="6CE50502"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Pathology (Y/N)</w:t>
            </w:r>
          </w:p>
        </w:tc>
        <w:tc>
          <w:tcPr>
            <w:tcW w:w="32.65pt" w:type="dxa"/>
            <w:textDirection w:val="lr"/>
            <w:vAlign w:val="center"/>
          </w:tcPr>
          <w:p w14:paraId="28FE15C3"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Labelling (Segmentation)</w:t>
            </w:r>
          </w:p>
        </w:tc>
        <w:tc>
          <w:tcPr>
            <w:tcW w:w="20.85pt" w:type="dxa"/>
            <w:textDirection w:val="lr"/>
            <w:vAlign w:val="center"/>
          </w:tcPr>
          <w:p w14:paraId="3695B361"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Annotation</w:t>
            </w:r>
          </w:p>
        </w:tc>
        <w:tc>
          <w:tcPr>
            <w:tcW w:w="20.85pt" w:type="dxa"/>
            <w:textDirection w:val="lr"/>
            <w:vAlign w:val="center"/>
          </w:tcPr>
          <w:p w14:paraId="280F6C67" w14:textId="77777777" w:rsidR="00191DAC" w:rsidRDefault="00191DAC" w:rsidP="00D0000D">
            <w:pPr>
              <w:ind w:start="5.65pt" w:end="5.65pt"/>
              <w:rPr>
                <w:rFonts w:asciiTheme="majorHAnsi" w:hAnsiTheme="majorHAnsi" w:cstheme="majorBidi"/>
                <w:b/>
                <w:bCs/>
                <w:sz w:val="18"/>
                <w:szCs w:val="18"/>
              </w:rPr>
            </w:pPr>
            <w:proofErr w:type="spellStart"/>
            <w:r w:rsidRPr="700361DA">
              <w:rPr>
                <w:rFonts w:asciiTheme="majorHAnsi" w:hAnsiTheme="majorHAnsi" w:cstheme="majorBidi"/>
                <w:b/>
                <w:bCs/>
                <w:sz w:val="18"/>
                <w:szCs w:val="18"/>
              </w:rPr>
              <w:t>Concinces</w:t>
            </w:r>
            <w:proofErr w:type="spellEnd"/>
            <w:r w:rsidRPr="700361DA">
              <w:rPr>
                <w:rFonts w:asciiTheme="majorHAnsi" w:hAnsiTheme="majorHAnsi" w:cstheme="majorBidi"/>
                <w:b/>
                <w:bCs/>
                <w:sz w:val="18"/>
                <w:szCs w:val="18"/>
              </w:rPr>
              <w:t xml:space="preserve"> (Y/N)</w:t>
            </w:r>
          </w:p>
        </w:tc>
        <w:tc>
          <w:tcPr>
            <w:tcW w:w="49.90pt" w:type="dxa"/>
            <w:textDirection w:val="lr"/>
            <w:vAlign w:val="center"/>
          </w:tcPr>
          <w:p w14:paraId="72BE6EED"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Notes</w:t>
            </w:r>
          </w:p>
        </w:tc>
        <w:tc>
          <w:tcPr>
            <w:tcW w:w="97.45pt" w:type="dxa"/>
            <w:textDirection w:val="lr"/>
            <w:vAlign w:val="center"/>
          </w:tcPr>
          <w:p w14:paraId="0EB26D31" w14:textId="77777777" w:rsidR="00191DAC" w:rsidRDefault="00191DAC" w:rsidP="00D0000D">
            <w:pPr>
              <w:ind w:start="5.65pt" w:end="5.65pt"/>
              <w:rPr>
                <w:rFonts w:asciiTheme="majorHAnsi" w:hAnsiTheme="majorHAnsi" w:cstheme="majorBidi"/>
                <w:b/>
                <w:bCs/>
                <w:sz w:val="18"/>
                <w:szCs w:val="18"/>
              </w:rPr>
            </w:pPr>
            <w:r w:rsidRPr="700361DA">
              <w:rPr>
                <w:rFonts w:asciiTheme="majorHAnsi" w:hAnsiTheme="majorHAnsi" w:cstheme="majorBidi"/>
                <w:b/>
                <w:bCs/>
                <w:sz w:val="18"/>
                <w:szCs w:val="18"/>
              </w:rPr>
              <w:t>Reference</w:t>
            </w:r>
          </w:p>
        </w:tc>
      </w:tr>
      <w:tr w:rsidR="00191DAC" w14:paraId="062311C8" w14:textId="77777777" w:rsidTr="006D6812">
        <w:trPr>
          <w:trHeight w:val="1134"/>
        </w:trPr>
        <w:tc>
          <w:tcPr>
            <w:tcW w:w="52.75pt" w:type="dxa"/>
            <w:vAlign w:val="center"/>
          </w:tcPr>
          <w:p w14:paraId="0292097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ACRIMA</w:t>
            </w:r>
          </w:p>
        </w:tc>
        <w:tc>
          <w:tcPr>
            <w:tcW w:w="55.40pt" w:type="dxa"/>
            <w:vAlign w:val="center"/>
          </w:tcPr>
          <w:p w14:paraId="3781F3C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ACRIMA</w:t>
            </w:r>
          </w:p>
        </w:tc>
        <w:tc>
          <w:tcPr>
            <w:tcW w:w="200.35pt" w:type="dxa"/>
            <w:vAlign w:val="center"/>
          </w:tcPr>
          <w:p w14:paraId="0F71A8BC" w14:textId="77777777" w:rsidR="00191DAC" w:rsidRDefault="00BF028B" w:rsidP="00F25B03">
            <w:pPr>
              <w:rPr>
                <w:rFonts w:asciiTheme="majorHAnsi" w:hAnsiTheme="majorHAnsi" w:cstheme="majorBidi"/>
                <w:sz w:val="16"/>
                <w:szCs w:val="16"/>
                <w:u w:val="single"/>
              </w:rPr>
            </w:pPr>
            <w:hyperlink r:id="rId15">
              <w:r w:rsidR="00191DAC" w:rsidRPr="700361DA">
                <w:rPr>
                  <w:rStyle w:val="Hyperlink"/>
                  <w:rFonts w:asciiTheme="majorHAnsi" w:hAnsiTheme="majorHAnsi" w:cstheme="majorBidi"/>
                  <w:sz w:val="16"/>
                  <w:szCs w:val="16"/>
                </w:rPr>
                <w:t>https://figshare.com/s/c2d31f850af14c5b5232</w:t>
              </w:r>
            </w:hyperlink>
          </w:p>
        </w:tc>
        <w:tc>
          <w:tcPr>
            <w:tcW w:w="45.60pt" w:type="dxa"/>
            <w:vAlign w:val="center"/>
          </w:tcPr>
          <w:p w14:paraId="1662E87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6B7C476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05</w:t>
            </w:r>
          </w:p>
        </w:tc>
        <w:tc>
          <w:tcPr>
            <w:tcW w:w="24.85pt" w:type="dxa"/>
            <w:vAlign w:val="center"/>
          </w:tcPr>
          <w:p w14:paraId="19CD6E5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09</w:t>
            </w:r>
          </w:p>
        </w:tc>
        <w:tc>
          <w:tcPr>
            <w:tcW w:w="21.35pt" w:type="dxa"/>
            <w:vAlign w:val="center"/>
          </w:tcPr>
          <w:p w14:paraId="790F447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96</w:t>
            </w:r>
          </w:p>
        </w:tc>
        <w:tc>
          <w:tcPr>
            <w:tcW w:w="35.30pt" w:type="dxa"/>
            <w:vAlign w:val="center"/>
          </w:tcPr>
          <w:p w14:paraId="59C1836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048 X 1536</w:t>
            </w:r>
          </w:p>
        </w:tc>
        <w:tc>
          <w:tcPr>
            <w:tcW w:w="24.20pt" w:type="dxa"/>
            <w:vAlign w:val="center"/>
          </w:tcPr>
          <w:p w14:paraId="6FDB1D6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4403AC1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5BEEE1A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7652921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58BB437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2317EE3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Classification labels of normal and glaucomatous</w:t>
            </w:r>
          </w:p>
        </w:tc>
        <w:tc>
          <w:tcPr>
            <w:tcW w:w="97.45pt" w:type="dxa"/>
            <w:vAlign w:val="center"/>
          </w:tcPr>
          <w:p w14:paraId="681B9B5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Diaz-Pinto, A.; Morales, S.; Naranjo, V.; Köhler, T.; </w:t>
            </w:r>
            <w:proofErr w:type="spellStart"/>
            <w:r w:rsidRPr="700361DA">
              <w:rPr>
                <w:rFonts w:asciiTheme="majorHAnsi" w:hAnsiTheme="majorHAnsi" w:cstheme="majorBidi"/>
                <w:sz w:val="16"/>
                <w:szCs w:val="16"/>
              </w:rPr>
              <w:t>Mossi</w:t>
            </w:r>
            <w:proofErr w:type="spellEnd"/>
            <w:r w:rsidRPr="700361DA">
              <w:rPr>
                <w:rFonts w:asciiTheme="majorHAnsi" w:hAnsiTheme="majorHAnsi" w:cstheme="majorBidi"/>
                <w:sz w:val="16"/>
                <w:szCs w:val="16"/>
              </w:rPr>
              <w:t xml:space="preserve">, J.M.; </w:t>
            </w:r>
            <w:proofErr w:type="spellStart"/>
            <w:r w:rsidRPr="700361DA">
              <w:rPr>
                <w:rFonts w:asciiTheme="majorHAnsi" w:hAnsiTheme="majorHAnsi" w:cstheme="majorBidi"/>
                <w:sz w:val="16"/>
                <w:szCs w:val="16"/>
              </w:rPr>
              <w:t>Navea</w:t>
            </w:r>
            <w:proofErr w:type="spellEnd"/>
            <w:r w:rsidRPr="700361DA">
              <w:rPr>
                <w:rFonts w:asciiTheme="majorHAnsi" w:hAnsiTheme="majorHAnsi" w:cstheme="majorBidi"/>
                <w:sz w:val="16"/>
                <w:szCs w:val="16"/>
              </w:rPr>
              <w:t>, A. CNNs for automatic glaucoma assessment using fundus images: An extensive validation. Biomed. Eng. Online 2019, 18, 29. [</w:t>
            </w:r>
            <w:proofErr w:type="spellStart"/>
            <w:r w:rsidRPr="700361DA">
              <w:rPr>
                <w:rFonts w:asciiTheme="majorHAnsi" w:hAnsiTheme="majorHAnsi" w:cstheme="majorBidi"/>
                <w:sz w:val="16"/>
                <w:szCs w:val="16"/>
              </w:rPr>
              <w:t>CrossRef</w:t>
            </w:r>
            <w:proofErr w:type="spellEnd"/>
            <w:r w:rsidRPr="700361DA">
              <w:rPr>
                <w:rFonts w:asciiTheme="majorHAnsi" w:hAnsiTheme="majorHAnsi" w:cstheme="majorBidi"/>
                <w:sz w:val="16"/>
                <w:szCs w:val="16"/>
              </w:rPr>
              <w:t>][PubMed]</w:t>
            </w:r>
          </w:p>
        </w:tc>
      </w:tr>
      <w:tr w:rsidR="00191DAC" w14:paraId="659E95E6" w14:textId="77777777" w:rsidTr="006D6812">
        <w:trPr>
          <w:trHeight w:val="161"/>
        </w:trPr>
        <w:tc>
          <w:tcPr>
            <w:tcW w:w="52.75pt" w:type="dxa"/>
            <w:vAlign w:val="center"/>
          </w:tcPr>
          <w:p w14:paraId="0A6DC97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CHASE_DB1</w:t>
            </w:r>
          </w:p>
        </w:tc>
        <w:tc>
          <w:tcPr>
            <w:tcW w:w="55.40pt" w:type="dxa"/>
            <w:vAlign w:val="center"/>
          </w:tcPr>
          <w:p w14:paraId="30D6FA0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CHASE_DB1</w:t>
            </w:r>
          </w:p>
        </w:tc>
        <w:tc>
          <w:tcPr>
            <w:tcW w:w="200.35pt" w:type="dxa"/>
            <w:vAlign w:val="center"/>
          </w:tcPr>
          <w:p w14:paraId="4243AF6C" w14:textId="77777777" w:rsidR="00191DAC" w:rsidRDefault="00BF028B" w:rsidP="00F25B03">
            <w:pPr>
              <w:rPr>
                <w:rFonts w:asciiTheme="majorHAnsi" w:hAnsiTheme="majorHAnsi" w:cstheme="majorBidi"/>
                <w:sz w:val="16"/>
                <w:szCs w:val="16"/>
                <w:u w:val="single"/>
              </w:rPr>
            </w:pPr>
            <w:hyperlink r:id="rId16">
              <w:r w:rsidR="00191DAC" w:rsidRPr="700361DA">
                <w:rPr>
                  <w:rStyle w:val="Hyperlink"/>
                  <w:rFonts w:asciiTheme="majorHAnsi" w:hAnsiTheme="majorHAnsi" w:cstheme="majorBidi"/>
                  <w:sz w:val="16"/>
                  <w:szCs w:val="16"/>
                </w:rPr>
                <w:t>https://blogs.kingston.ac.uk/retinal/chasedb1/</w:t>
              </w:r>
            </w:hyperlink>
          </w:p>
        </w:tc>
        <w:tc>
          <w:tcPr>
            <w:tcW w:w="45.60pt" w:type="dxa"/>
            <w:vAlign w:val="center"/>
          </w:tcPr>
          <w:p w14:paraId="39AD8EE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524F6D5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8</w:t>
            </w:r>
          </w:p>
        </w:tc>
        <w:tc>
          <w:tcPr>
            <w:tcW w:w="24.85pt" w:type="dxa"/>
            <w:vAlign w:val="center"/>
          </w:tcPr>
          <w:p w14:paraId="4C22520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1.35pt" w:type="dxa"/>
            <w:vAlign w:val="center"/>
          </w:tcPr>
          <w:p w14:paraId="5BB1FC4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5.30pt" w:type="dxa"/>
            <w:vAlign w:val="center"/>
          </w:tcPr>
          <w:p w14:paraId="56284E4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280 X 960</w:t>
            </w:r>
          </w:p>
        </w:tc>
        <w:tc>
          <w:tcPr>
            <w:tcW w:w="24.20pt" w:type="dxa"/>
            <w:vAlign w:val="center"/>
          </w:tcPr>
          <w:p w14:paraId="634F670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78319AE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2.65pt" w:type="dxa"/>
            <w:vAlign w:val="center"/>
          </w:tcPr>
          <w:p w14:paraId="2210F58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7FA6F7F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43833E4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1CF926B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1D4E730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5BEA7B7F" w14:textId="77777777" w:rsidTr="006D6812">
        <w:trPr>
          <w:trHeight w:val="116"/>
        </w:trPr>
        <w:tc>
          <w:tcPr>
            <w:tcW w:w="52.75pt" w:type="dxa"/>
            <w:vAlign w:val="center"/>
          </w:tcPr>
          <w:p w14:paraId="0FE97CA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IARETDB1</w:t>
            </w:r>
          </w:p>
        </w:tc>
        <w:tc>
          <w:tcPr>
            <w:tcW w:w="55.40pt" w:type="dxa"/>
            <w:vAlign w:val="center"/>
          </w:tcPr>
          <w:p w14:paraId="0B602CA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iabetic retinopathy database</w:t>
            </w:r>
          </w:p>
        </w:tc>
        <w:tc>
          <w:tcPr>
            <w:tcW w:w="200.35pt" w:type="dxa"/>
            <w:vAlign w:val="center"/>
          </w:tcPr>
          <w:p w14:paraId="039D9A33" w14:textId="77777777" w:rsidR="00191DAC" w:rsidRDefault="00BF028B" w:rsidP="00F25B03">
            <w:pPr>
              <w:rPr>
                <w:rFonts w:asciiTheme="majorHAnsi" w:hAnsiTheme="majorHAnsi" w:cstheme="majorBidi"/>
                <w:sz w:val="16"/>
                <w:szCs w:val="16"/>
                <w:u w:val="single"/>
              </w:rPr>
            </w:pPr>
            <w:hyperlink r:id="rId17">
              <w:r w:rsidR="00191DAC" w:rsidRPr="700361DA">
                <w:rPr>
                  <w:rStyle w:val="Hyperlink"/>
                  <w:rFonts w:asciiTheme="majorHAnsi" w:hAnsiTheme="majorHAnsi" w:cstheme="majorBidi"/>
                  <w:sz w:val="16"/>
                  <w:szCs w:val="16"/>
                </w:rPr>
                <w:t>http://www.it.lut.fi/project/imageret/</w:t>
              </w:r>
            </w:hyperlink>
          </w:p>
        </w:tc>
        <w:tc>
          <w:tcPr>
            <w:tcW w:w="45.60pt" w:type="dxa"/>
            <w:vAlign w:val="center"/>
          </w:tcPr>
          <w:p w14:paraId="50314B5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0E2497B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89</w:t>
            </w:r>
          </w:p>
        </w:tc>
        <w:tc>
          <w:tcPr>
            <w:tcW w:w="24.85pt" w:type="dxa"/>
            <w:vAlign w:val="center"/>
          </w:tcPr>
          <w:p w14:paraId="2CDCD6B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5</w:t>
            </w:r>
          </w:p>
        </w:tc>
        <w:tc>
          <w:tcPr>
            <w:tcW w:w="21.35pt" w:type="dxa"/>
            <w:vAlign w:val="center"/>
          </w:tcPr>
          <w:p w14:paraId="2F25194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84</w:t>
            </w:r>
          </w:p>
        </w:tc>
        <w:tc>
          <w:tcPr>
            <w:tcW w:w="35.30pt" w:type="dxa"/>
            <w:vAlign w:val="center"/>
          </w:tcPr>
          <w:p w14:paraId="3D47452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500 X 1152</w:t>
            </w:r>
          </w:p>
        </w:tc>
        <w:tc>
          <w:tcPr>
            <w:tcW w:w="24.20pt" w:type="dxa"/>
            <w:vAlign w:val="center"/>
          </w:tcPr>
          <w:p w14:paraId="7234E83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PNG</w:t>
            </w:r>
          </w:p>
        </w:tc>
        <w:tc>
          <w:tcPr>
            <w:tcW w:w="20.85pt" w:type="dxa"/>
            <w:vAlign w:val="center"/>
          </w:tcPr>
          <w:p w14:paraId="72BE951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146BB72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035F2F5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75A8B97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64E0947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16ABE7D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0A08372C" w14:textId="77777777" w:rsidTr="006D6812">
        <w:trPr>
          <w:trHeight w:val="60"/>
        </w:trPr>
        <w:tc>
          <w:tcPr>
            <w:tcW w:w="52.75pt" w:type="dxa"/>
            <w:vAlign w:val="center"/>
          </w:tcPr>
          <w:p w14:paraId="4D90A72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RIONS-DB</w:t>
            </w:r>
          </w:p>
        </w:tc>
        <w:tc>
          <w:tcPr>
            <w:tcW w:w="55.40pt" w:type="dxa"/>
            <w:vAlign w:val="center"/>
          </w:tcPr>
          <w:p w14:paraId="4169723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igital Retinal Images for Optic Nerve Segmentation Database</w:t>
            </w:r>
          </w:p>
        </w:tc>
        <w:tc>
          <w:tcPr>
            <w:tcW w:w="200.35pt" w:type="dxa"/>
            <w:vAlign w:val="center"/>
          </w:tcPr>
          <w:p w14:paraId="054F62CE" w14:textId="77777777" w:rsidR="00191DAC" w:rsidRDefault="00BF028B" w:rsidP="00F25B03">
            <w:pPr>
              <w:rPr>
                <w:rFonts w:asciiTheme="majorHAnsi" w:hAnsiTheme="majorHAnsi" w:cstheme="majorBidi"/>
                <w:sz w:val="16"/>
                <w:szCs w:val="16"/>
                <w:u w:val="single"/>
              </w:rPr>
            </w:pPr>
            <w:hyperlink r:id="rId18">
              <w:r w:rsidR="00191DAC" w:rsidRPr="700361DA">
                <w:rPr>
                  <w:rStyle w:val="Hyperlink"/>
                  <w:rFonts w:asciiTheme="majorHAnsi" w:hAnsiTheme="majorHAnsi" w:cstheme="majorBidi"/>
                  <w:sz w:val="16"/>
                  <w:szCs w:val="16"/>
                </w:rPr>
                <w:t>http://www.ia.uned.es/~ejcarmona/DRIONS-DB.html</w:t>
              </w:r>
            </w:hyperlink>
          </w:p>
        </w:tc>
        <w:tc>
          <w:tcPr>
            <w:tcW w:w="45.60pt" w:type="dxa"/>
            <w:vAlign w:val="center"/>
          </w:tcPr>
          <w:p w14:paraId="518E1C8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53E8460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10</w:t>
            </w:r>
          </w:p>
        </w:tc>
        <w:tc>
          <w:tcPr>
            <w:tcW w:w="24.85pt" w:type="dxa"/>
            <w:vAlign w:val="center"/>
          </w:tcPr>
          <w:p w14:paraId="10D320C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60</w:t>
            </w:r>
          </w:p>
        </w:tc>
        <w:tc>
          <w:tcPr>
            <w:tcW w:w="21.35pt" w:type="dxa"/>
            <w:vAlign w:val="center"/>
          </w:tcPr>
          <w:p w14:paraId="0E9C7E6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50</w:t>
            </w:r>
          </w:p>
        </w:tc>
        <w:tc>
          <w:tcPr>
            <w:tcW w:w="35.30pt" w:type="dxa"/>
            <w:vAlign w:val="center"/>
          </w:tcPr>
          <w:p w14:paraId="24A9292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600 X 400</w:t>
            </w:r>
          </w:p>
        </w:tc>
        <w:tc>
          <w:tcPr>
            <w:tcW w:w="24.20pt" w:type="dxa"/>
            <w:vAlign w:val="center"/>
          </w:tcPr>
          <w:p w14:paraId="089C95D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7A2BFB7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045AF93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3116BB7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5022CF4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6277753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1BD9B52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3CF30527" w14:textId="77777777" w:rsidTr="006D6812">
        <w:trPr>
          <w:trHeight w:val="1425"/>
        </w:trPr>
        <w:tc>
          <w:tcPr>
            <w:tcW w:w="52.75pt" w:type="dxa"/>
            <w:vAlign w:val="center"/>
          </w:tcPr>
          <w:p w14:paraId="783952D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RISHTI-GS1</w:t>
            </w:r>
          </w:p>
        </w:tc>
        <w:tc>
          <w:tcPr>
            <w:tcW w:w="55.40pt" w:type="dxa"/>
            <w:vAlign w:val="center"/>
          </w:tcPr>
          <w:p w14:paraId="4A2B393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RISHTI-GS</w:t>
            </w:r>
          </w:p>
        </w:tc>
        <w:tc>
          <w:tcPr>
            <w:tcW w:w="200.35pt" w:type="dxa"/>
            <w:vAlign w:val="center"/>
          </w:tcPr>
          <w:p w14:paraId="773E3D8E" w14:textId="77777777" w:rsidR="00191DAC" w:rsidRDefault="00BF028B" w:rsidP="00F25B03">
            <w:pPr>
              <w:rPr>
                <w:rFonts w:asciiTheme="majorHAnsi" w:hAnsiTheme="majorHAnsi" w:cstheme="majorBidi"/>
                <w:sz w:val="16"/>
                <w:szCs w:val="16"/>
                <w:u w:val="single"/>
              </w:rPr>
            </w:pPr>
            <w:hyperlink r:id="rId19">
              <w:r w:rsidR="00191DAC" w:rsidRPr="700361DA">
                <w:rPr>
                  <w:rStyle w:val="Hyperlink"/>
                  <w:rFonts w:asciiTheme="majorHAnsi" w:hAnsiTheme="majorHAnsi" w:cstheme="majorBidi"/>
                  <w:sz w:val="16"/>
                  <w:szCs w:val="16"/>
                </w:rPr>
                <w:t>https://cvit.iiit.ac.in/projects/mip/drishti-gs/mip-dataset2/Home.php</w:t>
              </w:r>
            </w:hyperlink>
          </w:p>
        </w:tc>
        <w:tc>
          <w:tcPr>
            <w:tcW w:w="45.60pt" w:type="dxa"/>
            <w:vAlign w:val="center"/>
          </w:tcPr>
          <w:p w14:paraId="29CC5D3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 "upon registration"</w:t>
            </w:r>
          </w:p>
        </w:tc>
        <w:tc>
          <w:tcPr>
            <w:tcW w:w="33.35pt" w:type="dxa"/>
            <w:vAlign w:val="center"/>
          </w:tcPr>
          <w:p w14:paraId="202188F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01</w:t>
            </w:r>
          </w:p>
        </w:tc>
        <w:tc>
          <w:tcPr>
            <w:tcW w:w="24.85pt" w:type="dxa"/>
            <w:vAlign w:val="center"/>
          </w:tcPr>
          <w:p w14:paraId="419007C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1</w:t>
            </w:r>
          </w:p>
        </w:tc>
        <w:tc>
          <w:tcPr>
            <w:tcW w:w="21.35pt" w:type="dxa"/>
            <w:vAlign w:val="center"/>
          </w:tcPr>
          <w:p w14:paraId="4D864E6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0</w:t>
            </w:r>
          </w:p>
        </w:tc>
        <w:tc>
          <w:tcPr>
            <w:tcW w:w="35.30pt" w:type="dxa"/>
            <w:vAlign w:val="center"/>
          </w:tcPr>
          <w:p w14:paraId="347AB6B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896 X 1944</w:t>
            </w:r>
          </w:p>
        </w:tc>
        <w:tc>
          <w:tcPr>
            <w:tcW w:w="24.20pt" w:type="dxa"/>
            <w:vAlign w:val="center"/>
          </w:tcPr>
          <w:p w14:paraId="62C0302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PNG</w:t>
            </w:r>
          </w:p>
        </w:tc>
        <w:tc>
          <w:tcPr>
            <w:tcW w:w="20.85pt" w:type="dxa"/>
            <w:vAlign w:val="center"/>
          </w:tcPr>
          <w:p w14:paraId="0204C97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0CB1F75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226B341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05B9C1D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424D425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Manual segmentation masks of optic nerve head for 50 training images</w:t>
            </w:r>
            <w:r>
              <w:br/>
            </w:r>
            <w:r w:rsidRPr="700361DA">
              <w:rPr>
                <w:rFonts w:asciiTheme="majorHAnsi" w:hAnsiTheme="majorHAnsi" w:cstheme="majorBidi"/>
                <w:sz w:val="16"/>
                <w:szCs w:val="16"/>
              </w:rPr>
              <w:t>Classification labels of normal and glaucomatous</w:t>
            </w:r>
          </w:p>
        </w:tc>
        <w:tc>
          <w:tcPr>
            <w:tcW w:w="97.45pt" w:type="dxa"/>
            <w:vAlign w:val="center"/>
          </w:tcPr>
          <w:p w14:paraId="28F793EF" w14:textId="77777777" w:rsidR="00191DAC" w:rsidRDefault="00191DAC"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ivaswamy</w:t>
            </w:r>
            <w:proofErr w:type="spellEnd"/>
            <w:r w:rsidRPr="700361DA">
              <w:rPr>
                <w:rFonts w:asciiTheme="majorHAnsi" w:hAnsiTheme="majorHAnsi" w:cstheme="majorBidi"/>
                <w:sz w:val="16"/>
                <w:szCs w:val="16"/>
              </w:rPr>
              <w:t xml:space="preserve">, J.; </w:t>
            </w:r>
            <w:proofErr w:type="spellStart"/>
            <w:r w:rsidRPr="700361DA">
              <w:rPr>
                <w:rFonts w:asciiTheme="majorHAnsi" w:hAnsiTheme="majorHAnsi" w:cstheme="majorBidi"/>
                <w:sz w:val="16"/>
                <w:szCs w:val="16"/>
              </w:rPr>
              <w:t>Krishnadas</w:t>
            </w:r>
            <w:proofErr w:type="spellEnd"/>
            <w:r w:rsidRPr="700361DA">
              <w:rPr>
                <w:rFonts w:asciiTheme="majorHAnsi" w:hAnsiTheme="majorHAnsi" w:cstheme="majorBidi"/>
                <w:sz w:val="16"/>
                <w:szCs w:val="16"/>
              </w:rPr>
              <w:t>, S.R.; Joshi, G.D.; Jain, M.; Tabish, A.U.S. Drishti-</w:t>
            </w:r>
            <w:proofErr w:type="spellStart"/>
            <w:r w:rsidRPr="700361DA">
              <w:rPr>
                <w:rFonts w:asciiTheme="majorHAnsi" w:hAnsiTheme="majorHAnsi" w:cstheme="majorBidi"/>
                <w:sz w:val="16"/>
                <w:szCs w:val="16"/>
              </w:rPr>
              <w:t>gs</w:t>
            </w:r>
            <w:proofErr w:type="spellEnd"/>
            <w:r w:rsidRPr="700361DA">
              <w:rPr>
                <w:rFonts w:asciiTheme="majorHAnsi" w:hAnsiTheme="majorHAnsi" w:cstheme="majorBidi"/>
                <w:sz w:val="16"/>
                <w:szCs w:val="16"/>
              </w:rPr>
              <w:t>: Retinal image dataset for</w:t>
            </w:r>
            <w:r>
              <w:br/>
            </w:r>
            <w:r w:rsidRPr="700361DA">
              <w:rPr>
                <w:rFonts w:asciiTheme="majorHAnsi" w:hAnsiTheme="majorHAnsi" w:cstheme="majorBidi"/>
                <w:sz w:val="16"/>
                <w:szCs w:val="16"/>
              </w:rPr>
              <w:t>optic nerve head (</w:t>
            </w:r>
            <w:proofErr w:type="spellStart"/>
            <w:r w:rsidRPr="700361DA">
              <w:rPr>
                <w:rFonts w:asciiTheme="majorHAnsi" w:hAnsiTheme="majorHAnsi" w:cstheme="majorBidi"/>
                <w:sz w:val="16"/>
                <w:szCs w:val="16"/>
              </w:rPr>
              <w:t>onh</w:t>
            </w:r>
            <w:proofErr w:type="spellEnd"/>
            <w:r w:rsidRPr="700361DA">
              <w:rPr>
                <w:rFonts w:asciiTheme="majorHAnsi" w:hAnsiTheme="majorHAnsi" w:cstheme="majorBidi"/>
                <w:sz w:val="16"/>
                <w:szCs w:val="16"/>
              </w:rPr>
              <w:t>) segmentation. In Proceedings of the 2014 IEEE 11th International Symposium on</w:t>
            </w:r>
            <w:r>
              <w:br/>
            </w:r>
            <w:r w:rsidRPr="700361DA">
              <w:rPr>
                <w:rFonts w:asciiTheme="majorHAnsi" w:hAnsiTheme="majorHAnsi" w:cstheme="majorBidi"/>
                <w:sz w:val="16"/>
                <w:szCs w:val="16"/>
              </w:rPr>
              <w:t>Biomedical Imaging (ISBI), Beijing, China, 29 April–2 May 2014; pp. 53–56. [</w:t>
            </w:r>
            <w:proofErr w:type="spellStart"/>
            <w:r w:rsidRPr="700361DA">
              <w:rPr>
                <w:rFonts w:asciiTheme="majorHAnsi" w:hAnsiTheme="majorHAnsi" w:cstheme="majorBidi"/>
                <w:sz w:val="16"/>
                <w:szCs w:val="16"/>
              </w:rPr>
              <w:t>CrossRef</w:t>
            </w:r>
            <w:proofErr w:type="spellEnd"/>
            <w:r w:rsidRPr="700361DA">
              <w:rPr>
                <w:rFonts w:asciiTheme="majorHAnsi" w:hAnsiTheme="majorHAnsi" w:cstheme="majorBidi"/>
                <w:sz w:val="16"/>
                <w:szCs w:val="16"/>
              </w:rPr>
              <w:t>]</w:t>
            </w:r>
          </w:p>
        </w:tc>
      </w:tr>
      <w:tr w:rsidR="00191DAC" w14:paraId="49502DA3" w14:textId="77777777" w:rsidTr="006D6812">
        <w:trPr>
          <w:trHeight w:val="144"/>
        </w:trPr>
        <w:tc>
          <w:tcPr>
            <w:tcW w:w="52.75pt" w:type="dxa"/>
            <w:vAlign w:val="center"/>
          </w:tcPr>
          <w:p w14:paraId="52196E0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RIVE</w:t>
            </w:r>
          </w:p>
        </w:tc>
        <w:tc>
          <w:tcPr>
            <w:tcW w:w="55.40pt" w:type="dxa"/>
            <w:vAlign w:val="center"/>
          </w:tcPr>
          <w:p w14:paraId="349ED99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DRIVE: Digital Retinal Images for Vessel Extraction</w:t>
            </w:r>
          </w:p>
        </w:tc>
        <w:tc>
          <w:tcPr>
            <w:tcW w:w="200.35pt" w:type="dxa"/>
            <w:vAlign w:val="center"/>
          </w:tcPr>
          <w:p w14:paraId="4D0F120F" w14:textId="77777777" w:rsidR="00191DAC" w:rsidRDefault="00BF028B" w:rsidP="00F25B03">
            <w:pPr>
              <w:rPr>
                <w:rFonts w:asciiTheme="majorHAnsi" w:hAnsiTheme="majorHAnsi" w:cstheme="majorBidi"/>
                <w:sz w:val="16"/>
                <w:szCs w:val="16"/>
                <w:u w:val="single"/>
              </w:rPr>
            </w:pPr>
            <w:hyperlink r:id="rId20">
              <w:r w:rsidR="00191DAC" w:rsidRPr="700361DA">
                <w:rPr>
                  <w:rStyle w:val="Hyperlink"/>
                  <w:rFonts w:asciiTheme="majorHAnsi" w:hAnsiTheme="majorHAnsi" w:cstheme="majorBidi"/>
                  <w:sz w:val="16"/>
                  <w:szCs w:val="16"/>
                </w:rPr>
                <w:t>http://www.isi.uu.nl/Research/Databases/DRIVE/</w:t>
              </w:r>
            </w:hyperlink>
          </w:p>
        </w:tc>
        <w:tc>
          <w:tcPr>
            <w:tcW w:w="45.60pt" w:type="dxa"/>
            <w:vAlign w:val="center"/>
          </w:tcPr>
          <w:p w14:paraId="5634A1D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3C32820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40</w:t>
            </w:r>
          </w:p>
        </w:tc>
        <w:tc>
          <w:tcPr>
            <w:tcW w:w="24.85pt" w:type="dxa"/>
            <w:vAlign w:val="center"/>
          </w:tcPr>
          <w:p w14:paraId="78B2880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3</w:t>
            </w:r>
          </w:p>
        </w:tc>
        <w:tc>
          <w:tcPr>
            <w:tcW w:w="21.35pt" w:type="dxa"/>
            <w:vAlign w:val="center"/>
          </w:tcPr>
          <w:p w14:paraId="741A483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w:t>
            </w:r>
          </w:p>
        </w:tc>
        <w:tc>
          <w:tcPr>
            <w:tcW w:w="35.30pt" w:type="dxa"/>
            <w:vAlign w:val="center"/>
          </w:tcPr>
          <w:p w14:paraId="2F50682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584 X 565</w:t>
            </w:r>
          </w:p>
        </w:tc>
        <w:tc>
          <w:tcPr>
            <w:tcW w:w="24.20pt" w:type="dxa"/>
            <w:vAlign w:val="center"/>
          </w:tcPr>
          <w:p w14:paraId="3AB9613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74D4214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090E4D0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04ADFF7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222DCCE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521B540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7D733F4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6574C365" w14:textId="77777777" w:rsidTr="006D6812">
        <w:trPr>
          <w:trHeight w:val="71"/>
        </w:trPr>
        <w:tc>
          <w:tcPr>
            <w:tcW w:w="52.75pt" w:type="dxa"/>
            <w:vAlign w:val="center"/>
          </w:tcPr>
          <w:p w14:paraId="23F396C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MESSIDOR</w:t>
            </w:r>
          </w:p>
        </w:tc>
        <w:tc>
          <w:tcPr>
            <w:tcW w:w="55.40pt" w:type="dxa"/>
            <w:vAlign w:val="center"/>
          </w:tcPr>
          <w:p w14:paraId="52EB9AC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Methods to Evaluate Segmentation and </w:t>
            </w:r>
            <w:r w:rsidRPr="700361DA">
              <w:rPr>
                <w:rFonts w:asciiTheme="majorHAnsi" w:hAnsiTheme="majorHAnsi" w:cstheme="majorBidi"/>
                <w:sz w:val="16"/>
                <w:szCs w:val="16"/>
              </w:rPr>
              <w:lastRenderedPageBreak/>
              <w:t>Indexing Techniques in the field of Retinal Ophthalmology</w:t>
            </w:r>
          </w:p>
        </w:tc>
        <w:tc>
          <w:tcPr>
            <w:tcW w:w="200.35pt" w:type="dxa"/>
            <w:vAlign w:val="center"/>
          </w:tcPr>
          <w:p w14:paraId="339E436D" w14:textId="77777777" w:rsidR="00191DAC" w:rsidRDefault="00BF028B" w:rsidP="00F25B03">
            <w:pPr>
              <w:rPr>
                <w:rFonts w:asciiTheme="majorHAnsi" w:hAnsiTheme="majorHAnsi" w:cstheme="majorBidi"/>
                <w:sz w:val="16"/>
                <w:szCs w:val="16"/>
                <w:u w:val="single"/>
              </w:rPr>
            </w:pPr>
            <w:hyperlink r:id="rId21">
              <w:r w:rsidR="00191DAC" w:rsidRPr="700361DA">
                <w:rPr>
                  <w:rStyle w:val="Hyperlink"/>
                  <w:rFonts w:asciiTheme="majorHAnsi" w:hAnsiTheme="majorHAnsi" w:cstheme="majorBidi"/>
                  <w:sz w:val="16"/>
                  <w:szCs w:val="16"/>
                </w:rPr>
                <w:t>http://www.adcis.net/en/third-party/messidor/</w:t>
              </w:r>
            </w:hyperlink>
          </w:p>
        </w:tc>
        <w:tc>
          <w:tcPr>
            <w:tcW w:w="45.60pt" w:type="dxa"/>
            <w:vAlign w:val="center"/>
          </w:tcPr>
          <w:p w14:paraId="598D72B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 "upon form approval"</w:t>
            </w:r>
          </w:p>
        </w:tc>
        <w:tc>
          <w:tcPr>
            <w:tcW w:w="33.35pt" w:type="dxa"/>
            <w:vAlign w:val="center"/>
          </w:tcPr>
          <w:p w14:paraId="22774A6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200</w:t>
            </w:r>
          </w:p>
        </w:tc>
        <w:tc>
          <w:tcPr>
            <w:tcW w:w="24.85pt" w:type="dxa"/>
            <w:vAlign w:val="center"/>
          </w:tcPr>
          <w:p w14:paraId="556D019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1.35pt" w:type="dxa"/>
            <w:vAlign w:val="center"/>
          </w:tcPr>
          <w:p w14:paraId="51E1F67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5.30pt" w:type="dxa"/>
            <w:vAlign w:val="center"/>
          </w:tcPr>
          <w:p w14:paraId="64B8DE1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440 X 960,</w:t>
            </w:r>
            <w:r>
              <w:br/>
            </w:r>
            <w:r w:rsidRPr="700361DA">
              <w:rPr>
                <w:rFonts w:asciiTheme="majorHAnsi" w:hAnsiTheme="majorHAnsi" w:cstheme="majorBidi"/>
                <w:sz w:val="16"/>
                <w:szCs w:val="16"/>
              </w:rPr>
              <w:t>2240 X 1488,</w:t>
            </w:r>
            <w:r>
              <w:br/>
            </w:r>
            <w:r w:rsidRPr="700361DA">
              <w:rPr>
                <w:rFonts w:asciiTheme="majorHAnsi" w:hAnsiTheme="majorHAnsi" w:cstheme="majorBidi"/>
                <w:sz w:val="16"/>
                <w:szCs w:val="16"/>
              </w:rPr>
              <w:lastRenderedPageBreak/>
              <w:t>2304 X 1536</w:t>
            </w:r>
          </w:p>
        </w:tc>
        <w:tc>
          <w:tcPr>
            <w:tcW w:w="24.20pt" w:type="dxa"/>
            <w:vAlign w:val="center"/>
          </w:tcPr>
          <w:p w14:paraId="232CEE4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lastRenderedPageBreak/>
              <w:t>TIFF</w:t>
            </w:r>
          </w:p>
        </w:tc>
        <w:tc>
          <w:tcPr>
            <w:tcW w:w="20.85pt" w:type="dxa"/>
            <w:vAlign w:val="center"/>
          </w:tcPr>
          <w:p w14:paraId="0DBEC09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69EE1DD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6EFABC0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240C685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0B0B4E3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4BC526F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6D221190" w14:textId="77777777" w:rsidTr="006D6812">
        <w:trPr>
          <w:trHeight w:val="1425"/>
        </w:trPr>
        <w:tc>
          <w:tcPr>
            <w:tcW w:w="52.75pt" w:type="dxa"/>
            <w:vAlign w:val="center"/>
          </w:tcPr>
          <w:p w14:paraId="4B78E89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55.40pt" w:type="dxa"/>
            <w:vAlign w:val="center"/>
          </w:tcPr>
          <w:p w14:paraId="787F95B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Online Retinal Fundus Image Database</w:t>
            </w:r>
            <w:r>
              <w:br/>
            </w:r>
            <w:r w:rsidRPr="700361DA">
              <w:rPr>
                <w:rFonts w:asciiTheme="majorHAnsi" w:hAnsiTheme="majorHAnsi" w:cstheme="majorBidi"/>
                <w:sz w:val="16"/>
                <w:szCs w:val="16"/>
              </w:rPr>
              <w:t>for Glaucoma Analysis</w:t>
            </w:r>
          </w:p>
        </w:tc>
        <w:tc>
          <w:tcPr>
            <w:tcW w:w="200.35pt" w:type="dxa"/>
            <w:vAlign w:val="center"/>
          </w:tcPr>
          <w:p w14:paraId="51A045E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5.60pt" w:type="dxa"/>
            <w:vAlign w:val="center"/>
          </w:tcPr>
          <w:p w14:paraId="0CA7A66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16A6DF2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650</w:t>
            </w:r>
          </w:p>
        </w:tc>
        <w:tc>
          <w:tcPr>
            <w:tcW w:w="24.85pt" w:type="dxa"/>
            <w:vAlign w:val="center"/>
          </w:tcPr>
          <w:p w14:paraId="1ACBEE6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482</w:t>
            </w:r>
          </w:p>
        </w:tc>
        <w:tc>
          <w:tcPr>
            <w:tcW w:w="21.35pt" w:type="dxa"/>
            <w:vAlign w:val="center"/>
          </w:tcPr>
          <w:p w14:paraId="1C85BC5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68</w:t>
            </w:r>
          </w:p>
        </w:tc>
        <w:tc>
          <w:tcPr>
            <w:tcW w:w="35.30pt" w:type="dxa"/>
            <w:vAlign w:val="center"/>
          </w:tcPr>
          <w:p w14:paraId="5196FDB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072 X 2048</w:t>
            </w:r>
          </w:p>
        </w:tc>
        <w:tc>
          <w:tcPr>
            <w:tcW w:w="24.20pt" w:type="dxa"/>
            <w:vAlign w:val="center"/>
          </w:tcPr>
          <w:p w14:paraId="288F4FF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1CFB4FF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7038323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36EA4BC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55690FB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3A8DC3B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Segmentation masks of OD and OC</w:t>
            </w:r>
            <w:r>
              <w:br/>
            </w:r>
            <w:r w:rsidRPr="700361DA">
              <w:rPr>
                <w:rFonts w:asciiTheme="majorHAnsi" w:hAnsiTheme="majorHAnsi" w:cstheme="majorBidi"/>
                <w:sz w:val="16"/>
                <w:szCs w:val="16"/>
              </w:rPr>
              <w:t>Classification labels of normal and glaucomatous</w:t>
            </w:r>
          </w:p>
        </w:tc>
        <w:tc>
          <w:tcPr>
            <w:tcW w:w="97.45pt" w:type="dxa"/>
            <w:vAlign w:val="center"/>
          </w:tcPr>
          <w:p w14:paraId="6B9924B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Zhang, Z.; Yin, F.S.; Liu, </w:t>
            </w:r>
            <w:proofErr w:type="gramStart"/>
            <w:r w:rsidRPr="700361DA">
              <w:rPr>
                <w:rFonts w:asciiTheme="majorHAnsi" w:hAnsiTheme="majorHAnsi" w:cstheme="majorBidi"/>
                <w:sz w:val="16"/>
                <w:szCs w:val="16"/>
              </w:rPr>
              <w:t>J.;</w:t>
            </w:r>
            <w:proofErr w:type="spellStart"/>
            <w:r w:rsidRPr="700361DA">
              <w:rPr>
                <w:rFonts w:asciiTheme="majorHAnsi" w:hAnsiTheme="majorHAnsi" w:cstheme="majorBidi"/>
                <w:sz w:val="16"/>
                <w:szCs w:val="16"/>
              </w:rPr>
              <w:t>Wong</w:t>
            </w:r>
            <w:proofErr w:type="gramEnd"/>
            <w:r w:rsidRPr="700361DA">
              <w:rPr>
                <w:rFonts w:asciiTheme="majorHAnsi" w:hAnsiTheme="majorHAnsi" w:cstheme="majorBidi"/>
                <w:sz w:val="16"/>
                <w:szCs w:val="16"/>
              </w:rPr>
              <w:t>,W.K</w:t>
            </w:r>
            <w:proofErr w:type="spellEnd"/>
            <w:r w:rsidRPr="700361DA">
              <w:rPr>
                <w:rFonts w:asciiTheme="majorHAnsi" w:hAnsiTheme="majorHAnsi" w:cstheme="majorBidi"/>
                <w:sz w:val="16"/>
                <w:szCs w:val="16"/>
              </w:rPr>
              <w:t xml:space="preserve">.; Tan, N.M.; Lee, B.H.; Cheng, </w:t>
            </w:r>
            <w:proofErr w:type="spellStart"/>
            <w:r w:rsidRPr="700361DA">
              <w:rPr>
                <w:rFonts w:asciiTheme="majorHAnsi" w:hAnsiTheme="majorHAnsi" w:cstheme="majorBidi"/>
                <w:sz w:val="16"/>
                <w:szCs w:val="16"/>
              </w:rPr>
              <w:t>J.;Wong</w:t>
            </w:r>
            <w:proofErr w:type="spellEnd"/>
            <w:r w:rsidRPr="700361DA">
              <w:rPr>
                <w:rFonts w:asciiTheme="majorHAnsi" w:hAnsiTheme="majorHAnsi" w:cstheme="majorBidi"/>
                <w:sz w:val="16"/>
                <w:szCs w:val="16"/>
              </w:rPr>
              <w:t xml:space="preserve">, T.Y. </w:t>
            </w:r>
            <w:proofErr w:type="spellStart"/>
            <w:r w:rsidRPr="700361DA">
              <w:rPr>
                <w:rFonts w:asciiTheme="majorHAnsi" w:hAnsiTheme="majorHAnsi" w:cstheme="majorBidi"/>
                <w:sz w:val="16"/>
                <w:szCs w:val="16"/>
              </w:rPr>
              <w:t>Origa</w:t>
            </w:r>
            <w:proofErr w:type="spellEnd"/>
            <w:r w:rsidRPr="700361DA">
              <w:rPr>
                <w:rFonts w:asciiTheme="majorHAnsi" w:hAnsiTheme="majorHAnsi" w:cstheme="majorBidi"/>
                <w:sz w:val="16"/>
                <w:szCs w:val="16"/>
              </w:rPr>
              <w:t>-light: An online</w:t>
            </w:r>
            <w:r>
              <w:br/>
            </w:r>
            <w:r w:rsidRPr="700361DA">
              <w:rPr>
                <w:rFonts w:asciiTheme="majorHAnsi" w:hAnsiTheme="majorHAnsi" w:cstheme="majorBidi"/>
                <w:sz w:val="16"/>
                <w:szCs w:val="16"/>
              </w:rPr>
              <w:t>retinal fundus image database for glaucoma analysis and research. In Proceedings of the 2010 Annual</w:t>
            </w:r>
            <w:r>
              <w:br/>
            </w:r>
            <w:r w:rsidRPr="700361DA">
              <w:rPr>
                <w:rFonts w:asciiTheme="majorHAnsi" w:hAnsiTheme="majorHAnsi" w:cstheme="majorBidi"/>
                <w:sz w:val="16"/>
                <w:szCs w:val="16"/>
              </w:rPr>
              <w:t>International Conference of the IEEE Engineering in Medicine and Biology, Buenos Aires, Argentina,</w:t>
            </w:r>
            <w:r>
              <w:br/>
            </w:r>
            <w:r w:rsidRPr="700361DA">
              <w:rPr>
                <w:rFonts w:asciiTheme="majorHAnsi" w:hAnsiTheme="majorHAnsi" w:cstheme="majorBidi"/>
                <w:sz w:val="16"/>
                <w:szCs w:val="16"/>
              </w:rPr>
              <w:t>31 August–4 September 2010; pp. 3065–3068.</w:t>
            </w:r>
          </w:p>
        </w:tc>
      </w:tr>
      <w:tr w:rsidR="00191DAC" w14:paraId="53EEC3BA" w14:textId="77777777" w:rsidTr="006D6812">
        <w:trPr>
          <w:trHeight w:val="1134"/>
        </w:trPr>
        <w:tc>
          <w:tcPr>
            <w:tcW w:w="52.75pt" w:type="dxa"/>
            <w:vAlign w:val="center"/>
          </w:tcPr>
          <w:p w14:paraId="4F08AB09" w14:textId="77777777" w:rsidR="00191DAC" w:rsidRDefault="00191DAC"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ORIGA"light</w:t>
            </w:r>
            <w:proofErr w:type="spellEnd"/>
            <w:r w:rsidRPr="700361DA">
              <w:rPr>
                <w:rFonts w:asciiTheme="majorHAnsi" w:hAnsiTheme="majorHAnsi" w:cstheme="majorBidi"/>
                <w:sz w:val="16"/>
                <w:szCs w:val="16"/>
              </w:rPr>
              <w:t>"</w:t>
            </w:r>
          </w:p>
        </w:tc>
        <w:tc>
          <w:tcPr>
            <w:tcW w:w="55.40pt" w:type="dxa"/>
            <w:vAlign w:val="center"/>
          </w:tcPr>
          <w:p w14:paraId="1A965D8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ORIGA-light</w:t>
            </w:r>
          </w:p>
        </w:tc>
        <w:tc>
          <w:tcPr>
            <w:tcW w:w="200.35pt" w:type="dxa"/>
            <w:vAlign w:val="center"/>
          </w:tcPr>
          <w:p w14:paraId="158DBA3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5.60pt" w:type="dxa"/>
            <w:vAlign w:val="center"/>
          </w:tcPr>
          <w:p w14:paraId="792C903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3DA654F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650</w:t>
            </w:r>
          </w:p>
        </w:tc>
        <w:tc>
          <w:tcPr>
            <w:tcW w:w="24.85pt" w:type="dxa"/>
            <w:vAlign w:val="center"/>
          </w:tcPr>
          <w:p w14:paraId="31167BA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482</w:t>
            </w:r>
          </w:p>
        </w:tc>
        <w:tc>
          <w:tcPr>
            <w:tcW w:w="21.35pt" w:type="dxa"/>
            <w:vAlign w:val="center"/>
          </w:tcPr>
          <w:p w14:paraId="469242B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68</w:t>
            </w:r>
          </w:p>
        </w:tc>
        <w:tc>
          <w:tcPr>
            <w:tcW w:w="35.30pt" w:type="dxa"/>
            <w:vAlign w:val="center"/>
          </w:tcPr>
          <w:p w14:paraId="7415E47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4.20pt" w:type="dxa"/>
            <w:vAlign w:val="center"/>
          </w:tcPr>
          <w:p w14:paraId="06EA3A0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62C0794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2.65pt" w:type="dxa"/>
            <w:vAlign w:val="center"/>
          </w:tcPr>
          <w:p w14:paraId="0CFA749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7F58654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7D314D9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677BB2E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650 retinal images annotated by trained professionals from Singapore Eye Research Institute</w:t>
            </w:r>
          </w:p>
        </w:tc>
        <w:tc>
          <w:tcPr>
            <w:tcW w:w="97.45pt" w:type="dxa"/>
            <w:vAlign w:val="center"/>
          </w:tcPr>
          <w:p w14:paraId="0F8A9E7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Z. Zhang et al., "ORIGA-light: An online retinal fundus image database for glaucoma analysis and research," 2010 Annual International Conference of the IEEE Engineering in Medicine and Biology, 2010, pp. 3065-3068, </w:t>
            </w:r>
            <w:proofErr w:type="spellStart"/>
            <w:r w:rsidRPr="700361DA">
              <w:rPr>
                <w:rFonts w:asciiTheme="majorHAnsi" w:hAnsiTheme="majorHAnsi" w:cstheme="majorBidi"/>
                <w:sz w:val="16"/>
                <w:szCs w:val="16"/>
              </w:rPr>
              <w:t>doi</w:t>
            </w:r>
            <w:proofErr w:type="spellEnd"/>
            <w:r w:rsidRPr="700361DA">
              <w:rPr>
                <w:rFonts w:asciiTheme="majorHAnsi" w:hAnsiTheme="majorHAnsi" w:cstheme="majorBidi"/>
                <w:sz w:val="16"/>
                <w:szCs w:val="16"/>
              </w:rPr>
              <w:t>: 10.1109/IEMBS.2010.5626137.</w:t>
            </w:r>
          </w:p>
        </w:tc>
      </w:tr>
      <w:tr w:rsidR="00191DAC" w14:paraId="45BCBFB7" w14:textId="77777777" w:rsidTr="006D6812">
        <w:trPr>
          <w:trHeight w:val="1296"/>
        </w:trPr>
        <w:tc>
          <w:tcPr>
            <w:tcW w:w="52.75pt" w:type="dxa"/>
            <w:vAlign w:val="center"/>
          </w:tcPr>
          <w:p w14:paraId="09D797C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Private Dataset from Armed Forces institute of ophthalmology (AFIO)</w:t>
            </w:r>
            <w:r>
              <w:br/>
            </w:r>
            <w:r w:rsidRPr="700361DA">
              <w:rPr>
                <w:rFonts w:asciiTheme="majorHAnsi" w:hAnsiTheme="majorHAnsi" w:cstheme="majorBidi"/>
                <w:sz w:val="16"/>
                <w:szCs w:val="16"/>
              </w:rPr>
              <w:t>Rawalpindi Pakistan</w:t>
            </w:r>
          </w:p>
        </w:tc>
        <w:tc>
          <w:tcPr>
            <w:tcW w:w="55.40pt" w:type="dxa"/>
            <w:vAlign w:val="center"/>
          </w:tcPr>
          <w:p w14:paraId="2EE5912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AFIO</w:t>
            </w:r>
          </w:p>
        </w:tc>
        <w:tc>
          <w:tcPr>
            <w:tcW w:w="200.35pt" w:type="dxa"/>
            <w:vAlign w:val="center"/>
          </w:tcPr>
          <w:p w14:paraId="37FDFD9A" w14:textId="77777777" w:rsidR="00191DAC" w:rsidRDefault="00191DAC" w:rsidP="00F25B03">
            <w:pPr>
              <w:rPr>
                <w:rFonts w:asciiTheme="majorHAnsi" w:hAnsiTheme="majorHAnsi" w:cstheme="majorBidi"/>
                <w:sz w:val="16"/>
                <w:szCs w:val="16"/>
                <w:u w:val="single"/>
              </w:rPr>
            </w:pPr>
            <w:r w:rsidRPr="700361DA">
              <w:rPr>
                <w:rFonts w:asciiTheme="majorHAnsi" w:hAnsiTheme="majorHAnsi" w:cstheme="majorBidi"/>
                <w:sz w:val="16"/>
                <w:szCs w:val="16"/>
                <w:u w:val="single"/>
              </w:rPr>
              <w:t>NA</w:t>
            </w:r>
          </w:p>
        </w:tc>
        <w:tc>
          <w:tcPr>
            <w:tcW w:w="45.60pt" w:type="dxa"/>
            <w:vAlign w:val="center"/>
          </w:tcPr>
          <w:p w14:paraId="25F6C98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079DE59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00</w:t>
            </w:r>
          </w:p>
        </w:tc>
        <w:tc>
          <w:tcPr>
            <w:tcW w:w="24.85pt" w:type="dxa"/>
            <w:vAlign w:val="center"/>
          </w:tcPr>
          <w:p w14:paraId="4F7D5F0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3</w:t>
            </w:r>
          </w:p>
        </w:tc>
        <w:tc>
          <w:tcPr>
            <w:tcW w:w="21.35pt" w:type="dxa"/>
            <w:vAlign w:val="center"/>
          </w:tcPr>
          <w:p w14:paraId="17B401A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7</w:t>
            </w:r>
          </w:p>
        </w:tc>
        <w:tc>
          <w:tcPr>
            <w:tcW w:w="35.30pt" w:type="dxa"/>
            <w:vAlign w:val="center"/>
          </w:tcPr>
          <w:p w14:paraId="6FAF9F7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4.20pt" w:type="dxa"/>
            <w:vAlign w:val="center"/>
          </w:tcPr>
          <w:p w14:paraId="3F8626A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1885769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2.65pt" w:type="dxa"/>
            <w:vAlign w:val="center"/>
          </w:tcPr>
          <w:p w14:paraId="5324236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2C6DF88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11E37CE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5F3A7B8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61A3032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6F77B951" w14:textId="77777777" w:rsidTr="006D6812">
        <w:trPr>
          <w:trHeight w:val="3000"/>
        </w:trPr>
        <w:tc>
          <w:tcPr>
            <w:tcW w:w="52.75pt" w:type="dxa"/>
            <w:vAlign w:val="center"/>
          </w:tcPr>
          <w:p w14:paraId="7513B36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lastRenderedPageBreak/>
              <w:t>REFUGE</w:t>
            </w:r>
          </w:p>
        </w:tc>
        <w:tc>
          <w:tcPr>
            <w:tcW w:w="55.40pt" w:type="dxa"/>
            <w:vAlign w:val="center"/>
          </w:tcPr>
          <w:p w14:paraId="0FD78F0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Retinal Fundus </w:t>
            </w:r>
            <w:proofErr w:type="gramStart"/>
            <w:r w:rsidRPr="700361DA">
              <w:rPr>
                <w:rFonts w:asciiTheme="majorHAnsi" w:hAnsiTheme="majorHAnsi" w:cstheme="majorBidi"/>
                <w:sz w:val="16"/>
                <w:szCs w:val="16"/>
              </w:rPr>
              <w:t>Glaucoma  Challenge</w:t>
            </w:r>
            <w:proofErr w:type="gramEnd"/>
            <w:r w:rsidRPr="700361DA">
              <w:rPr>
                <w:rFonts w:asciiTheme="majorHAnsi" w:hAnsiTheme="majorHAnsi" w:cstheme="majorBidi"/>
                <w:sz w:val="16"/>
                <w:szCs w:val="16"/>
              </w:rPr>
              <w:t xml:space="preserve">  Edition</w:t>
            </w:r>
          </w:p>
        </w:tc>
        <w:tc>
          <w:tcPr>
            <w:tcW w:w="200.35pt" w:type="dxa"/>
            <w:vAlign w:val="center"/>
          </w:tcPr>
          <w:p w14:paraId="5B95DF92" w14:textId="77777777" w:rsidR="00191DAC" w:rsidRDefault="00BF028B" w:rsidP="00F25B03">
            <w:pPr>
              <w:rPr>
                <w:rFonts w:asciiTheme="majorHAnsi" w:hAnsiTheme="majorHAnsi" w:cstheme="majorBidi"/>
                <w:sz w:val="16"/>
                <w:szCs w:val="16"/>
                <w:u w:val="single"/>
              </w:rPr>
            </w:pPr>
            <w:hyperlink r:id="rId22">
              <w:r w:rsidR="00191DAC" w:rsidRPr="700361DA">
                <w:rPr>
                  <w:rStyle w:val="Hyperlink"/>
                  <w:rFonts w:asciiTheme="majorHAnsi" w:hAnsiTheme="majorHAnsi" w:cstheme="majorBidi"/>
                  <w:sz w:val="16"/>
                  <w:szCs w:val="16"/>
                </w:rPr>
                <w:t>Ver 2 "restricted" : https://refuge.grand-challenge.org/Program2020/</w:t>
              </w:r>
              <w:r w:rsidR="00191DAC">
                <w:br/>
              </w:r>
              <w:r w:rsidR="00191DAC">
                <w:br/>
              </w:r>
              <w:r w:rsidR="00191DAC" w:rsidRPr="700361DA">
                <w:rPr>
                  <w:rStyle w:val="Hyperlink"/>
                  <w:rFonts w:asciiTheme="majorHAnsi" w:hAnsiTheme="majorHAnsi" w:cstheme="majorBidi"/>
                  <w:sz w:val="16"/>
                  <w:szCs w:val="16"/>
                </w:rPr>
                <w:t>Ver 1 "public": http://ai.baidu.com/broad/download?dataset=gon</w:t>
              </w:r>
              <w:r w:rsidR="00191DAC">
                <w:br/>
              </w:r>
            </w:hyperlink>
          </w:p>
        </w:tc>
        <w:tc>
          <w:tcPr>
            <w:tcW w:w="45.60pt" w:type="dxa"/>
            <w:vAlign w:val="center"/>
          </w:tcPr>
          <w:p w14:paraId="1FAEC57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0ED9855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200</w:t>
            </w:r>
          </w:p>
        </w:tc>
        <w:tc>
          <w:tcPr>
            <w:tcW w:w="24.85pt" w:type="dxa"/>
            <w:vAlign w:val="center"/>
          </w:tcPr>
          <w:p w14:paraId="49DD867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080</w:t>
            </w:r>
          </w:p>
        </w:tc>
        <w:tc>
          <w:tcPr>
            <w:tcW w:w="21.35pt" w:type="dxa"/>
            <w:vAlign w:val="center"/>
          </w:tcPr>
          <w:p w14:paraId="527D5D7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20</w:t>
            </w:r>
          </w:p>
        </w:tc>
        <w:tc>
          <w:tcPr>
            <w:tcW w:w="35.30pt" w:type="dxa"/>
            <w:vAlign w:val="center"/>
          </w:tcPr>
          <w:p w14:paraId="2E77D2A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124 X 2056</w:t>
            </w:r>
          </w:p>
        </w:tc>
        <w:tc>
          <w:tcPr>
            <w:tcW w:w="24.20pt" w:type="dxa"/>
            <w:vAlign w:val="center"/>
          </w:tcPr>
          <w:p w14:paraId="45D95FD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3F3F32D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768D691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2A05B08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37514F8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4565DCB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Pixel-wise annotations of OD and OC Localization mask of Fovea</w:t>
            </w:r>
            <w:r>
              <w:br/>
            </w:r>
            <w:r w:rsidRPr="700361DA">
              <w:rPr>
                <w:rFonts w:asciiTheme="majorHAnsi" w:hAnsiTheme="majorHAnsi" w:cstheme="majorBidi"/>
                <w:sz w:val="16"/>
                <w:szCs w:val="16"/>
              </w:rPr>
              <w:t>Classification labels of normal and glaucomatous</w:t>
            </w:r>
          </w:p>
        </w:tc>
        <w:tc>
          <w:tcPr>
            <w:tcW w:w="97.45pt" w:type="dxa"/>
            <w:vAlign w:val="center"/>
          </w:tcPr>
          <w:p w14:paraId="6FD23CE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Orlando, J.I.; Fu, H.; Breda, J.B.; van Keer, K.; </w:t>
            </w:r>
            <w:proofErr w:type="spellStart"/>
            <w:r w:rsidRPr="700361DA">
              <w:rPr>
                <w:rFonts w:asciiTheme="majorHAnsi" w:hAnsiTheme="majorHAnsi" w:cstheme="majorBidi"/>
                <w:sz w:val="16"/>
                <w:szCs w:val="16"/>
              </w:rPr>
              <w:t>Bathula</w:t>
            </w:r>
            <w:proofErr w:type="spellEnd"/>
            <w:r w:rsidRPr="700361DA">
              <w:rPr>
                <w:rFonts w:asciiTheme="majorHAnsi" w:hAnsiTheme="majorHAnsi" w:cstheme="majorBidi"/>
                <w:sz w:val="16"/>
                <w:szCs w:val="16"/>
              </w:rPr>
              <w:t>, D.R.; Diaz-Pinto, A.; Fang, R.; Heng, P.A.; Kim, J.;</w:t>
            </w:r>
            <w:r>
              <w:br/>
            </w:r>
            <w:r w:rsidRPr="700361DA">
              <w:rPr>
                <w:rFonts w:asciiTheme="majorHAnsi" w:hAnsiTheme="majorHAnsi" w:cstheme="majorBidi"/>
                <w:sz w:val="16"/>
                <w:szCs w:val="16"/>
              </w:rPr>
              <w:t>Lee, J.; et al. REFUGE Challenge: A unified framework for evaluating automated methods for glaucoma</w:t>
            </w:r>
            <w:r>
              <w:br/>
            </w:r>
            <w:r w:rsidRPr="700361DA">
              <w:rPr>
                <w:rFonts w:asciiTheme="majorHAnsi" w:hAnsiTheme="majorHAnsi" w:cstheme="majorBidi"/>
                <w:sz w:val="16"/>
                <w:szCs w:val="16"/>
              </w:rPr>
              <w:t>assessment from fundus photographs. Med Image Anal. 2020, 59, 101570. [</w:t>
            </w:r>
            <w:proofErr w:type="spellStart"/>
            <w:r w:rsidRPr="700361DA">
              <w:rPr>
                <w:rFonts w:asciiTheme="majorHAnsi" w:hAnsiTheme="majorHAnsi" w:cstheme="majorBidi"/>
                <w:sz w:val="16"/>
                <w:szCs w:val="16"/>
              </w:rPr>
              <w:t>CrossRef</w:t>
            </w:r>
            <w:proofErr w:type="spellEnd"/>
            <w:r w:rsidRPr="700361DA">
              <w:rPr>
                <w:rFonts w:asciiTheme="majorHAnsi" w:hAnsiTheme="majorHAnsi" w:cstheme="majorBidi"/>
                <w:sz w:val="16"/>
                <w:szCs w:val="16"/>
              </w:rPr>
              <w:t>]</w:t>
            </w:r>
          </w:p>
        </w:tc>
      </w:tr>
      <w:tr w:rsidR="00191DAC" w14:paraId="0320E7F3" w14:textId="77777777" w:rsidTr="006D6812">
        <w:trPr>
          <w:trHeight w:val="60"/>
        </w:trPr>
        <w:tc>
          <w:tcPr>
            <w:tcW w:w="52.75pt" w:type="dxa"/>
            <w:vAlign w:val="center"/>
          </w:tcPr>
          <w:p w14:paraId="5F0D503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RIGA</w:t>
            </w:r>
          </w:p>
        </w:tc>
        <w:tc>
          <w:tcPr>
            <w:tcW w:w="55.40pt" w:type="dxa"/>
            <w:vAlign w:val="center"/>
          </w:tcPr>
          <w:p w14:paraId="1CCBF8B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Retinal images for glaucoma analysis (RIGA)</w:t>
            </w:r>
          </w:p>
        </w:tc>
        <w:tc>
          <w:tcPr>
            <w:tcW w:w="200.35pt" w:type="dxa"/>
            <w:vAlign w:val="center"/>
          </w:tcPr>
          <w:p w14:paraId="58118C66" w14:textId="77777777" w:rsidR="00191DAC" w:rsidRDefault="00BF028B" w:rsidP="00F25B03">
            <w:pPr>
              <w:rPr>
                <w:rFonts w:asciiTheme="majorHAnsi" w:hAnsiTheme="majorHAnsi" w:cstheme="majorBidi"/>
                <w:sz w:val="16"/>
                <w:szCs w:val="16"/>
                <w:u w:val="single"/>
              </w:rPr>
            </w:pPr>
            <w:hyperlink r:id="rId23">
              <w:r w:rsidR="00191DAC" w:rsidRPr="700361DA">
                <w:rPr>
                  <w:rStyle w:val="Hyperlink"/>
                  <w:rFonts w:asciiTheme="majorHAnsi" w:hAnsiTheme="majorHAnsi" w:cstheme="majorBidi"/>
                  <w:sz w:val="16"/>
                  <w:szCs w:val="16"/>
                </w:rPr>
                <w:t>https://deepblue.lib.umich.edu/data/concern/data_sets/3b591905z</w:t>
              </w:r>
            </w:hyperlink>
          </w:p>
        </w:tc>
        <w:tc>
          <w:tcPr>
            <w:tcW w:w="45.60pt" w:type="dxa"/>
            <w:vAlign w:val="center"/>
          </w:tcPr>
          <w:p w14:paraId="344411E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3270880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5250</w:t>
            </w:r>
          </w:p>
        </w:tc>
        <w:tc>
          <w:tcPr>
            <w:tcW w:w="24.85pt" w:type="dxa"/>
            <w:vAlign w:val="center"/>
          </w:tcPr>
          <w:p w14:paraId="221ECFE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1.35pt" w:type="dxa"/>
            <w:vAlign w:val="center"/>
          </w:tcPr>
          <w:p w14:paraId="131AB19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5.30pt" w:type="dxa"/>
            <w:vAlign w:val="center"/>
          </w:tcPr>
          <w:p w14:paraId="021B3A6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4.20pt" w:type="dxa"/>
            <w:vAlign w:val="center"/>
          </w:tcPr>
          <w:p w14:paraId="699B7D3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 &amp; TIFF</w:t>
            </w:r>
          </w:p>
        </w:tc>
        <w:tc>
          <w:tcPr>
            <w:tcW w:w="20.85pt" w:type="dxa"/>
            <w:vAlign w:val="center"/>
          </w:tcPr>
          <w:p w14:paraId="0D20A3D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383A6AA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341AC36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01C69FA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3BE8B39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693DCE51"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69EA7241" w14:textId="77777777" w:rsidTr="006D6812">
        <w:trPr>
          <w:trHeight w:val="1140"/>
        </w:trPr>
        <w:tc>
          <w:tcPr>
            <w:tcW w:w="52.75pt" w:type="dxa"/>
            <w:vAlign w:val="center"/>
          </w:tcPr>
          <w:p w14:paraId="206F05A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55.40pt" w:type="dxa"/>
            <w:vAlign w:val="center"/>
          </w:tcPr>
          <w:p w14:paraId="5E39CB1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RIM-ONE (v1 ~ v3)</w:t>
            </w:r>
          </w:p>
        </w:tc>
        <w:tc>
          <w:tcPr>
            <w:tcW w:w="200.35pt" w:type="dxa"/>
            <w:vAlign w:val="center"/>
          </w:tcPr>
          <w:p w14:paraId="6A310AE4" w14:textId="77777777" w:rsidR="00191DAC" w:rsidRDefault="00BF028B" w:rsidP="00F25B03">
            <w:pPr>
              <w:rPr>
                <w:rFonts w:asciiTheme="majorHAnsi" w:hAnsiTheme="majorHAnsi" w:cstheme="majorBidi"/>
                <w:sz w:val="16"/>
                <w:szCs w:val="16"/>
                <w:u w:val="single"/>
              </w:rPr>
            </w:pPr>
            <w:hyperlink r:id="rId24">
              <w:r w:rsidR="00191DAC" w:rsidRPr="700361DA">
                <w:rPr>
                  <w:rStyle w:val="Hyperlink"/>
                  <w:rFonts w:asciiTheme="majorHAnsi" w:hAnsiTheme="majorHAnsi" w:cstheme="majorBidi"/>
                  <w:sz w:val="16"/>
                  <w:szCs w:val="16"/>
                </w:rPr>
                <w:t>http://medimrg.webs.ull.es/research/retinal-imaging/rim-one/</w:t>
              </w:r>
            </w:hyperlink>
          </w:p>
        </w:tc>
        <w:tc>
          <w:tcPr>
            <w:tcW w:w="45.60pt" w:type="dxa"/>
            <w:vAlign w:val="center"/>
          </w:tcPr>
          <w:p w14:paraId="767BCF5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06CE999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59</w:t>
            </w:r>
          </w:p>
        </w:tc>
        <w:tc>
          <w:tcPr>
            <w:tcW w:w="24.85pt" w:type="dxa"/>
            <w:vAlign w:val="center"/>
          </w:tcPr>
          <w:p w14:paraId="3EE642D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85</w:t>
            </w:r>
          </w:p>
        </w:tc>
        <w:tc>
          <w:tcPr>
            <w:tcW w:w="21.35pt" w:type="dxa"/>
            <w:vAlign w:val="center"/>
          </w:tcPr>
          <w:p w14:paraId="229F12E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4</w:t>
            </w:r>
          </w:p>
        </w:tc>
        <w:tc>
          <w:tcPr>
            <w:tcW w:w="35.30pt" w:type="dxa"/>
            <w:vAlign w:val="center"/>
          </w:tcPr>
          <w:p w14:paraId="4BA5688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2144 X 1424</w:t>
            </w:r>
          </w:p>
        </w:tc>
        <w:tc>
          <w:tcPr>
            <w:tcW w:w="24.20pt" w:type="dxa"/>
            <w:vAlign w:val="center"/>
          </w:tcPr>
          <w:p w14:paraId="23A90FB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JPEG</w:t>
            </w:r>
          </w:p>
        </w:tc>
        <w:tc>
          <w:tcPr>
            <w:tcW w:w="20.85pt" w:type="dxa"/>
            <w:vAlign w:val="center"/>
          </w:tcPr>
          <w:p w14:paraId="27CCAA3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71A9AA9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15020A5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0A53A15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456087F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Manual segmentation masks of OD</w:t>
            </w:r>
            <w:r>
              <w:br/>
            </w:r>
            <w:r w:rsidRPr="700361DA">
              <w:rPr>
                <w:rFonts w:asciiTheme="majorHAnsi" w:hAnsiTheme="majorHAnsi" w:cstheme="majorBidi"/>
                <w:sz w:val="16"/>
                <w:szCs w:val="16"/>
              </w:rPr>
              <w:t>Classification labels of normal and glaucomatous</w:t>
            </w:r>
          </w:p>
        </w:tc>
        <w:tc>
          <w:tcPr>
            <w:tcW w:w="97.45pt" w:type="dxa"/>
            <w:vAlign w:val="center"/>
          </w:tcPr>
          <w:p w14:paraId="234D5CB6" w14:textId="77777777" w:rsidR="00191DAC" w:rsidRDefault="00191DAC"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Fumero</w:t>
            </w:r>
            <w:proofErr w:type="spellEnd"/>
            <w:r w:rsidRPr="700361DA">
              <w:rPr>
                <w:rFonts w:asciiTheme="majorHAnsi" w:hAnsiTheme="majorHAnsi" w:cstheme="majorBidi"/>
                <w:sz w:val="16"/>
                <w:szCs w:val="16"/>
              </w:rPr>
              <w:t xml:space="preserve">, F.; </w:t>
            </w:r>
            <w:proofErr w:type="spellStart"/>
            <w:r w:rsidRPr="700361DA">
              <w:rPr>
                <w:rFonts w:asciiTheme="majorHAnsi" w:hAnsiTheme="majorHAnsi" w:cstheme="majorBidi"/>
                <w:sz w:val="16"/>
                <w:szCs w:val="16"/>
              </w:rPr>
              <w:t>Alayón</w:t>
            </w:r>
            <w:proofErr w:type="spellEnd"/>
            <w:r w:rsidRPr="700361DA">
              <w:rPr>
                <w:rFonts w:asciiTheme="majorHAnsi" w:hAnsiTheme="majorHAnsi" w:cstheme="majorBidi"/>
                <w:sz w:val="16"/>
                <w:szCs w:val="16"/>
              </w:rPr>
              <w:t xml:space="preserve">, S.; Sanchez, J.L.; </w:t>
            </w:r>
            <w:proofErr w:type="spellStart"/>
            <w:r w:rsidRPr="700361DA">
              <w:rPr>
                <w:rFonts w:asciiTheme="majorHAnsi" w:hAnsiTheme="majorHAnsi" w:cstheme="majorBidi"/>
                <w:sz w:val="16"/>
                <w:szCs w:val="16"/>
              </w:rPr>
              <w:t>Sigut</w:t>
            </w:r>
            <w:proofErr w:type="spellEnd"/>
            <w:r w:rsidRPr="700361DA">
              <w:rPr>
                <w:rFonts w:asciiTheme="majorHAnsi" w:hAnsiTheme="majorHAnsi" w:cstheme="majorBidi"/>
                <w:sz w:val="16"/>
                <w:szCs w:val="16"/>
              </w:rPr>
              <w:t>, J.; Gonzalez-Hernandez, M. RIM-ONE: An open retinal</w:t>
            </w:r>
            <w:r>
              <w:br/>
            </w:r>
            <w:r w:rsidRPr="700361DA">
              <w:rPr>
                <w:rFonts w:asciiTheme="majorHAnsi" w:hAnsiTheme="majorHAnsi" w:cstheme="majorBidi"/>
                <w:sz w:val="16"/>
                <w:szCs w:val="16"/>
              </w:rPr>
              <w:t>image database for optic nerve evaluation. In Proceedings of the 2011 24th International Symposium on</w:t>
            </w:r>
            <w:r>
              <w:br/>
            </w:r>
            <w:r w:rsidRPr="700361DA">
              <w:rPr>
                <w:rFonts w:asciiTheme="majorHAnsi" w:hAnsiTheme="majorHAnsi" w:cstheme="majorBidi"/>
                <w:sz w:val="16"/>
                <w:szCs w:val="16"/>
              </w:rPr>
              <w:t>Computer-Based Medical Systems (CBMS), Bristol, UK, 27–30 June 2011; pp. 1–6. [</w:t>
            </w:r>
            <w:proofErr w:type="spellStart"/>
            <w:r w:rsidRPr="700361DA">
              <w:rPr>
                <w:rFonts w:asciiTheme="majorHAnsi" w:hAnsiTheme="majorHAnsi" w:cstheme="majorBidi"/>
                <w:sz w:val="16"/>
                <w:szCs w:val="16"/>
              </w:rPr>
              <w:t>CrossRef</w:t>
            </w:r>
            <w:proofErr w:type="spellEnd"/>
            <w:r w:rsidRPr="700361DA">
              <w:rPr>
                <w:rFonts w:asciiTheme="majorHAnsi" w:hAnsiTheme="majorHAnsi" w:cstheme="majorBidi"/>
                <w:sz w:val="16"/>
                <w:szCs w:val="16"/>
              </w:rPr>
              <w:t>]</w:t>
            </w:r>
          </w:p>
        </w:tc>
      </w:tr>
      <w:tr w:rsidR="00191DAC" w14:paraId="43429E73" w14:textId="77777777" w:rsidTr="006D6812">
        <w:trPr>
          <w:trHeight w:val="1961"/>
        </w:trPr>
        <w:tc>
          <w:tcPr>
            <w:tcW w:w="52.75pt" w:type="dxa"/>
            <w:vAlign w:val="center"/>
          </w:tcPr>
          <w:p w14:paraId="622E140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SCES</w:t>
            </w:r>
          </w:p>
        </w:tc>
        <w:tc>
          <w:tcPr>
            <w:tcW w:w="55.40pt" w:type="dxa"/>
            <w:vAlign w:val="center"/>
          </w:tcPr>
          <w:p w14:paraId="1CC370B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SCES</w:t>
            </w:r>
          </w:p>
        </w:tc>
        <w:tc>
          <w:tcPr>
            <w:tcW w:w="200.35pt" w:type="dxa"/>
            <w:vAlign w:val="center"/>
          </w:tcPr>
          <w:p w14:paraId="10C8E9D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5.60pt" w:type="dxa"/>
            <w:vAlign w:val="center"/>
          </w:tcPr>
          <w:p w14:paraId="06BF952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7EC9CDE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676</w:t>
            </w:r>
          </w:p>
        </w:tc>
        <w:tc>
          <w:tcPr>
            <w:tcW w:w="24.85pt" w:type="dxa"/>
            <w:vAlign w:val="center"/>
          </w:tcPr>
          <w:p w14:paraId="1EED4E3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630</w:t>
            </w:r>
          </w:p>
        </w:tc>
        <w:tc>
          <w:tcPr>
            <w:tcW w:w="21.35pt" w:type="dxa"/>
            <w:vAlign w:val="center"/>
          </w:tcPr>
          <w:p w14:paraId="10DD930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46</w:t>
            </w:r>
          </w:p>
        </w:tc>
        <w:tc>
          <w:tcPr>
            <w:tcW w:w="35.30pt" w:type="dxa"/>
            <w:vAlign w:val="center"/>
          </w:tcPr>
          <w:p w14:paraId="1F5E5C9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4.20pt" w:type="dxa"/>
            <w:vAlign w:val="center"/>
          </w:tcPr>
          <w:p w14:paraId="0213000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2DF4A0A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2.65pt" w:type="dxa"/>
            <w:vAlign w:val="center"/>
          </w:tcPr>
          <w:p w14:paraId="1CC2E7AE"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7C3EC89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20.85pt" w:type="dxa"/>
            <w:vAlign w:val="center"/>
          </w:tcPr>
          <w:p w14:paraId="0FA3170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7EB7929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Classification labels of normal and glaucomatous</w:t>
            </w:r>
          </w:p>
        </w:tc>
        <w:tc>
          <w:tcPr>
            <w:tcW w:w="97.45pt" w:type="dxa"/>
            <w:vAlign w:val="center"/>
          </w:tcPr>
          <w:p w14:paraId="6380121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Pan, </w:t>
            </w:r>
            <w:proofErr w:type="spellStart"/>
            <w:proofErr w:type="gramStart"/>
            <w:r w:rsidRPr="700361DA">
              <w:rPr>
                <w:rFonts w:asciiTheme="majorHAnsi" w:hAnsiTheme="majorHAnsi" w:cstheme="majorBidi"/>
                <w:sz w:val="16"/>
                <w:szCs w:val="16"/>
              </w:rPr>
              <w:t>C.W.;Wong</w:t>
            </w:r>
            <w:proofErr w:type="spellEnd"/>
            <w:proofErr w:type="gramEnd"/>
            <w:r w:rsidRPr="700361DA">
              <w:rPr>
                <w:rFonts w:asciiTheme="majorHAnsi" w:hAnsiTheme="majorHAnsi" w:cstheme="majorBidi"/>
                <w:sz w:val="16"/>
                <w:szCs w:val="16"/>
              </w:rPr>
              <w:t xml:space="preserve">, T.Y.; Chang, L.; Lin, X.Y.; Lavanya, R.; Zheng, Y.F.; </w:t>
            </w:r>
            <w:proofErr w:type="spellStart"/>
            <w:r w:rsidRPr="700361DA">
              <w:rPr>
                <w:rFonts w:asciiTheme="majorHAnsi" w:hAnsiTheme="majorHAnsi" w:cstheme="majorBidi"/>
                <w:sz w:val="16"/>
                <w:szCs w:val="16"/>
              </w:rPr>
              <w:t>Kok</w:t>
            </w:r>
            <w:proofErr w:type="spellEnd"/>
            <w:r w:rsidRPr="700361DA">
              <w:rPr>
                <w:rFonts w:asciiTheme="majorHAnsi" w:hAnsiTheme="majorHAnsi" w:cstheme="majorBidi"/>
                <w:sz w:val="16"/>
                <w:szCs w:val="16"/>
              </w:rPr>
              <w:t xml:space="preserve">, </w:t>
            </w:r>
            <w:proofErr w:type="spellStart"/>
            <w:r w:rsidRPr="700361DA">
              <w:rPr>
                <w:rFonts w:asciiTheme="majorHAnsi" w:hAnsiTheme="majorHAnsi" w:cstheme="majorBidi"/>
                <w:sz w:val="16"/>
                <w:szCs w:val="16"/>
              </w:rPr>
              <w:t>Y.O.;Wu</w:t>
            </w:r>
            <w:proofErr w:type="spellEnd"/>
            <w:r w:rsidRPr="700361DA">
              <w:rPr>
                <w:rFonts w:asciiTheme="majorHAnsi" w:hAnsiTheme="majorHAnsi" w:cstheme="majorBidi"/>
                <w:sz w:val="16"/>
                <w:szCs w:val="16"/>
              </w:rPr>
              <w:t>, R.Y.; Aung, T.; Saw, S.M.</w:t>
            </w:r>
            <w:r>
              <w:br/>
            </w:r>
            <w:r w:rsidRPr="700361DA">
              <w:rPr>
                <w:rFonts w:asciiTheme="majorHAnsi" w:hAnsiTheme="majorHAnsi" w:cstheme="majorBidi"/>
                <w:sz w:val="16"/>
                <w:szCs w:val="16"/>
              </w:rPr>
              <w:t xml:space="preserve">Ocular biometry in an urban Indian population: The Singapore Indian Eye Study (SINDI). </w:t>
            </w:r>
            <w:proofErr w:type="spellStart"/>
            <w:r w:rsidRPr="700361DA">
              <w:rPr>
                <w:rFonts w:asciiTheme="majorHAnsi" w:hAnsiTheme="majorHAnsi" w:cstheme="majorBidi"/>
                <w:sz w:val="16"/>
                <w:szCs w:val="16"/>
              </w:rPr>
              <w:t>Investig</w:t>
            </w:r>
            <w:proofErr w:type="spellEnd"/>
            <w:r w:rsidRPr="700361DA">
              <w:rPr>
                <w:rFonts w:asciiTheme="majorHAnsi" w:hAnsiTheme="majorHAnsi" w:cstheme="majorBidi"/>
                <w:sz w:val="16"/>
                <w:szCs w:val="16"/>
              </w:rPr>
              <w:t xml:space="preserve">. </w:t>
            </w:r>
            <w:proofErr w:type="spellStart"/>
            <w:r w:rsidRPr="700361DA">
              <w:rPr>
                <w:rFonts w:asciiTheme="majorHAnsi" w:hAnsiTheme="majorHAnsi" w:cstheme="majorBidi"/>
                <w:sz w:val="16"/>
                <w:szCs w:val="16"/>
              </w:rPr>
              <w:t>Ophthalmol</w:t>
            </w:r>
            <w:proofErr w:type="spellEnd"/>
            <w:r w:rsidRPr="700361DA">
              <w:rPr>
                <w:rFonts w:asciiTheme="majorHAnsi" w:hAnsiTheme="majorHAnsi" w:cstheme="majorBidi"/>
                <w:sz w:val="16"/>
                <w:szCs w:val="16"/>
              </w:rPr>
              <w:t>.</w:t>
            </w:r>
            <w:r>
              <w:br/>
            </w:r>
            <w:r w:rsidRPr="700361DA">
              <w:rPr>
                <w:rFonts w:asciiTheme="majorHAnsi" w:hAnsiTheme="majorHAnsi" w:cstheme="majorBidi"/>
                <w:sz w:val="16"/>
                <w:szCs w:val="16"/>
              </w:rPr>
              <w:t>Vis. Sci. 2011, 52, 6636–6642. [</w:t>
            </w:r>
            <w:proofErr w:type="spellStart"/>
            <w:r w:rsidRPr="700361DA">
              <w:rPr>
                <w:rFonts w:asciiTheme="majorHAnsi" w:hAnsiTheme="majorHAnsi" w:cstheme="majorBidi"/>
                <w:sz w:val="16"/>
                <w:szCs w:val="16"/>
              </w:rPr>
              <w:t>CrossRef</w:t>
            </w:r>
            <w:proofErr w:type="spellEnd"/>
            <w:r w:rsidRPr="700361DA">
              <w:rPr>
                <w:rFonts w:asciiTheme="majorHAnsi" w:hAnsiTheme="majorHAnsi" w:cstheme="majorBidi"/>
                <w:sz w:val="16"/>
                <w:szCs w:val="16"/>
              </w:rPr>
              <w:t>]</w:t>
            </w:r>
          </w:p>
        </w:tc>
      </w:tr>
      <w:tr w:rsidR="00191DAC" w14:paraId="6638FAFC" w14:textId="77777777" w:rsidTr="006D6812">
        <w:trPr>
          <w:trHeight w:val="60"/>
        </w:trPr>
        <w:tc>
          <w:tcPr>
            <w:tcW w:w="52.75pt" w:type="dxa"/>
            <w:vAlign w:val="center"/>
          </w:tcPr>
          <w:p w14:paraId="6DC56E0D" w14:textId="77777777" w:rsidR="00191DAC" w:rsidRDefault="00191DAC"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hifa</w:t>
            </w:r>
            <w:proofErr w:type="spellEnd"/>
          </w:p>
        </w:tc>
        <w:tc>
          <w:tcPr>
            <w:tcW w:w="55.40pt" w:type="dxa"/>
            <w:vAlign w:val="center"/>
          </w:tcPr>
          <w:p w14:paraId="4A1BE57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 xml:space="preserve">Department of Ophthalmology, </w:t>
            </w:r>
            <w:proofErr w:type="spellStart"/>
            <w:r w:rsidRPr="700361DA">
              <w:rPr>
                <w:rFonts w:asciiTheme="majorHAnsi" w:hAnsiTheme="majorHAnsi" w:cstheme="majorBidi"/>
                <w:sz w:val="16"/>
                <w:szCs w:val="16"/>
              </w:rPr>
              <w:t>Shifa</w:t>
            </w:r>
            <w:proofErr w:type="spellEnd"/>
            <w:r w:rsidRPr="700361DA">
              <w:rPr>
                <w:rFonts w:asciiTheme="majorHAnsi" w:hAnsiTheme="majorHAnsi" w:cstheme="majorBidi"/>
                <w:sz w:val="16"/>
                <w:szCs w:val="16"/>
              </w:rPr>
              <w:t xml:space="preserve"> International </w:t>
            </w:r>
            <w:r w:rsidRPr="700361DA">
              <w:rPr>
                <w:rFonts w:asciiTheme="majorHAnsi" w:hAnsiTheme="majorHAnsi" w:cstheme="majorBidi"/>
                <w:sz w:val="16"/>
                <w:szCs w:val="16"/>
              </w:rPr>
              <w:lastRenderedPageBreak/>
              <w:t>Hospital property</w:t>
            </w:r>
          </w:p>
        </w:tc>
        <w:tc>
          <w:tcPr>
            <w:tcW w:w="200.35pt" w:type="dxa"/>
            <w:vAlign w:val="center"/>
          </w:tcPr>
          <w:p w14:paraId="2B3F63C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lastRenderedPageBreak/>
              <w:t>NA</w:t>
            </w:r>
          </w:p>
        </w:tc>
        <w:tc>
          <w:tcPr>
            <w:tcW w:w="45.60pt" w:type="dxa"/>
            <w:vAlign w:val="center"/>
          </w:tcPr>
          <w:p w14:paraId="39E440D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0498F0C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11</w:t>
            </w:r>
          </w:p>
        </w:tc>
        <w:tc>
          <w:tcPr>
            <w:tcW w:w="24.85pt" w:type="dxa"/>
            <w:vAlign w:val="center"/>
          </w:tcPr>
          <w:p w14:paraId="7A5A706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9</w:t>
            </w:r>
          </w:p>
        </w:tc>
        <w:tc>
          <w:tcPr>
            <w:tcW w:w="21.35pt" w:type="dxa"/>
            <w:vAlign w:val="center"/>
          </w:tcPr>
          <w:p w14:paraId="7A97761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92</w:t>
            </w:r>
          </w:p>
        </w:tc>
        <w:tc>
          <w:tcPr>
            <w:tcW w:w="35.30pt" w:type="dxa"/>
            <w:vAlign w:val="center"/>
          </w:tcPr>
          <w:p w14:paraId="1F9A134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1936 X 1296</w:t>
            </w:r>
          </w:p>
        </w:tc>
        <w:tc>
          <w:tcPr>
            <w:tcW w:w="24.20pt" w:type="dxa"/>
            <w:vAlign w:val="center"/>
          </w:tcPr>
          <w:p w14:paraId="74E1F97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1C2CE57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2.65pt" w:type="dxa"/>
            <w:vAlign w:val="center"/>
          </w:tcPr>
          <w:p w14:paraId="016BAA6D"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1A75C0D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32729B4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71BC664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63AC5B5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6A398412" w14:textId="77777777" w:rsidTr="006D6812">
        <w:trPr>
          <w:trHeight w:val="60"/>
        </w:trPr>
        <w:tc>
          <w:tcPr>
            <w:tcW w:w="52.75pt" w:type="dxa"/>
            <w:vAlign w:val="center"/>
          </w:tcPr>
          <w:p w14:paraId="33018258"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STARE</w:t>
            </w:r>
          </w:p>
        </w:tc>
        <w:tc>
          <w:tcPr>
            <w:tcW w:w="55.40pt" w:type="dxa"/>
            <w:vAlign w:val="center"/>
          </w:tcPr>
          <w:p w14:paraId="5BF239EA" w14:textId="77777777" w:rsidR="00191DAC" w:rsidRDefault="00191DAC"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Tructured</w:t>
            </w:r>
            <w:proofErr w:type="spellEnd"/>
            <w:r w:rsidRPr="700361DA">
              <w:rPr>
                <w:rFonts w:asciiTheme="majorHAnsi" w:hAnsiTheme="majorHAnsi" w:cstheme="majorBidi"/>
                <w:sz w:val="16"/>
                <w:szCs w:val="16"/>
              </w:rPr>
              <w:t xml:space="preserve"> Analysis of the Retina</w:t>
            </w:r>
          </w:p>
        </w:tc>
        <w:tc>
          <w:tcPr>
            <w:tcW w:w="200.35pt" w:type="dxa"/>
            <w:vAlign w:val="center"/>
          </w:tcPr>
          <w:p w14:paraId="76A4BEF0" w14:textId="77777777" w:rsidR="00191DAC" w:rsidRDefault="00BF028B" w:rsidP="00F25B03">
            <w:pPr>
              <w:rPr>
                <w:rFonts w:asciiTheme="majorHAnsi" w:hAnsiTheme="majorHAnsi" w:cstheme="majorBidi"/>
                <w:sz w:val="16"/>
                <w:szCs w:val="16"/>
                <w:u w:val="single"/>
              </w:rPr>
            </w:pPr>
            <w:hyperlink r:id="rId25">
              <w:r w:rsidR="00191DAC" w:rsidRPr="700361DA">
                <w:rPr>
                  <w:rStyle w:val="Hyperlink"/>
                  <w:rFonts w:asciiTheme="majorHAnsi" w:hAnsiTheme="majorHAnsi" w:cstheme="majorBidi"/>
                  <w:sz w:val="16"/>
                  <w:szCs w:val="16"/>
                </w:rPr>
                <w:t>http://cecas.clemson.edu/~ahoover/stare/</w:t>
              </w:r>
            </w:hyperlink>
          </w:p>
        </w:tc>
        <w:tc>
          <w:tcPr>
            <w:tcW w:w="45.60pt" w:type="dxa"/>
            <w:vAlign w:val="center"/>
          </w:tcPr>
          <w:p w14:paraId="293E03D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3.35pt" w:type="dxa"/>
            <w:vAlign w:val="center"/>
          </w:tcPr>
          <w:p w14:paraId="4B25EBF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400</w:t>
            </w:r>
          </w:p>
        </w:tc>
        <w:tc>
          <w:tcPr>
            <w:tcW w:w="24.85pt" w:type="dxa"/>
            <w:vAlign w:val="center"/>
          </w:tcPr>
          <w:p w14:paraId="08D9C6D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1.35pt" w:type="dxa"/>
            <w:vAlign w:val="center"/>
          </w:tcPr>
          <w:p w14:paraId="25AEA9E2"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35.30pt" w:type="dxa"/>
            <w:vAlign w:val="center"/>
          </w:tcPr>
          <w:p w14:paraId="38B81347"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4.20pt" w:type="dxa"/>
            <w:vAlign w:val="center"/>
          </w:tcPr>
          <w:p w14:paraId="08C84BE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0714D73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4590AA2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59DC5FD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0.85pt" w:type="dxa"/>
            <w:vAlign w:val="center"/>
          </w:tcPr>
          <w:p w14:paraId="7656052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49.90pt" w:type="dxa"/>
            <w:vAlign w:val="center"/>
          </w:tcPr>
          <w:p w14:paraId="5D11D7D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1092C91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r w:rsidR="00191DAC" w14:paraId="48BF7EB2" w14:textId="77777777" w:rsidTr="006D6812">
        <w:trPr>
          <w:trHeight w:val="60"/>
        </w:trPr>
        <w:tc>
          <w:tcPr>
            <w:tcW w:w="52.75pt" w:type="dxa"/>
            <w:vAlign w:val="center"/>
          </w:tcPr>
          <w:p w14:paraId="3B8C8506"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ONHSD</w:t>
            </w:r>
          </w:p>
        </w:tc>
        <w:tc>
          <w:tcPr>
            <w:tcW w:w="55.40pt" w:type="dxa"/>
            <w:vAlign w:val="center"/>
          </w:tcPr>
          <w:p w14:paraId="18D812E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Optic nerve head segmentation</w:t>
            </w:r>
          </w:p>
        </w:tc>
        <w:tc>
          <w:tcPr>
            <w:tcW w:w="200.35pt" w:type="dxa"/>
            <w:vAlign w:val="center"/>
          </w:tcPr>
          <w:p w14:paraId="34599B42" w14:textId="77777777" w:rsidR="00191DAC" w:rsidRDefault="00BF028B" w:rsidP="00F25B03">
            <w:pPr>
              <w:rPr>
                <w:rFonts w:asciiTheme="majorHAnsi" w:hAnsiTheme="majorHAnsi" w:cstheme="majorBidi"/>
                <w:sz w:val="16"/>
                <w:szCs w:val="16"/>
                <w:u w:val="single"/>
              </w:rPr>
            </w:pPr>
            <w:hyperlink r:id="rId26">
              <w:r w:rsidR="00191DAC" w:rsidRPr="700361DA">
                <w:rPr>
                  <w:rStyle w:val="Hyperlink"/>
                  <w:rFonts w:asciiTheme="majorHAnsi" w:hAnsiTheme="majorHAnsi" w:cstheme="majorBidi"/>
                  <w:sz w:val="16"/>
                  <w:szCs w:val="16"/>
                </w:rPr>
                <w:t>NA</w:t>
              </w:r>
            </w:hyperlink>
          </w:p>
        </w:tc>
        <w:tc>
          <w:tcPr>
            <w:tcW w:w="45.60pt" w:type="dxa"/>
            <w:vAlign w:val="center"/>
          </w:tcPr>
          <w:p w14:paraId="6CA5F210"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33.35pt" w:type="dxa"/>
            <w:vAlign w:val="center"/>
          </w:tcPr>
          <w:p w14:paraId="35444DC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99</w:t>
            </w:r>
          </w:p>
        </w:tc>
        <w:tc>
          <w:tcPr>
            <w:tcW w:w="24.85pt" w:type="dxa"/>
            <w:vAlign w:val="center"/>
          </w:tcPr>
          <w:p w14:paraId="18683F15"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1.35pt" w:type="dxa"/>
            <w:vAlign w:val="center"/>
          </w:tcPr>
          <w:p w14:paraId="7248CB2A"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38</w:t>
            </w:r>
          </w:p>
        </w:tc>
        <w:tc>
          <w:tcPr>
            <w:tcW w:w="35.30pt" w:type="dxa"/>
            <w:vAlign w:val="center"/>
          </w:tcPr>
          <w:p w14:paraId="6DA6EF7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760×570</w:t>
            </w:r>
          </w:p>
        </w:tc>
        <w:tc>
          <w:tcPr>
            <w:tcW w:w="24.20pt" w:type="dxa"/>
            <w:vAlign w:val="center"/>
          </w:tcPr>
          <w:p w14:paraId="383E512C"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49BCD8D4"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32.65pt" w:type="dxa"/>
            <w:vAlign w:val="center"/>
          </w:tcPr>
          <w:p w14:paraId="6CD720A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140D304B"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20.85pt" w:type="dxa"/>
            <w:vAlign w:val="center"/>
          </w:tcPr>
          <w:p w14:paraId="59025D93"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49.90pt" w:type="dxa"/>
            <w:vAlign w:val="center"/>
          </w:tcPr>
          <w:p w14:paraId="4ACCB04F"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97.45pt" w:type="dxa"/>
            <w:vAlign w:val="center"/>
          </w:tcPr>
          <w:p w14:paraId="2994B3B9" w14:textId="77777777" w:rsidR="00191DAC" w:rsidRDefault="00191DAC" w:rsidP="00F25B03">
            <w:pPr>
              <w:rPr>
                <w:rFonts w:asciiTheme="majorHAnsi" w:hAnsiTheme="majorHAnsi" w:cstheme="majorBidi"/>
                <w:sz w:val="16"/>
                <w:szCs w:val="16"/>
              </w:rPr>
            </w:pPr>
            <w:r w:rsidRPr="700361DA">
              <w:rPr>
                <w:rFonts w:asciiTheme="majorHAnsi" w:hAnsiTheme="majorHAnsi" w:cstheme="majorBidi"/>
                <w:sz w:val="16"/>
                <w:szCs w:val="16"/>
              </w:rPr>
              <w:t>NA</w:t>
            </w:r>
          </w:p>
        </w:tc>
      </w:tr>
    </w:tbl>
    <w:p w14:paraId="58CBAD39" w14:textId="77777777" w:rsidR="00191DAC" w:rsidRDefault="00191DAC">
      <w:pPr>
        <w:jc w:val="start"/>
      </w:pPr>
    </w:p>
    <w:p w14:paraId="3F1CBA04" w14:textId="628789AF" w:rsidR="004F1996" w:rsidRDefault="00894A89">
      <w:pPr>
        <w:jc w:val="start"/>
      </w:pPr>
      <w:r w:rsidRPr="00894A89">
        <w:t>Table3.</w:t>
      </w:r>
      <w:r>
        <w:t xml:space="preserve"> A</w:t>
      </w:r>
      <w:r w:rsidRPr="00894A89">
        <w:t xml:space="preserve"> comparison between different available retinal image segmentation &amp; localization techniques</w:t>
      </w:r>
    </w:p>
    <w:tbl>
      <w:tblPr>
        <w:tblStyle w:val="TableGrid"/>
        <w:tblW w:w="0pt" w:type="dxa"/>
        <w:tblLook w:firstRow="1" w:lastRow="0" w:firstColumn="1" w:lastColumn="0" w:noHBand="0" w:noVBand="1"/>
      </w:tblPr>
      <w:tblGrid>
        <w:gridCol w:w="1659"/>
        <w:gridCol w:w="791"/>
        <w:gridCol w:w="666"/>
        <w:gridCol w:w="4505"/>
        <w:gridCol w:w="3195"/>
        <w:gridCol w:w="919"/>
        <w:gridCol w:w="1096"/>
        <w:gridCol w:w="1477"/>
      </w:tblGrid>
      <w:tr w:rsidR="00867F0B" w14:paraId="65E76740" w14:textId="77777777" w:rsidTr="00F25B03">
        <w:trPr>
          <w:trHeight w:val="20"/>
        </w:trPr>
        <w:tc>
          <w:tcPr>
            <w:tcW w:w="85.65pt" w:type="dxa"/>
            <w:vAlign w:val="center"/>
          </w:tcPr>
          <w:p w14:paraId="1705F2C3"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Author</w:t>
            </w:r>
          </w:p>
        </w:tc>
        <w:tc>
          <w:tcPr>
            <w:tcW w:w="39.75pt" w:type="dxa"/>
            <w:vAlign w:val="center"/>
          </w:tcPr>
          <w:p w14:paraId="5A3EE3A7"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Dataset</w:t>
            </w:r>
          </w:p>
        </w:tc>
        <w:tc>
          <w:tcPr>
            <w:tcW w:w="33.45pt" w:type="dxa"/>
            <w:vAlign w:val="center"/>
          </w:tcPr>
          <w:p w14:paraId="39B05C14"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Public (Y/N)</w:t>
            </w:r>
          </w:p>
        </w:tc>
        <w:tc>
          <w:tcPr>
            <w:tcW w:w="260.20pt" w:type="dxa"/>
            <w:vAlign w:val="center"/>
          </w:tcPr>
          <w:p w14:paraId="3DC94003"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Method</w:t>
            </w:r>
          </w:p>
        </w:tc>
        <w:tc>
          <w:tcPr>
            <w:tcW w:w="181.20pt" w:type="dxa"/>
            <w:vAlign w:val="center"/>
          </w:tcPr>
          <w:p w14:paraId="6CA97746"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Performance</w:t>
            </w:r>
          </w:p>
        </w:tc>
        <w:tc>
          <w:tcPr>
            <w:tcW w:w="46.40pt" w:type="dxa"/>
            <w:vAlign w:val="center"/>
          </w:tcPr>
          <w:p w14:paraId="3C519D82"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Time (s)</w:t>
            </w:r>
          </w:p>
        </w:tc>
        <w:tc>
          <w:tcPr>
            <w:tcW w:w="55.10pt" w:type="dxa"/>
            <w:vAlign w:val="center"/>
          </w:tcPr>
          <w:p w14:paraId="22145F6B"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Localization</w:t>
            </w:r>
          </w:p>
        </w:tc>
        <w:tc>
          <w:tcPr>
            <w:tcW w:w="76.50pt" w:type="dxa"/>
            <w:vAlign w:val="center"/>
          </w:tcPr>
          <w:p w14:paraId="029D4186" w14:textId="77777777" w:rsidR="00867F0B" w:rsidRDefault="00867F0B" w:rsidP="00F25B03">
            <w:pPr>
              <w:rPr>
                <w:rFonts w:asciiTheme="majorHAnsi" w:hAnsiTheme="majorHAnsi" w:cstheme="majorBidi"/>
                <w:b/>
                <w:bCs/>
                <w:sz w:val="18"/>
                <w:szCs w:val="18"/>
              </w:rPr>
            </w:pPr>
            <w:r w:rsidRPr="700361DA">
              <w:rPr>
                <w:rFonts w:asciiTheme="majorHAnsi" w:hAnsiTheme="majorHAnsi" w:cstheme="majorBidi"/>
                <w:b/>
                <w:bCs/>
                <w:sz w:val="18"/>
                <w:szCs w:val="18"/>
              </w:rPr>
              <w:t>Segmentation</w:t>
            </w:r>
          </w:p>
        </w:tc>
      </w:tr>
      <w:tr w:rsidR="00867F0B" w14:paraId="1965E2B6" w14:textId="77777777" w:rsidTr="00F25B03">
        <w:trPr>
          <w:trHeight w:val="20"/>
        </w:trPr>
        <w:tc>
          <w:tcPr>
            <w:tcW w:w="85.65pt" w:type="dxa"/>
            <w:vAlign w:val="center"/>
          </w:tcPr>
          <w:p w14:paraId="7970FD95"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Thangaraj</w:t>
            </w:r>
            <w:proofErr w:type="spellEnd"/>
            <w:r w:rsidRPr="700361DA">
              <w:rPr>
                <w:rFonts w:asciiTheme="majorHAnsi" w:hAnsiTheme="majorHAnsi" w:cstheme="majorBidi"/>
                <w:sz w:val="16"/>
                <w:szCs w:val="16"/>
              </w:rPr>
              <w:t xml:space="preserve"> &amp; Natarajan, 2017</w:t>
            </w:r>
          </w:p>
        </w:tc>
        <w:tc>
          <w:tcPr>
            <w:tcW w:w="39.75pt" w:type="dxa"/>
            <w:vAlign w:val="center"/>
          </w:tcPr>
          <w:p w14:paraId="7EBD2D3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3A7CB35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5CF9873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Classification SVM is used for Glaucoma diagnosis</w:t>
            </w:r>
          </w:p>
        </w:tc>
        <w:tc>
          <w:tcPr>
            <w:tcW w:w="181.20pt" w:type="dxa"/>
            <w:vAlign w:val="center"/>
          </w:tcPr>
          <w:p w14:paraId="6BC45A8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Accuracy: 93%</w:t>
            </w:r>
          </w:p>
        </w:tc>
        <w:tc>
          <w:tcPr>
            <w:tcW w:w="46.40pt" w:type="dxa"/>
            <w:vAlign w:val="center"/>
          </w:tcPr>
          <w:p w14:paraId="66D21DA6"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25C84817" w14:textId="77777777" w:rsidR="00867F0B" w:rsidRDefault="00867F0B" w:rsidP="00F25B03">
            <w:pPr>
              <w:rPr>
                <w:rFonts w:asciiTheme="majorHAnsi" w:hAnsiTheme="majorHAnsi" w:cstheme="majorBidi"/>
                <w:sz w:val="16"/>
                <w:szCs w:val="16"/>
              </w:rPr>
            </w:pPr>
          </w:p>
        </w:tc>
        <w:tc>
          <w:tcPr>
            <w:tcW w:w="76.50pt" w:type="dxa"/>
            <w:vAlign w:val="center"/>
          </w:tcPr>
          <w:p w14:paraId="0F826B9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Classification</w:t>
            </w:r>
          </w:p>
        </w:tc>
      </w:tr>
      <w:tr w:rsidR="00867F0B" w14:paraId="28242DCB" w14:textId="77777777" w:rsidTr="00F25B03">
        <w:trPr>
          <w:trHeight w:val="20"/>
        </w:trPr>
        <w:tc>
          <w:tcPr>
            <w:tcW w:w="85.65pt" w:type="dxa"/>
            <w:vAlign w:val="center"/>
          </w:tcPr>
          <w:p w14:paraId="74B720B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Mohamed et al., 2019</w:t>
            </w:r>
          </w:p>
        </w:tc>
        <w:tc>
          <w:tcPr>
            <w:tcW w:w="39.75pt" w:type="dxa"/>
            <w:vAlign w:val="center"/>
          </w:tcPr>
          <w:p w14:paraId="306E894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1B948A2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2C8510E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An automated glaucoma screening system using cup-to-disc ratio </w:t>
            </w:r>
            <w:proofErr w:type="spellStart"/>
            <w:r w:rsidRPr="700361DA">
              <w:rPr>
                <w:rFonts w:asciiTheme="majorHAnsi" w:hAnsiTheme="majorHAnsi" w:cstheme="majorBidi"/>
                <w:sz w:val="16"/>
                <w:szCs w:val="16"/>
              </w:rPr>
              <w:t>viaSimple</w:t>
            </w:r>
            <w:proofErr w:type="spellEnd"/>
            <w:r w:rsidRPr="700361DA">
              <w:rPr>
                <w:rFonts w:asciiTheme="majorHAnsi" w:hAnsiTheme="majorHAnsi" w:cstheme="majorBidi"/>
                <w:sz w:val="16"/>
                <w:szCs w:val="16"/>
              </w:rPr>
              <w:t xml:space="preserve"> Linear Iterative Clustering superpixel</w:t>
            </w:r>
          </w:p>
        </w:tc>
        <w:tc>
          <w:tcPr>
            <w:tcW w:w="181.20pt" w:type="dxa"/>
            <w:vAlign w:val="center"/>
          </w:tcPr>
          <w:p w14:paraId="07E7194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the system achieved 98.6% </w:t>
            </w:r>
            <w:proofErr w:type="spellStart"/>
            <w:r w:rsidRPr="700361DA">
              <w:rPr>
                <w:rFonts w:asciiTheme="majorHAnsi" w:hAnsiTheme="majorHAnsi" w:cstheme="majorBidi"/>
                <w:sz w:val="16"/>
                <w:szCs w:val="16"/>
              </w:rPr>
              <w:t>accu</w:t>
            </w:r>
            <w:proofErr w:type="spellEnd"/>
            <w:r w:rsidRPr="700361DA">
              <w:rPr>
                <w:rFonts w:asciiTheme="majorHAnsi" w:hAnsiTheme="majorHAnsi" w:cstheme="majorBidi"/>
                <w:sz w:val="16"/>
                <w:szCs w:val="16"/>
              </w:rPr>
              <w:t xml:space="preserve">-racy, 97.6% sensitivity and 92.3% specificity for the linear </w:t>
            </w:r>
            <w:proofErr w:type="spellStart"/>
            <w:r w:rsidRPr="700361DA">
              <w:rPr>
                <w:rFonts w:asciiTheme="majorHAnsi" w:hAnsiTheme="majorHAnsi" w:cstheme="majorBidi"/>
                <w:sz w:val="16"/>
                <w:szCs w:val="16"/>
              </w:rPr>
              <w:t>kernelwith</w:t>
            </w:r>
            <w:proofErr w:type="spellEnd"/>
            <w:r w:rsidRPr="700361DA">
              <w:rPr>
                <w:rFonts w:asciiTheme="majorHAnsi" w:hAnsiTheme="majorHAnsi" w:cstheme="majorBidi"/>
                <w:sz w:val="16"/>
                <w:szCs w:val="16"/>
              </w:rPr>
              <w:t xml:space="preserve"> the optimal number of the superpixel generated, k = 200</w:t>
            </w:r>
          </w:p>
        </w:tc>
        <w:tc>
          <w:tcPr>
            <w:tcW w:w="46.40pt" w:type="dxa"/>
            <w:vAlign w:val="center"/>
          </w:tcPr>
          <w:p w14:paraId="47C0C58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4967A47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281E295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59168B47" w14:textId="77777777" w:rsidTr="00F25B03">
        <w:trPr>
          <w:trHeight w:val="20"/>
        </w:trPr>
        <w:tc>
          <w:tcPr>
            <w:tcW w:w="85.65pt" w:type="dxa"/>
            <w:vAlign w:val="center"/>
          </w:tcPr>
          <w:p w14:paraId="0EFD9A05"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Nugraha</w:t>
            </w:r>
            <w:proofErr w:type="spellEnd"/>
            <w:r w:rsidRPr="700361DA">
              <w:rPr>
                <w:rFonts w:asciiTheme="majorHAnsi" w:hAnsiTheme="majorHAnsi" w:cstheme="majorBidi"/>
                <w:sz w:val="16"/>
                <w:szCs w:val="16"/>
              </w:rPr>
              <w:t xml:space="preserve"> &amp; </w:t>
            </w:r>
            <w:proofErr w:type="spellStart"/>
            <w:r w:rsidRPr="700361DA">
              <w:rPr>
                <w:rFonts w:asciiTheme="majorHAnsi" w:hAnsiTheme="majorHAnsi" w:cstheme="majorBidi"/>
                <w:sz w:val="16"/>
                <w:szCs w:val="16"/>
              </w:rPr>
              <w:t>Soesanti</w:t>
            </w:r>
            <w:proofErr w:type="spellEnd"/>
            <w:r w:rsidRPr="700361DA">
              <w:rPr>
                <w:rFonts w:asciiTheme="majorHAnsi" w:hAnsiTheme="majorHAnsi" w:cstheme="majorBidi"/>
                <w:sz w:val="16"/>
                <w:szCs w:val="16"/>
              </w:rPr>
              <w:t>, 2016</w:t>
            </w:r>
          </w:p>
        </w:tc>
        <w:tc>
          <w:tcPr>
            <w:tcW w:w="39.75pt" w:type="dxa"/>
            <w:vAlign w:val="center"/>
          </w:tcPr>
          <w:p w14:paraId="320A5A0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522D935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3979682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Segmentation of the Optic Disc and Optic Cup Using Histogram Feature-Based Adaptive Threshold for Cup to Disc Ratio</w:t>
            </w:r>
          </w:p>
        </w:tc>
        <w:tc>
          <w:tcPr>
            <w:tcW w:w="181.20pt" w:type="dxa"/>
            <w:vAlign w:val="center"/>
          </w:tcPr>
          <w:p w14:paraId="019DCFA7"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No </w:t>
            </w:r>
            <w:proofErr w:type="gramStart"/>
            <w:r w:rsidRPr="700361DA">
              <w:rPr>
                <w:rFonts w:asciiTheme="majorHAnsi" w:hAnsiTheme="majorHAnsi" w:cstheme="majorBidi"/>
                <w:sz w:val="16"/>
                <w:szCs w:val="16"/>
              </w:rPr>
              <w:t>much</w:t>
            </w:r>
            <w:proofErr w:type="gramEnd"/>
            <w:r w:rsidRPr="700361DA">
              <w:rPr>
                <w:rFonts w:asciiTheme="majorHAnsi" w:hAnsiTheme="majorHAnsi" w:cstheme="majorBidi"/>
                <w:sz w:val="16"/>
                <w:szCs w:val="16"/>
              </w:rPr>
              <w:t xml:space="preserve"> details on results</w:t>
            </w:r>
          </w:p>
        </w:tc>
        <w:tc>
          <w:tcPr>
            <w:tcW w:w="46.40pt" w:type="dxa"/>
            <w:vAlign w:val="center"/>
          </w:tcPr>
          <w:p w14:paraId="1E33FC95" w14:textId="77777777" w:rsidR="00867F0B" w:rsidRDefault="00867F0B" w:rsidP="00F25B03">
            <w:pPr>
              <w:rPr>
                <w:rFonts w:asciiTheme="majorHAnsi" w:hAnsiTheme="majorHAnsi" w:cstheme="majorBidi"/>
                <w:sz w:val="16"/>
                <w:szCs w:val="16"/>
              </w:rPr>
            </w:pPr>
          </w:p>
        </w:tc>
        <w:tc>
          <w:tcPr>
            <w:tcW w:w="55.10pt" w:type="dxa"/>
            <w:vAlign w:val="center"/>
          </w:tcPr>
          <w:p w14:paraId="4B6D9B7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46F250E7"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7CEA58BE" w14:textId="77777777" w:rsidTr="00F25B03">
        <w:trPr>
          <w:trHeight w:val="20"/>
        </w:trPr>
        <w:tc>
          <w:tcPr>
            <w:tcW w:w="85.65pt" w:type="dxa"/>
            <w:vAlign w:val="center"/>
          </w:tcPr>
          <w:p w14:paraId="50EA091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Tabassum et al., 2020</w:t>
            </w:r>
          </w:p>
        </w:tc>
        <w:tc>
          <w:tcPr>
            <w:tcW w:w="39.75pt" w:type="dxa"/>
            <w:vAlign w:val="center"/>
          </w:tcPr>
          <w:p w14:paraId="3D6ACF0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45962BE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2D1FBC6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using Cup Disc Encoder Decoder Network (CDED-Net) for the joint segmentation of optic disc (OD) and optic cup (OC)</w:t>
            </w:r>
            <w:r>
              <w:br/>
            </w:r>
            <w:r w:rsidRPr="700361DA">
              <w:rPr>
                <w:rFonts w:asciiTheme="majorHAnsi" w:hAnsiTheme="majorHAnsi" w:cstheme="majorBidi"/>
                <w:sz w:val="16"/>
                <w:szCs w:val="16"/>
              </w:rPr>
              <w:t>Segmentation of (OD) and OC is modeled as a semantic pixel-wise labeling problem.</w:t>
            </w:r>
          </w:p>
        </w:tc>
        <w:tc>
          <w:tcPr>
            <w:tcW w:w="181.20pt" w:type="dxa"/>
            <w:vAlign w:val="center"/>
          </w:tcPr>
          <w:p w14:paraId="358C6436"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DC(F) // JC(O) // Sensitivity // Specificity</w:t>
            </w:r>
            <w:r>
              <w:br/>
            </w:r>
            <w:r w:rsidRPr="700361DA">
              <w:rPr>
                <w:rFonts w:asciiTheme="majorHAnsi" w:hAnsiTheme="majorHAnsi" w:cstheme="majorBidi"/>
                <w:sz w:val="16"/>
                <w:szCs w:val="16"/>
              </w:rPr>
              <w:t>OD: 95.82 // 91.01 // 97.34 // 99.73</w:t>
            </w:r>
            <w:r>
              <w:br/>
            </w:r>
            <w:r w:rsidRPr="700361DA">
              <w:rPr>
                <w:rFonts w:asciiTheme="majorHAnsi" w:hAnsiTheme="majorHAnsi" w:cstheme="majorBidi"/>
                <w:sz w:val="16"/>
                <w:szCs w:val="16"/>
              </w:rPr>
              <w:t>OC: 86.22 // 75.32 // 95.17 // 99.81</w:t>
            </w:r>
          </w:p>
        </w:tc>
        <w:tc>
          <w:tcPr>
            <w:tcW w:w="46.40pt" w:type="dxa"/>
            <w:vAlign w:val="center"/>
          </w:tcPr>
          <w:p w14:paraId="65ED317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578EEDB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214205E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09BD7125" w14:textId="77777777" w:rsidTr="00F25B03">
        <w:trPr>
          <w:trHeight w:val="20"/>
        </w:trPr>
        <w:tc>
          <w:tcPr>
            <w:tcW w:w="85.65pt" w:type="dxa"/>
            <w:vAlign w:val="center"/>
          </w:tcPr>
          <w:p w14:paraId="455B76B2"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reng</w:t>
            </w:r>
            <w:proofErr w:type="spellEnd"/>
            <w:r w:rsidRPr="700361DA">
              <w:rPr>
                <w:rFonts w:asciiTheme="majorHAnsi" w:hAnsiTheme="majorHAnsi" w:cstheme="majorBidi"/>
                <w:sz w:val="16"/>
                <w:szCs w:val="16"/>
              </w:rPr>
              <w:t xml:space="preserve"> et al., 2020</w:t>
            </w:r>
          </w:p>
        </w:tc>
        <w:tc>
          <w:tcPr>
            <w:tcW w:w="39.75pt" w:type="dxa"/>
            <w:vAlign w:val="center"/>
          </w:tcPr>
          <w:p w14:paraId="60E5664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5B92776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1CFCA08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Deep Learning "ensemble learning" for Optic Disc Segmentation and Glaucoma Diagnosis on Retinal Images </w:t>
            </w:r>
            <w:r>
              <w:br/>
            </w:r>
            <w:r w:rsidRPr="700361DA">
              <w:rPr>
                <w:rFonts w:asciiTheme="majorHAnsi" w:hAnsiTheme="majorHAnsi" w:cstheme="majorBidi"/>
                <w:sz w:val="16"/>
                <w:szCs w:val="16"/>
              </w:rPr>
              <w:t>(1) transfer learning and (2) learning the feature descriptors using support vector machine and (3) building ensemble of methods in (1) and (2).</w:t>
            </w:r>
            <w:r>
              <w:br/>
            </w:r>
            <w:r w:rsidRPr="700361DA">
              <w:rPr>
                <w:rFonts w:asciiTheme="majorHAnsi" w:hAnsiTheme="majorHAnsi" w:cstheme="majorBidi"/>
                <w:sz w:val="16"/>
                <w:szCs w:val="16"/>
              </w:rPr>
              <w:t>automatic glaucoma detection system using deep learning has two-stages. In the first stage, DeepLabv3+ detected and extracted the OD from the entire image. In the second stage, three styles of deep CNNs were used to identify between normal and glaucoma in the segmented OD region.</w:t>
            </w:r>
          </w:p>
        </w:tc>
        <w:tc>
          <w:tcPr>
            <w:tcW w:w="181.20pt" w:type="dxa"/>
            <w:vAlign w:val="center"/>
          </w:tcPr>
          <w:p w14:paraId="22A77EF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Accuracy: 97.37%</w:t>
            </w:r>
            <w:r>
              <w:br/>
            </w:r>
            <w:r w:rsidRPr="700361DA">
              <w:rPr>
                <w:rFonts w:asciiTheme="majorHAnsi" w:hAnsiTheme="majorHAnsi" w:cstheme="majorBidi"/>
                <w:sz w:val="16"/>
                <w:szCs w:val="16"/>
              </w:rPr>
              <w:t>AUC: 100%</w:t>
            </w:r>
          </w:p>
        </w:tc>
        <w:tc>
          <w:tcPr>
            <w:tcW w:w="46.40pt" w:type="dxa"/>
            <w:vAlign w:val="center"/>
          </w:tcPr>
          <w:p w14:paraId="0EBF73E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61CD022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10D9AC8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1F9520D7" w14:textId="77777777" w:rsidTr="00F25B03">
        <w:trPr>
          <w:trHeight w:val="20"/>
        </w:trPr>
        <w:tc>
          <w:tcPr>
            <w:tcW w:w="85.65pt" w:type="dxa"/>
            <w:vAlign w:val="center"/>
          </w:tcPr>
          <w:p w14:paraId="43AA5CB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Xu et al., 2019</w:t>
            </w:r>
          </w:p>
        </w:tc>
        <w:tc>
          <w:tcPr>
            <w:tcW w:w="39.75pt" w:type="dxa"/>
            <w:vAlign w:val="center"/>
          </w:tcPr>
          <w:p w14:paraId="79B32B1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69884EE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2D477CB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U-shaped CNN with multi-scale and multi-kernel module (MSMKU) for OD and OC segmentation</w:t>
            </w:r>
          </w:p>
        </w:tc>
        <w:tc>
          <w:tcPr>
            <w:tcW w:w="181.20pt" w:type="dxa"/>
            <w:vAlign w:val="center"/>
          </w:tcPr>
          <w:p w14:paraId="2A87291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F-Score //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Sensitivity // Specificity</w:t>
            </w:r>
            <w:r>
              <w:br/>
            </w:r>
            <w:r w:rsidRPr="700361DA">
              <w:rPr>
                <w:rFonts w:asciiTheme="majorHAnsi" w:hAnsiTheme="majorHAnsi" w:cstheme="majorBidi"/>
                <w:sz w:val="16"/>
                <w:szCs w:val="16"/>
              </w:rPr>
              <w:t>OD: 0.9561 // 0.9172 // 0.9521 // 0.9987</w:t>
            </w:r>
            <w:r>
              <w:br/>
            </w:r>
            <w:r w:rsidRPr="700361DA">
              <w:rPr>
                <w:rFonts w:asciiTheme="majorHAnsi" w:hAnsiTheme="majorHAnsi" w:cstheme="majorBidi"/>
                <w:sz w:val="16"/>
                <w:szCs w:val="16"/>
              </w:rPr>
              <w:t>OC: 0.8564 // 0.7586 // 0.8515 // 0.9971</w:t>
            </w:r>
          </w:p>
        </w:tc>
        <w:tc>
          <w:tcPr>
            <w:tcW w:w="46.40pt" w:type="dxa"/>
            <w:vAlign w:val="center"/>
          </w:tcPr>
          <w:p w14:paraId="1E3FC68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0FAED50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412E12D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1E661BA6" w14:textId="77777777" w:rsidTr="00F25B03">
        <w:trPr>
          <w:trHeight w:val="20"/>
        </w:trPr>
        <w:tc>
          <w:tcPr>
            <w:tcW w:w="85.65pt" w:type="dxa"/>
            <w:vAlign w:val="center"/>
          </w:tcPr>
          <w:p w14:paraId="3719991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u et al., 2019</w:t>
            </w:r>
          </w:p>
        </w:tc>
        <w:tc>
          <w:tcPr>
            <w:tcW w:w="39.75pt" w:type="dxa"/>
            <w:vAlign w:val="center"/>
          </w:tcPr>
          <w:p w14:paraId="6C120D8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0B9D9A2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3830C21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developed a robust segmentation method for optic disc and cup segmentation using a modified U-Net architecture, which combines the widely adopted pre-trained ResNet-34 model as encoding layers with classical U-Net decoding layers. The model was trained on the newly available RIGA dataset, and achieved an average dice value of 97.31% for disc segmentation and 87.61% for cup segmentation, /</w:t>
            </w:r>
            <w:proofErr w:type="gramStart"/>
            <w:r w:rsidRPr="700361DA">
              <w:rPr>
                <w:rFonts w:asciiTheme="majorHAnsi" w:hAnsiTheme="majorHAnsi" w:cstheme="majorBidi"/>
                <w:sz w:val="16"/>
                <w:szCs w:val="16"/>
              </w:rPr>
              <w:t>/  RIGA</w:t>
            </w:r>
            <w:proofErr w:type="gramEnd"/>
            <w:r w:rsidRPr="700361DA">
              <w:rPr>
                <w:rFonts w:asciiTheme="majorHAnsi" w:hAnsiTheme="majorHAnsi" w:cstheme="majorBidi"/>
                <w:sz w:val="16"/>
                <w:szCs w:val="16"/>
              </w:rPr>
              <w:t xml:space="preserve"> (training only + experts results)</w:t>
            </w:r>
          </w:p>
        </w:tc>
        <w:tc>
          <w:tcPr>
            <w:tcW w:w="181.20pt" w:type="dxa"/>
            <w:vAlign w:val="center"/>
          </w:tcPr>
          <w:p w14:paraId="419284A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Dice Coefficient // Jaccard Coefficient</w:t>
            </w:r>
            <w:r>
              <w:br/>
            </w:r>
            <w:proofErr w:type="gramStart"/>
            <w:r w:rsidRPr="700361DA">
              <w:rPr>
                <w:rFonts w:asciiTheme="majorHAnsi" w:hAnsiTheme="majorHAnsi" w:cstheme="majorBidi"/>
                <w:sz w:val="16"/>
                <w:szCs w:val="16"/>
              </w:rPr>
              <w:t>OD :</w:t>
            </w:r>
            <w:proofErr w:type="gramEnd"/>
            <w:r w:rsidRPr="700361DA">
              <w:rPr>
                <w:rFonts w:asciiTheme="majorHAnsi" w:hAnsiTheme="majorHAnsi" w:cstheme="majorBidi"/>
                <w:sz w:val="16"/>
                <w:szCs w:val="16"/>
              </w:rPr>
              <w:t xml:space="preserve"> 94.91% // 90.65%</w:t>
            </w:r>
            <w:r>
              <w:br/>
            </w:r>
            <w:r w:rsidRPr="700361DA">
              <w:rPr>
                <w:rFonts w:asciiTheme="majorHAnsi" w:hAnsiTheme="majorHAnsi" w:cstheme="majorBidi"/>
                <w:sz w:val="16"/>
                <w:szCs w:val="16"/>
              </w:rPr>
              <w:t>OC : 79.32% // 68.28%</w:t>
            </w:r>
          </w:p>
        </w:tc>
        <w:tc>
          <w:tcPr>
            <w:tcW w:w="46.40pt" w:type="dxa"/>
            <w:vAlign w:val="center"/>
          </w:tcPr>
          <w:p w14:paraId="2CF70EF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1D0725C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3642092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286CB7C7" w14:textId="77777777" w:rsidTr="00F25B03">
        <w:trPr>
          <w:trHeight w:val="20"/>
        </w:trPr>
        <w:tc>
          <w:tcPr>
            <w:tcW w:w="85.65pt" w:type="dxa"/>
            <w:vAlign w:val="center"/>
          </w:tcPr>
          <w:p w14:paraId="4E3F7A2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Wang et al., 2019</w:t>
            </w:r>
          </w:p>
        </w:tc>
        <w:tc>
          <w:tcPr>
            <w:tcW w:w="39.75pt" w:type="dxa"/>
            <w:vAlign w:val="center"/>
          </w:tcPr>
          <w:p w14:paraId="743E3BF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128FD1C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327028D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patch-based Output Space Adversarial Learning framework (</w:t>
            </w:r>
            <w:proofErr w:type="spellStart"/>
            <w:r w:rsidRPr="700361DA">
              <w:rPr>
                <w:rFonts w:asciiTheme="majorHAnsi" w:hAnsiTheme="majorHAnsi" w:cstheme="majorBidi"/>
                <w:sz w:val="16"/>
                <w:szCs w:val="16"/>
              </w:rPr>
              <w:t>pOSAL</w:t>
            </w:r>
            <w:proofErr w:type="spellEnd"/>
            <w:r w:rsidRPr="700361DA">
              <w:rPr>
                <w:rFonts w:asciiTheme="majorHAnsi" w:hAnsiTheme="majorHAnsi" w:cstheme="majorBidi"/>
                <w:sz w:val="16"/>
                <w:szCs w:val="16"/>
              </w:rPr>
              <w:t xml:space="preserve">) to </w:t>
            </w:r>
            <w:proofErr w:type="gramStart"/>
            <w:r w:rsidRPr="700361DA">
              <w:rPr>
                <w:rFonts w:asciiTheme="majorHAnsi" w:hAnsiTheme="majorHAnsi" w:cstheme="majorBidi"/>
                <w:sz w:val="16"/>
                <w:szCs w:val="16"/>
              </w:rPr>
              <w:t>jointly and robustly segment the OD and OC</w:t>
            </w:r>
            <w:proofErr w:type="gramEnd"/>
            <w:r w:rsidRPr="700361DA">
              <w:rPr>
                <w:rFonts w:asciiTheme="majorHAnsi" w:hAnsiTheme="majorHAnsi" w:cstheme="majorBidi"/>
                <w:sz w:val="16"/>
                <w:szCs w:val="16"/>
              </w:rPr>
              <w:t xml:space="preserve"> from different fundus image datasets</w:t>
            </w:r>
          </w:p>
        </w:tc>
        <w:tc>
          <w:tcPr>
            <w:tcW w:w="181.20pt" w:type="dxa"/>
            <w:vAlign w:val="center"/>
          </w:tcPr>
          <w:p w14:paraId="13DBC6F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Dice Index</w:t>
            </w:r>
            <w:r>
              <w:br/>
            </w:r>
            <w:r w:rsidRPr="700361DA">
              <w:rPr>
                <w:rFonts w:asciiTheme="majorHAnsi" w:hAnsiTheme="majorHAnsi" w:cstheme="majorBidi"/>
                <w:sz w:val="16"/>
                <w:szCs w:val="16"/>
              </w:rPr>
              <w:t>OD = 0.865, OC = 0.787</w:t>
            </w:r>
          </w:p>
        </w:tc>
        <w:tc>
          <w:tcPr>
            <w:tcW w:w="46.40pt" w:type="dxa"/>
            <w:vAlign w:val="center"/>
          </w:tcPr>
          <w:p w14:paraId="716D3CD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06C4AE2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425A9757"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6B49CBE6" w14:textId="77777777" w:rsidTr="00F25B03">
        <w:trPr>
          <w:trHeight w:val="20"/>
        </w:trPr>
        <w:tc>
          <w:tcPr>
            <w:tcW w:w="85.65pt" w:type="dxa"/>
            <w:vAlign w:val="center"/>
          </w:tcPr>
          <w:p w14:paraId="6DD3189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Al-Bander et al., 2018</w:t>
            </w:r>
          </w:p>
        </w:tc>
        <w:tc>
          <w:tcPr>
            <w:tcW w:w="39.75pt" w:type="dxa"/>
            <w:vAlign w:val="center"/>
          </w:tcPr>
          <w:p w14:paraId="56636E1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3F8421C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4B10C7E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FC-</w:t>
            </w:r>
            <w:proofErr w:type="spellStart"/>
            <w:r w:rsidRPr="700361DA">
              <w:rPr>
                <w:rFonts w:asciiTheme="majorHAnsi" w:hAnsiTheme="majorHAnsi" w:cstheme="majorBidi"/>
                <w:sz w:val="16"/>
                <w:szCs w:val="16"/>
              </w:rPr>
              <w:t>DenseNet</w:t>
            </w:r>
            <w:proofErr w:type="spellEnd"/>
            <w:r w:rsidRPr="700361DA">
              <w:rPr>
                <w:rFonts w:asciiTheme="majorHAnsi" w:hAnsiTheme="majorHAnsi" w:cstheme="majorBidi"/>
                <w:sz w:val="16"/>
                <w:szCs w:val="16"/>
              </w:rPr>
              <w:t>” -- Dense Net + Fully CNN “FCN” // ORIGA for training only</w:t>
            </w:r>
            <w:r>
              <w:br/>
            </w:r>
            <w:r w:rsidRPr="700361DA">
              <w:rPr>
                <w:rFonts w:asciiTheme="majorHAnsi" w:hAnsiTheme="majorHAnsi" w:cstheme="majorBidi"/>
                <w:sz w:val="16"/>
                <w:szCs w:val="16"/>
              </w:rPr>
              <w:t>1- propose a new strategy of using FC-</w:t>
            </w:r>
            <w:proofErr w:type="spellStart"/>
            <w:r w:rsidRPr="700361DA">
              <w:rPr>
                <w:rFonts w:asciiTheme="majorHAnsi" w:hAnsiTheme="majorHAnsi" w:cstheme="majorBidi"/>
                <w:sz w:val="16"/>
                <w:szCs w:val="16"/>
              </w:rPr>
              <w:t>DenseNet</w:t>
            </w:r>
            <w:proofErr w:type="spellEnd"/>
            <w:r w:rsidRPr="700361DA">
              <w:rPr>
                <w:rFonts w:asciiTheme="majorHAnsi" w:hAnsiTheme="majorHAnsi" w:cstheme="majorBidi"/>
                <w:sz w:val="16"/>
                <w:szCs w:val="16"/>
              </w:rPr>
              <w:t xml:space="preserve"> for simultaneous </w:t>
            </w:r>
            <w:r w:rsidRPr="700361DA">
              <w:rPr>
                <w:rFonts w:asciiTheme="majorHAnsi" w:hAnsiTheme="majorHAnsi" w:cstheme="majorBidi"/>
                <w:sz w:val="16"/>
                <w:szCs w:val="16"/>
              </w:rPr>
              <w:lastRenderedPageBreak/>
              <w:t>semantic segmentation of the cup and disc in fundus images.</w:t>
            </w:r>
            <w:r>
              <w:br/>
            </w:r>
            <w:r w:rsidRPr="700361DA">
              <w:rPr>
                <w:rFonts w:asciiTheme="majorHAnsi" w:hAnsiTheme="majorHAnsi" w:cstheme="majorBidi"/>
                <w:sz w:val="16"/>
                <w:szCs w:val="16"/>
              </w:rPr>
              <w:t>2- We determine the optic disc diameter (ODD) and use this to crop the images to 2ODD and rescale.</w:t>
            </w:r>
            <w:r>
              <w:br/>
            </w:r>
            <w:r w:rsidRPr="700361DA">
              <w:rPr>
                <w:rFonts w:asciiTheme="majorHAnsi" w:hAnsiTheme="majorHAnsi" w:cstheme="majorBidi"/>
                <w:sz w:val="16"/>
                <w:szCs w:val="16"/>
              </w:rPr>
              <w:t>3- We also demonstrate the effectiveness of this method on other datasets without the need of re-training the model using images from those datasets.</w:t>
            </w:r>
          </w:p>
        </w:tc>
        <w:tc>
          <w:tcPr>
            <w:tcW w:w="181.20pt" w:type="dxa"/>
            <w:vAlign w:val="center"/>
          </w:tcPr>
          <w:p w14:paraId="5DD2B9DE"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lastRenderedPageBreak/>
              <w:t>OD 0.6903 0.5567</w:t>
            </w:r>
            <w:r>
              <w:br/>
            </w:r>
            <w:r w:rsidRPr="700361DA">
              <w:rPr>
                <w:rFonts w:asciiTheme="majorHAnsi" w:hAnsiTheme="majorHAnsi" w:cstheme="majorBidi"/>
                <w:sz w:val="16"/>
                <w:szCs w:val="16"/>
              </w:rPr>
              <w:t>OC 0.9036 0.8289</w:t>
            </w:r>
            <w:r>
              <w:br/>
            </w:r>
            <w:r w:rsidRPr="700361DA">
              <w:rPr>
                <w:rFonts w:asciiTheme="majorHAnsi" w:hAnsiTheme="majorHAnsi" w:cstheme="majorBidi"/>
                <w:sz w:val="16"/>
                <w:szCs w:val="16"/>
              </w:rPr>
              <w:t>RIM 0.7341 0.5942</w:t>
            </w:r>
          </w:p>
        </w:tc>
        <w:tc>
          <w:tcPr>
            <w:tcW w:w="46.40pt" w:type="dxa"/>
            <w:vAlign w:val="center"/>
          </w:tcPr>
          <w:p w14:paraId="783173A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1C2DDC9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2674D63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7D1165FA" w14:textId="77777777" w:rsidTr="00F25B03">
        <w:trPr>
          <w:trHeight w:val="20"/>
        </w:trPr>
        <w:tc>
          <w:tcPr>
            <w:tcW w:w="85.65pt" w:type="dxa"/>
            <w:vAlign w:val="center"/>
          </w:tcPr>
          <w:p w14:paraId="092015F1"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hankaranarayana</w:t>
            </w:r>
            <w:proofErr w:type="spellEnd"/>
            <w:r w:rsidRPr="700361DA">
              <w:rPr>
                <w:rFonts w:asciiTheme="majorHAnsi" w:hAnsiTheme="majorHAnsi" w:cstheme="majorBidi"/>
                <w:sz w:val="16"/>
                <w:szCs w:val="16"/>
              </w:rPr>
              <w:t xml:space="preserve"> et al., 2017</w:t>
            </w:r>
          </w:p>
        </w:tc>
        <w:tc>
          <w:tcPr>
            <w:tcW w:w="39.75pt" w:type="dxa"/>
            <w:vAlign w:val="center"/>
          </w:tcPr>
          <w:p w14:paraId="2EF67AD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40D478F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32310E7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 </w:t>
            </w:r>
            <w:proofErr w:type="gramStart"/>
            <w:r w:rsidRPr="700361DA">
              <w:rPr>
                <w:rFonts w:asciiTheme="majorHAnsi" w:hAnsiTheme="majorHAnsi" w:cstheme="majorBidi"/>
                <w:sz w:val="16"/>
                <w:szCs w:val="16"/>
              </w:rPr>
              <w:t>end</w:t>
            </w:r>
            <w:proofErr w:type="gramEnd"/>
            <w:r w:rsidRPr="700361DA">
              <w:rPr>
                <w:rFonts w:asciiTheme="majorHAnsi" w:hAnsiTheme="majorHAnsi" w:cstheme="majorBidi"/>
                <w:sz w:val="16"/>
                <w:szCs w:val="16"/>
              </w:rPr>
              <w:t xml:space="preserve"> to end, fully convolutional, encoder-decoder type network for this task</w:t>
            </w:r>
            <w:r>
              <w:br/>
            </w:r>
            <w:r w:rsidRPr="700361DA">
              <w:rPr>
                <w:rFonts w:asciiTheme="majorHAnsi" w:hAnsiTheme="majorHAnsi" w:cstheme="majorBidi"/>
                <w:sz w:val="16"/>
                <w:szCs w:val="16"/>
              </w:rPr>
              <w:t xml:space="preserve">* propose a novel architecture called </w:t>
            </w:r>
            <w:proofErr w:type="spellStart"/>
            <w:r w:rsidRPr="700361DA">
              <w:rPr>
                <w:rFonts w:asciiTheme="majorHAnsi" w:hAnsiTheme="majorHAnsi" w:cstheme="majorBidi"/>
                <w:sz w:val="16"/>
                <w:szCs w:val="16"/>
              </w:rPr>
              <w:t>ResU</w:t>
            </w:r>
            <w:proofErr w:type="spellEnd"/>
            <w:r w:rsidRPr="700361DA">
              <w:rPr>
                <w:rFonts w:asciiTheme="majorHAnsi" w:hAnsiTheme="majorHAnsi" w:cstheme="majorBidi"/>
                <w:sz w:val="16"/>
                <w:szCs w:val="16"/>
              </w:rPr>
              <w:t xml:space="preserve">-net inspired from RESNET, </w:t>
            </w:r>
            <w:r>
              <w:br/>
            </w:r>
            <w:r w:rsidRPr="700361DA">
              <w:rPr>
                <w:rFonts w:asciiTheme="majorHAnsi" w:hAnsiTheme="majorHAnsi" w:cstheme="majorBidi"/>
                <w:sz w:val="16"/>
                <w:szCs w:val="16"/>
              </w:rPr>
              <w:t xml:space="preserve">* modified U-net architecture as generator in GAN, </w:t>
            </w:r>
            <w:r>
              <w:br/>
            </w:r>
            <w:r w:rsidRPr="700361DA">
              <w:rPr>
                <w:rFonts w:asciiTheme="majorHAnsi" w:hAnsiTheme="majorHAnsi" w:cstheme="majorBidi"/>
                <w:sz w:val="16"/>
                <w:szCs w:val="16"/>
              </w:rPr>
              <w:t>* modified U-net architecture as generator in conditional GAN</w:t>
            </w:r>
          </w:p>
        </w:tc>
        <w:tc>
          <w:tcPr>
            <w:tcW w:w="181.20pt" w:type="dxa"/>
            <w:vAlign w:val="center"/>
          </w:tcPr>
          <w:p w14:paraId="1F04E5AA"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ResU</w:t>
            </w:r>
            <w:proofErr w:type="spellEnd"/>
            <w:r w:rsidRPr="700361DA">
              <w:rPr>
                <w:rFonts w:asciiTheme="majorHAnsi" w:hAnsiTheme="majorHAnsi" w:cstheme="majorBidi"/>
                <w:sz w:val="16"/>
                <w:szCs w:val="16"/>
              </w:rPr>
              <w:t xml:space="preserve">-net OD F score = 0.977, OD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901,</w:t>
            </w:r>
            <w:r>
              <w:br/>
            </w:r>
            <w:r w:rsidRPr="700361DA">
              <w:rPr>
                <w:rFonts w:asciiTheme="majorHAnsi" w:hAnsiTheme="majorHAnsi" w:cstheme="majorBidi"/>
                <w:sz w:val="16"/>
                <w:szCs w:val="16"/>
              </w:rPr>
              <w:t xml:space="preserve">OC F Score = 0.945, OC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786</w:t>
            </w:r>
            <w:r>
              <w:br/>
            </w:r>
            <w:r>
              <w:br/>
            </w:r>
            <w:proofErr w:type="spellStart"/>
            <w:r w:rsidRPr="700361DA">
              <w:rPr>
                <w:rFonts w:asciiTheme="majorHAnsi" w:hAnsiTheme="majorHAnsi" w:cstheme="majorBidi"/>
                <w:sz w:val="16"/>
                <w:szCs w:val="16"/>
              </w:rPr>
              <w:t>ResU</w:t>
            </w:r>
            <w:proofErr w:type="spellEnd"/>
            <w:r w:rsidRPr="700361DA">
              <w:rPr>
                <w:rFonts w:asciiTheme="majorHAnsi" w:hAnsiTheme="majorHAnsi" w:cstheme="majorBidi"/>
                <w:sz w:val="16"/>
                <w:szCs w:val="16"/>
              </w:rPr>
              <w:t xml:space="preserve">-GAN OD F Score = 0.987, OD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961,</w:t>
            </w:r>
            <w:r>
              <w:br/>
            </w:r>
            <w:r w:rsidRPr="700361DA">
              <w:rPr>
                <w:rFonts w:asciiTheme="majorHAnsi" w:hAnsiTheme="majorHAnsi" w:cstheme="majorBidi"/>
                <w:sz w:val="16"/>
                <w:szCs w:val="16"/>
              </w:rPr>
              <w:t xml:space="preserve">OC F Score </w:t>
            </w:r>
            <w:proofErr w:type="gramStart"/>
            <w:r w:rsidRPr="700361DA">
              <w:rPr>
                <w:rFonts w:asciiTheme="majorHAnsi" w:hAnsiTheme="majorHAnsi" w:cstheme="majorBidi"/>
                <w:sz w:val="16"/>
                <w:szCs w:val="16"/>
              </w:rPr>
              <w:t>=  0.906</w:t>
            </w:r>
            <w:proofErr w:type="gramEnd"/>
            <w:r w:rsidRPr="700361DA">
              <w:rPr>
                <w:rFonts w:asciiTheme="majorHAnsi" w:hAnsiTheme="majorHAnsi" w:cstheme="majorBidi"/>
                <w:sz w:val="16"/>
                <w:szCs w:val="16"/>
              </w:rPr>
              <w:t xml:space="preserve">, OC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739</w:t>
            </w:r>
            <w:r>
              <w:br/>
            </w:r>
            <w:r>
              <w:br/>
            </w:r>
            <w:proofErr w:type="spellStart"/>
            <w:r w:rsidRPr="700361DA">
              <w:rPr>
                <w:rFonts w:asciiTheme="majorHAnsi" w:hAnsiTheme="majorHAnsi" w:cstheme="majorBidi"/>
                <w:sz w:val="16"/>
                <w:szCs w:val="16"/>
              </w:rPr>
              <w:t>ResU-cGAN</w:t>
            </w:r>
            <w:proofErr w:type="spellEnd"/>
            <w:r w:rsidRPr="700361DA">
              <w:rPr>
                <w:rFonts w:asciiTheme="majorHAnsi" w:hAnsiTheme="majorHAnsi" w:cstheme="majorBidi"/>
                <w:sz w:val="16"/>
                <w:szCs w:val="16"/>
              </w:rPr>
              <w:t xml:space="preserve"> OD F Score = 0.977, OD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897,</w:t>
            </w:r>
            <w:r>
              <w:br/>
            </w:r>
            <w:r w:rsidRPr="700361DA">
              <w:rPr>
                <w:rFonts w:asciiTheme="majorHAnsi" w:hAnsiTheme="majorHAnsi" w:cstheme="majorBidi"/>
                <w:sz w:val="16"/>
                <w:szCs w:val="16"/>
              </w:rPr>
              <w:t xml:space="preserve">OC F Score =  0.940, OC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768</w:t>
            </w:r>
          </w:p>
        </w:tc>
        <w:tc>
          <w:tcPr>
            <w:tcW w:w="46.40pt" w:type="dxa"/>
            <w:vAlign w:val="center"/>
          </w:tcPr>
          <w:p w14:paraId="19EB7CF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7A25807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0BBD6D2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73E609A5" w14:textId="77777777" w:rsidTr="00F25B03">
        <w:trPr>
          <w:trHeight w:val="20"/>
        </w:trPr>
        <w:tc>
          <w:tcPr>
            <w:tcW w:w="85.65pt" w:type="dxa"/>
            <w:vAlign w:val="center"/>
          </w:tcPr>
          <w:p w14:paraId="1F822ED8"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evastopolsky</w:t>
            </w:r>
            <w:proofErr w:type="spellEnd"/>
            <w:r w:rsidRPr="700361DA">
              <w:rPr>
                <w:rFonts w:asciiTheme="majorHAnsi" w:hAnsiTheme="majorHAnsi" w:cstheme="majorBidi"/>
                <w:sz w:val="16"/>
                <w:szCs w:val="16"/>
              </w:rPr>
              <w:t>, 2017</w:t>
            </w:r>
          </w:p>
        </w:tc>
        <w:tc>
          <w:tcPr>
            <w:tcW w:w="39.75pt" w:type="dxa"/>
            <w:vAlign w:val="center"/>
          </w:tcPr>
          <w:p w14:paraId="604BD43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RIM-ONE</w:t>
            </w:r>
          </w:p>
        </w:tc>
        <w:tc>
          <w:tcPr>
            <w:tcW w:w="33.45pt" w:type="dxa"/>
            <w:vAlign w:val="center"/>
          </w:tcPr>
          <w:p w14:paraId="5819CB6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709C09F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Modification of U-Net Convolutional Neural Network for Optic Disc and Cup Segmentation Methods for Glaucoma Detection </w:t>
            </w:r>
          </w:p>
        </w:tc>
        <w:tc>
          <w:tcPr>
            <w:tcW w:w="181.20pt" w:type="dxa"/>
            <w:vAlign w:val="center"/>
          </w:tcPr>
          <w:p w14:paraId="2D36949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OD segmentation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89, Dice </w:t>
            </w:r>
            <w:proofErr w:type="gramStart"/>
            <w:r w:rsidRPr="700361DA">
              <w:rPr>
                <w:rFonts w:asciiTheme="majorHAnsi" w:hAnsiTheme="majorHAnsi" w:cstheme="majorBidi"/>
                <w:sz w:val="16"/>
                <w:szCs w:val="16"/>
              </w:rPr>
              <w:t>=  0</w:t>
            </w:r>
            <w:proofErr w:type="gramEnd"/>
            <w:r w:rsidRPr="700361DA">
              <w:rPr>
                <w:rFonts w:asciiTheme="majorHAnsi" w:hAnsiTheme="majorHAnsi" w:cstheme="majorBidi"/>
                <w:sz w:val="16"/>
                <w:szCs w:val="16"/>
              </w:rPr>
              <w:t>.95</w:t>
            </w:r>
            <w:r>
              <w:br/>
            </w:r>
            <w:r w:rsidRPr="700361DA">
              <w:rPr>
                <w:rFonts w:asciiTheme="majorHAnsi" w:hAnsiTheme="majorHAnsi" w:cstheme="majorBidi"/>
                <w:sz w:val="16"/>
                <w:szCs w:val="16"/>
              </w:rPr>
              <w:t xml:space="preserve">OC segmentation </w:t>
            </w:r>
            <w:proofErr w:type="spellStart"/>
            <w:r w:rsidRPr="700361DA">
              <w:rPr>
                <w:rFonts w:asciiTheme="majorHAnsi" w:hAnsiTheme="majorHAnsi" w:cstheme="majorBidi"/>
                <w:sz w:val="16"/>
                <w:szCs w:val="16"/>
              </w:rPr>
              <w:t>IoU</w:t>
            </w:r>
            <w:proofErr w:type="spellEnd"/>
            <w:r w:rsidRPr="700361DA">
              <w:rPr>
                <w:rFonts w:asciiTheme="majorHAnsi" w:hAnsiTheme="majorHAnsi" w:cstheme="majorBidi"/>
                <w:sz w:val="16"/>
                <w:szCs w:val="16"/>
              </w:rPr>
              <w:t xml:space="preserve"> = 0.69, Dice =  0.82</w:t>
            </w:r>
          </w:p>
        </w:tc>
        <w:tc>
          <w:tcPr>
            <w:tcW w:w="46.40pt" w:type="dxa"/>
            <w:vAlign w:val="center"/>
          </w:tcPr>
          <w:p w14:paraId="21EEE1C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D Training = 9932,</w:t>
            </w:r>
            <w:r>
              <w:br/>
            </w:r>
            <w:r w:rsidRPr="700361DA">
              <w:rPr>
                <w:rFonts w:asciiTheme="majorHAnsi" w:hAnsiTheme="majorHAnsi" w:cstheme="majorBidi"/>
                <w:sz w:val="16"/>
                <w:szCs w:val="16"/>
              </w:rPr>
              <w:t>OD Prediction = 0.1</w:t>
            </w:r>
            <w:r>
              <w:br/>
            </w:r>
            <w:r w:rsidRPr="700361DA">
              <w:rPr>
                <w:rFonts w:asciiTheme="majorHAnsi" w:hAnsiTheme="majorHAnsi" w:cstheme="majorBidi"/>
                <w:sz w:val="16"/>
                <w:szCs w:val="16"/>
              </w:rPr>
              <w:t>OC prediction = 0.06</w:t>
            </w:r>
          </w:p>
        </w:tc>
        <w:tc>
          <w:tcPr>
            <w:tcW w:w="55.10pt" w:type="dxa"/>
            <w:vAlign w:val="center"/>
          </w:tcPr>
          <w:p w14:paraId="6458A4B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37B34836"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4C8CA92D" w14:textId="77777777" w:rsidTr="00F25B03">
        <w:trPr>
          <w:trHeight w:val="20"/>
        </w:trPr>
        <w:tc>
          <w:tcPr>
            <w:tcW w:w="85.65pt" w:type="dxa"/>
            <w:vAlign w:val="center"/>
          </w:tcPr>
          <w:p w14:paraId="5B0CEA76" w14:textId="77777777" w:rsidR="00867F0B" w:rsidRDefault="00867F0B" w:rsidP="00F25B03">
            <w:pPr>
              <w:rPr>
                <w:rFonts w:asciiTheme="majorHAnsi" w:hAnsiTheme="majorHAnsi" w:cstheme="majorBidi"/>
                <w:sz w:val="16"/>
                <w:szCs w:val="16"/>
              </w:rPr>
            </w:pPr>
            <w:proofErr w:type="spellStart"/>
            <w:r w:rsidRPr="700361DA">
              <w:rPr>
                <w:rFonts w:asciiTheme="majorHAnsi" w:hAnsiTheme="majorHAnsi" w:cstheme="majorBidi"/>
                <w:sz w:val="16"/>
                <w:szCs w:val="16"/>
              </w:rPr>
              <w:t>Sreng</w:t>
            </w:r>
            <w:proofErr w:type="spellEnd"/>
            <w:r w:rsidRPr="700361DA">
              <w:rPr>
                <w:rFonts w:asciiTheme="majorHAnsi" w:hAnsiTheme="majorHAnsi" w:cstheme="majorBidi"/>
                <w:sz w:val="16"/>
                <w:szCs w:val="16"/>
              </w:rPr>
              <w:t xml:space="preserve"> et al., 2020</w:t>
            </w:r>
          </w:p>
        </w:tc>
        <w:tc>
          <w:tcPr>
            <w:tcW w:w="39.75pt" w:type="dxa"/>
            <w:vAlign w:val="center"/>
          </w:tcPr>
          <w:p w14:paraId="198BA3E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1D1AE7F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2C42114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Deep Learning "ensemble learning" for Optic Disc Segmentation and Glaucoma Diagnosis on Retinal Images </w:t>
            </w:r>
            <w:r>
              <w:br/>
            </w:r>
            <w:r w:rsidRPr="700361DA">
              <w:rPr>
                <w:rFonts w:asciiTheme="majorHAnsi" w:hAnsiTheme="majorHAnsi" w:cstheme="majorBidi"/>
                <w:sz w:val="16"/>
                <w:szCs w:val="16"/>
              </w:rPr>
              <w:t>(1) transfer learning and (2) learning the feature descriptors using support vector machine and (3) building ensemble of methods in (1) and (2).</w:t>
            </w:r>
            <w:r>
              <w:br/>
            </w:r>
            <w:r w:rsidRPr="700361DA">
              <w:rPr>
                <w:rFonts w:asciiTheme="majorHAnsi" w:hAnsiTheme="majorHAnsi" w:cstheme="majorBidi"/>
                <w:sz w:val="16"/>
                <w:szCs w:val="16"/>
              </w:rPr>
              <w:t>automatic glaucoma detection system using deep learning has two-stages. In the first stage, DeepLabv3+ detected and extracted the OD from the entire image. In the second stage, three styles of deep CNNs were used to identify between normal and glaucoma in the segmented OD region.</w:t>
            </w:r>
          </w:p>
        </w:tc>
        <w:tc>
          <w:tcPr>
            <w:tcW w:w="181.20pt" w:type="dxa"/>
            <w:vAlign w:val="center"/>
          </w:tcPr>
          <w:p w14:paraId="7D9C9D4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Accuracy: 90%</w:t>
            </w:r>
            <w:r>
              <w:br/>
            </w:r>
            <w:r w:rsidRPr="700361DA">
              <w:rPr>
                <w:rFonts w:asciiTheme="majorHAnsi" w:hAnsiTheme="majorHAnsi" w:cstheme="majorBidi"/>
                <w:sz w:val="16"/>
                <w:szCs w:val="16"/>
              </w:rPr>
              <w:t>AUC: 92.06%</w:t>
            </w:r>
          </w:p>
        </w:tc>
        <w:tc>
          <w:tcPr>
            <w:tcW w:w="46.40pt" w:type="dxa"/>
            <w:vAlign w:val="center"/>
          </w:tcPr>
          <w:p w14:paraId="7C4A0B7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3FA61B36"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626EB7C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01F2F51E" w14:textId="77777777" w:rsidTr="00F25B03">
        <w:trPr>
          <w:trHeight w:val="20"/>
        </w:trPr>
        <w:tc>
          <w:tcPr>
            <w:tcW w:w="85.65pt" w:type="dxa"/>
            <w:vAlign w:val="center"/>
          </w:tcPr>
          <w:p w14:paraId="4B430E6B"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Jiang et al., 2019</w:t>
            </w:r>
          </w:p>
        </w:tc>
        <w:tc>
          <w:tcPr>
            <w:tcW w:w="39.75pt" w:type="dxa"/>
            <w:vAlign w:val="center"/>
          </w:tcPr>
          <w:p w14:paraId="668D0E5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4C6CEA6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0969BC2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end-to-end region-based convolutional neural network for joint optic disc and cup segmentation (referred to as Joint RCNN)</w:t>
            </w:r>
          </w:p>
        </w:tc>
        <w:tc>
          <w:tcPr>
            <w:tcW w:w="181.20pt" w:type="dxa"/>
            <w:vAlign w:val="center"/>
          </w:tcPr>
          <w:p w14:paraId="3864D1C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verlapping Error // CDR Error</w:t>
            </w:r>
            <w:r>
              <w:br/>
            </w:r>
            <w:r w:rsidRPr="700361DA">
              <w:rPr>
                <w:rFonts w:asciiTheme="majorHAnsi" w:hAnsiTheme="majorHAnsi" w:cstheme="majorBidi"/>
                <w:sz w:val="16"/>
                <w:szCs w:val="16"/>
              </w:rPr>
              <w:t>OD: 0.063 OC: 0.209 // CDR: 0.068</w:t>
            </w:r>
          </w:p>
        </w:tc>
        <w:tc>
          <w:tcPr>
            <w:tcW w:w="46.40pt" w:type="dxa"/>
            <w:vAlign w:val="center"/>
          </w:tcPr>
          <w:p w14:paraId="0ECFB6E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51A9657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6AA61EA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5C89B146" w14:textId="77777777" w:rsidTr="00F25B03">
        <w:trPr>
          <w:trHeight w:val="20"/>
        </w:trPr>
        <w:tc>
          <w:tcPr>
            <w:tcW w:w="85.65pt" w:type="dxa"/>
            <w:vAlign w:val="center"/>
          </w:tcPr>
          <w:p w14:paraId="60B22A7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Jiang et al., 2018</w:t>
            </w:r>
          </w:p>
        </w:tc>
        <w:tc>
          <w:tcPr>
            <w:tcW w:w="39.75pt" w:type="dxa"/>
            <w:vAlign w:val="center"/>
          </w:tcPr>
          <w:p w14:paraId="2E13AAF1"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4391A14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44E46CA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ptic Disc and Cup Segmentation with Blood Vessel Removal from Fundus Images for Glaucoma Detection using Faster RCNN for object detection instead of segmentation to get OD/OC bounding box</w:t>
            </w:r>
          </w:p>
        </w:tc>
        <w:tc>
          <w:tcPr>
            <w:tcW w:w="181.20pt" w:type="dxa"/>
            <w:vAlign w:val="center"/>
          </w:tcPr>
          <w:p w14:paraId="0A28BF9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Error Disc &amp; Error Cup</w:t>
            </w:r>
            <w:r>
              <w:br/>
            </w:r>
            <w:r w:rsidRPr="700361DA">
              <w:rPr>
                <w:rFonts w:asciiTheme="majorHAnsi" w:hAnsiTheme="majorHAnsi" w:cstheme="majorBidi"/>
                <w:sz w:val="16"/>
                <w:szCs w:val="16"/>
              </w:rPr>
              <w:t>Faster R-CNN 0.070 0.223</w:t>
            </w:r>
            <w:r>
              <w:br/>
            </w:r>
            <w:proofErr w:type="spellStart"/>
            <w:r w:rsidRPr="700361DA">
              <w:rPr>
                <w:rFonts w:asciiTheme="majorHAnsi" w:hAnsiTheme="majorHAnsi" w:cstheme="majorBidi"/>
                <w:sz w:val="16"/>
                <w:szCs w:val="16"/>
              </w:rPr>
              <w:t>DeepVessel</w:t>
            </w:r>
            <w:proofErr w:type="spellEnd"/>
            <w:r w:rsidRPr="700361DA">
              <w:rPr>
                <w:rFonts w:asciiTheme="majorHAnsi" w:hAnsiTheme="majorHAnsi" w:cstheme="majorBidi"/>
                <w:sz w:val="16"/>
                <w:szCs w:val="16"/>
              </w:rPr>
              <w:t xml:space="preserve"> + Faster R-CNN 0.069 0.222</w:t>
            </w:r>
          </w:p>
        </w:tc>
        <w:tc>
          <w:tcPr>
            <w:tcW w:w="46.40pt" w:type="dxa"/>
            <w:vAlign w:val="center"/>
          </w:tcPr>
          <w:p w14:paraId="584B194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5415008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44C1DEB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083C0218" w14:textId="77777777" w:rsidTr="00F25B03">
        <w:trPr>
          <w:trHeight w:val="20"/>
        </w:trPr>
        <w:tc>
          <w:tcPr>
            <w:tcW w:w="85.65pt" w:type="dxa"/>
            <w:vAlign w:val="center"/>
          </w:tcPr>
          <w:p w14:paraId="2962BD5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Al-Bander et al., 2018</w:t>
            </w:r>
          </w:p>
        </w:tc>
        <w:tc>
          <w:tcPr>
            <w:tcW w:w="39.75pt" w:type="dxa"/>
            <w:vAlign w:val="center"/>
          </w:tcPr>
          <w:p w14:paraId="4C07B16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5E2E096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272C4CE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FC-</w:t>
            </w:r>
            <w:proofErr w:type="spellStart"/>
            <w:r w:rsidRPr="700361DA">
              <w:rPr>
                <w:rFonts w:asciiTheme="majorHAnsi" w:hAnsiTheme="majorHAnsi" w:cstheme="majorBidi"/>
                <w:sz w:val="16"/>
                <w:szCs w:val="16"/>
              </w:rPr>
              <w:t>DenseNet</w:t>
            </w:r>
            <w:proofErr w:type="spellEnd"/>
            <w:r w:rsidRPr="700361DA">
              <w:rPr>
                <w:rFonts w:asciiTheme="majorHAnsi" w:hAnsiTheme="majorHAnsi" w:cstheme="majorBidi"/>
                <w:sz w:val="16"/>
                <w:szCs w:val="16"/>
              </w:rPr>
              <w:t>” -- Dense Net + Fully CNN “FCN” // ORIGA for training only</w:t>
            </w:r>
            <w:r>
              <w:br/>
            </w:r>
            <w:r w:rsidRPr="700361DA">
              <w:rPr>
                <w:rFonts w:asciiTheme="majorHAnsi" w:hAnsiTheme="majorHAnsi" w:cstheme="majorBidi"/>
                <w:sz w:val="16"/>
                <w:szCs w:val="16"/>
              </w:rPr>
              <w:t>1- propose a new strategy of using FC-</w:t>
            </w:r>
            <w:proofErr w:type="spellStart"/>
            <w:r w:rsidRPr="700361DA">
              <w:rPr>
                <w:rFonts w:asciiTheme="majorHAnsi" w:hAnsiTheme="majorHAnsi" w:cstheme="majorBidi"/>
                <w:sz w:val="16"/>
                <w:szCs w:val="16"/>
              </w:rPr>
              <w:t>DenseNet</w:t>
            </w:r>
            <w:proofErr w:type="spellEnd"/>
            <w:r w:rsidRPr="700361DA">
              <w:rPr>
                <w:rFonts w:asciiTheme="majorHAnsi" w:hAnsiTheme="majorHAnsi" w:cstheme="majorBidi"/>
                <w:sz w:val="16"/>
                <w:szCs w:val="16"/>
              </w:rPr>
              <w:t xml:space="preserve"> for simultaneous semantic segmentation of the cup and disc in fundus images.</w:t>
            </w:r>
            <w:r>
              <w:br/>
            </w:r>
            <w:r w:rsidRPr="700361DA">
              <w:rPr>
                <w:rFonts w:asciiTheme="majorHAnsi" w:hAnsiTheme="majorHAnsi" w:cstheme="majorBidi"/>
                <w:sz w:val="16"/>
                <w:szCs w:val="16"/>
              </w:rPr>
              <w:t>2- We determine the optic disc diameter (ODD) and use this to crop the images to 2ODD and rescale.</w:t>
            </w:r>
            <w:r>
              <w:br/>
            </w:r>
            <w:r w:rsidRPr="700361DA">
              <w:rPr>
                <w:rFonts w:asciiTheme="majorHAnsi" w:hAnsiTheme="majorHAnsi" w:cstheme="majorBidi"/>
                <w:sz w:val="16"/>
                <w:szCs w:val="16"/>
              </w:rPr>
              <w:t>3- We also demonstrate the effectiveness of this method on other datasets without the need of re-training the model using images from those datasets.</w:t>
            </w:r>
          </w:p>
        </w:tc>
        <w:tc>
          <w:tcPr>
            <w:tcW w:w="181.20pt" w:type="dxa"/>
            <w:vAlign w:val="center"/>
          </w:tcPr>
          <w:p w14:paraId="698E02A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Dice &amp; Jaccard</w:t>
            </w:r>
            <w:r>
              <w:br/>
            </w:r>
            <w:r w:rsidRPr="700361DA">
              <w:rPr>
                <w:rFonts w:asciiTheme="majorHAnsi" w:hAnsiTheme="majorHAnsi" w:cstheme="majorBidi"/>
                <w:sz w:val="16"/>
                <w:szCs w:val="16"/>
              </w:rPr>
              <w:t>OD 0.8659 0.7688</w:t>
            </w:r>
            <w:r>
              <w:br/>
            </w:r>
            <w:r w:rsidRPr="700361DA">
              <w:rPr>
                <w:rFonts w:asciiTheme="majorHAnsi" w:hAnsiTheme="majorHAnsi" w:cstheme="majorBidi"/>
                <w:sz w:val="16"/>
                <w:szCs w:val="16"/>
              </w:rPr>
              <w:t>OC 0.9653 0.9334</w:t>
            </w:r>
          </w:p>
        </w:tc>
        <w:tc>
          <w:tcPr>
            <w:tcW w:w="46.40pt" w:type="dxa"/>
            <w:vAlign w:val="center"/>
          </w:tcPr>
          <w:p w14:paraId="0808428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3FED96B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c>
          <w:tcPr>
            <w:tcW w:w="76.50pt" w:type="dxa"/>
            <w:vAlign w:val="center"/>
          </w:tcPr>
          <w:p w14:paraId="18BC3B4F"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6A7BE091" w14:textId="77777777" w:rsidTr="00F25B03">
        <w:trPr>
          <w:trHeight w:val="20"/>
        </w:trPr>
        <w:tc>
          <w:tcPr>
            <w:tcW w:w="85.65pt" w:type="dxa"/>
            <w:vAlign w:val="center"/>
          </w:tcPr>
          <w:p w14:paraId="012915A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lastRenderedPageBreak/>
              <w:t>Fu et al., 2018</w:t>
            </w:r>
          </w:p>
        </w:tc>
        <w:tc>
          <w:tcPr>
            <w:tcW w:w="39.75pt" w:type="dxa"/>
            <w:vAlign w:val="center"/>
          </w:tcPr>
          <w:p w14:paraId="202FA332"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5E94899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036FFFDA"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Joint OD &amp; OC segmentation using M-NET Deep learning architecture multi label and polar transformation</w:t>
            </w:r>
          </w:p>
        </w:tc>
        <w:tc>
          <w:tcPr>
            <w:tcW w:w="181.20pt" w:type="dxa"/>
            <w:vAlign w:val="center"/>
          </w:tcPr>
          <w:p w14:paraId="7AB705A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 xml:space="preserve">delta Error </w:t>
            </w:r>
            <w:r>
              <w:br/>
            </w:r>
            <w:r w:rsidRPr="700361DA">
              <w:rPr>
                <w:rFonts w:asciiTheme="majorHAnsi" w:hAnsiTheme="majorHAnsi" w:cstheme="majorBidi"/>
                <w:sz w:val="16"/>
                <w:szCs w:val="16"/>
              </w:rPr>
              <w:t>Our M-Net 0.078</w:t>
            </w:r>
            <w:r>
              <w:br/>
            </w:r>
            <w:r w:rsidRPr="700361DA">
              <w:rPr>
                <w:rFonts w:asciiTheme="majorHAnsi" w:hAnsiTheme="majorHAnsi" w:cstheme="majorBidi"/>
                <w:sz w:val="16"/>
                <w:szCs w:val="16"/>
              </w:rPr>
              <w:t>Joint U-Net + PT 0.074</w:t>
            </w:r>
            <w:r>
              <w:br/>
            </w:r>
            <w:r w:rsidRPr="700361DA">
              <w:rPr>
                <w:rFonts w:asciiTheme="majorHAnsi" w:hAnsiTheme="majorHAnsi" w:cstheme="majorBidi"/>
                <w:sz w:val="16"/>
                <w:szCs w:val="16"/>
              </w:rPr>
              <w:t>Our M-Net + PT 0.071</w:t>
            </w:r>
            <w:r>
              <w:br/>
            </w:r>
            <w:r w:rsidRPr="700361DA">
              <w:rPr>
                <w:rFonts w:asciiTheme="majorHAnsi" w:hAnsiTheme="majorHAnsi" w:cstheme="majorBidi"/>
                <w:sz w:val="16"/>
                <w:szCs w:val="16"/>
              </w:rPr>
              <w:t>CDR RDAR</w:t>
            </w:r>
            <w:r>
              <w:br/>
            </w:r>
            <w:r w:rsidRPr="700361DA">
              <w:rPr>
                <w:rFonts w:asciiTheme="majorHAnsi" w:hAnsiTheme="majorHAnsi" w:cstheme="majorBidi"/>
                <w:sz w:val="16"/>
                <w:szCs w:val="16"/>
              </w:rPr>
              <w:t>Our M-Net 0.8019 0.7981</w:t>
            </w:r>
            <w:r>
              <w:br/>
            </w:r>
            <w:r w:rsidRPr="700361DA">
              <w:rPr>
                <w:rFonts w:asciiTheme="majorHAnsi" w:hAnsiTheme="majorHAnsi" w:cstheme="majorBidi"/>
                <w:sz w:val="16"/>
                <w:szCs w:val="16"/>
              </w:rPr>
              <w:t>Joint U-Net + PT 0.8152 0.7921</w:t>
            </w:r>
            <w:r>
              <w:br/>
            </w:r>
            <w:r w:rsidRPr="700361DA">
              <w:rPr>
                <w:rFonts w:asciiTheme="majorHAnsi" w:hAnsiTheme="majorHAnsi" w:cstheme="majorBidi"/>
                <w:sz w:val="16"/>
                <w:szCs w:val="16"/>
              </w:rPr>
              <w:t>Our M-Net + PT 0.8508 0.8425</w:t>
            </w:r>
          </w:p>
        </w:tc>
        <w:tc>
          <w:tcPr>
            <w:tcW w:w="46.40pt" w:type="dxa"/>
            <w:vAlign w:val="center"/>
          </w:tcPr>
          <w:p w14:paraId="5A604E4D"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A</w:t>
            </w:r>
          </w:p>
        </w:tc>
        <w:tc>
          <w:tcPr>
            <w:tcW w:w="55.10pt" w:type="dxa"/>
            <w:vAlign w:val="center"/>
          </w:tcPr>
          <w:p w14:paraId="3BA8C534"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54A21E9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r>
      <w:tr w:rsidR="00867F0B" w14:paraId="4F3966B6" w14:textId="77777777" w:rsidTr="00F25B03">
        <w:trPr>
          <w:trHeight w:val="20"/>
        </w:trPr>
        <w:tc>
          <w:tcPr>
            <w:tcW w:w="85.65pt" w:type="dxa"/>
            <w:vAlign w:val="center"/>
          </w:tcPr>
          <w:p w14:paraId="2D62FB7C"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P. Xu et al., 2017</w:t>
            </w:r>
          </w:p>
        </w:tc>
        <w:tc>
          <w:tcPr>
            <w:tcW w:w="39.75pt" w:type="dxa"/>
            <w:vAlign w:val="center"/>
          </w:tcPr>
          <w:p w14:paraId="4956919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w:t>
            </w:r>
          </w:p>
        </w:tc>
        <w:tc>
          <w:tcPr>
            <w:tcW w:w="33.45pt" w:type="dxa"/>
            <w:vAlign w:val="center"/>
          </w:tcPr>
          <w:p w14:paraId="191C7459"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260.20pt" w:type="dxa"/>
            <w:vAlign w:val="center"/>
          </w:tcPr>
          <w:p w14:paraId="73A8450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D Localization using CNN and pixel sorting based on threshold</w:t>
            </w:r>
          </w:p>
        </w:tc>
        <w:tc>
          <w:tcPr>
            <w:tcW w:w="181.20pt" w:type="dxa"/>
            <w:vAlign w:val="center"/>
          </w:tcPr>
          <w:p w14:paraId="196D47C8"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ORIGA Localization Accuracy: 100%</w:t>
            </w:r>
          </w:p>
        </w:tc>
        <w:tc>
          <w:tcPr>
            <w:tcW w:w="46.40pt" w:type="dxa"/>
            <w:vAlign w:val="center"/>
          </w:tcPr>
          <w:p w14:paraId="10679183"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0.93</w:t>
            </w:r>
          </w:p>
        </w:tc>
        <w:tc>
          <w:tcPr>
            <w:tcW w:w="55.10pt" w:type="dxa"/>
            <w:vAlign w:val="center"/>
          </w:tcPr>
          <w:p w14:paraId="7045F780"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Y</w:t>
            </w:r>
          </w:p>
        </w:tc>
        <w:tc>
          <w:tcPr>
            <w:tcW w:w="76.50pt" w:type="dxa"/>
            <w:vAlign w:val="center"/>
          </w:tcPr>
          <w:p w14:paraId="4734CA15" w14:textId="77777777" w:rsidR="00867F0B" w:rsidRDefault="00867F0B" w:rsidP="00F25B03">
            <w:pPr>
              <w:rPr>
                <w:rFonts w:asciiTheme="majorHAnsi" w:hAnsiTheme="majorHAnsi" w:cstheme="majorBidi"/>
                <w:sz w:val="16"/>
                <w:szCs w:val="16"/>
              </w:rPr>
            </w:pPr>
            <w:r w:rsidRPr="700361DA">
              <w:rPr>
                <w:rFonts w:asciiTheme="majorHAnsi" w:hAnsiTheme="majorHAnsi" w:cstheme="majorBidi"/>
                <w:sz w:val="16"/>
                <w:szCs w:val="16"/>
              </w:rPr>
              <w:t>N</w:t>
            </w:r>
          </w:p>
        </w:tc>
      </w:tr>
    </w:tbl>
    <w:p w14:paraId="3377D3D2" w14:textId="77777777" w:rsidR="00867F0B" w:rsidRDefault="00867F0B">
      <w:pPr>
        <w:jc w:val="start"/>
      </w:pPr>
    </w:p>
    <w:p w14:paraId="61582E1B" w14:textId="77777777" w:rsidR="00894A89" w:rsidRDefault="00894A89">
      <w:pPr>
        <w:jc w:val="start"/>
      </w:pPr>
    </w:p>
    <w:p w14:paraId="67C563BF" w14:textId="77777777" w:rsidR="00D43B5F" w:rsidRDefault="00D43B5F">
      <w:pPr>
        <w:jc w:val="start"/>
      </w:pPr>
    </w:p>
    <w:p w14:paraId="091DCED5" w14:textId="08E3CFCC" w:rsidR="00ED0374" w:rsidRDefault="00ED0374">
      <w:pPr>
        <w:jc w:val="start"/>
        <w:rPr>
          <w:spacing w:val="-1"/>
          <w:lang w:eastAsia="x-none"/>
        </w:rPr>
      </w:pPr>
      <w:r>
        <w:br w:type="page"/>
      </w:r>
    </w:p>
    <w:p w14:paraId="63B33742" w14:textId="77777777" w:rsidR="00ED0374" w:rsidRDefault="00ED0374" w:rsidP="00C721A3">
      <w:pPr>
        <w:pStyle w:val="BodyText"/>
        <w:rPr>
          <w:lang w:val="en-US"/>
        </w:rPr>
        <w:sectPr w:rsidR="00ED0374" w:rsidSect="00ED0374">
          <w:pgSz w:w="841.90pt" w:h="595.30pt" w:orient="landscape" w:code="9"/>
          <w:pgMar w:top="45.35pt" w:right="54pt" w:bottom="45.35pt" w:left="72pt" w:header="36pt" w:footer="36pt" w:gutter="0pt"/>
          <w:cols w:space="18pt"/>
          <w:docGrid w:linePitch="360"/>
        </w:sectPr>
      </w:pPr>
    </w:p>
    <w:bookmarkEnd w:id="4"/>
    <w:p w14:paraId="16180650" w14:textId="77777777" w:rsidR="00D920EA" w:rsidRPr="00D920EA" w:rsidRDefault="0020491F" w:rsidP="00D920EA">
      <w:pPr>
        <w:pStyle w:val="Bibliography"/>
        <w:rPr>
          <w:sz w:val="18"/>
        </w:rPr>
      </w:pPr>
      <w:r w:rsidRPr="00EC47D9">
        <w:rPr>
          <w:sz w:val="18"/>
          <w:szCs w:val="18"/>
        </w:rPr>
        <w:lastRenderedPageBreak/>
        <w:fldChar w:fldCharType="begin"/>
      </w:r>
      <w:r w:rsidR="00D920EA">
        <w:rPr>
          <w:sz w:val="18"/>
          <w:szCs w:val="18"/>
        </w:rPr>
        <w:instrText xml:space="preserve"> ADDIN ZOTERO_BIBL {"uncited":[],"omitted":[],"custom":[]} CSL_BIBLIOGRAPHY </w:instrText>
      </w:r>
      <w:r w:rsidRPr="00EC47D9">
        <w:rPr>
          <w:sz w:val="18"/>
          <w:szCs w:val="18"/>
        </w:rPr>
        <w:fldChar w:fldCharType="separate"/>
      </w:r>
      <w:r w:rsidR="00D920EA" w:rsidRPr="00D920EA">
        <w:rPr>
          <w:sz w:val="18"/>
        </w:rPr>
        <w:t>[1]</w:t>
      </w:r>
      <w:r w:rsidR="00D920EA" w:rsidRPr="00D920EA">
        <w:rPr>
          <w:sz w:val="18"/>
        </w:rPr>
        <w:tab/>
        <w:t>“Glaucoma,” WebMD. Accessed: Oct. 04, 2021. [Online]. Available: https://www.webmd.com/eye-health/glaucoma-eyes</w:t>
      </w:r>
    </w:p>
    <w:p w14:paraId="32B6E6DB" w14:textId="77777777" w:rsidR="00D920EA" w:rsidRPr="00D920EA" w:rsidRDefault="00D920EA" w:rsidP="00D920EA">
      <w:pPr>
        <w:pStyle w:val="Bibliography"/>
        <w:rPr>
          <w:sz w:val="18"/>
        </w:rPr>
      </w:pPr>
      <w:r w:rsidRPr="00D920EA">
        <w:rPr>
          <w:sz w:val="18"/>
        </w:rPr>
        <w:t>[2]</w:t>
      </w:r>
      <w:r w:rsidRPr="00D920EA">
        <w:rPr>
          <w:sz w:val="18"/>
        </w:rPr>
        <w:tab/>
        <w:t>“Glaucoma,” nhs.uk. Accessed: Oct. 04, 2021. [Online]. Available: https://www.nhs.uk/conditions/glaucoma/</w:t>
      </w:r>
    </w:p>
    <w:p w14:paraId="2DC33773" w14:textId="77777777" w:rsidR="00D920EA" w:rsidRPr="00D920EA" w:rsidRDefault="00D920EA" w:rsidP="00D920EA">
      <w:pPr>
        <w:pStyle w:val="Bibliography"/>
        <w:rPr>
          <w:sz w:val="18"/>
        </w:rPr>
      </w:pPr>
      <w:r w:rsidRPr="00D920EA">
        <w:rPr>
          <w:sz w:val="18"/>
        </w:rPr>
        <w:t>[3]</w:t>
      </w:r>
      <w:r w:rsidRPr="00D920EA">
        <w:rPr>
          <w:sz w:val="18"/>
        </w:rPr>
        <w:tab/>
        <w:t>I. en Español, A. Statement, P. Policy, T. &amp; C. of Use, and P. Credits, “Glaucoma Facts and Stats,” Glaucoma Research Foundation. Accessed: Oct. 03, 2021. [Online]. Available: https://www.glaucoma.org/glaucoma/glaucoma-facts-and-stats.php</w:t>
      </w:r>
    </w:p>
    <w:p w14:paraId="35331317" w14:textId="77777777" w:rsidR="00D920EA" w:rsidRPr="00D920EA" w:rsidRDefault="00D920EA" w:rsidP="00D920EA">
      <w:pPr>
        <w:pStyle w:val="Bibliography"/>
        <w:rPr>
          <w:sz w:val="18"/>
        </w:rPr>
      </w:pPr>
      <w:r w:rsidRPr="00D920EA">
        <w:rPr>
          <w:sz w:val="18"/>
        </w:rPr>
        <w:t>[4]</w:t>
      </w:r>
      <w:r w:rsidRPr="00D920EA">
        <w:rPr>
          <w:sz w:val="18"/>
        </w:rPr>
        <w:tab/>
        <w:t xml:space="preserve">H.-J. Kwon and S.-W. Park, “Fundus Examination,” in </w:t>
      </w:r>
      <w:r w:rsidRPr="00D920EA">
        <w:rPr>
          <w:i/>
          <w:iCs/>
          <w:sz w:val="18"/>
        </w:rPr>
        <w:t>Primary Eye Examination: A Comprehensive Guide to Diagnosis</w:t>
      </w:r>
      <w:r w:rsidRPr="00D920EA">
        <w:rPr>
          <w:sz w:val="18"/>
        </w:rPr>
        <w:t>, J.-S. Lee, Ed., Singapore: Springer, 2019, pp. 209–227. doi: 10.1007/978-981-10-6940-6_15.</w:t>
      </w:r>
    </w:p>
    <w:p w14:paraId="03702ACE" w14:textId="77777777" w:rsidR="00D920EA" w:rsidRPr="00D920EA" w:rsidRDefault="00D920EA" w:rsidP="00D920EA">
      <w:pPr>
        <w:pStyle w:val="Bibliography"/>
        <w:rPr>
          <w:sz w:val="18"/>
        </w:rPr>
      </w:pPr>
      <w:r w:rsidRPr="00D920EA">
        <w:rPr>
          <w:sz w:val="18"/>
        </w:rPr>
        <w:t>[5]</w:t>
      </w:r>
      <w:r w:rsidRPr="00D920EA">
        <w:rPr>
          <w:sz w:val="18"/>
        </w:rPr>
        <w:tab/>
        <w:t xml:space="preserve">C. E. Willoughby, D. Ponzin, S. Ferrari, A. Lobo, K. Landau, and Y. Omidi, “Anatomy and physiology of the human eye: effects of mucopolysaccharidoses disease on structure and function – a review,” </w:t>
      </w:r>
      <w:r w:rsidRPr="00D920EA">
        <w:rPr>
          <w:i/>
          <w:iCs/>
          <w:sz w:val="18"/>
        </w:rPr>
        <w:t>Clin. Experiment. Ophthalmol.</w:t>
      </w:r>
      <w:r w:rsidRPr="00D920EA">
        <w:rPr>
          <w:sz w:val="18"/>
        </w:rPr>
        <w:t>, vol. 38, no. s1, pp. 2–11, 2010, doi: 10.1111/j.1442-9071.2010.02363.x.</w:t>
      </w:r>
    </w:p>
    <w:p w14:paraId="0126E553" w14:textId="77777777" w:rsidR="00D920EA" w:rsidRPr="00D920EA" w:rsidRDefault="00D920EA" w:rsidP="00D920EA">
      <w:pPr>
        <w:pStyle w:val="Bibliography"/>
        <w:rPr>
          <w:sz w:val="18"/>
        </w:rPr>
      </w:pPr>
      <w:r w:rsidRPr="00D920EA">
        <w:rPr>
          <w:sz w:val="18"/>
        </w:rPr>
        <w:t>[6]</w:t>
      </w:r>
      <w:r w:rsidRPr="00D920EA">
        <w:rPr>
          <w:sz w:val="18"/>
        </w:rPr>
        <w:tab/>
        <w:t>“Optic Nerve,” Physiopedia. Accessed: Oct. 06, 2021. [Online]. Available: https://www.physio-pedia.com/Optic_Nerve</w:t>
      </w:r>
    </w:p>
    <w:p w14:paraId="4C385560" w14:textId="77777777" w:rsidR="00D920EA" w:rsidRPr="00D920EA" w:rsidRDefault="00D920EA" w:rsidP="00D920EA">
      <w:pPr>
        <w:pStyle w:val="Bibliography"/>
        <w:rPr>
          <w:sz w:val="18"/>
        </w:rPr>
      </w:pPr>
      <w:r w:rsidRPr="00D920EA">
        <w:rPr>
          <w:sz w:val="18"/>
        </w:rPr>
        <w:t>[7]</w:t>
      </w:r>
      <w:r w:rsidRPr="00D920EA">
        <w:rPr>
          <w:sz w:val="18"/>
        </w:rPr>
        <w:tab/>
        <w:t>“Optic Nerve Anatomy,” Verywell Health. Accessed: Oct. 06, 2021. [Online]. Available: https://www.verywellhealth.com/optic-nerve-anatomy-4686150</w:t>
      </w:r>
    </w:p>
    <w:p w14:paraId="283034DF" w14:textId="77777777" w:rsidR="00D920EA" w:rsidRPr="00D920EA" w:rsidRDefault="00D920EA" w:rsidP="00D920EA">
      <w:pPr>
        <w:pStyle w:val="Bibliography"/>
        <w:rPr>
          <w:sz w:val="18"/>
        </w:rPr>
      </w:pPr>
      <w:r w:rsidRPr="00D920EA">
        <w:rPr>
          <w:sz w:val="18"/>
        </w:rPr>
        <w:t>[8]</w:t>
      </w:r>
      <w:r w:rsidRPr="00D920EA">
        <w:rPr>
          <w:sz w:val="18"/>
        </w:rPr>
        <w:tab/>
        <w:t xml:space="preserve">J. Lowell </w:t>
      </w:r>
      <w:r w:rsidRPr="00D920EA">
        <w:rPr>
          <w:i/>
          <w:iCs/>
          <w:sz w:val="18"/>
        </w:rPr>
        <w:t>et al.</w:t>
      </w:r>
      <w:r w:rsidRPr="00D920EA">
        <w:rPr>
          <w:sz w:val="18"/>
        </w:rPr>
        <w:t xml:space="preserve">, “Optic Nerve Head Segmentation,” </w:t>
      </w:r>
      <w:r w:rsidRPr="00D920EA">
        <w:rPr>
          <w:i/>
          <w:iCs/>
          <w:sz w:val="18"/>
        </w:rPr>
        <w:t>IEEE Trans. Med. Imaging</w:t>
      </w:r>
      <w:r w:rsidRPr="00D920EA">
        <w:rPr>
          <w:sz w:val="18"/>
        </w:rPr>
        <w:t>, vol. 23, no. 2, pp. 256–264, Feb. 2004, doi: 10.1109/TMI.2003.823261.</w:t>
      </w:r>
    </w:p>
    <w:p w14:paraId="5C690AA7" w14:textId="77777777" w:rsidR="00D920EA" w:rsidRPr="00D920EA" w:rsidRDefault="00D920EA" w:rsidP="00D920EA">
      <w:pPr>
        <w:pStyle w:val="Bibliography"/>
        <w:rPr>
          <w:sz w:val="18"/>
        </w:rPr>
      </w:pPr>
      <w:r w:rsidRPr="00D920EA">
        <w:rPr>
          <w:sz w:val="18"/>
        </w:rPr>
        <w:t>[9]</w:t>
      </w:r>
      <w:r w:rsidRPr="00D920EA">
        <w:rPr>
          <w:sz w:val="18"/>
        </w:rPr>
        <w:tab/>
        <w:t xml:space="preserve">H. Kolb, “Gross Anatomy of the Eye,” in </w:t>
      </w:r>
      <w:r w:rsidRPr="00D920EA">
        <w:rPr>
          <w:i/>
          <w:iCs/>
          <w:sz w:val="18"/>
        </w:rPr>
        <w:t>Webvision: The Organization of the Retina and Visual System</w:t>
      </w:r>
      <w:r w:rsidRPr="00D920EA">
        <w:rPr>
          <w:sz w:val="18"/>
        </w:rPr>
        <w:t>, H. Kolb, E. Fernandez, and R. Nelson, Eds., Salt Lake City (UT): University of Utah Health Sciences Center, 1995. Accessed: Oct. 22, 2021. [Online]. Available: http://www.ncbi.nlm.nih.gov/books/NBK11534/</w:t>
      </w:r>
    </w:p>
    <w:p w14:paraId="44CA98FC" w14:textId="77777777" w:rsidR="00D920EA" w:rsidRPr="00D920EA" w:rsidRDefault="00D920EA" w:rsidP="00D920EA">
      <w:pPr>
        <w:pStyle w:val="Bibliography"/>
        <w:rPr>
          <w:sz w:val="18"/>
        </w:rPr>
      </w:pPr>
      <w:r w:rsidRPr="00D920EA">
        <w:rPr>
          <w:sz w:val="18"/>
        </w:rPr>
        <w:t>[10]</w:t>
      </w:r>
      <w:r w:rsidRPr="00D920EA">
        <w:rPr>
          <w:sz w:val="18"/>
        </w:rPr>
        <w:tab/>
        <w:t>“Statistics,” Glaucoma Information. Accessed: Oct. 25, 2021. [Online]. Available: https://www.glaucomapatients.org/basic/statistics/</w:t>
      </w:r>
    </w:p>
    <w:p w14:paraId="2B5BE01A" w14:textId="77777777" w:rsidR="00D920EA" w:rsidRPr="00D920EA" w:rsidRDefault="00D920EA" w:rsidP="00D920EA">
      <w:pPr>
        <w:pStyle w:val="Bibliography"/>
        <w:rPr>
          <w:sz w:val="18"/>
        </w:rPr>
      </w:pPr>
      <w:r w:rsidRPr="00D920EA">
        <w:rPr>
          <w:sz w:val="18"/>
        </w:rPr>
        <w:t>[11]</w:t>
      </w:r>
      <w:r w:rsidRPr="00D920EA">
        <w:rPr>
          <w:sz w:val="18"/>
        </w:rPr>
        <w:tab/>
        <w:t xml:space="preserve">A. Issac, M. Parthasarthi, and M. K. Dutta, “An adaptive threshold based algorithm for optic disc and cup segmentation in fundus images,” in </w:t>
      </w:r>
      <w:r w:rsidRPr="00D920EA">
        <w:rPr>
          <w:i/>
          <w:iCs/>
          <w:sz w:val="18"/>
        </w:rPr>
        <w:t>2015 2nd International Conference on Signal Processing and Integrated Networks (SPIN)</w:t>
      </w:r>
      <w:r w:rsidRPr="00D920EA">
        <w:rPr>
          <w:sz w:val="18"/>
        </w:rPr>
        <w:t>, Noida, Delhi-NCR, India: IEEE, Feb. 2015, pp. 143–147. doi: 10.1109/SPIN.2015.7095384.</w:t>
      </w:r>
    </w:p>
    <w:p w14:paraId="7EB11624" w14:textId="77777777" w:rsidR="00D920EA" w:rsidRPr="00D920EA" w:rsidRDefault="00D920EA" w:rsidP="00D920EA">
      <w:pPr>
        <w:pStyle w:val="Bibliography"/>
        <w:rPr>
          <w:sz w:val="18"/>
        </w:rPr>
      </w:pPr>
      <w:r w:rsidRPr="00D920EA">
        <w:rPr>
          <w:sz w:val="18"/>
        </w:rPr>
        <w:t>[12]</w:t>
      </w:r>
      <w:r w:rsidRPr="00D920EA">
        <w:rPr>
          <w:sz w:val="18"/>
        </w:rPr>
        <w:tab/>
        <w:t xml:space="preserve">G. S. Nugraha and I. Soesanti, “Segmentation of the Optic Disc and Optic Cup Using Histogram Feature-Based Adaptive Threshold for Cup to Disk Ratio,” </w:t>
      </w:r>
      <w:r w:rsidRPr="00D920EA">
        <w:rPr>
          <w:i/>
          <w:iCs/>
          <w:sz w:val="18"/>
        </w:rPr>
        <w:t>MATEC Web Conf.</w:t>
      </w:r>
      <w:r w:rsidRPr="00D920EA">
        <w:rPr>
          <w:sz w:val="18"/>
        </w:rPr>
        <w:t>, vol. 75, p. 05003, 2016, doi: 10.1051/matecconf/20167505003.</w:t>
      </w:r>
    </w:p>
    <w:p w14:paraId="6AAB54F8" w14:textId="77777777" w:rsidR="00D920EA" w:rsidRPr="00D920EA" w:rsidRDefault="00D920EA" w:rsidP="00D920EA">
      <w:pPr>
        <w:pStyle w:val="Bibliography"/>
        <w:rPr>
          <w:sz w:val="18"/>
        </w:rPr>
      </w:pPr>
      <w:r w:rsidRPr="00D920EA">
        <w:rPr>
          <w:sz w:val="18"/>
        </w:rPr>
        <w:t>[13]</w:t>
      </w:r>
      <w:r w:rsidRPr="00D920EA">
        <w:rPr>
          <w:sz w:val="18"/>
        </w:rPr>
        <w:tab/>
        <w:t xml:space="preserve">A. Singh, M. K. Dutta, M. Parthasarathi, R. Burget, and K. Riha, “An efficient automatic method of Optic disc segmentation using region growing technique in retinal images,” in </w:t>
      </w:r>
      <w:r w:rsidRPr="00D920EA">
        <w:rPr>
          <w:i/>
          <w:iCs/>
          <w:sz w:val="18"/>
        </w:rPr>
        <w:t>2014 International Conference on Contemporary Computing and Informatics (IC3I)</w:t>
      </w:r>
      <w:r w:rsidRPr="00D920EA">
        <w:rPr>
          <w:sz w:val="18"/>
        </w:rPr>
        <w:t>, Nov. 2014, pp. 480–484. doi: 10.1109/IC3I.2014.7019713.</w:t>
      </w:r>
    </w:p>
    <w:p w14:paraId="49E78B87" w14:textId="77777777" w:rsidR="00D920EA" w:rsidRPr="00D920EA" w:rsidRDefault="00D920EA" w:rsidP="00D920EA">
      <w:pPr>
        <w:pStyle w:val="Bibliography"/>
        <w:rPr>
          <w:sz w:val="18"/>
        </w:rPr>
      </w:pPr>
      <w:r w:rsidRPr="00D920EA">
        <w:rPr>
          <w:sz w:val="18"/>
        </w:rPr>
        <w:t>[14]</w:t>
      </w:r>
      <w:r w:rsidRPr="00D920EA">
        <w:rPr>
          <w:sz w:val="18"/>
        </w:rPr>
        <w:tab/>
        <w:t xml:space="preserve">S. Omid, J. Shanbehzadeh, Z. Ghassabi, and S. S. Ostadzadeh, “Optic disc detection in high-resolution retinal fundus images by region growing,” in </w:t>
      </w:r>
      <w:r w:rsidRPr="00D920EA">
        <w:rPr>
          <w:i/>
          <w:iCs/>
          <w:sz w:val="18"/>
        </w:rPr>
        <w:t>2015 8th International Conference on Biomedical Engineering and Informatics (BMEI)</w:t>
      </w:r>
      <w:r w:rsidRPr="00D920EA">
        <w:rPr>
          <w:sz w:val="18"/>
        </w:rPr>
        <w:t>, Oct. 2015, pp. 101–105. doi: 10.1109/BMEI.2015.7401481.</w:t>
      </w:r>
    </w:p>
    <w:p w14:paraId="52E0A74A" w14:textId="77777777" w:rsidR="00D920EA" w:rsidRPr="00D920EA" w:rsidRDefault="00D920EA" w:rsidP="00D920EA">
      <w:pPr>
        <w:pStyle w:val="Bibliography"/>
        <w:rPr>
          <w:sz w:val="18"/>
        </w:rPr>
      </w:pPr>
      <w:r w:rsidRPr="00D920EA">
        <w:rPr>
          <w:sz w:val="18"/>
        </w:rPr>
        <w:t>[15]</w:t>
      </w:r>
      <w:r w:rsidRPr="00D920EA">
        <w:rPr>
          <w:sz w:val="18"/>
        </w:rPr>
        <w:tab/>
        <w:t xml:space="preserve">N. D. Salih, M. D. Saleh, C. Eswaran, and J. Abdullah, “Fast optic disc segmentation using FFT-based template-matching and region-growing techniques,” </w:t>
      </w:r>
      <w:r w:rsidRPr="00D920EA">
        <w:rPr>
          <w:i/>
          <w:iCs/>
          <w:sz w:val="18"/>
        </w:rPr>
        <w:t>Comput. Methods Biomech. Biomed. Eng. Imaging Vis.</w:t>
      </w:r>
      <w:r w:rsidRPr="00D920EA">
        <w:rPr>
          <w:sz w:val="18"/>
        </w:rPr>
        <w:t>, vol. 6, no. 1, pp. 101–112, Jan. 2018, doi: 10.1080/21681163.2016.1182071.</w:t>
      </w:r>
    </w:p>
    <w:p w14:paraId="0F7E9548" w14:textId="77777777" w:rsidR="00D920EA" w:rsidRPr="00D920EA" w:rsidRDefault="00D920EA" w:rsidP="00D920EA">
      <w:pPr>
        <w:pStyle w:val="Bibliography"/>
        <w:rPr>
          <w:sz w:val="18"/>
        </w:rPr>
      </w:pPr>
      <w:r w:rsidRPr="00D920EA">
        <w:rPr>
          <w:sz w:val="18"/>
        </w:rPr>
        <w:t>[16]</w:t>
      </w:r>
      <w:r w:rsidRPr="00D920EA">
        <w:rPr>
          <w:sz w:val="18"/>
        </w:rPr>
        <w:tab/>
        <w:t xml:space="preserve">F. Yin </w:t>
      </w:r>
      <w:r w:rsidRPr="00D920EA">
        <w:rPr>
          <w:i/>
          <w:iCs/>
          <w:sz w:val="18"/>
        </w:rPr>
        <w:t>et al.</w:t>
      </w:r>
      <w:r w:rsidRPr="00D920EA">
        <w:rPr>
          <w:sz w:val="18"/>
        </w:rPr>
        <w:t xml:space="preserve">, “Automated segmentation of optic disc and optic cup in fundus images for glaucoma diagnosis,” in </w:t>
      </w:r>
      <w:r w:rsidRPr="00D920EA">
        <w:rPr>
          <w:i/>
          <w:iCs/>
          <w:sz w:val="18"/>
        </w:rPr>
        <w:t>2012 25th IEEE International Symposium on Computer-Based Medical Systems (CBMS)</w:t>
      </w:r>
      <w:r w:rsidRPr="00D920EA">
        <w:rPr>
          <w:sz w:val="18"/>
        </w:rPr>
        <w:t>, Jun. 2012, pp. 1–6. doi: 10.1109/CBMS.2012.6266344.</w:t>
      </w:r>
    </w:p>
    <w:p w14:paraId="0631A501" w14:textId="77777777" w:rsidR="00D920EA" w:rsidRPr="00D920EA" w:rsidRDefault="00D920EA" w:rsidP="00D920EA">
      <w:pPr>
        <w:pStyle w:val="Bibliography"/>
        <w:rPr>
          <w:sz w:val="18"/>
        </w:rPr>
      </w:pPr>
      <w:r w:rsidRPr="00D920EA">
        <w:rPr>
          <w:sz w:val="18"/>
        </w:rPr>
        <w:t>[17]</w:t>
      </w:r>
      <w:r w:rsidRPr="00D920EA">
        <w:rPr>
          <w:sz w:val="18"/>
        </w:rPr>
        <w:tab/>
        <w:t xml:space="preserve">J. Cheng </w:t>
      </w:r>
      <w:r w:rsidRPr="00D920EA">
        <w:rPr>
          <w:i/>
          <w:iCs/>
          <w:sz w:val="18"/>
        </w:rPr>
        <w:t>et al.</w:t>
      </w:r>
      <w:r w:rsidRPr="00D920EA">
        <w:rPr>
          <w:sz w:val="18"/>
        </w:rPr>
        <w:t xml:space="preserve">, “Superpixel Classification Based Optic Disc and Optic Cup Segmentation for Glaucoma Screening,” </w:t>
      </w:r>
      <w:r w:rsidRPr="00D920EA">
        <w:rPr>
          <w:i/>
          <w:iCs/>
          <w:sz w:val="18"/>
        </w:rPr>
        <w:t>IEEE Trans. Med. Imaging</w:t>
      </w:r>
      <w:r w:rsidRPr="00D920EA">
        <w:rPr>
          <w:sz w:val="18"/>
        </w:rPr>
        <w:t>, vol. 32, no. 6, pp. 1019–1032, Jun. 2013, doi: 10.1109/TMI.2013.2247770.</w:t>
      </w:r>
    </w:p>
    <w:p w14:paraId="3993D388" w14:textId="77777777" w:rsidR="00D920EA" w:rsidRPr="00D920EA" w:rsidRDefault="00D920EA" w:rsidP="00D920EA">
      <w:pPr>
        <w:pStyle w:val="Bibliography"/>
        <w:rPr>
          <w:sz w:val="18"/>
        </w:rPr>
      </w:pPr>
      <w:r w:rsidRPr="00D920EA">
        <w:rPr>
          <w:sz w:val="18"/>
        </w:rPr>
        <w:t>[18]</w:t>
      </w:r>
      <w:r w:rsidRPr="00D920EA">
        <w:rPr>
          <w:sz w:val="18"/>
        </w:rPr>
        <w:tab/>
        <w:t xml:space="preserve">J. Ayub </w:t>
      </w:r>
      <w:r w:rsidRPr="00D920EA">
        <w:rPr>
          <w:i/>
          <w:iCs/>
          <w:sz w:val="18"/>
        </w:rPr>
        <w:t>et al.</w:t>
      </w:r>
      <w:r w:rsidRPr="00D920EA">
        <w:rPr>
          <w:sz w:val="18"/>
        </w:rPr>
        <w:t xml:space="preserve">, “Glaucoma detection through optic disc and cup segmentation using K-mean clustering,” in </w:t>
      </w:r>
      <w:r w:rsidRPr="00D920EA">
        <w:rPr>
          <w:i/>
          <w:iCs/>
          <w:sz w:val="18"/>
        </w:rPr>
        <w:t>2016 International Conference on Computing, Electronic and Electrical Engineering (ICE Cube)</w:t>
      </w:r>
      <w:r w:rsidRPr="00D920EA">
        <w:rPr>
          <w:sz w:val="18"/>
        </w:rPr>
        <w:t>, Apr. 2016, pp. 143–147. doi: 10.1109/ICECUBE.2016.7495212.</w:t>
      </w:r>
    </w:p>
    <w:p w14:paraId="7726DCC6" w14:textId="77777777" w:rsidR="00D920EA" w:rsidRPr="00D920EA" w:rsidRDefault="00D920EA" w:rsidP="00D920EA">
      <w:pPr>
        <w:pStyle w:val="Bibliography"/>
        <w:rPr>
          <w:sz w:val="18"/>
        </w:rPr>
      </w:pPr>
      <w:r w:rsidRPr="00D920EA">
        <w:rPr>
          <w:sz w:val="18"/>
        </w:rPr>
        <w:t>[19]</w:t>
      </w:r>
      <w:r w:rsidRPr="00D920EA">
        <w:rPr>
          <w:sz w:val="18"/>
        </w:rPr>
        <w:tab/>
        <w:t xml:space="preserve">N. A. Mohamed, M. A. Zulkifley, W. M. D. W. Zaki, and A. Hussain, “An automated glaucoma screening system using cup-to-disc ratio via Simple Linear Iterative Clustering superpixel approach,” </w:t>
      </w:r>
      <w:r w:rsidRPr="00D920EA">
        <w:rPr>
          <w:i/>
          <w:iCs/>
          <w:sz w:val="18"/>
        </w:rPr>
        <w:t>Biomed. Signal Process. Control</w:t>
      </w:r>
      <w:r w:rsidRPr="00D920EA">
        <w:rPr>
          <w:sz w:val="18"/>
        </w:rPr>
        <w:t>, vol. 53, p. 101454, Aug. 2019, doi: 10.1016/j.bspc.2019.01.003.</w:t>
      </w:r>
    </w:p>
    <w:p w14:paraId="28F08600" w14:textId="77777777" w:rsidR="00D920EA" w:rsidRPr="00D920EA" w:rsidRDefault="00D920EA" w:rsidP="00D920EA">
      <w:pPr>
        <w:pStyle w:val="Bibliography"/>
        <w:rPr>
          <w:sz w:val="18"/>
        </w:rPr>
      </w:pPr>
      <w:r w:rsidRPr="00D920EA">
        <w:rPr>
          <w:sz w:val="18"/>
        </w:rPr>
        <w:t>[20]</w:t>
      </w:r>
      <w:r w:rsidRPr="00D920EA">
        <w:rPr>
          <w:sz w:val="18"/>
        </w:rPr>
        <w:tab/>
        <w:t xml:space="preserve">Z. U. Rehman, S. S. Naqvi, T. M. Khan, M. Arsalan, M. A. Khan, and M. A. Khalil, “Multi-parametric optic disc segmentation using superpixel based feature classification,” </w:t>
      </w:r>
      <w:r w:rsidRPr="00D920EA">
        <w:rPr>
          <w:i/>
          <w:iCs/>
          <w:sz w:val="18"/>
        </w:rPr>
        <w:t>Expert Syst. Appl.</w:t>
      </w:r>
      <w:r w:rsidRPr="00D920EA">
        <w:rPr>
          <w:sz w:val="18"/>
        </w:rPr>
        <w:t>, vol. 120, pp. 461–473, Apr. 2019, doi: 10.1016/j.eswa.2018.12.008.</w:t>
      </w:r>
    </w:p>
    <w:p w14:paraId="2E518166" w14:textId="77777777" w:rsidR="00D920EA" w:rsidRPr="00D920EA" w:rsidRDefault="00D920EA" w:rsidP="00D920EA">
      <w:pPr>
        <w:pStyle w:val="Bibliography"/>
        <w:rPr>
          <w:sz w:val="18"/>
        </w:rPr>
      </w:pPr>
      <w:r w:rsidRPr="00D920EA">
        <w:rPr>
          <w:sz w:val="18"/>
        </w:rPr>
        <w:t>[21]</w:t>
      </w:r>
      <w:r w:rsidRPr="00D920EA">
        <w:rPr>
          <w:sz w:val="18"/>
        </w:rPr>
        <w:tab/>
        <w:t xml:space="preserve">P. V. Rao, R. Gayathri, and R. Sunitha, “A Novel Approach for Design and Analysis of Diabetic Retinopathy Glaucoma Detection Using Cup to Disk Ration and ANN,” </w:t>
      </w:r>
      <w:r w:rsidRPr="00D920EA">
        <w:rPr>
          <w:i/>
          <w:iCs/>
          <w:sz w:val="18"/>
        </w:rPr>
        <w:t>Procedia Mater. Sci.</w:t>
      </w:r>
      <w:r w:rsidRPr="00D920EA">
        <w:rPr>
          <w:sz w:val="18"/>
        </w:rPr>
        <w:t>, vol. 10, pp. 446–454, Jan. 2015, doi: 10.1016/j.mspro.2015.06.080.</w:t>
      </w:r>
    </w:p>
    <w:p w14:paraId="07DDDFE7" w14:textId="77777777" w:rsidR="00D920EA" w:rsidRPr="00D920EA" w:rsidRDefault="00D920EA" w:rsidP="00D920EA">
      <w:pPr>
        <w:pStyle w:val="Bibliography"/>
        <w:rPr>
          <w:sz w:val="18"/>
        </w:rPr>
      </w:pPr>
      <w:r w:rsidRPr="00D920EA">
        <w:rPr>
          <w:sz w:val="18"/>
        </w:rPr>
        <w:t>[22]</w:t>
      </w:r>
      <w:r w:rsidRPr="00D920EA">
        <w:rPr>
          <w:sz w:val="18"/>
        </w:rPr>
        <w:tab/>
        <w:t xml:space="preserve">W. Ruengkitpinyo, P. Vejjanugraha, W. Kongprawechnon, T. Kondo, P. Bunnun, and H. Kaneko, “An automatic glaucoma screening algorithm using cup-to-disc ratio and ISNT rule with support vector machine,” in </w:t>
      </w:r>
      <w:r w:rsidRPr="00D920EA">
        <w:rPr>
          <w:i/>
          <w:iCs/>
          <w:sz w:val="18"/>
        </w:rPr>
        <w:t>IECON 2015 - 41st Annual Conference of the IEEE Industrial Electronics Society</w:t>
      </w:r>
      <w:r w:rsidRPr="00D920EA">
        <w:rPr>
          <w:sz w:val="18"/>
        </w:rPr>
        <w:t>, Nov. 2015, pp. 000517–000521. doi: 10.1109/IECON.2015.7392152.</w:t>
      </w:r>
    </w:p>
    <w:p w14:paraId="65E35D15" w14:textId="77777777" w:rsidR="00D920EA" w:rsidRPr="00D920EA" w:rsidRDefault="00D920EA" w:rsidP="00D920EA">
      <w:pPr>
        <w:pStyle w:val="Bibliography"/>
        <w:rPr>
          <w:sz w:val="18"/>
        </w:rPr>
      </w:pPr>
      <w:r w:rsidRPr="00D920EA">
        <w:rPr>
          <w:sz w:val="18"/>
        </w:rPr>
        <w:t>[23]</w:t>
      </w:r>
      <w:r w:rsidRPr="00D920EA">
        <w:rPr>
          <w:sz w:val="18"/>
        </w:rPr>
        <w:tab/>
        <w:t xml:space="preserve">A. Dey and S. K. Bandyopadhyay, “Automated Glaucoma Detection Using Support Vector Machine Classification Method,” </w:t>
      </w:r>
      <w:r w:rsidRPr="00D920EA">
        <w:rPr>
          <w:i/>
          <w:iCs/>
          <w:sz w:val="18"/>
        </w:rPr>
        <w:t>J. Adv. Med. Med. Res.</w:t>
      </w:r>
      <w:r w:rsidRPr="00D920EA">
        <w:rPr>
          <w:sz w:val="18"/>
        </w:rPr>
        <w:t>, pp. 1–12, 2016, doi: 10.9734/BJMMR/2016/19617.</w:t>
      </w:r>
    </w:p>
    <w:p w14:paraId="5E76E95C" w14:textId="77777777" w:rsidR="00D920EA" w:rsidRPr="00D920EA" w:rsidRDefault="00D920EA" w:rsidP="00D920EA">
      <w:pPr>
        <w:pStyle w:val="Bibliography"/>
        <w:rPr>
          <w:sz w:val="18"/>
        </w:rPr>
      </w:pPr>
      <w:r w:rsidRPr="00D920EA">
        <w:rPr>
          <w:sz w:val="18"/>
        </w:rPr>
        <w:t>[24]</w:t>
      </w:r>
      <w:r w:rsidRPr="00D920EA">
        <w:rPr>
          <w:sz w:val="18"/>
        </w:rPr>
        <w:tab/>
        <w:t xml:space="preserve">J. Cheng, D. Tao, D. W. K. Wong, and J. Liu, “Quadratic divergence regularized SVM for optic disc segmentation,” </w:t>
      </w:r>
      <w:r w:rsidRPr="00D920EA">
        <w:rPr>
          <w:i/>
          <w:iCs/>
          <w:sz w:val="18"/>
        </w:rPr>
        <w:t>Biomed. Opt. Express</w:t>
      </w:r>
      <w:r w:rsidRPr="00D920EA">
        <w:rPr>
          <w:sz w:val="18"/>
        </w:rPr>
        <w:t>, vol. 8, no. 5, pp. 2687–2696, May 2017, doi: 10.1364/BOE.8.002687.</w:t>
      </w:r>
    </w:p>
    <w:p w14:paraId="12E35C7F" w14:textId="77777777" w:rsidR="00D920EA" w:rsidRPr="00D920EA" w:rsidRDefault="00D920EA" w:rsidP="00D920EA">
      <w:pPr>
        <w:pStyle w:val="Bibliography"/>
        <w:rPr>
          <w:sz w:val="18"/>
        </w:rPr>
      </w:pPr>
      <w:r w:rsidRPr="00D920EA">
        <w:rPr>
          <w:sz w:val="18"/>
        </w:rPr>
        <w:t>[25]</w:t>
      </w:r>
      <w:r w:rsidRPr="00D920EA">
        <w:rPr>
          <w:sz w:val="18"/>
        </w:rPr>
        <w:tab/>
        <w:t xml:space="preserve">V. Thangaraj and V. Natarajan, “Glaucoma diagnosis using support vector machine,” in </w:t>
      </w:r>
      <w:r w:rsidRPr="00D920EA">
        <w:rPr>
          <w:i/>
          <w:iCs/>
          <w:sz w:val="18"/>
        </w:rPr>
        <w:t>2017 International Conference on Intelligent Computing and Control Systems (ICICCS)</w:t>
      </w:r>
      <w:r w:rsidRPr="00D920EA">
        <w:rPr>
          <w:sz w:val="18"/>
        </w:rPr>
        <w:t>, Jun. 2017, pp. 394–399. doi: 10.1109/ICCONS.2017.8250750.</w:t>
      </w:r>
    </w:p>
    <w:p w14:paraId="37602118" w14:textId="77777777" w:rsidR="00D920EA" w:rsidRPr="00D920EA" w:rsidRDefault="00D920EA" w:rsidP="00D920EA">
      <w:pPr>
        <w:pStyle w:val="Bibliography"/>
        <w:rPr>
          <w:sz w:val="18"/>
        </w:rPr>
      </w:pPr>
      <w:r w:rsidRPr="00D920EA">
        <w:rPr>
          <w:sz w:val="18"/>
        </w:rPr>
        <w:t>[26]</w:t>
      </w:r>
      <w:r w:rsidRPr="00D920EA">
        <w:rPr>
          <w:sz w:val="18"/>
        </w:rPr>
        <w:tab/>
        <w:t xml:space="preserve">M. Abdullah, M. M. Fraz, and S. A. Barman, “Localization and segmentation of optic disc in retinal images using circular Hough transform and grow-cut algorithm,” </w:t>
      </w:r>
      <w:r w:rsidRPr="00D920EA">
        <w:rPr>
          <w:i/>
          <w:iCs/>
          <w:sz w:val="18"/>
        </w:rPr>
        <w:t>PeerJ</w:t>
      </w:r>
      <w:r w:rsidRPr="00D920EA">
        <w:rPr>
          <w:sz w:val="18"/>
        </w:rPr>
        <w:t>, vol. 4, p. e2003, 2016, doi: 10.7717/peerj.2003.</w:t>
      </w:r>
    </w:p>
    <w:p w14:paraId="7DE26EF4" w14:textId="77777777" w:rsidR="00D920EA" w:rsidRPr="00D920EA" w:rsidRDefault="00D920EA" w:rsidP="00D920EA">
      <w:pPr>
        <w:pStyle w:val="Bibliography"/>
        <w:rPr>
          <w:sz w:val="18"/>
        </w:rPr>
      </w:pPr>
      <w:r w:rsidRPr="00D920EA">
        <w:rPr>
          <w:sz w:val="18"/>
        </w:rPr>
        <w:t>[27]</w:t>
      </w:r>
      <w:r w:rsidRPr="00D920EA">
        <w:rPr>
          <w:sz w:val="18"/>
        </w:rPr>
        <w:tab/>
        <w:t xml:space="preserve">S. Sedai, P. K. Roy, D. Mahapatra, and R. Garnavi, “Segmentation of optic disc and optic cup in retinal fundus images using shape regression,” </w:t>
      </w:r>
      <w:r w:rsidRPr="00D920EA">
        <w:rPr>
          <w:i/>
          <w:iCs/>
          <w:sz w:val="18"/>
        </w:rPr>
        <w:t>Annu. Int. Conf. IEEE Eng. Med. Biol. Soc. IEEE Eng. Med. Biol. Soc. Annu. Int. Conf.</w:t>
      </w:r>
      <w:r w:rsidRPr="00D920EA">
        <w:rPr>
          <w:sz w:val="18"/>
        </w:rPr>
        <w:t>, vol. 2016, pp. 3260–3264, Aug. 2016, doi: 10.1109/EMBC.2016.7591424.</w:t>
      </w:r>
    </w:p>
    <w:p w14:paraId="72C793A7" w14:textId="77777777" w:rsidR="00D920EA" w:rsidRPr="00D920EA" w:rsidRDefault="00D920EA" w:rsidP="00D920EA">
      <w:pPr>
        <w:pStyle w:val="Bibliography"/>
        <w:rPr>
          <w:sz w:val="18"/>
        </w:rPr>
      </w:pPr>
      <w:r w:rsidRPr="00D920EA">
        <w:rPr>
          <w:sz w:val="18"/>
        </w:rPr>
        <w:t>[28]</w:t>
      </w:r>
      <w:r w:rsidRPr="00D920EA">
        <w:rPr>
          <w:sz w:val="18"/>
        </w:rPr>
        <w:tab/>
        <w:t xml:space="preserve">A. Sevastopolsky, “Optic disc and cup segmentation methods for glaucoma detection with modification of U-Net convolutional neural network,” </w:t>
      </w:r>
      <w:r w:rsidRPr="00D920EA">
        <w:rPr>
          <w:i/>
          <w:iCs/>
          <w:sz w:val="18"/>
        </w:rPr>
        <w:t>Pattern Recognit. Image Anal.</w:t>
      </w:r>
      <w:r w:rsidRPr="00D920EA">
        <w:rPr>
          <w:sz w:val="18"/>
        </w:rPr>
        <w:t>, vol. 27, no. 3, pp. 618–624, 2017.</w:t>
      </w:r>
    </w:p>
    <w:p w14:paraId="6D78682C" w14:textId="77777777" w:rsidR="00D920EA" w:rsidRPr="00D920EA" w:rsidRDefault="00D920EA" w:rsidP="00D920EA">
      <w:pPr>
        <w:pStyle w:val="Bibliography"/>
        <w:rPr>
          <w:sz w:val="18"/>
        </w:rPr>
      </w:pPr>
      <w:r w:rsidRPr="00D920EA">
        <w:rPr>
          <w:sz w:val="18"/>
        </w:rPr>
        <w:t>[29]</w:t>
      </w:r>
      <w:r w:rsidRPr="00D920EA">
        <w:rPr>
          <w:sz w:val="18"/>
        </w:rPr>
        <w:tab/>
        <w:t xml:space="preserve">S. M. Shankaranarayana, K. Ram, K. Mitra, and M. Sivaprakasam, “Joint Optic Disc and Cup Segmentation Using Fully Convolutional and Adversarial Networks,” in </w:t>
      </w:r>
      <w:r w:rsidRPr="00D920EA">
        <w:rPr>
          <w:i/>
          <w:iCs/>
          <w:sz w:val="18"/>
        </w:rPr>
        <w:t>Fetal, Infant and Ophthalmic Medical Image Analysis</w:t>
      </w:r>
      <w:r w:rsidRPr="00D920EA">
        <w:rPr>
          <w:sz w:val="18"/>
        </w:rPr>
        <w:t xml:space="preserve">, M. J. Cardoso, T. Arbel, A. Melbourne, H. Bogunovic, P. </w:t>
      </w:r>
      <w:r w:rsidRPr="00D920EA">
        <w:rPr>
          <w:sz w:val="18"/>
        </w:rPr>
        <w:lastRenderedPageBreak/>
        <w:t>Moeskops, X. Chen, E. Schwartz, M. Garvin, E. Robinson, E. Trucco, M. Ebner, Y. Xu, A. Makropoulos, A. Desjardin, and T. Vercauteren, Eds., in Lecture Notes in Computer Science. Cham: Springer International Publishing, 2017, pp. 168–176. doi: 10.1007/978-3-319-67561-9_19.</w:t>
      </w:r>
    </w:p>
    <w:p w14:paraId="3F415F96" w14:textId="77777777" w:rsidR="00D920EA" w:rsidRPr="00D920EA" w:rsidRDefault="00D920EA" w:rsidP="00D920EA">
      <w:pPr>
        <w:pStyle w:val="Bibliography"/>
        <w:rPr>
          <w:sz w:val="18"/>
        </w:rPr>
      </w:pPr>
      <w:r w:rsidRPr="00D920EA">
        <w:rPr>
          <w:sz w:val="18"/>
        </w:rPr>
        <w:t>[30]</w:t>
      </w:r>
      <w:r w:rsidRPr="00D920EA">
        <w:rPr>
          <w:sz w:val="18"/>
        </w:rPr>
        <w:tab/>
        <w:t xml:space="preserve">P. Xu, C. Wan, J. Cheng, D. Niu, and J. Liu, “Optic Disc Detection via Deep Learning in Fundus Images,” in </w:t>
      </w:r>
      <w:r w:rsidRPr="00D920EA">
        <w:rPr>
          <w:i/>
          <w:iCs/>
          <w:sz w:val="18"/>
        </w:rPr>
        <w:t>Fetal, Infant and Ophthalmic Medical Image Analysis</w:t>
      </w:r>
      <w:r w:rsidRPr="00D920EA">
        <w:rPr>
          <w:sz w:val="18"/>
        </w:rPr>
        <w:t>, M. J. Cardoso, T. Arbel, A. Melbourne, H. Bogunovic, P. Moeskops, X. Chen, E. Schwartz, M. Garvin, E. Robinson, E. Trucco, M. Ebner, Y. Xu, A. Makropoulos, A. Desjardin, and T. Vercauteren, Eds., in Lecture Notes in Computer Science. Cham: Springer International Publishing, 2017, pp. 134–141. doi: 10.1007/978-3-319-67561-9_15.</w:t>
      </w:r>
    </w:p>
    <w:p w14:paraId="49FCE438" w14:textId="77777777" w:rsidR="00D920EA" w:rsidRPr="00D920EA" w:rsidRDefault="00D920EA" w:rsidP="00D920EA">
      <w:pPr>
        <w:pStyle w:val="Bibliography"/>
        <w:rPr>
          <w:sz w:val="18"/>
        </w:rPr>
      </w:pPr>
      <w:r w:rsidRPr="00D920EA">
        <w:rPr>
          <w:sz w:val="18"/>
        </w:rPr>
        <w:t>[31]</w:t>
      </w:r>
      <w:r w:rsidRPr="00D920EA">
        <w:rPr>
          <w:sz w:val="18"/>
        </w:rPr>
        <w:tab/>
        <w:t xml:space="preserve">H. Fu, J. Cheng, Y. Xu, D. W. K. Wong, J. Liu, and X. Cao, “Joint optic disc and cup segmentation based on multi-label deep network and polar transformation,” </w:t>
      </w:r>
      <w:r w:rsidRPr="00D920EA">
        <w:rPr>
          <w:i/>
          <w:iCs/>
          <w:sz w:val="18"/>
        </w:rPr>
        <w:t>IEEE Trans. Med. Imaging</w:t>
      </w:r>
      <w:r w:rsidRPr="00D920EA">
        <w:rPr>
          <w:sz w:val="18"/>
        </w:rPr>
        <w:t>, vol. 37, no. 7, pp. 1597–1605, 2018.</w:t>
      </w:r>
    </w:p>
    <w:p w14:paraId="05CC1350" w14:textId="77777777" w:rsidR="00D920EA" w:rsidRPr="00D920EA" w:rsidRDefault="00D920EA" w:rsidP="00D920EA">
      <w:pPr>
        <w:pStyle w:val="Bibliography"/>
        <w:rPr>
          <w:sz w:val="18"/>
        </w:rPr>
      </w:pPr>
      <w:r w:rsidRPr="00D920EA">
        <w:rPr>
          <w:sz w:val="18"/>
        </w:rPr>
        <w:t>[32]</w:t>
      </w:r>
      <w:r w:rsidRPr="00D920EA">
        <w:rPr>
          <w:sz w:val="18"/>
        </w:rPr>
        <w:tab/>
        <w:t xml:space="preserve">B. Al-Bander, B. M. Williams, W. Al-Nuaimy, M. A. Al-Taee, H. Pratt, and Y. Zheng, “Dense fully convolutional segmentation of the optic disc and cup in colour fundus for glaucoma diagnosis,” </w:t>
      </w:r>
      <w:r w:rsidRPr="00D920EA">
        <w:rPr>
          <w:i/>
          <w:iCs/>
          <w:sz w:val="18"/>
        </w:rPr>
        <w:t>Symmetry</w:t>
      </w:r>
      <w:r w:rsidRPr="00D920EA">
        <w:rPr>
          <w:sz w:val="18"/>
        </w:rPr>
        <w:t>, vol. 10, no. 4, p. 87, 2018.</w:t>
      </w:r>
    </w:p>
    <w:p w14:paraId="010D84CF" w14:textId="77777777" w:rsidR="00D920EA" w:rsidRPr="00D920EA" w:rsidRDefault="00D920EA" w:rsidP="00D920EA">
      <w:pPr>
        <w:pStyle w:val="Bibliography"/>
        <w:rPr>
          <w:sz w:val="18"/>
        </w:rPr>
      </w:pPr>
      <w:r w:rsidRPr="00D920EA">
        <w:rPr>
          <w:sz w:val="18"/>
        </w:rPr>
        <w:t>[33]</w:t>
      </w:r>
      <w:r w:rsidRPr="00D920EA">
        <w:rPr>
          <w:sz w:val="18"/>
        </w:rPr>
        <w:tab/>
        <w:t xml:space="preserve">Y. Jiang </w:t>
      </w:r>
      <w:r w:rsidRPr="00D920EA">
        <w:rPr>
          <w:i/>
          <w:iCs/>
          <w:sz w:val="18"/>
        </w:rPr>
        <w:t>et al.</w:t>
      </w:r>
      <w:r w:rsidRPr="00D920EA">
        <w:rPr>
          <w:sz w:val="18"/>
        </w:rPr>
        <w:t xml:space="preserve">, “Optic Disc and Cup Segmentation with Blood Vessel Removal from Fundus Images for Glaucoma Detection,” </w:t>
      </w:r>
      <w:r w:rsidRPr="00D920EA">
        <w:rPr>
          <w:i/>
          <w:iCs/>
          <w:sz w:val="18"/>
        </w:rPr>
        <w:t>Annu. Int. Conf. IEEE Eng. Med. Biol. Soc. IEEE Eng. Med. Biol. Soc. Annu. Int. Conf.</w:t>
      </w:r>
      <w:r w:rsidRPr="00D920EA">
        <w:rPr>
          <w:sz w:val="18"/>
        </w:rPr>
        <w:t>, vol. 2018, pp. 862–865, Jul. 2018, doi: 10.1109/EMBC.2018.8512400.</w:t>
      </w:r>
    </w:p>
    <w:p w14:paraId="7EACBB22" w14:textId="77777777" w:rsidR="00D920EA" w:rsidRPr="00D920EA" w:rsidRDefault="00D920EA" w:rsidP="00D920EA">
      <w:pPr>
        <w:pStyle w:val="Bibliography"/>
        <w:rPr>
          <w:sz w:val="18"/>
        </w:rPr>
      </w:pPr>
      <w:r w:rsidRPr="00D920EA">
        <w:rPr>
          <w:sz w:val="18"/>
        </w:rPr>
        <w:t>[34]</w:t>
      </w:r>
      <w:r w:rsidRPr="00D920EA">
        <w:rPr>
          <w:sz w:val="18"/>
        </w:rPr>
        <w:tab/>
        <w:t xml:space="preserve">S. Wang, L. Yu, X. Yang, C.-W. Fu, and P.-A. Heng, “Patch-based output space adversarial learning for joint optic disc and cup segmentation,” </w:t>
      </w:r>
      <w:r w:rsidRPr="00D920EA">
        <w:rPr>
          <w:i/>
          <w:iCs/>
          <w:sz w:val="18"/>
        </w:rPr>
        <w:t>IEEE Trans. Med. Imaging</w:t>
      </w:r>
      <w:r w:rsidRPr="00D920EA">
        <w:rPr>
          <w:sz w:val="18"/>
        </w:rPr>
        <w:t>, vol. 38, no. 11, pp. 2485–2495, 2019.</w:t>
      </w:r>
    </w:p>
    <w:p w14:paraId="43940190" w14:textId="77777777" w:rsidR="00D920EA" w:rsidRPr="00D920EA" w:rsidRDefault="00D920EA" w:rsidP="00D920EA">
      <w:pPr>
        <w:pStyle w:val="Bibliography"/>
        <w:rPr>
          <w:sz w:val="18"/>
        </w:rPr>
      </w:pPr>
      <w:r w:rsidRPr="00D920EA">
        <w:rPr>
          <w:sz w:val="18"/>
        </w:rPr>
        <w:t>[35]</w:t>
      </w:r>
      <w:r w:rsidRPr="00D920EA">
        <w:rPr>
          <w:sz w:val="18"/>
        </w:rPr>
        <w:tab/>
        <w:t xml:space="preserve">S. Yu, D. Xiao, S. Frost, and Y. Kanagasingam, “Robust optic disc and cup segmentation with deep learning for glaucoma detection,” </w:t>
      </w:r>
      <w:r w:rsidRPr="00D920EA">
        <w:rPr>
          <w:i/>
          <w:iCs/>
          <w:sz w:val="18"/>
        </w:rPr>
        <w:t>Comput. Med. Imaging Graph.</w:t>
      </w:r>
      <w:r w:rsidRPr="00D920EA">
        <w:rPr>
          <w:sz w:val="18"/>
        </w:rPr>
        <w:t>, vol. 74, pp. 61–71, 2019.</w:t>
      </w:r>
    </w:p>
    <w:p w14:paraId="200CBA38" w14:textId="77777777" w:rsidR="00D920EA" w:rsidRPr="00D920EA" w:rsidRDefault="00D920EA" w:rsidP="00D920EA">
      <w:pPr>
        <w:pStyle w:val="Bibliography"/>
        <w:rPr>
          <w:sz w:val="18"/>
        </w:rPr>
      </w:pPr>
      <w:r w:rsidRPr="00D920EA">
        <w:rPr>
          <w:sz w:val="18"/>
        </w:rPr>
        <w:t>[36]</w:t>
      </w:r>
      <w:r w:rsidRPr="00D920EA">
        <w:rPr>
          <w:sz w:val="18"/>
        </w:rPr>
        <w:tab/>
        <w:t xml:space="preserve">Y. Jiang </w:t>
      </w:r>
      <w:r w:rsidRPr="00D920EA">
        <w:rPr>
          <w:i/>
          <w:iCs/>
          <w:sz w:val="18"/>
        </w:rPr>
        <w:t>et al.</w:t>
      </w:r>
      <w:r w:rsidRPr="00D920EA">
        <w:rPr>
          <w:sz w:val="18"/>
        </w:rPr>
        <w:t xml:space="preserve">, “Jointrcnn: A region-based convolutional neural network for optic disc and cup segmentation,” </w:t>
      </w:r>
      <w:r w:rsidRPr="00D920EA">
        <w:rPr>
          <w:i/>
          <w:iCs/>
          <w:sz w:val="18"/>
        </w:rPr>
        <w:t>IEEE Trans. Biomed. Eng.</w:t>
      </w:r>
      <w:r w:rsidRPr="00D920EA">
        <w:rPr>
          <w:sz w:val="18"/>
        </w:rPr>
        <w:t>, vol. 67, no. 2, pp. 335–343, 2019.</w:t>
      </w:r>
    </w:p>
    <w:p w14:paraId="2350C612" w14:textId="77777777" w:rsidR="00D920EA" w:rsidRPr="00D920EA" w:rsidRDefault="00D920EA" w:rsidP="00D920EA">
      <w:pPr>
        <w:pStyle w:val="Bibliography"/>
        <w:rPr>
          <w:sz w:val="18"/>
        </w:rPr>
      </w:pPr>
      <w:r w:rsidRPr="00D920EA">
        <w:rPr>
          <w:sz w:val="18"/>
        </w:rPr>
        <w:t>[37]</w:t>
      </w:r>
      <w:r w:rsidRPr="00D920EA">
        <w:rPr>
          <w:sz w:val="18"/>
        </w:rPr>
        <w:tab/>
        <w:t xml:space="preserve">Y.-L. Xu, S. Lu, H.-X. Li, and R.-R. Li, “Mixed Maximum Loss Design for Optic Disc and Optic Cup Segmentation with Deep Learning from Imbalanced Samples,” </w:t>
      </w:r>
      <w:r w:rsidRPr="00D920EA">
        <w:rPr>
          <w:i/>
          <w:iCs/>
          <w:sz w:val="18"/>
        </w:rPr>
        <w:t>Sensors</w:t>
      </w:r>
      <w:r w:rsidRPr="00D920EA">
        <w:rPr>
          <w:sz w:val="18"/>
        </w:rPr>
        <w:t>, vol. 19, no. 20, Oct. 2019, doi: 10.3390/s19204401.</w:t>
      </w:r>
    </w:p>
    <w:p w14:paraId="6CCB5E34" w14:textId="77777777" w:rsidR="00D920EA" w:rsidRPr="00D920EA" w:rsidRDefault="00D920EA" w:rsidP="00D920EA">
      <w:pPr>
        <w:pStyle w:val="Bibliography"/>
        <w:rPr>
          <w:sz w:val="18"/>
        </w:rPr>
      </w:pPr>
      <w:r w:rsidRPr="00D920EA">
        <w:rPr>
          <w:sz w:val="18"/>
        </w:rPr>
        <w:t>[38]</w:t>
      </w:r>
      <w:r w:rsidRPr="00D920EA">
        <w:rPr>
          <w:sz w:val="18"/>
        </w:rPr>
        <w:tab/>
        <w:t xml:space="preserve">S. Sreng, N. Maneerat, K. Hamamoto, and K. Y. Win, “Deep Learning for Optic Disc Segmentation and Glaucoma Diagnosis on Retinal Images,” </w:t>
      </w:r>
      <w:r w:rsidRPr="00D920EA">
        <w:rPr>
          <w:i/>
          <w:iCs/>
          <w:sz w:val="18"/>
        </w:rPr>
        <w:t>Appl. Sci.</w:t>
      </w:r>
      <w:r w:rsidRPr="00D920EA">
        <w:rPr>
          <w:sz w:val="18"/>
        </w:rPr>
        <w:t>, vol. 10, no. 14, Art. no. 14, Jan. 2020, doi: 10.3390/app10144916.</w:t>
      </w:r>
    </w:p>
    <w:p w14:paraId="50E9DD89" w14:textId="77777777" w:rsidR="00D920EA" w:rsidRPr="00D920EA" w:rsidRDefault="00D920EA" w:rsidP="00D920EA">
      <w:pPr>
        <w:pStyle w:val="Bibliography"/>
        <w:rPr>
          <w:sz w:val="18"/>
        </w:rPr>
      </w:pPr>
      <w:r w:rsidRPr="00D920EA">
        <w:rPr>
          <w:sz w:val="18"/>
        </w:rPr>
        <w:t>[39]</w:t>
      </w:r>
      <w:r w:rsidRPr="00D920EA">
        <w:rPr>
          <w:sz w:val="18"/>
        </w:rPr>
        <w:tab/>
        <w:t xml:space="preserve">J. Gao, Y. Jiang, H. Zhang, and F. Wang, “Joint disc and cup segmentation based on recurrent fully convolutional network,” </w:t>
      </w:r>
      <w:r w:rsidRPr="00D920EA">
        <w:rPr>
          <w:i/>
          <w:iCs/>
          <w:sz w:val="18"/>
        </w:rPr>
        <w:t>PloS One</w:t>
      </w:r>
      <w:r w:rsidRPr="00D920EA">
        <w:rPr>
          <w:sz w:val="18"/>
        </w:rPr>
        <w:t>, vol. 15, no. 9, p. e0238983, 2020.</w:t>
      </w:r>
    </w:p>
    <w:p w14:paraId="36E4B94C" w14:textId="77777777" w:rsidR="00D920EA" w:rsidRPr="00D920EA" w:rsidRDefault="00D920EA" w:rsidP="00D920EA">
      <w:pPr>
        <w:pStyle w:val="Bibliography"/>
        <w:rPr>
          <w:sz w:val="18"/>
        </w:rPr>
      </w:pPr>
      <w:r w:rsidRPr="00D920EA">
        <w:rPr>
          <w:sz w:val="18"/>
        </w:rPr>
        <w:t>[40]</w:t>
      </w:r>
      <w:r w:rsidRPr="00D920EA">
        <w:rPr>
          <w:sz w:val="18"/>
        </w:rPr>
        <w:tab/>
        <w:t xml:space="preserve">M. Tabassum </w:t>
      </w:r>
      <w:r w:rsidRPr="00D920EA">
        <w:rPr>
          <w:i/>
          <w:iCs/>
          <w:sz w:val="18"/>
        </w:rPr>
        <w:t>et al.</w:t>
      </w:r>
      <w:r w:rsidRPr="00D920EA">
        <w:rPr>
          <w:sz w:val="18"/>
        </w:rPr>
        <w:t xml:space="preserve">, “CDED-Net: Joint Segmentation of Optic Disc and Optic Cup for Glaucoma Screening,” </w:t>
      </w:r>
      <w:r w:rsidRPr="00D920EA">
        <w:rPr>
          <w:i/>
          <w:iCs/>
          <w:sz w:val="18"/>
        </w:rPr>
        <w:t>IEEE Access</w:t>
      </w:r>
      <w:r w:rsidRPr="00D920EA">
        <w:rPr>
          <w:sz w:val="18"/>
        </w:rPr>
        <w:t>, vol. 8, pp. 102733–102747, 2020, doi: 10.1109/ACCESS.2020.2998635.</w:t>
      </w:r>
    </w:p>
    <w:p w14:paraId="3E58A85A" w14:textId="05A0BFEF" w:rsidR="00836367" w:rsidRPr="00F96569" w:rsidRDefault="0020491F" w:rsidP="00D47254">
      <w:pPr>
        <w:jc w:val="both"/>
        <w:rPr>
          <w:b/>
          <w:color w:val="FF0000"/>
          <w:spacing w:val="-1"/>
          <w:lang w:val="x-none" w:eastAsia="x-none"/>
        </w:rPr>
        <w:sectPr w:rsidR="00836367" w:rsidRPr="00F96569" w:rsidSect="00ED0374">
          <w:pgSz w:w="595.30pt" w:h="841.90pt" w:code="9"/>
          <w:pgMar w:top="54pt" w:right="45.35pt" w:bottom="72pt" w:left="45.35pt" w:header="36pt" w:footer="36pt" w:gutter="0pt"/>
          <w:cols w:num="2" w:space="18pt"/>
          <w:docGrid w:linePitch="360"/>
        </w:sectPr>
      </w:pPr>
      <w:r w:rsidRPr="00EC47D9">
        <w:rPr>
          <w:sz w:val="18"/>
          <w:szCs w:val="18"/>
        </w:rPr>
        <w:fldChar w:fldCharType="end"/>
      </w:r>
    </w:p>
    <w:p w14:paraId="0407C3A4" w14:textId="4CC08AA2" w:rsidR="0020491F" w:rsidRDefault="0020491F" w:rsidP="00D47254">
      <w:pPr>
        <w:jc w:val="both"/>
      </w:pPr>
    </w:p>
    <w:sectPr w:rsidR="0020491F"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3B4A53F" w14:textId="77777777" w:rsidR="00BF028B" w:rsidRDefault="00BF028B" w:rsidP="001A3B3D">
      <w:r>
        <w:separator/>
      </w:r>
    </w:p>
  </w:endnote>
  <w:endnote w:type="continuationSeparator" w:id="0">
    <w:p w14:paraId="1761EC97" w14:textId="77777777" w:rsidR="00BF028B" w:rsidRDefault="00BF028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DengXian Light">
    <w:altName w:val="等线 Light"/>
    <w:panose1 w:val="02010600030101010101"/>
    <w:charset w:characterSet="GBK"/>
    <w:family w:val="auto"/>
    <w:pitch w:val="variable"/>
    <w:sig w:usb0="A00002BF" w:usb1="38CF7CFA" w:usb2="00000016" w:usb3="00000000" w:csb0="0004000F" w:csb1="00000000"/>
  </w:font>
  <w:font w:name="DengXian">
    <w:altName w:val="等线"/>
    <w:panose1 w:val="02010600030101010101"/>
    <w:charset w:characterSet="GBK"/>
    <w:family w:val="auto"/>
    <w:pitch w:val="variable"/>
    <w:sig w:usb0="A00002BF" w:usb1="38CF7CFA" w:usb2="00000016" w:usb3="00000000" w:csb0="0004000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8B7043D" w14:textId="77777777" w:rsidR="00BF028B" w:rsidRDefault="00BF028B" w:rsidP="001A3B3D">
      <w:r>
        <w:separator/>
      </w:r>
    </w:p>
  </w:footnote>
  <w:footnote w:type="continuationSeparator" w:id="0">
    <w:p w14:paraId="67DCC83B" w14:textId="77777777" w:rsidR="00BF028B" w:rsidRDefault="00BF028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DC224E9"/>
    <w:multiLevelType w:val="hybridMultilevel"/>
    <w:tmpl w:val="2514B7FC"/>
    <w:lvl w:ilvl="0" w:tplc="4AE8385A">
      <w:start w:val="1"/>
      <w:numFmt w:val="lowerLetter"/>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2A404BE"/>
    <w:multiLevelType w:val="hybridMultilevel"/>
    <w:tmpl w:val="E248A496"/>
    <w:lvl w:ilvl="0" w:tplc="5E3ED200">
      <w:start w:val="1"/>
      <w:numFmt w:val="lowerLetter"/>
      <w:lvlText w:val="(%1.)"/>
      <w:lvlJc w:val="start"/>
      <w:pPr>
        <w:ind w:start="54pt" w:hanging="18pt"/>
      </w:pPr>
      <w:rPr>
        <w:rFonts w:hint="default"/>
      </w:r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80690720">
    <w:abstractNumId w:val="15"/>
  </w:num>
  <w:num w:numId="2" w16cid:durableId="1457486393">
    <w:abstractNumId w:val="21"/>
  </w:num>
  <w:num w:numId="3" w16cid:durableId="266236509">
    <w:abstractNumId w:val="13"/>
  </w:num>
  <w:num w:numId="4" w16cid:durableId="1535849269">
    <w:abstractNumId w:val="17"/>
  </w:num>
  <w:num w:numId="5" w16cid:durableId="1296719671">
    <w:abstractNumId w:val="17"/>
  </w:num>
  <w:num w:numId="6" w16cid:durableId="518351783">
    <w:abstractNumId w:val="17"/>
  </w:num>
  <w:num w:numId="7" w16cid:durableId="2061198923">
    <w:abstractNumId w:val="17"/>
  </w:num>
  <w:num w:numId="8" w16cid:durableId="777335831">
    <w:abstractNumId w:val="19"/>
  </w:num>
  <w:num w:numId="9" w16cid:durableId="1707489441">
    <w:abstractNumId w:val="22"/>
  </w:num>
  <w:num w:numId="10" w16cid:durableId="142746638">
    <w:abstractNumId w:val="16"/>
  </w:num>
  <w:num w:numId="11" w16cid:durableId="1735425960">
    <w:abstractNumId w:val="12"/>
  </w:num>
  <w:num w:numId="12" w16cid:durableId="959646112">
    <w:abstractNumId w:val="11"/>
  </w:num>
  <w:num w:numId="13" w16cid:durableId="1908540140">
    <w:abstractNumId w:val="0"/>
  </w:num>
  <w:num w:numId="14" w16cid:durableId="2134128214">
    <w:abstractNumId w:val="10"/>
  </w:num>
  <w:num w:numId="15" w16cid:durableId="495190173">
    <w:abstractNumId w:val="8"/>
  </w:num>
  <w:num w:numId="16" w16cid:durableId="117072784">
    <w:abstractNumId w:val="7"/>
  </w:num>
  <w:num w:numId="17" w16cid:durableId="611328403">
    <w:abstractNumId w:val="6"/>
  </w:num>
  <w:num w:numId="18" w16cid:durableId="1553540060">
    <w:abstractNumId w:val="5"/>
  </w:num>
  <w:num w:numId="19" w16cid:durableId="2078438122">
    <w:abstractNumId w:val="9"/>
  </w:num>
  <w:num w:numId="20" w16cid:durableId="639270391">
    <w:abstractNumId w:val="4"/>
  </w:num>
  <w:num w:numId="21" w16cid:durableId="1438407497">
    <w:abstractNumId w:val="3"/>
  </w:num>
  <w:num w:numId="22" w16cid:durableId="620497087">
    <w:abstractNumId w:val="2"/>
  </w:num>
  <w:num w:numId="23" w16cid:durableId="980035252">
    <w:abstractNumId w:val="1"/>
  </w:num>
  <w:num w:numId="24" w16cid:durableId="367998978">
    <w:abstractNumId w:val="18"/>
  </w:num>
  <w:num w:numId="25" w16cid:durableId="1178500959">
    <w:abstractNumId w:val="20"/>
  </w:num>
  <w:num w:numId="26" w16cid:durableId="2065521840">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MjA1MTM1NbQEIiUdpeDU4uLM/DyQAkPjWgCvJ4TfLQAAAA=="/>
  </w:docVars>
  <w:rsids>
    <w:rsidRoot w:val="009303D9"/>
    <w:rsid w:val="000012AC"/>
    <w:rsid w:val="00001CA8"/>
    <w:rsid w:val="00003BAD"/>
    <w:rsid w:val="000224C4"/>
    <w:rsid w:val="0002609B"/>
    <w:rsid w:val="00037FCF"/>
    <w:rsid w:val="00040082"/>
    <w:rsid w:val="0004781E"/>
    <w:rsid w:val="00084D75"/>
    <w:rsid w:val="0008758A"/>
    <w:rsid w:val="00096DBB"/>
    <w:rsid w:val="000B0E74"/>
    <w:rsid w:val="000C1E68"/>
    <w:rsid w:val="00115AC7"/>
    <w:rsid w:val="00121790"/>
    <w:rsid w:val="00135DC7"/>
    <w:rsid w:val="0013789D"/>
    <w:rsid w:val="00151651"/>
    <w:rsid w:val="00164976"/>
    <w:rsid w:val="00172822"/>
    <w:rsid w:val="00172C30"/>
    <w:rsid w:val="00191DAC"/>
    <w:rsid w:val="001A2EFD"/>
    <w:rsid w:val="001A3B3D"/>
    <w:rsid w:val="001B67DC"/>
    <w:rsid w:val="0020491F"/>
    <w:rsid w:val="002152B4"/>
    <w:rsid w:val="00223C8D"/>
    <w:rsid w:val="002254A9"/>
    <w:rsid w:val="00233D97"/>
    <w:rsid w:val="002347A2"/>
    <w:rsid w:val="00245DEA"/>
    <w:rsid w:val="00257C3B"/>
    <w:rsid w:val="002847AC"/>
    <w:rsid w:val="002850E3"/>
    <w:rsid w:val="002A4A5B"/>
    <w:rsid w:val="002C2DE5"/>
    <w:rsid w:val="002C4E27"/>
    <w:rsid w:val="002D037F"/>
    <w:rsid w:val="002E7840"/>
    <w:rsid w:val="002F3C9C"/>
    <w:rsid w:val="0031551F"/>
    <w:rsid w:val="00332DE6"/>
    <w:rsid w:val="00347237"/>
    <w:rsid w:val="00354FCF"/>
    <w:rsid w:val="003573DB"/>
    <w:rsid w:val="003656AE"/>
    <w:rsid w:val="003806C7"/>
    <w:rsid w:val="00381DF9"/>
    <w:rsid w:val="003A0DF4"/>
    <w:rsid w:val="003A19E2"/>
    <w:rsid w:val="003A790B"/>
    <w:rsid w:val="003B0B2A"/>
    <w:rsid w:val="003B2B40"/>
    <w:rsid w:val="003B4E04"/>
    <w:rsid w:val="003D13DC"/>
    <w:rsid w:val="003D4C37"/>
    <w:rsid w:val="003E55AE"/>
    <w:rsid w:val="003F5A08"/>
    <w:rsid w:val="003F7D5E"/>
    <w:rsid w:val="00420716"/>
    <w:rsid w:val="004325FB"/>
    <w:rsid w:val="004332CB"/>
    <w:rsid w:val="0043741A"/>
    <w:rsid w:val="004432BA"/>
    <w:rsid w:val="0044407E"/>
    <w:rsid w:val="00447BB9"/>
    <w:rsid w:val="0046031D"/>
    <w:rsid w:val="004669FF"/>
    <w:rsid w:val="00473AC9"/>
    <w:rsid w:val="00496157"/>
    <w:rsid w:val="004A1846"/>
    <w:rsid w:val="004D72B5"/>
    <w:rsid w:val="004E0484"/>
    <w:rsid w:val="004F1996"/>
    <w:rsid w:val="00537090"/>
    <w:rsid w:val="00547C2E"/>
    <w:rsid w:val="00551B7F"/>
    <w:rsid w:val="0056610F"/>
    <w:rsid w:val="0057102C"/>
    <w:rsid w:val="00575BCA"/>
    <w:rsid w:val="005B0344"/>
    <w:rsid w:val="005B34C9"/>
    <w:rsid w:val="005B520E"/>
    <w:rsid w:val="005B7AA9"/>
    <w:rsid w:val="005D5CC2"/>
    <w:rsid w:val="005D7713"/>
    <w:rsid w:val="005E2800"/>
    <w:rsid w:val="005E7D9E"/>
    <w:rsid w:val="005F7962"/>
    <w:rsid w:val="005F7D36"/>
    <w:rsid w:val="00602543"/>
    <w:rsid w:val="00605825"/>
    <w:rsid w:val="006316DA"/>
    <w:rsid w:val="00641D1B"/>
    <w:rsid w:val="00645D22"/>
    <w:rsid w:val="00651A08"/>
    <w:rsid w:val="00654204"/>
    <w:rsid w:val="00670434"/>
    <w:rsid w:val="006B6B66"/>
    <w:rsid w:val="006D19AD"/>
    <w:rsid w:val="006D6812"/>
    <w:rsid w:val="006E79F2"/>
    <w:rsid w:val="006F6D3D"/>
    <w:rsid w:val="00712317"/>
    <w:rsid w:val="00715BEA"/>
    <w:rsid w:val="00715C5F"/>
    <w:rsid w:val="00730FFB"/>
    <w:rsid w:val="00736440"/>
    <w:rsid w:val="00740EEA"/>
    <w:rsid w:val="00744027"/>
    <w:rsid w:val="00766607"/>
    <w:rsid w:val="00774A66"/>
    <w:rsid w:val="00794804"/>
    <w:rsid w:val="007A2597"/>
    <w:rsid w:val="007B33F1"/>
    <w:rsid w:val="007B6DDA"/>
    <w:rsid w:val="007C0308"/>
    <w:rsid w:val="007C2ACE"/>
    <w:rsid w:val="007C2FF2"/>
    <w:rsid w:val="007D5EAD"/>
    <w:rsid w:val="007D6232"/>
    <w:rsid w:val="007E1EF0"/>
    <w:rsid w:val="007F1F99"/>
    <w:rsid w:val="007F737F"/>
    <w:rsid w:val="007F768F"/>
    <w:rsid w:val="00800A04"/>
    <w:rsid w:val="0080631E"/>
    <w:rsid w:val="0080791D"/>
    <w:rsid w:val="00836281"/>
    <w:rsid w:val="00836367"/>
    <w:rsid w:val="00842EDA"/>
    <w:rsid w:val="008520CC"/>
    <w:rsid w:val="00866C7C"/>
    <w:rsid w:val="00867F0B"/>
    <w:rsid w:val="00873603"/>
    <w:rsid w:val="0087408C"/>
    <w:rsid w:val="00876CC3"/>
    <w:rsid w:val="00884A37"/>
    <w:rsid w:val="00894A89"/>
    <w:rsid w:val="008A2C7D"/>
    <w:rsid w:val="008B342E"/>
    <w:rsid w:val="008B6524"/>
    <w:rsid w:val="008C4B23"/>
    <w:rsid w:val="008E1984"/>
    <w:rsid w:val="008F6E2C"/>
    <w:rsid w:val="00901172"/>
    <w:rsid w:val="0090125D"/>
    <w:rsid w:val="009303D9"/>
    <w:rsid w:val="00933C64"/>
    <w:rsid w:val="0095669D"/>
    <w:rsid w:val="00964862"/>
    <w:rsid w:val="00972203"/>
    <w:rsid w:val="0098758C"/>
    <w:rsid w:val="00990781"/>
    <w:rsid w:val="009B228F"/>
    <w:rsid w:val="009D79BE"/>
    <w:rsid w:val="009F1D79"/>
    <w:rsid w:val="00A0352A"/>
    <w:rsid w:val="00A059B3"/>
    <w:rsid w:val="00A25C45"/>
    <w:rsid w:val="00A61E70"/>
    <w:rsid w:val="00A64A65"/>
    <w:rsid w:val="00A6749F"/>
    <w:rsid w:val="00A74B76"/>
    <w:rsid w:val="00AB5095"/>
    <w:rsid w:val="00AC7AF3"/>
    <w:rsid w:val="00AD79A7"/>
    <w:rsid w:val="00AE3409"/>
    <w:rsid w:val="00AF2AB7"/>
    <w:rsid w:val="00B10315"/>
    <w:rsid w:val="00B11A60"/>
    <w:rsid w:val="00B22613"/>
    <w:rsid w:val="00B22E58"/>
    <w:rsid w:val="00B44A76"/>
    <w:rsid w:val="00B45016"/>
    <w:rsid w:val="00B53E7C"/>
    <w:rsid w:val="00B63B04"/>
    <w:rsid w:val="00B768D1"/>
    <w:rsid w:val="00B8506F"/>
    <w:rsid w:val="00BA1025"/>
    <w:rsid w:val="00BC3420"/>
    <w:rsid w:val="00BD670B"/>
    <w:rsid w:val="00BE73F8"/>
    <w:rsid w:val="00BE7D3C"/>
    <w:rsid w:val="00BF028B"/>
    <w:rsid w:val="00BF1BD6"/>
    <w:rsid w:val="00BF5FF6"/>
    <w:rsid w:val="00C0207F"/>
    <w:rsid w:val="00C16117"/>
    <w:rsid w:val="00C23817"/>
    <w:rsid w:val="00C3075A"/>
    <w:rsid w:val="00C51079"/>
    <w:rsid w:val="00C721A3"/>
    <w:rsid w:val="00C919A4"/>
    <w:rsid w:val="00CA4392"/>
    <w:rsid w:val="00CC393F"/>
    <w:rsid w:val="00CF0EC5"/>
    <w:rsid w:val="00D0000D"/>
    <w:rsid w:val="00D0535C"/>
    <w:rsid w:val="00D2176E"/>
    <w:rsid w:val="00D22877"/>
    <w:rsid w:val="00D32FE7"/>
    <w:rsid w:val="00D43B5F"/>
    <w:rsid w:val="00D47254"/>
    <w:rsid w:val="00D632BE"/>
    <w:rsid w:val="00D72D06"/>
    <w:rsid w:val="00D73139"/>
    <w:rsid w:val="00D7522C"/>
    <w:rsid w:val="00D7536F"/>
    <w:rsid w:val="00D76668"/>
    <w:rsid w:val="00D8650D"/>
    <w:rsid w:val="00D90984"/>
    <w:rsid w:val="00D920EA"/>
    <w:rsid w:val="00DA344C"/>
    <w:rsid w:val="00DA4929"/>
    <w:rsid w:val="00DD4E66"/>
    <w:rsid w:val="00DE3EF6"/>
    <w:rsid w:val="00E07383"/>
    <w:rsid w:val="00E165BC"/>
    <w:rsid w:val="00E27994"/>
    <w:rsid w:val="00E61E12"/>
    <w:rsid w:val="00E7596C"/>
    <w:rsid w:val="00E856D5"/>
    <w:rsid w:val="00E878F2"/>
    <w:rsid w:val="00EC47D9"/>
    <w:rsid w:val="00ED010B"/>
    <w:rsid w:val="00ED0149"/>
    <w:rsid w:val="00ED0374"/>
    <w:rsid w:val="00EF7DE3"/>
    <w:rsid w:val="00F03103"/>
    <w:rsid w:val="00F271DE"/>
    <w:rsid w:val="00F36488"/>
    <w:rsid w:val="00F627DA"/>
    <w:rsid w:val="00F7288F"/>
    <w:rsid w:val="00F847A6"/>
    <w:rsid w:val="00F853F0"/>
    <w:rsid w:val="00F9441B"/>
    <w:rsid w:val="00FA4C32"/>
    <w:rsid w:val="00FB2239"/>
    <w:rsid w:val="00FE39B6"/>
    <w:rsid w:val="00FE5C01"/>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2A918E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Bibliography">
    <w:name w:val="Bibliography"/>
    <w:basedOn w:val="Normal"/>
    <w:next w:val="Normal"/>
    <w:uiPriority w:val="37"/>
    <w:unhideWhenUsed/>
    <w:rsid w:val="0020491F"/>
    <w:pPr>
      <w:tabs>
        <w:tab w:val="start" w:pos="25.20pt"/>
      </w:tabs>
      <w:ind w:start="25.20pt" w:hanging="25.20pt"/>
    </w:pPr>
  </w:style>
  <w:style w:type="character" w:styleId="Hyperlink">
    <w:name w:val="Hyperlink"/>
    <w:basedOn w:val="DefaultParagraphFont"/>
    <w:uiPriority w:val="99"/>
    <w:unhideWhenUsed/>
    <w:rsid w:val="00ED0374"/>
    <w:rPr>
      <w:color w:val="0563C1"/>
      <w:u w:val="single"/>
    </w:rPr>
  </w:style>
  <w:style w:type="table" w:styleId="TableGrid">
    <w:name w:val="Table Grid"/>
    <w:basedOn w:val="TableNormal"/>
    <w:uiPriority w:val="39"/>
    <w:rsid w:val="00ED037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316DA"/>
    <w:rPr>
      <w:color w:val="605E5C"/>
      <w:shd w:val="clear" w:color="auto" w:fill="E1DFDD"/>
    </w:rPr>
  </w:style>
  <w:style w:type="table" w:styleId="TableGridLight">
    <w:name w:val="Grid Table Light"/>
    <w:basedOn w:val="TableNormal"/>
    <w:uiPriority w:val="40"/>
    <w:rsid w:val="00602543"/>
    <w:rPr>
      <w:rFonts w:asciiTheme="minorHAnsi" w:eastAsiaTheme="minorHAnsi" w:hAnsiTheme="minorHAnsi" w:cstheme="minorBidi"/>
      <w:sz w:val="22"/>
      <w:szCs w:val="22"/>
    </w:rPr>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170612">
      <w:bodyDiv w:val="1"/>
      <w:marLeft w:val="0pt"/>
      <w:marRight w:val="0pt"/>
      <w:marTop w:val="0pt"/>
      <w:marBottom w:val="0pt"/>
      <w:divBdr>
        <w:top w:val="none" w:sz="0" w:space="0" w:color="auto"/>
        <w:left w:val="none" w:sz="0" w:space="0" w:color="auto"/>
        <w:bottom w:val="none" w:sz="0" w:space="0" w:color="auto"/>
        <w:right w:val="none" w:sz="0" w:space="0" w:color="auto"/>
      </w:divBdr>
    </w:div>
    <w:div w:id="1781030711">
      <w:bodyDiv w:val="1"/>
      <w:marLeft w:val="0pt"/>
      <w:marRight w:val="0pt"/>
      <w:marTop w:val="0pt"/>
      <w:marBottom w:val="0pt"/>
      <w:divBdr>
        <w:top w:val="none" w:sz="0" w:space="0" w:color="auto"/>
        <w:left w:val="none" w:sz="0" w:space="0" w:color="auto"/>
        <w:bottom w:val="none" w:sz="0" w:space="0" w:color="auto"/>
        <w:right w:val="none" w:sz="0" w:space="0" w:color="auto"/>
      </w:divBdr>
    </w:div>
    <w:div w:id="208653738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yperlink" Target="mailto:es.elsheikh@nu.edu.eg" TargetMode="External"/><Relationship Id="rId13" Type="http://purl.oclc.org/ooxml/officeDocument/relationships/image" Target="media/image4.png"/><Relationship Id="rId18" Type="http://purl.oclc.org/ooxml/officeDocument/relationships/hyperlink" Target="http://www.ia.uned.es/~ejcarmona/DRIONS-DB.html" TargetMode="External"/><Relationship Id="rId26" Type="http://purl.oclc.org/ooxml/officeDocument/relationships/hyperlink" Target="http://cecas.clemson.edu/~ahoover/stare/" TargetMode="External"/><Relationship Id="rId3" Type="http://purl.oclc.org/ooxml/officeDocument/relationships/styles" Target="styles.xml"/><Relationship Id="rId21" Type="http://purl.oclc.org/ooxml/officeDocument/relationships/hyperlink" Target="http://www.adcis.net/en/third-party/messidor/" TargetMode="External"/><Relationship Id="rId7" Type="http://purl.oclc.org/ooxml/officeDocument/relationships/endnotes" Target="endnotes.xml"/><Relationship Id="rId12" Type="http://purl.oclc.org/ooxml/officeDocument/relationships/image" Target="media/image3.png"/><Relationship Id="rId17" Type="http://purl.oclc.org/ooxml/officeDocument/relationships/hyperlink" Target="http://www.it.lut.fi/project/imageret/" TargetMode="External"/><Relationship Id="rId25" Type="http://purl.oclc.org/ooxml/officeDocument/relationships/hyperlink" Target="http://cecas.clemson.edu/~ahoover/stare/" TargetMode="External"/><Relationship Id="rId2" Type="http://purl.oclc.org/ooxml/officeDocument/relationships/numbering" Target="numbering.xml"/><Relationship Id="rId16" Type="http://purl.oclc.org/ooxml/officeDocument/relationships/hyperlink" Target="https://blogs.kingston.ac.uk/retinal/chasedb1/" TargetMode="External"/><Relationship Id="rId20" Type="http://purl.oclc.org/ooxml/officeDocument/relationships/hyperlink" Target="http://www.isi.uu.nl/Research/Databases/DRIVE/"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g"/><Relationship Id="rId24" Type="http://purl.oclc.org/ooxml/officeDocument/relationships/hyperlink" Target="http://medimrg.webs.ull.es/research/retinal-imaging/rim-one/" TargetMode="External"/><Relationship Id="rId5" Type="http://purl.oclc.org/ooxml/officeDocument/relationships/webSettings" Target="webSettings.xml"/><Relationship Id="rId15" Type="http://purl.oclc.org/ooxml/officeDocument/relationships/hyperlink" Target="https://figshare.com/s/c2d31f850af14c5b5232" TargetMode="External"/><Relationship Id="rId23" Type="http://purl.oclc.org/ooxml/officeDocument/relationships/hyperlink" Target="https://deepblue.lib.umich.edu/data/concern/data_sets/3b591905z" TargetMode="External"/><Relationship Id="rId28" Type="http://purl.oclc.org/ooxml/officeDocument/relationships/theme" Target="theme/theme1.xml"/><Relationship Id="rId10" Type="http://purl.oclc.org/ooxml/officeDocument/relationships/image" Target="media/image1.jpg"/><Relationship Id="rId19" Type="http://purl.oclc.org/ooxml/officeDocument/relationships/hyperlink" Target="https://cvit.iiit.ac.in/projects/mip/drishti-gs/mip-dataset2/Home.php" TargetMode="External"/><Relationship Id="rId4" Type="http://purl.oclc.org/ooxml/officeDocument/relationships/settings" Target="settings.xml"/><Relationship Id="rId9" Type="http://purl.oclc.org/ooxml/officeDocument/relationships/hyperlink" Target="mailto:MElattar@nu.edu.eg" TargetMode="External"/><Relationship Id="rId14" Type="http://purl.oclc.org/ooxml/officeDocument/relationships/image" Target="media/image5.png"/><Relationship Id="rId22" Type="http://purl.oclc.org/ooxml/officeDocument/relationships/hyperlink" Target="https://refuge.grand-challenge.org/Program2020/" TargetMode="External"/><Relationship Id="rId27"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13</Pages>
  <Words>17582</Words>
  <Characters>100223</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Elsheikh, Eslam</cp:lastModifiedBy>
  <cp:revision>4</cp:revision>
  <cp:lastPrinted>2022-02-04T17:44:00Z</cp:lastPrinted>
  <dcterms:created xsi:type="dcterms:W3CDTF">2024-01-01T13:00:00Z</dcterms:created>
  <dcterms:modified xsi:type="dcterms:W3CDTF">2024-01-02T16:36: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3"&gt;&lt;session id="RA5gWmds"/&gt;&lt;style id="http://www.zotero.org/styles/ieee"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SIP_Label_dad3be33-4108-4738-9e07-d8656a181486_Enabled">
    <vt:lpwstr>true</vt:lpwstr>
  </property>
  <property fmtid="{D5CDD505-2E9C-101B-9397-08002B2CF9AE}" pid="5" name="MSIP_Label_dad3be33-4108-4738-9e07-d8656a181486_SetDate">
    <vt:lpwstr>2023-12-31T09:27:37Z</vt:lpwstr>
  </property>
  <property fmtid="{D5CDD505-2E9C-101B-9397-08002B2CF9AE}" pid="6" name="MSIP_Label_dad3be33-4108-4738-9e07-d8656a181486_Method">
    <vt:lpwstr>Privileged</vt:lpwstr>
  </property>
  <property fmtid="{D5CDD505-2E9C-101B-9397-08002B2CF9AE}" pid="7" name="MSIP_Label_dad3be33-4108-4738-9e07-d8656a181486_Name">
    <vt:lpwstr>Public No Visual Label</vt:lpwstr>
  </property>
  <property fmtid="{D5CDD505-2E9C-101B-9397-08002B2CF9AE}" pid="8" name="MSIP_Label_dad3be33-4108-4738-9e07-d8656a181486_SiteId">
    <vt:lpwstr>945c199a-83a2-4e80-9f8c-5a91be5752dd</vt:lpwstr>
  </property>
  <property fmtid="{D5CDD505-2E9C-101B-9397-08002B2CF9AE}" pid="9" name="MSIP_Label_dad3be33-4108-4738-9e07-d8656a181486_ActionId">
    <vt:lpwstr>9b6d9411-8b61-493c-86fd-f2b67a771b95</vt:lpwstr>
  </property>
  <property fmtid="{D5CDD505-2E9C-101B-9397-08002B2CF9AE}" pid="10" name="MSIP_Label_dad3be33-4108-4738-9e07-d8656a181486_ContentBits">
    <vt:lpwstr>0</vt:lpwstr>
  </property>
</Properties>
</file>